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8F9EEBE" w14:textId="70A54C09" w:rsidR="00561C9B" w:rsidRDefault="00561C9B">
      <w:pPr>
        <w:widowControl w:val="0"/>
        <w:spacing w:line="276" w:lineRule="auto"/>
        <w:rPr>
          <w:rFonts w:ascii="Arial" w:eastAsia="Arial" w:hAnsi="Arial" w:cs="Arial"/>
          <w:sz w:val="22"/>
          <w:szCs w:val="22"/>
        </w:rPr>
      </w:pPr>
    </w:p>
    <w:tbl>
      <w:tblPr>
        <w:tblW w:w="10121" w:type="dxa"/>
        <w:tblLayout w:type="fixed"/>
        <w:tblCellMar>
          <w:left w:w="0" w:type="dxa"/>
          <w:right w:w="0" w:type="dxa"/>
        </w:tblCellMar>
        <w:tblLook w:val="0000" w:firstRow="0" w:lastRow="0" w:firstColumn="0" w:lastColumn="0" w:noHBand="0" w:noVBand="0"/>
      </w:tblPr>
      <w:tblGrid>
        <w:gridCol w:w="159"/>
        <w:gridCol w:w="1596"/>
        <w:gridCol w:w="2137"/>
        <w:gridCol w:w="326"/>
        <w:gridCol w:w="1350"/>
        <w:gridCol w:w="453"/>
        <w:gridCol w:w="1972"/>
        <w:gridCol w:w="1387"/>
        <w:gridCol w:w="741"/>
      </w:tblGrid>
      <w:tr w:rsidR="00561C9B" w14:paraId="08F9EEC8" w14:textId="77777777" w:rsidTr="3F6DB07D">
        <w:trPr>
          <w:trHeight w:val="420"/>
        </w:trPr>
        <w:tc>
          <w:tcPr>
            <w:tcW w:w="159" w:type="dxa"/>
          </w:tcPr>
          <w:p w14:paraId="08F9EEBF" w14:textId="77777777" w:rsidR="00561C9B" w:rsidRDefault="00561C9B"/>
        </w:tc>
        <w:tc>
          <w:tcPr>
            <w:tcW w:w="1596" w:type="dxa"/>
          </w:tcPr>
          <w:p w14:paraId="08F9EEC0" w14:textId="77777777" w:rsidR="00561C9B" w:rsidRDefault="00561C9B"/>
        </w:tc>
        <w:tc>
          <w:tcPr>
            <w:tcW w:w="2137" w:type="dxa"/>
          </w:tcPr>
          <w:p w14:paraId="08F9EEC1" w14:textId="77777777" w:rsidR="00561C9B" w:rsidRDefault="00561C9B"/>
        </w:tc>
        <w:tc>
          <w:tcPr>
            <w:tcW w:w="326" w:type="dxa"/>
          </w:tcPr>
          <w:p w14:paraId="08F9EEC2" w14:textId="77777777" w:rsidR="00561C9B" w:rsidRDefault="00561C9B"/>
        </w:tc>
        <w:tc>
          <w:tcPr>
            <w:tcW w:w="1350" w:type="dxa"/>
          </w:tcPr>
          <w:p w14:paraId="08F9EEC3" w14:textId="77777777" w:rsidR="00561C9B" w:rsidRDefault="00561C9B"/>
        </w:tc>
        <w:tc>
          <w:tcPr>
            <w:tcW w:w="453" w:type="dxa"/>
          </w:tcPr>
          <w:p w14:paraId="08F9EEC4" w14:textId="77777777" w:rsidR="00561C9B" w:rsidRDefault="00561C9B"/>
        </w:tc>
        <w:tc>
          <w:tcPr>
            <w:tcW w:w="1972" w:type="dxa"/>
          </w:tcPr>
          <w:p w14:paraId="08F9EEC5" w14:textId="77777777" w:rsidR="00561C9B" w:rsidRDefault="00561C9B"/>
        </w:tc>
        <w:tc>
          <w:tcPr>
            <w:tcW w:w="1387" w:type="dxa"/>
          </w:tcPr>
          <w:p w14:paraId="08F9EEC6" w14:textId="77777777" w:rsidR="00561C9B" w:rsidRDefault="00561C9B"/>
        </w:tc>
        <w:tc>
          <w:tcPr>
            <w:tcW w:w="741" w:type="dxa"/>
          </w:tcPr>
          <w:p w14:paraId="08F9EEC7" w14:textId="77777777" w:rsidR="00561C9B" w:rsidRDefault="00561C9B"/>
        </w:tc>
      </w:tr>
      <w:tr w:rsidR="00561C9B" w14:paraId="08F9EEDB" w14:textId="77777777" w:rsidTr="00F917A1">
        <w:trPr>
          <w:trHeight w:val="580"/>
        </w:trPr>
        <w:tc>
          <w:tcPr>
            <w:tcW w:w="159" w:type="dxa"/>
          </w:tcPr>
          <w:p w14:paraId="08F9EEC9" w14:textId="77777777" w:rsidR="00561C9B" w:rsidRDefault="00561C9B"/>
        </w:tc>
        <w:tc>
          <w:tcPr>
            <w:tcW w:w="3733" w:type="dxa"/>
            <w:gridSpan w:val="2"/>
          </w:tcPr>
          <w:p w14:paraId="08F9EECA" w14:textId="77777777" w:rsidR="00561C9B" w:rsidRDefault="00561C9B">
            <w:pPr>
              <w:widowControl w:val="0"/>
              <w:spacing w:line="276" w:lineRule="auto"/>
            </w:pPr>
          </w:p>
          <w:tbl>
            <w:tblPr>
              <w:tblW w:w="3733" w:type="dxa"/>
              <w:tblLayout w:type="fixed"/>
              <w:tblCellMar>
                <w:left w:w="0" w:type="dxa"/>
                <w:right w:w="0" w:type="dxa"/>
              </w:tblCellMar>
              <w:tblLook w:val="0000" w:firstRow="0" w:lastRow="0" w:firstColumn="0" w:lastColumn="0" w:noHBand="0" w:noVBand="0"/>
            </w:tblPr>
            <w:tblGrid>
              <w:gridCol w:w="3733"/>
            </w:tblGrid>
            <w:tr w:rsidR="00561C9B" w14:paraId="08F9EECD" w14:textId="77777777">
              <w:trPr>
                <w:trHeight w:val="500"/>
              </w:trPr>
              <w:tc>
                <w:tcPr>
                  <w:tcW w:w="3733" w:type="dxa"/>
                  <w:tcMar>
                    <w:top w:w="40" w:type="dxa"/>
                    <w:left w:w="40" w:type="dxa"/>
                    <w:bottom w:w="40" w:type="dxa"/>
                    <w:right w:w="40" w:type="dxa"/>
                  </w:tcMar>
                </w:tcPr>
                <w:p w14:paraId="08F9EECB" w14:textId="45D6A334" w:rsidR="00561C9B" w:rsidRDefault="00561C9B"/>
                <w:p w14:paraId="08F9EECC" w14:textId="77777777" w:rsidR="00561C9B" w:rsidRDefault="006F78C8">
                  <w:r>
                    <w:rPr>
                      <w:rFonts w:ascii="Arial" w:eastAsia="Arial" w:hAnsi="Arial" w:cs="Arial"/>
                      <w:b/>
                      <w:color w:val="404040"/>
                    </w:rPr>
                    <w:t xml:space="preserve">                          </w:t>
                  </w:r>
                  <w:r>
                    <w:rPr>
                      <w:b/>
                      <w:color w:val="404040"/>
                      <w:sz w:val="24"/>
                      <w:szCs w:val="24"/>
                    </w:rPr>
                    <w:t>UNITED NATIONS</w:t>
                  </w:r>
                </w:p>
              </w:tc>
            </w:tr>
          </w:tbl>
          <w:p w14:paraId="08F9EECE" w14:textId="77777777" w:rsidR="00561C9B" w:rsidRDefault="00561C9B"/>
        </w:tc>
        <w:tc>
          <w:tcPr>
            <w:tcW w:w="326" w:type="dxa"/>
          </w:tcPr>
          <w:p w14:paraId="08F9EECF" w14:textId="77777777" w:rsidR="00561C9B" w:rsidRDefault="00561C9B"/>
        </w:tc>
        <w:tc>
          <w:tcPr>
            <w:tcW w:w="1350" w:type="dxa"/>
            <w:vMerge w:val="restart"/>
          </w:tcPr>
          <w:p w14:paraId="08F9EED0" w14:textId="77777777" w:rsidR="00561C9B" w:rsidRDefault="00561C9B">
            <w:pPr>
              <w:widowControl w:val="0"/>
              <w:spacing w:line="276" w:lineRule="auto"/>
            </w:pPr>
          </w:p>
          <w:tbl>
            <w:tblPr>
              <w:tblW w:w="1350" w:type="dxa"/>
              <w:tblLayout w:type="fixed"/>
              <w:tblCellMar>
                <w:left w:w="0" w:type="dxa"/>
                <w:right w:w="0" w:type="dxa"/>
              </w:tblCellMar>
              <w:tblLook w:val="0000" w:firstRow="0" w:lastRow="0" w:firstColumn="0" w:lastColumn="0" w:noHBand="0" w:noVBand="0"/>
            </w:tblPr>
            <w:tblGrid>
              <w:gridCol w:w="1350"/>
            </w:tblGrid>
            <w:tr w:rsidR="00561C9B" w14:paraId="08F9EED2" w14:textId="77777777">
              <w:trPr>
                <w:trHeight w:val="1300"/>
              </w:trPr>
              <w:tc>
                <w:tcPr>
                  <w:tcW w:w="1350" w:type="dxa"/>
                  <w:tcMar>
                    <w:top w:w="0" w:type="dxa"/>
                    <w:left w:w="0" w:type="dxa"/>
                    <w:bottom w:w="0" w:type="dxa"/>
                    <w:right w:w="0" w:type="dxa"/>
                  </w:tcMar>
                </w:tcPr>
                <w:p w14:paraId="08F9EED1" w14:textId="77777777" w:rsidR="00561C9B" w:rsidRDefault="006F78C8">
                  <w:r>
                    <w:rPr>
                      <w:noProof/>
                      <w:color w:val="2B579A"/>
                      <w:shd w:val="clear" w:color="auto" w:fill="E6E6E6"/>
                      <w:lang w:eastAsia="en-US"/>
                    </w:rPr>
                    <w:drawing>
                      <wp:inline distT="0" distB="0" distL="0" distR="0" wp14:anchorId="08F9F087" wp14:editId="08F9F088">
                        <wp:extent cx="826770" cy="826770"/>
                        <wp:effectExtent l="0" t="0" r="0" b="0"/>
                        <wp:docPr id="1" name="image2.png" descr="bl"/>
                        <wp:cNvGraphicFramePr/>
                        <a:graphic xmlns:a="http://schemas.openxmlformats.org/drawingml/2006/main">
                          <a:graphicData uri="http://schemas.openxmlformats.org/drawingml/2006/picture">
                            <pic:pic xmlns:pic="http://schemas.openxmlformats.org/drawingml/2006/picture">
                              <pic:nvPicPr>
                                <pic:cNvPr id="0" name="image2.png" descr="bl"/>
                                <pic:cNvPicPr preferRelativeResize="0"/>
                              </pic:nvPicPr>
                              <pic:blipFill>
                                <a:blip r:embed="rId11"/>
                                <a:srcRect/>
                                <a:stretch>
                                  <a:fillRect/>
                                </a:stretch>
                              </pic:blipFill>
                              <pic:spPr>
                                <a:xfrm>
                                  <a:off x="0" y="0"/>
                                  <a:ext cx="826770" cy="826770"/>
                                </a:xfrm>
                                <a:prstGeom prst="rect">
                                  <a:avLst/>
                                </a:prstGeom>
                                <a:ln/>
                              </pic:spPr>
                            </pic:pic>
                          </a:graphicData>
                        </a:graphic>
                      </wp:inline>
                    </w:drawing>
                  </w:r>
                </w:p>
              </w:tc>
            </w:tr>
          </w:tbl>
          <w:p w14:paraId="08F9EED3" w14:textId="77777777" w:rsidR="00561C9B" w:rsidRDefault="00561C9B"/>
        </w:tc>
        <w:tc>
          <w:tcPr>
            <w:tcW w:w="453" w:type="dxa"/>
          </w:tcPr>
          <w:p w14:paraId="08F9EED4" w14:textId="77777777" w:rsidR="00561C9B" w:rsidRDefault="00561C9B"/>
        </w:tc>
        <w:tc>
          <w:tcPr>
            <w:tcW w:w="3359" w:type="dxa"/>
            <w:gridSpan w:val="2"/>
          </w:tcPr>
          <w:p w14:paraId="08F9EED5" w14:textId="77777777" w:rsidR="00561C9B" w:rsidRDefault="00561C9B">
            <w:pPr>
              <w:widowControl w:val="0"/>
              <w:spacing w:line="276" w:lineRule="auto"/>
            </w:pPr>
          </w:p>
          <w:tbl>
            <w:tblPr>
              <w:tblW w:w="3359" w:type="dxa"/>
              <w:tblLayout w:type="fixed"/>
              <w:tblCellMar>
                <w:left w:w="0" w:type="dxa"/>
                <w:right w:w="0" w:type="dxa"/>
              </w:tblCellMar>
              <w:tblLook w:val="0000" w:firstRow="0" w:lastRow="0" w:firstColumn="0" w:lastColumn="0" w:noHBand="0" w:noVBand="0"/>
            </w:tblPr>
            <w:tblGrid>
              <w:gridCol w:w="3359"/>
            </w:tblGrid>
            <w:tr w:rsidR="00561C9B" w14:paraId="08F9EED8" w14:textId="77777777">
              <w:trPr>
                <w:trHeight w:val="500"/>
              </w:trPr>
              <w:tc>
                <w:tcPr>
                  <w:tcW w:w="3359" w:type="dxa"/>
                  <w:tcMar>
                    <w:top w:w="40" w:type="dxa"/>
                    <w:left w:w="40" w:type="dxa"/>
                    <w:bottom w:w="40" w:type="dxa"/>
                    <w:right w:w="40" w:type="dxa"/>
                  </w:tcMar>
                </w:tcPr>
                <w:p w14:paraId="08F9EED6" w14:textId="77777777" w:rsidR="00561C9B" w:rsidRDefault="00561C9B"/>
                <w:p w14:paraId="08F9EED7" w14:textId="77777777" w:rsidR="00561C9B" w:rsidRDefault="006F78C8">
                  <w:r>
                    <w:rPr>
                      <w:b/>
                      <w:color w:val="404040"/>
                      <w:sz w:val="24"/>
                      <w:szCs w:val="24"/>
                    </w:rPr>
                    <w:t>NATIONS UNIES</w:t>
                  </w:r>
                </w:p>
              </w:tc>
            </w:tr>
          </w:tbl>
          <w:p w14:paraId="08F9EED9" w14:textId="77777777" w:rsidR="00561C9B" w:rsidRDefault="00561C9B"/>
        </w:tc>
        <w:tc>
          <w:tcPr>
            <w:tcW w:w="741" w:type="dxa"/>
          </w:tcPr>
          <w:p w14:paraId="08F9EEDA" w14:textId="77777777" w:rsidR="00561C9B" w:rsidRDefault="00561C9B"/>
        </w:tc>
      </w:tr>
      <w:tr w:rsidR="00561C9B" w14:paraId="08F9EEE5" w14:textId="77777777" w:rsidTr="00F917A1">
        <w:trPr>
          <w:trHeight w:val="700"/>
        </w:trPr>
        <w:tc>
          <w:tcPr>
            <w:tcW w:w="159" w:type="dxa"/>
          </w:tcPr>
          <w:p w14:paraId="08F9EEDC" w14:textId="77777777" w:rsidR="00561C9B" w:rsidRDefault="00561C9B"/>
        </w:tc>
        <w:tc>
          <w:tcPr>
            <w:tcW w:w="1596" w:type="dxa"/>
          </w:tcPr>
          <w:p w14:paraId="08F9EEDD" w14:textId="77777777" w:rsidR="00561C9B" w:rsidRDefault="00561C9B"/>
        </w:tc>
        <w:tc>
          <w:tcPr>
            <w:tcW w:w="2137" w:type="dxa"/>
          </w:tcPr>
          <w:p w14:paraId="08F9EEDE" w14:textId="77777777" w:rsidR="00561C9B" w:rsidRDefault="00561C9B"/>
        </w:tc>
        <w:tc>
          <w:tcPr>
            <w:tcW w:w="326" w:type="dxa"/>
          </w:tcPr>
          <w:p w14:paraId="08F9EEDF" w14:textId="77777777" w:rsidR="00561C9B" w:rsidRDefault="00561C9B"/>
        </w:tc>
        <w:tc>
          <w:tcPr>
            <w:tcW w:w="1350" w:type="dxa"/>
            <w:vMerge/>
          </w:tcPr>
          <w:p w14:paraId="08F9EEE0" w14:textId="77777777" w:rsidR="00561C9B" w:rsidRDefault="00561C9B"/>
        </w:tc>
        <w:tc>
          <w:tcPr>
            <w:tcW w:w="453" w:type="dxa"/>
          </w:tcPr>
          <w:p w14:paraId="08F9EEE1" w14:textId="77777777" w:rsidR="00561C9B" w:rsidRDefault="00561C9B"/>
        </w:tc>
        <w:tc>
          <w:tcPr>
            <w:tcW w:w="1972" w:type="dxa"/>
          </w:tcPr>
          <w:p w14:paraId="08F9EEE2" w14:textId="77777777" w:rsidR="00561C9B" w:rsidRDefault="00561C9B"/>
        </w:tc>
        <w:tc>
          <w:tcPr>
            <w:tcW w:w="1387" w:type="dxa"/>
          </w:tcPr>
          <w:p w14:paraId="08F9EEE3" w14:textId="77777777" w:rsidR="00561C9B" w:rsidRDefault="00561C9B"/>
        </w:tc>
        <w:tc>
          <w:tcPr>
            <w:tcW w:w="741" w:type="dxa"/>
          </w:tcPr>
          <w:p w14:paraId="08F9EEE4" w14:textId="77777777" w:rsidR="00561C9B" w:rsidRDefault="00561C9B"/>
        </w:tc>
      </w:tr>
      <w:tr w:rsidR="00561C9B" w14:paraId="08F9EEEF" w14:textId="77777777" w:rsidTr="3F6DB07D">
        <w:trPr>
          <w:trHeight w:val="20"/>
        </w:trPr>
        <w:tc>
          <w:tcPr>
            <w:tcW w:w="159" w:type="dxa"/>
          </w:tcPr>
          <w:p w14:paraId="08F9EEE6" w14:textId="77777777" w:rsidR="00561C9B" w:rsidRDefault="00561C9B"/>
        </w:tc>
        <w:tc>
          <w:tcPr>
            <w:tcW w:w="1596" w:type="dxa"/>
          </w:tcPr>
          <w:p w14:paraId="08F9EEE7" w14:textId="77777777" w:rsidR="00561C9B" w:rsidRDefault="00561C9B"/>
        </w:tc>
        <w:tc>
          <w:tcPr>
            <w:tcW w:w="2137" w:type="dxa"/>
          </w:tcPr>
          <w:p w14:paraId="08F9EEE8" w14:textId="77777777" w:rsidR="00561C9B" w:rsidRDefault="00561C9B"/>
        </w:tc>
        <w:tc>
          <w:tcPr>
            <w:tcW w:w="326" w:type="dxa"/>
          </w:tcPr>
          <w:p w14:paraId="08F9EEE9" w14:textId="77777777" w:rsidR="00561C9B" w:rsidRDefault="00561C9B"/>
        </w:tc>
        <w:tc>
          <w:tcPr>
            <w:tcW w:w="1350" w:type="dxa"/>
          </w:tcPr>
          <w:p w14:paraId="08F9EEEA" w14:textId="77777777" w:rsidR="00561C9B" w:rsidRDefault="00561C9B"/>
        </w:tc>
        <w:tc>
          <w:tcPr>
            <w:tcW w:w="453" w:type="dxa"/>
          </w:tcPr>
          <w:p w14:paraId="08F9EEEB" w14:textId="77777777" w:rsidR="00561C9B" w:rsidRDefault="00561C9B"/>
        </w:tc>
        <w:tc>
          <w:tcPr>
            <w:tcW w:w="1972" w:type="dxa"/>
          </w:tcPr>
          <w:p w14:paraId="08F9EEEC" w14:textId="77777777" w:rsidR="00561C9B" w:rsidRDefault="00561C9B"/>
        </w:tc>
        <w:tc>
          <w:tcPr>
            <w:tcW w:w="1387" w:type="dxa"/>
          </w:tcPr>
          <w:p w14:paraId="08F9EEED" w14:textId="77777777" w:rsidR="00561C9B" w:rsidRDefault="00561C9B"/>
        </w:tc>
        <w:tc>
          <w:tcPr>
            <w:tcW w:w="741" w:type="dxa"/>
          </w:tcPr>
          <w:p w14:paraId="08F9EEEE" w14:textId="77777777" w:rsidR="00561C9B" w:rsidRDefault="00561C9B"/>
        </w:tc>
      </w:tr>
      <w:tr w:rsidR="00561C9B" w14:paraId="08F9EEFD" w14:textId="77777777" w:rsidTr="00F917A1">
        <w:trPr>
          <w:trHeight w:val="1740"/>
        </w:trPr>
        <w:tc>
          <w:tcPr>
            <w:tcW w:w="159" w:type="dxa"/>
          </w:tcPr>
          <w:p w14:paraId="08F9EEF0" w14:textId="77777777" w:rsidR="00561C9B" w:rsidRDefault="00561C9B"/>
        </w:tc>
        <w:tc>
          <w:tcPr>
            <w:tcW w:w="1596" w:type="dxa"/>
          </w:tcPr>
          <w:p w14:paraId="08F9EEF1" w14:textId="77777777" w:rsidR="00561C9B" w:rsidRDefault="00561C9B"/>
        </w:tc>
        <w:tc>
          <w:tcPr>
            <w:tcW w:w="6238" w:type="dxa"/>
            <w:gridSpan w:val="5"/>
          </w:tcPr>
          <w:p w14:paraId="08F9EEF2" w14:textId="77777777" w:rsidR="00561C9B" w:rsidRDefault="00561C9B">
            <w:pPr>
              <w:widowControl w:val="0"/>
              <w:spacing w:line="276" w:lineRule="auto"/>
            </w:pPr>
          </w:p>
          <w:tbl>
            <w:tblPr>
              <w:tblW w:w="6194" w:type="dxa"/>
              <w:tblLayout w:type="fixed"/>
              <w:tblCellMar>
                <w:left w:w="0" w:type="dxa"/>
                <w:right w:w="0" w:type="dxa"/>
              </w:tblCellMar>
              <w:tblLook w:val="0000" w:firstRow="0" w:lastRow="0" w:firstColumn="0" w:lastColumn="0" w:noHBand="0" w:noVBand="0"/>
            </w:tblPr>
            <w:tblGrid>
              <w:gridCol w:w="6194"/>
            </w:tblGrid>
            <w:tr w:rsidR="00561C9B" w14:paraId="08F9EEF9" w14:textId="77777777">
              <w:trPr>
                <w:trHeight w:val="1660"/>
              </w:trPr>
              <w:tc>
                <w:tcPr>
                  <w:tcW w:w="6194" w:type="dxa"/>
                  <w:tcMar>
                    <w:top w:w="40" w:type="dxa"/>
                    <w:left w:w="40" w:type="dxa"/>
                    <w:bottom w:w="40" w:type="dxa"/>
                    <w:right w:w="40" w:type="dxa"/>
                  </w:tcMar>
                </w:tcPr>
                <w:p w14:paraId="08F9EEF3" w14:textId="77777777" w:rsidR="00561C9B" w:rsidRDefault="006F78C8">
                  <w:pPr>
                    <w:jc w:val="center"/>
                  </w:pPr>
                  <w:r>
                    <w:rPr>
                      <w:b/>
                      <w:color w:val="404040"/>
                      <w:sz w:val="22"/>
                      <w:szCs w:val="22"/>
                    </w:rPr>
                    <w:t>AGREEMENT</w:t>
                  </w:r>
                </w:p>
                <w:p w14:paraId="08F9EEF4" w14:textId="77777777" w:rsidR="00561C9B" w:rsidRDefault="006F78C8">
                  <w:pPr>
                    <w:jc w:val="center"/>
                  </w:pPr>
                  <w:r>
                    <w:rPr>
                      <w:b/>
                      <w:color w:val="404040"/>
                      <w:sz w:val="22"/>
                      <w:szCs w:val="22"/>
                    </w:rPr>
                    <w:t>between</w:t>
                  </w:r>
                </w:p>
                <w:p w14:paraId="08F9EEF5" w14:textId="5A19304C" w:rsidR="00561C9B" w:rsidRDefault="006F78C8">
                  <w:pPr>
                    <w:jc w:val="center"/>
                  </w:pPr>
                  <w:r>
                    <w:rPr>
                      <w:b/>
                      <w:color w:val="404040"/>
                      <w:sz w:val="22"/>
                      <w:szCs w:val="22"/>
                    </w:rPr>
                    <w:t>THE UNITED NATIONS</w:t>
                  </w:r>
                  <w:r w:rsidR="00020A39">
                    <w:rPr>
                      <w:b/>
                      <w:color w:val="404040"/>
                      <w:sz w:val="22"/>
                      <w:szCs w:val="22"/>
                    </w:rPr>
                    <w:t>,</w:t>
                  </w:r>
                </w:p>
                <w:p w14:paraId="08F9EEF6" w14:textId="21659E16" w:rsidR="00561C9B" w:rsidRDefault="00020A39">
                  <w:pPr>
                    <w:jc w:val="center"/>
                  </w:pPr>
                  <w:r>
                    <w:rPr>
                      <w:b/>
                      <w:color w:val="404040"/>
                      <w:sz w:val="22"/>
                      <w:szCs w:val="22"/>
                    </w:rPr>
                    <w:t xml:space="preserve">Acting through its </w:t>
                  </w:r>
                  <w:r w:rsidR="006F78C8">
                    <w:rPr>
                      <w:b/>
                      <w:color w:val="404040"/>
                      <w:sz w:val="22"/>
                      <w:szCs w:val="22"/>
                    </w:rPr>
                    <w:t>Office for the Coordination of Humanitarian Affairs (OCHA)</w:t>
                  </w:r>
                </w:p>
                <w:p w14:paraId="08F9EEF7" w14:textId="77777777" w:rsidR="00561C9B" w:rsidRDefault="006F78C8">
                  <w:pPr>
                    <w:jc w:val="center"/>
                  </w:pPr>
                  <w:r>
                    <w:rPr>
                      <w:b/>
                      <w:color w:val="404040"/>
                      <w:sz w:val="22"/>
                      <w:szCs w:val="22"/>
                    </w:rPr>
                    <w:t xml:space="preserve">and </w:t>
                  </w:r>
                </w:p>
                <w:p w14:paraId="08F9EEF8" w14:textId="77777777" w:rsidR="00561C9B" w:rsidRDefault="006F78C8">
                  <w:pPr>
                    <w:jc w:val="center"/>
                  </w:pPr>
                  <w:r>
                    <w:rPr>
                      <w:b/>
                      <w:sz w:val="22"/>
                      <w:szCs w:val="22"/>
                    </w:rPr>
                    <w:t>[</w:t>
                  </w:r>
                  <w:r>
                    <w:rPr>
                      <w:b/>
                      <w:i/>
                      <w:sz w:val="22"/>
                      <w:szCs w:val="22"/>
                    </w:rPr>
                    <w:t>Organization name</w:t>
                  </w:r>
                  <w:r>
                    <w:rPr>
                      <w:b/>
                      <w:sz w:val="22"/>
                      <w:szCs w:val="22"/>
                    </w:rPr>
                    <w:t>]</w:t>
                  </w:r>
                </w:p>
              </w:tc>
            </w:tr>
          </w:tbl>
          <w:p w14:paraId="08F9EEFA" w14:textId="77777777" w:rsidR="00561C9B" w:rsidRDefault="00561C9B"/>
        </w:tc>
        <w:tc>
          <w:tcPr>
            <w:tcW w:w="1387" w:type="dxa"/>
          </w:tcPr>
          <w:p w14:paraId="08F9EEFB" w14:textId="77777777" w:rsidR="00561C9B" w:rsidRDefault="00561C9B"/>
        </w:tc>
        <w:tc>
          <w:tcPr>
            <w:tcW w:w="741" w:type="dxa"/>
          </w:tcPr>
          <w:p w14:paraId="08F9EEFC" w14:textId="77777777" w:rsidR="00561C9B" w:rsidRDefault="00561C9B"/>
        </w:tc>
      </w:tr>
      <w:tr w:rsidR="00561C9B" w14:paraId="08F9EF07" w14:textId="77777777" w:rsidTr="3F6DB07D">
        <w:trPr>
          <w:trHeight w:val="660"/>
        </w:trPr>
        <w:tc>
          <w:tcPr>
            <w:tcW w:w="159" w:type="dxa"/>
          </w:tcPr>
          <w:p w14:paraId="08F9EEFE" w14:textId="77777777" w:rsidR="00561C9B" w:rsidRDefault="00561C9B"/>
        </w:tc>
        <w:tc>
          <w:tcPr>
            <w:tcW w:w="1596" w:type="dxa"/>
          </w:tcPr>
          <w:p w14:paraId="08F9EEFF" w14:textId="77777777" w:rsidR="00561C9B" w:rsidRDefault="00561C9B"/>
        </w:tc>
        <w:tc>
          <w:tcPr>
            <w:tcW w:w="2137" w:type="dxa"/>
          </w:tcPr>
          <w:p w14:paraId="08F9EF00" w14:textId="77777777" w:rsidR="00561C9B" w:rsidRDefault="00561C9B"/>
        </w:tc>
        <w:tc>
          <w:tcPr>
            <w:tcW w:w="326" w:type="dxa"/>
          </w:tcPr>
          <w:p w14:paraId="08F9EF01" w14:textId="77777777" w:rsidR="00561C9B" w:rsidRDefault="00561C9B"/>
        </w:tc>
        <w:tc>
          <w:tcPr>
            <w:tcW w:w="1350" w:type="dxa"/>
          </w:tcPr>
          <w:p w14:paraId="08F9EF02" w14:textId="77777777" w:rsidR="00561C9B" w:rsidRDefault="00561C9B"/>
        </w:tc>
        <w:tc>
          <w:tcPr>
            <w:tcW w:w="453" w:type="dxa"/>
          </w:tcPr>
          <w:p w14:paraId="08F9EF03" w14:textId="77777777" w:rsidR="00561C9B" w:rsidRDefault="00561C9B"/>
        </w:tc>
        <w:tc>
          <w:tcPr>
            <w:tcW w:w="1972" w:type="dxa"/>
          </w:tcPr>
          <w:p w14:paraId="08F9EF04" w14:textId="77777777" w:rsidR="00561C9B" w:rsidRDefault="00561C9B"/>
        </w:tc>
        <w:tc>
          <w:tcPr>
            <w:tcW w:w="1387" w:type="dxa"/>
          </w:tcPr>
          <w:p w14:paraId="08F9EF05" w14:textId="77777777" w:rsidR="00561C9B" w:rsidRDefault="00561C9B"/>
        </w:tc>
        <w:tc>
          <w:tcPr>
            <w:tcW w:w="741" w:type="dxa"/>
          </w:tcPr>
          <w:p w14:paraId="08F9EF06" w14:textId="77777777" w:rsidR="00561C9B" w:rsidRDefault="00561C9B"/>
        </w:tc>
      </w:tr>
      <w:tr w:rsidR="00561C9B" w14:paraId="08F9F00E" w14:textId="77777777" w:rsidTr="00F917A1">
        <w:tc>
          <w:tcPr>
            <w:tcW w:w="10121" w:type="dxa"/>
            <w:gridSpan w:val="9"/>
          </w:tcPr>
          <w:p w14:paraId="08F9EF08" w14:textId="77777777" w:rsidR="00561C9B" w:rsidRDefault="00561C9B">
            <w:pPr>
              <w:widowControl w:val="0"/>
              <w:spacing w:line="276" w:lineRule="auto"/>
            </w:pPr>
          </w:p>
          <w:tbl>
            <w:tblPr>
              <w:tblW w:w="10095" w:type="dxa"/>
              <w:tblLayout w:type="fixed"/>
              <w:tblCellMar>
                <w:left w:w="0" w:type="dxa"/>
                <w:right w:w="0" w:type="dxa"/>
              </w:tblCellMar>
              <w:tblLook w:val="0000" w:firstRow="0" w:lastRow="0" w:firstColumn="0" w:lastColumn="0" w:noHBand="0" w:noVBand="0"/>
            </w:tblPr>
            <w:tblGrid>
              <w:gridCol w:w="10095"/>
            </w:tblGrid>
            <w:tr w:rsidR="00561C9B" w14:paraId="08F9F00C" w14:textId="77777777" w:rsidTr="00F917A1">
              <w:trPr>
                <w:trHeight w:val="7640"/>
              </w:trPr>
              <w:tc>
                <w:tcPr>
                  <w:tcW w:w="10095" w:type="dxa"/>
                  <w:shd w:val="clear" w:color="auto" w:fill="FFFFFF" w:themeFill="background1"/>
                  <w:tcMar>
                    <w:top w:w="40" w:type="dxa"/>
                    <w:left w:w="40" w:type="dxa"/>
                    <w:bottom w:w="40" w:type="dxa"/>
                    <w:right w:w="40" w:type="dxa"/>
                  </w:tcMar>
                </w:tcPr>
                <w:p w14:paraId="08F9EF09" w14:textId="104F2D8A" w:rsidR="00561C9B" w:rsidRDefault="006F78C8">
                  <w:r>
                    <w:rPr>
                      <w:b/>
                      <w:sz w:val="22"/>
                      <w:szCs w:val="22"/>
                    </w:rPr>
                    <w:t xml:space="preserve">            Whereas </w:t>
                  </w:r>
                  <w:r>
                    <w:rPr>
                      <w:sz w:val="22"/>
                      <w:szCs w:val="22"/>
                    </w:rPr>
                    <w:t>the United Nations</w:t>
                  </w:r>
                  <w:r w:rsidR="00020A39">
                    <w:rPr>
                      <w:sz w:val="22"/>
                      <w:szCs w:val="22"/>
                    </w:rPr>
                    <w:t>, acting through its</w:t>
                  </w:r>
                  <w:r>
                    <w:rPr>
                      <w:sz w:val="22"/>
                      <w:szCs w:val="22"/>
                    </w:rPr>
                    <w:t xml:space="preserve"> Office for the Coordination of Humanitarian Affairs (hereinafter referred to as “OCHA”)</w:t>
                  </w:r>
                  <w:r w:rsidR="00020A39">
                    <w:rPr>
                      <w:sz w:val="22"/>
                      <w:szCs w:val="22"/>
                    </w:rPr>
                    <w:t>,</w:t>
                  </w:r>
                  <w:r>
                    <w:rPr>
                      <w:sz w:val="22"/>
                      <w:szCs w:val="22"/>
                    </w:rPr>
                    <w:t xml:space="preserve"> and</w:t>
                  </w:r>
                  <w:r>
                    <w:rPr>
                      <w:b/>
                      <w:color w:val="0000FF"/>
                      <w:sz w:val="22"/>
                      <w:szCs w:val="22"/>
                    </w:rPr>
                    <w:t xml:space="preserve"> </w:t>
                  </w:r>
                  <w:r>
                    <w:rPr>
                      <w:b/>
                      <w:sz w:val="22"/>
                      <w:szCs w:val="22"/>
                    </w:rPr>
                    <w:t>[</w:t>
                  </w:r>
                  <w:r>
                    <w:rPr>
                      <w:b/>
                      <w:i/>
                      <w:sz w:val="22"/>
                      <w:szCs w:val="22"/>
                    </w:rPr>
                    <w:t>Organization name</w:t>
                  </w:r>
                  <w:r>
                    <w:rPr>
                      <w:b/>
                      <w:sz w:val="22"/>
                      <w:szCs w:val="22"/>
                    </w:rPr>
                    <w:t>]</w:t>
                  </w:r>
                  <w:r>
                    <w:rPr>
                      <w:sz w:val="22"/>
                      <w:szCs w:val="22"/>
                    </w:rPr>
                    <w:t xml:space="preserve"> (hereinafter referred to as "the Implementing Partner”) are committed to the objectives and principles of humanitarian assistance, and share the vision of working together in a coordinated </w:t>
                  </w:r>
                  <w:proofErr w:type="gramStart"/>
                  <w:r>
                    <w:rPr>
                      <w:sz w:val="22"/>
                      <w:szCs w:val="22"/>
                    </w:rPr>
                    <w:t>manner;</w:t>
                  </w:r>
                  <w:proofErr w:type="gramEnd"/>
                  <w:r>
                    <w:rPr>
                      <w:sz w:val="22"/>
                      <w:szCs w:val="22"/>
                    </w:rPr>
                    <w:t xml:space="preserve"> </w:t>
                  </w:r>
                </w:p>
                <w:p w14:paraId="08F9EF0A" w14:textId="77777777" w:rsidR="00561C9B" w:rsidRDefault="00561C9B"/>
                <w:p w14:paraId="08F9EF0B" w14:textId="77777777" w:rsidR="00561C9B" w:rsidRDefault="006F78C8">
                  <w:pPr>
                    <w:ind w:firstLine="691"/>
                  </w:pPr>
                  <w:r>
                    <w:rPr>
                      <w:b/>
                      <w:sz w:val="22"/>
                      <w:szCs w:val="22"/>
                    </w:rPr>
                    <w:t>Whereas</w:t>
                  </w:r>
                  <w:r>
                    <w:rPr>
                      <w:sz w:val="22"/>
                      <w:szCs w:val="22"/>
                    </w:rPr>
                    <w:t xml:space="preserve"> OCHA has been entrusted by its donors with certain resources, available under the Trust Fund For Disaster Relief (sub-account for the [</w:t>
                  </w:r>
                  <w:r>
                    <w:rPr>
                      <w:b/>
                      <w:sz w:val="22"/>
                      <w:szCs w:val="22"/>
                    </w:rPr>
                    <w:t xml:space="preserve">Country] </w:t>
                  </w:r>
                  <w:r>
                    <w:rPr>
                      <w:sz w:val="22"/>
                      <w:szCs w:val="22"/>
                    </w:rPr>
                    <w:t>Country-based Pooled Fund) that can be allocated for relief activities; is accountable to its donors for the proper management of these funds; and can, in accordance with the United Nations (UN) Financial Regulations and Rules and the UN policies as stipulated by the General Assembly and the Secretary-General, make available such resources for relief activities;</w:t>
                  </w:r>
                </w:p>
                <w:p w14:paraId="08F9EF0C" w14:textId="77777777" w:rsidR="00561C9B" w:rsidRDefault="00561C9B">
                  <w:pPr>
                    <w:jc w:val="center"/>
                  </w:pPr>
                </w:p>
                <w:p w14:paraId="08F9EF0D" w14:textId="5C9821C1" w:rsidR="00561C9B" w:rsidRDefault="006F78C8">
                  <w:pPr>
                    <w:ind w:firstLine="691"/>
                  </w:pPr>
                  <w:r>
                    <w:rPr>
                      <w:b/>
                      <w:sz w:val="22"/>
                      <w:szCs w:val="22"/>
                    </w:rPr>
                    <w:t xml:space="preserve">Whereas </w:t>
                  </w:r>
                  <w:r>
                    <w:rPr>
                      <w:sz w:val="22"/>
                      <w:szCs w:val="22"/>
                    </w:rPr>
                    <w:t>the Implementing Partner is apolitical and not profit-making, has demonstrated the capacity required to implement the activities involved in this Agreement, and has agreed that they shall be undertaken without discrimination, direct or indirect, because of race, ethnicity, religion or creed, status of nationality or political belief, gender, handicapped status, or any other circumstances;</w:t>
                  </w:r>
                  <w:r w:rsidR="00020A39">
                    <w:rPr>
                      <w:sz w:val="22"/>
                      <w:szCs w:val="22"/>
                    </w:rPr>
                    <w:t xml:space="preserve"> and</w:t>
                  </w:r>
                </w:p>
                <w:p w14:paraId="08F9EF0E" w14:textId="77777777" w:rsidR="00561C9B" w:rsidRDefault="00561C9B">
                  <w:pPr>
                    <w:ind w:firstLine="691"/>
                  </w:pPr>
                </w:p>
                <w:p w14:paraId="08F9EF0F" w14:textId="3668A522" w:rsidR="00561C9B" w:rsidRDefault="006F78C8" w:rsidP="003031A6">
                  <w:r>
                    <w:rPr>
                      <w:b/>
                      <w:sz w:val="22"/>
                      <w:szCs w:val="22"/>
                    </w:rPr>
                    <w:t xml:space="preserve">Whereas </w:t>
                  </w:r>
                  <w:r>
                    <w:rPr>
                      <w:sz w:val="22"/>
                      <w:szCs w:val="22"/>
                    </w:rPr>
                    <w:t>the Implementing Partner acknowledges and accepts to adhere to OCHA Policy Instruction on OCHA managed Country-Based Pooled Funds and the Operational Handbook</w:t>
                  </w:r>
                  <w:r w:rsidR="00020A39">
                    <w:rPr>
                      <w:sz w:val="22"/>
                      <w:szCs w:val="22"/>
                    </w:rPr>
                    <w:t xml:space="preserve"> [which are available </w:t>
                  </w:r>
                  <w:r w:rsidR="00070367">
                    <w:rPr>
                      <w:sz w:val="22"/>
                      <w:szCs w:val="22"/>
                    </w:rPr>
                    <w:t>on the following website:</w:t>
                  </w:r>
                  <w:r w:rsidR="003031A6">
                    <w:rPr>
                      <w:sz w:val="22"/>
                      <w:szCs w:val="22"/>
                    </w:rPr>
                    <w:t xml:space="preserve"> </w:t>
                  </w:r>
                  <w:hyperlink r:id="rId12" w:history="1">
                    <w:r w:rsidR="003031A6">
                      <w:rPr>
                        <w:rStyle w:val="Hyperlink"/>
                      </w:rPr>
                      <w:t>https://www.unocha.org/our-work/humanitarian-financing/country-based-pooled-funds-cbpf/cbpf-guidelines</w:t>
                    </w:r>
                  </w:hyperlink>
                  <w:r w:rsidR="00020A39">
                    <w:rPr>
                      <w:sz w:val="22"/>
                      <w:szCs w:val="22"/>
                    </w:rPr>
                    <w:t>].</w:t>
                  </w:r>
                </w:p>
                <w:p w14:paraId="08F9EF10" w14:textId="77777777" w:rsidR="00561C9B" w:rsidRDefault="00561C9B"/>
                <w:p w14:paraId="08F9EF11" w14:textId="0F0E223E" w:rsidR="00561C9B" w:rsidRDefault="006F78C8">
                  <w:pPr>
                    <w:ind w:firstLine="691"/>
                    <w:rPr>
                      <w:sz w:val="22"/>
                      <w:szCs w:val="22"/>
                    </w:rPr>
                  </w:pPr>
                  <w:r>
                    <w:rPr>
                      <w:b/>
                      <w:sz w:val="22"/>
                      <w:szCs w:val="22"/>
                    </w:rPr>
                    <w:t xml:space="preserve">Now, therefore, </w:t>
                  </w:r>
                  <w:proofErr w:type="gramStart"/>
                  <w:r>
                    <w:rPr>
                      <w:sz w:val="22"/>
                      <w:szCs w:val="22"/>
                    </w:rPr>
                    <w:t>on the basis of</w:t>
                  </w:r>
                  <w:proofErr w:type="gramEnd"/>
                  <w:r>
                    <w:rPr>
                      <w:sz w:val="22"/>
                      <w:szCs w:val="22"/>
                    </w:rPr>
                    <w:t xml:space="preserve"> mutual trust and in a spirit of friendly cooperation, the Implementing Partner and OCHA have entered into the present Agreement (hereinafter referred to as “the Agreement”).</w:t>
                  </w:r>
                </w:p>
                <w:p w14:paraId="6BEDCD93" w14:textId="74918E99" w:rsidR="00DE7E06" w:rsidRPr="00167AF6" w:rsidRDefault="00DE7E06" w:rsidP="00452E93">
                  <w:pPr>
                    <w:jc w:val="both"/>
                    <w:rPr>
                      <w:sz w:val="22"/>
                      <w:szCs w:val="22"/>
                    </w:rPr>
                  </w:pPr>
                </w:p>
                <w:p w14:paraId="08F9EF12" w14:textId="77777777" w:rsidR="00561C9B" w:rsidRDefault="00561C9B">
                  <w:pPr>
                    <w:ind w:firstLine="691"/>
                  </w:pPr>
                </w:p>
                <w:p w14:paraId="08F9EF13" w14:textId="3E74FCB6" w:rsidR="00561C9B" w:rsidRDefault="006F78C8">
                  <w:pPr>
                    <w:jc w:val="center"/>
                    <w:rPr>
                      <w:b/>
                      <w:sz w:val="24"/>
                      <w:szCs w:val="24"/>
                      <w:u w:val="single"/>
                    </w:rPr>
                  </w:pPr>
                  <w:r>
                    <w:rPr>
                      <w:b/>
                      <w:sz w:val="24"/>
                      <w:szCs w:val="24"/>
                      <w:u w:val="single"/>
                    </w:rPr>
                    <w:t>Article I. Duration of Present Agreement</w:t>
                  </w:r>
                </w:p>
                <w:p w14:paraId="08F9EF14" w14:textId="77777777" w:rsidR="00561C9B" w:rsidRPr="00223024" w:rsidRDefault="00561C9B"/>
                <w:p w14:paraId="08F9EF15" w14:textId="5DC82CF0" w:rsidR="00561C9B" w:rsidRDefault="006F78C8">
                  <w:pPr>
                    <w:rPr>
                      <w:sz w:val="22"/>
                      <w:szCs w:val="22"/>
                    </w:rPr>
                  </w:pPr>
                  <w:r w:rsidRPr="00223024">
                    <w:rPr>
                      <w:sz w:val="22"/>
                      <w:szCs w:val="22"/>
                    </w:rPr>
                    <w:t>1.</w:t>
                  </w:r>
                  <w:r w:rsidR="00AA4BF1" w:rsidRPr="00223024">
                    <w:rPr>
                      <w:sz w:val="14"/>
                      <w:szCs w:val="14"/>
                    </w:rPr>
                    <w:t xml:space="preserve">          </w:t>
                  </w:r>
                  <w:r w:rsidR="00AA4BF1" w:rsidRPr="00FC0C01">
                    <w:rPr>
                      <w:sz w:val="14"/>
                    </w:rPr>
                    <w:t xml:space="preserve">         </w:t>
                  </w:r>
                  <w:r w:rsidRPr="00223024">
                    <w:rPr>
                      <w:sz w:val="22"/>
                      <w:szCs w:val="22"/>
                    </w:rPr>
                    <w:t xml:space="preserve">The Agreement shall </w:t>
                  </w:r>
                  <w:r w:rsidR="008E594E" w:rsidRPr="00223024">
                    <w:rPr>
                      <w:sz w:val="22"/>
                      <w:szCs w:val="22"/>
                    </w:rPr>
                    <w:t xml:space="preserve">enter into force on </w:t>
                  </w:r>
                  <w:r w:rsidR="006D269A" w:rsidRPr="00223024">
                    <w:rPr>
                      <w:sz w:val="22"/>
                      <w:szCs w:val="22"/>
                    </w:rPr>
                    <w:t xml:space="preserve">the date that both Parties have signed the Agreement </w:t>
                  </w:r>
                  <w:r w:rsidR="00390130" w:rsidRPr="00223024">
                    <w:rPr>
                      <w:sz w:val="22"/>
                      <w:szCs w:val="22"/>
                    </w:rPr>
                    <w:t xml:space="preserve">and </w:t>
                  </w:r>
                  <w:r w:rsidR="00A740C0" w:rsidRPr="000C75FA">
                    <w:rPr>
                      <w:sz w:val="22"/>
                      <w:szCs w:val="22"/>
                    </w:rPr>
                    <w:t>will cover the</w:t>
                  </w:r>
                  <w:r w:rsidR="00A51114">
                    <w:rPr>
                      <w:sz w:val="22"/>
                      <w:szCs w:val="22"/>
                    </w:rPr>
                    <w:t xml:space="preserve"> project implementation</w:t>
                  </w:r>
                  <w:r w:rsidR="00A740C0" w:rsidRPr="000C75FA">
                    <w:rPr>
                      <w:sz w:val="22"/>
                      <w:szCs w:val="22"/>
                    </w:rPr>
                    <w:t xml:space="preserve"> period from [</w:t>
                  </w:r>
                  <w:r w:rsidR="00A740C0" w:rsidRPr="00223024">
                    <w:rPr>
                      <w:b/>
                      <w:bCs/>
                      <w:sz w:val="22"/>
                      <w:szCs w:val="22"/>
                    </w:rPr>
                    <w:t>insert date</w:t>
                  </w:r>
                  <w:r w:rsidR="00A740C0" w:rsidRPr="000C75FA">
                    <w:rPr>
                      <w:sz w:val="22"/>
                      <w:szCs w:val="22"/>
                    </w:rPr>
                    <w:t xml:space="preserve">] </w:t>
                  </w:r>
                  <w:r w:rsidR="00A740C0" w:rsidRPr="00223024">
                    <w:rPr>
                      <w:sz w:val="22"/>
                      <w:szCs w:val="22"/>
                    </w:rPr>
                    <w:t>to</w:t>
                  </w:r>
                  <w:r w:rsidRPr="00223024">
                    <w:rPr>
                      <w:sz w:val="22"/>
                      <w:szCs w:val="22"/>
                    </w:rPr>
                    <w:t xml:space="preserve"> [</w:t>
                  </w:r>
                  <w:r w:rsidR="00E93796" w:rsidRPr="00223024">
                    <w:rPr>
                      <w:b/>
                      <w:iCs/>
                      <w:sz w:val="22"/>
                      <w:szCs w:val="22"/>
                    </w:rPr>
                    <w:t>insert date</w:t>
                  </w:r>
                  <w:r w:rsidRPr="00223024">
                    <w:rPr>
                      <w:bCs/>
                      <w:sz w:val="22"/>
                      <w:szCs w:val="22"/>
                    </w:rPr>
                    <w:t>],</w:t>
                  </w:r>
                  <w:r w:rsidRPr="000C75FA">
                    <w:rPr>
                      <w:b/>
                      <w:sz w:val="22"/>
                      <w:szCs w:val="22"/>
                    </w:rPr>
                    <w:t xml:space="preserve"> </w:t>
                  </w:r>
                  <w:r w:rsidRPr="00223024">
                    <w:rPr>
                      <w:sz w:val="22"/>
                      <w:szCs w:val="22"/>
                    </w:rPr>
                    <w:t xml:space="preserve">unless earlier terminated in accordance with </w:t>
                  </w:r>
                  <w:r w:rsidR="004D7D90" w:rsidRPr="00223024">
                    <w:rPr>
                      <w:sz w:val="22"/>
                      <w:szCs w:val="22"/>
                    </w:rPr>
                    <w:t>A</w:t>
                  </w:r>
                  <w:r w:rsidRPr="00223024">
                    <w:rPr>
                      <w:sz w:val="22"/>
                      <w:szCs w:val="22"/>
                    </w:rPr>
                    <w:t xml:space="preserve">rticle XIII hereto, or extended in accordance with </w:t>
                  </w:r>
                  <w:r w:rsidR="004D7D90" w:rsidRPr="00223024">
                    <w:rPr>
                      <w:sz w:val="22"/>
                      <w:szCs w:val="22"/>
                    </w:rPr>
                    <w:t>A</w:t>
                  </w:r>
                  <w:r w:rsidRPr="00223024">
                    <w:rPr>
                      <w:sz w:val="22"/>
                      <w:szCs w:val="22"/>
                    </w:rPr>
                    <w:t>rticle XIX</w:t>
                  </w:r>
                  <w:r w:rsidRPr="00223024">
                    <w:rPr>
                      <w:b/>
                      <w:sz w:val="22"/>
                      <w:szCs w:val="22"/>
                    </w:rPr>
                    <w:t xml:space="preserve"> </w:t>
                  </w:r>
                  <w:r w:rsidRPr="00223024">
                    <w:rPr>
                      <w:sz w:val="22"/>
                      <w:szCs w:val="22"/>
                    </w:rPr>
                    <w:t>hereto.</w:t>
                  </w:r>
                </w:p>
                <w:p w14:paraId="68BC7B1D" w14:textId="267D420F" w:rsidR="00AA4BF1" w:rsidRDefault="00AA4BF1">
                  <w:pPr>
                    <w:rPr>
                      <w:sz w:val="22"/>
                      <w:szCs w:val="22"/>
                    </w:rPr>
                  </w:pPr>
                </w:p>
                <w:p w14:paraId="2E5C04C1" w14:textId="6793DD92" w:rsidR="00AA4BF1" w:rsidRDefault="00AA4BF1">
                  <w:pPr>
                    <w:rPr>
                      <w:sz w:val="22"/>
                      <w:szCs w:val="22"/>
                    </w:rPr>
                  </w:pPr>
                  <w:r>
                    <w:rPr>
                      <w:sz w:val="22"/>
                      <w:szCs w:val="22"/>
                    </w:rPr>
                    <w:t>2.</w:t>
                  </w:r>
                  <w:r>
                    <w:rPr>
                      <w:sz w:val="14"/>
                      <w:szCs w:val="14"/>
                    </w:rPr>
                    <w:t xml:space="preserve">                   </w:t>
                  </w:r>
                  <w:r w:rsidR="001B153F">
                    <w:rPr>
                      <w:sz w:val="22"/>
                      <w:szCs w:val="22"/>
                    </w:rPr>
                    <w:t xml:space="preserve">Should the Implementing Partner require an extension to the above end date </w:t>
                  </w:r>
                  <w:r w:rsidR="00195247">
                    <w:rPr>
                      <w:sz w:val="22"/>
                      <w:szCs w:val="22"/>
                    </w:rPr>
                    <w:t xml:space="preserve">of the Agreement, the Implementing Partner shall submit a request to OCHA </w:t>
                  </w:r>
                  <w:r w:rsidR="003578F0">
                    <w:rPr>
                      <w:sz w:val="22"/>
                      <w:szCs w:val="22"/>
                    </w:rPr>
                    <w:t xml:space="preserve">with a justification, </w:t>
                  </w:r>
                  <w:r w:rsidR="00195247">
                    <w:rPr>
                      <w:sz w:val="22"/>
                      <w:szCs w:val="22"/>
                    </w:rPr>
                    <w:t>no later than 30 days prior to such end date.</w:t>
                  </w:r>
                  <w:r>
                    <w:rPr>
                      <w:sz w:val="22"/>
                      <w:szCs w:val="22"/>
                    </w:rPr>
                    <w:t xml:space="preserve"> </w:t>
                  </w:r>
                  <w:r w:rsidR="00DC75E7">
                    <w:rPr>
                      <w:sz w:val="22"/>
                      <w:szCs w:val="22"/>
                    </w:rPr>
                    <w:t>OCHA shall reasonably consider the Implementing Partner’s request</w:t>
                  </w:r>
                  <w:r w:rsidR="00245632">
                    <w:rPr>
                      <w:sz w:val="22"/>
                      <w:szCs w:val="22"/>
                    </w:rPr>
                    <w:t xml:space="preserve"> with any Amendments to the Agreement to be undertaken in accordance with Article XIX </w:t>
                  </w:r>
                  <w:r w:rsidR="004E280E">
                    <w:rPr>
                      <w:sz w:val="22"/>
                      <w:szCs w:val="22"/>
                    </w:rPr>
                    <w:t>hereto</w:t>
                  </w:r>
                  <w:r w:rsidR="00245632">
                    <w:rPr>
                      <w:sz w:val="22"/>
                      <w:szCs w:val="22"/>
                    </w:rPr>
                    <w:t>.</w:t>
                  </w:r>
                </w:p>
                <w:p w14:paraId="08F9EF17" w14:textId="77777777" w:rsidR="00561C9B" w:rsidRDefault="00561C9B"/>
                <w:p w14:paraId="08F9EF18" w14:textId="30BE5A39" w:rsidR="00561C9B" w:rsidRDefault="006F78C8">
                  <w:pPr>
                    <w:jc w:val="center"/>
                    <w:rPr>
                      <w:b/>
                      <w:sz w:val="24"/>
                      <w:szCs w:val="24"/>
                      <w:u w:val="single"/>
                    </w:rPr>
                  </w:pPr>
                  <w:r>
                    <w:rPr>
                      <w:b/>
                      <w:sz w:val="24"/>
                      <w:szCs w:val="24"/>
                      <w:u w:val="single"/>
                    </w:rPr>
                    <w:t>Article II.</w:t>
                  </w:r>
                  <w:r>
                    <w:rPr>
                      <w:sz w:val="24"/>
                      <w:szCs w:val="24"/>
                      <w:u w:val="single"/>
                    </w:rPr>
                    <w:t xml:space="preserve"> </w:t>
                  </w:r>
                  <w:r>
                    <w:rPr>
                      <w:b/>
                      <w:sz w:val="24"/>
                      <w:szCs w:val="24"/>
                      <w:u w:val="single"/>
                    </w:rPr>
                    <w:t>General Responsibilities of the Parties</w:t>
                  </w:r>
                </w:p>
                <w:p w14:paraId="08F9EF19" w14:textId="77777777" w:rsidR="00561C9B" w:rsidRPr="00FC0C01" w:rsidRDefault="00561C9B" w:rsidP="003F4D52"/>
                <w:p w14:paraId="08F9EF1A" w14:textId="08DEC60C" w:rsidR="00561C9B" w:rsidRDefault="006F78C8">
                  <w:r>
                    <w:rPr>
                      <w:sz w:val="22"/>
                      <w:szCs w:val="22"/>
                    </w:rPr>
                    <w:t>1.</w:t>
                  </w:r>
                  <w:r w:rsidR="00AA4BF1">
                    <w:rPr>
                      <w:sz w:val="14"/>
                      <w:szCs w:val="14"/>
                    </w:rPr>
                    <w:t xml:space="preserve">                  </w:t>
                  </w:r>
                  <w:r>
                    <w:rPr>
                      <w:sz w:val="22"/>
                      <w:szCs w:val="22"/>
                    </w:rPr>
                    <w:t xml:space="preserve">The Implementing Partner shall, with due diligence and efficiency, implement the Project </w:t>
                  </w:r>
                  <w:r>
                    <w:rPr>
                      <w:b/>
                      <w:sz w:val="22"/>
                      <w:szCs w:val="22"/>
                    </w:rPr>
                    <w:t>[</w:t>
                  </w:r>
                  <w:r>
                    <w:rPr>
                      <w:b/>
                      <w:i/>
                      <w:sz w:val="22"/>
                      <w:szCs w:val="22"/>
                    </w:rPr>
                    <w:t>OCHA Project Reference Number and Project Title</w:t>
                  </w:r>
                  <w:r>
                    <w:rPr>
                      <w:b/>
                      <w:sz w:val="22"/>
                      <w:szCs w:val="22"/>
                    </w:rPr>
                    <w:t xml:space="preserve">] </w:t>
                  </w:r>
                  <w:r>
                    <w:rPr>
                      <w:sz w:val="22"/>
                      <w:szCs w:val="22"/>
                    </w:rPr>
                    <w:t xml:space="preserve">described in </w:t>
                  </w:r>
                  <w:r w:rsidR="006A4B7C">
                    <w:rPr>
                      <w:sz w:val="22"/>
                      <w:szCs w:val="22"/>
                    </w:rPr>
                    <w:t xml:space="preserve">the Project </w:t>
                  </w:r>
                  <w:r w:rsidR="00BD3D5B">
                    <w:rPr>
                      <w:sz w:val="22"/>
                      <w:szCs w:val="22"/>
                    </w:rPr>
                    <w:t>Proposal</w:t>
                  </w:r>
                  <w:r w:rsidR="006A4B7C">
                    <w:rPr>
                      <w:sz w:val="22"/>
                      <w:szCs w:val="22"/>
                    </w:rPr>
                    <w:t xml:space="preserve"> and Budget in </w:t>
                  </w:r>
                  <w:r>
                    <w:rPr>
                      <w:sz w:val="22"/>
                      <w:szCs w:val="22"/>
                    </w:rPr>
                    <w:t>Annex A</w:t>
                  </w:r>
                  <w:r>
                    <w:rPr>
                      <w:b/>
                      <w:color w:val="0000FF"/>
                      <w:sz w:val="22"/>
                      <w:szCs w:val="22"/>
                    </w:rPr>
                    <w:t xml:space="preserve"> </w:t>
                  </w:r>
                  <w:r>
                    <w:rPr>
                      <w:sz w:val="22"/>
                      <w:szCs w:val="22"/>
                    </w:rPr>
                    <w:t xml:space="preserve">hereto </w:t>
                  </w:r>
                  <w:r>
                    <w:rPr>
                      <w:sz w:val="22"/>
                      <w:szCs w:val="22"/>
                    </w:rPr>
                    <w:lastRenderedPageBreak/>
                    <w:t>(hereinafter referred to as “the Project”) and ensure that the funds and any supplies, equipment and other materials provided by OCHA are only used for this purpose.</w:t>
                  </w:r>
                </w:p>
                <w:p w14:paraId="08F9EF1B" w14:textId="77777777" w:rsidR="00561C9B" w:rsidRDefault="006F78C8">
                  <w:r>
                    <w:rPr>
                      <w:rFonts w:ascii="Arial" w:eastAsia="Arial" w:hAnsi="Arial" w:cs="Arial"/>
                      <w:b/>
                      <w:sz w:val="24"/>
                      <w:szCs w:val="24"/>
                    </w:rPr>
                    <w:t> </w:t>
                  </w:r>
                </w:p>
                <w:p w14:paraId="08F9EF1C" w14:textId="77777777" w:rsidR="00561C9B" w:rsidRDefault="006F78C8">
                  <w:r>
                    <w:rPr>
                      <w:sz w:val="22"/>
                      <w:szCs w:val="22"/>
                    </w:rPr>
                    <w:t>2.</w:t>
                  </w:r>
                  <w:r>
                    <w:rPr>
                      <w:sz w:val="14"/>
                      <w:szCs w:val="14"/>
                    </w:rPr>
                    <w:t xml:space="preserve">                  </w:t>
                  </w:r>
                  <w:r>
                    <w:rPr>
                      <w:sz w:val="22"/>
                      <w:szCs w:val="22"/>
                    </w:rPr>
                    <w:t>The Parties agree to carry out their respective responsibilities in accordance with the provisions of the present Agreement.</w:t>
                  </w:r>
                </w:p>
                <w:p w14:paraId="08F9EF1D" w14:textId="77777777" w:rsidR="00561C9B" w:rsidRDefault="00561C9B">
                  <w:pPr>
                    <w:ind w:firstLine="677"/>
                    <w:jc w:val="center"/>
                  </w:pPr>
                </w:p>
                <w:p w14:paraId="08F9EF1E" w14:textId="77777777" w:rsidR="00561C9B" w:rsidRDefault="006F78C8">
                  <w:pPr>
                    <w:rPr>
                      <w:sz w:val="22"/>
                      <w:szCs w:val="22"/>
                    </w:rPr>
                  </w:pPr>
                  <w:r>
                    <w:rPr>
                      <w:sz w:val="22"/>
                      <w:szCs w:val="22"/>
                    </w:rPr>
                    <w:t>3.</w:t>
                  </w:r>
                  <w:r>
                    <w:rPr>
                      <w:sz w:val="14"/>
                      <w:szCs w:val="14"/>
                    </w:rPr>
                    <w:t xml:space="preserve">                  </w:t>
                  </w:r>
                  <w:r>
                    <w:rPr>
                      <w:sz w:val="22"/>
                      <w:szCs w:val="22"/>
                    </w:rPr>
                    <w:t>The Parties shall keep each other informed of all activities pertaining to the Project and shall consult regularly on the status of its implementation. The Implementing Partner</w:t>
                  </w:r>
                  <w:r>
                    <w:rPr>
                      <w:b/>
                      <w:sz w:val="22"/>
                      <w:szCs w:val="22"/>
                    </w:rPr>
                    <w:t xml:space="preserve"> </w:t>
                  </w:r>
                  <w:r>
                    <w:rPr>
                      <w:sz w:val="22"/>
                      <w:szCs w:val="22"/>
                    </w:rPr>
                    <w:t xml:space="preserve">shall facilitate visits by </w:t>
                  </w:r>
                  <w:proofErr w:type="gramStart"/>
                  <w:r>
                    <w:rPr>
                      <w:sz w:val="22"/>
                      <w:szCs w:val="22"/>
                    </w:rPr>
                    <w:t>OCHA</w:t>
                  </w:r>
                  <w:proofErr w:type="gramEnd"/>
                  <w:r>
                    <w:rPr>
                      <w:sz w:val="22"/>
                      <w:szCs w:val="22"/>
                    </w:rPr>
                    <w:t xml:space="preserve"> or any other person duly authorized in writing by OCHA to the Project site(s) to review the progress and achievement of the Project during its period of implementation and thereafter.</w:t>
                  </w:r>
                </w:p>
                <w:p w14:paraId="08F9EF1F" w14:textId="77777777" w:rsidR="00561C9B" w:rsidRDefault="00561C9B">
                  <w:pPr>
                    <w:rPr>
                      <w:sz w:val="22"/>
                      <w:szCs w:val="22"/>
                    </w:rPr>
                  </w:pPr>
                </w:p>
                <w:p w14:paraId="08F9EF20" w14:textId="77777777" w:rsidR="00561C9B" w:rsidRDefault="006F78C8">
                  <w:pPr>
                    <w:rPr>
                      <w:sz w:val="22"/>
                      <w:szCs w:val="22"/>
                    </w:rPr>
                  </w:pPr>
                  <w:r>
                    <w:rPr>
                      <w:sz w:val="22"/>
                      <w:szCs w:val="22"/>
                    </w:rPr>
                    <w:t xml:space="preserve">4.          The Implementing Partner shall note and adhere to provisions outlined in the Operational Handbook with specific reference to narrative reports and/or financial statements; refunding of unspent funds; commitment to address critical audit and/or monitoring findings; indication of possible fraud, </w:t>
                  </w:r>
                  <w:proofErr w:type="gramStart"/>
                  <w:r>
                    <w:rPr>
                      <w:sz w:val="22"/>
                      <w:szCs w:val="22"/>
                    </w:rPr>
                    <w:t>corruption</w:t>
                  </w:r>
                  <w:proofErr w:type="gramEnd"/>
                  <w:r>
                    <w:rPr>
                      <w:sz w:val="22"/>
                      <w:szCs w:val="22"/>
                    </w:rPr>
                    <w:t xml:space="preserve"> or misuse of funds; and the compliance measures.</w:t>
                  </w:r>
                </w:p>
                <w:p w14:paraId="08F9EF21" w14:textId="77777777" w:rsidR="00561C9B" w:rsidRDefault="00561C9B">
                  <w:pPr>
                    <w:rPr>
                      <w:sz w:val="22"/>
                      <w:szCs w:val="22"/>
                    </w:rPr>
                  </w:pPr>
                </w:p>
                <w:p w14:paraId="08F9EF22" w14:textId="048A02B3" w:rsidR="00561C9B" w:rsidRDefault="006F78C8">
                  <w:pPr>
                    <w:rPr>
                      <w:sz w:val="22"/>
                      <w:szCs w:val="22"/>
                    </w:rPr>
                  </w:pPr>
                  <w:r>
                    <w:rPr>
                      <w:sz w:val="22"/>
                      <w:szCs w:val="22"/>
                    </w:rPr>
                    <w:t xml:space="preserve">5.                  The Implementing Partner shall, at its own expense, comply with all </w:t>
                  </w:r>
                  <w:r w:rsidR="00E82D75">
                    <w:rPr>
                      <w:sz w:val="22"/>
                      <w:szCs w:val="22"/>
                    </w:rPr>
                    <w:t xml:space="preserve">applicable </w:t>
                  </w:r>
                  <w:r>
                    <w:rPr>
                      <w:sz w:val="22"/>
                      <w:szCs w:val="22"/>
                    </w:rPr>
                    <w:t xml:space="preserve">laws and regulations, and assume all liabilities and obligations imposed by any </w:t>
                  </w:r>
                  <w:r w:rsidR="00E82D75">
                    <w:rPr>
                      <w:sz w:val="22"/>
                      <w:szCs w:val="22"/>
                    </w:rPr>
                    <w:t xml:space="preserve">such </w:t>
                  </w:r>
                  <w:r>
                    <w:rPr>
                      <w:sz w:val="22"/>
                      <w:szCs w:val="22"/>
                    </w:rPr>
                    <w:t>law or regulation with respect to the implementation of the project under this Agreement.</w:t>
                  </w:r>
                </w:p>
                <w:p w14:paraId="08F9EF23" w14:textId="52E135B4" w:rsidR="00561C9B" w:rsidRDefault="00561C9B">
                  <w:pPr>
                    <w:rPr>
                      <w:sz w:val="22"/>
                      <w:szCs w:val="22"/>
                    </w:rPr>
                  </w:pPr>
                </w:p>
                <w:p w14:paraId="08F9EF24" w14:textId="7FE38B5E" w:rsidR="00561C9B" w:rsidRDefault="006F78C8">
                  <w:r>
                    <w:rPr>
                      <w:sz w:val="22"/>
                      <w:szCs w:val="22"/>
                    </w:rPr>
                    <w:t>6.                 </w:t>
                  </w:r>
                  <w:r w:rsidR="004E7E66" w:rsidRPr="00E54DDE">
                    <w:rPr>
                      <w:sz w:val="22"/>
                      <w:szCs w:val="22"/>
                    </w:rPr>
                    <w:t xml:space="preserve">The </w:t>
                  </w:r>
                  <w:r w:rsidR="004E7E66">
                    <w:rPr>
                      <w:sz w:val="22"/>
                      <w:szCs w:val="22"/>
                    </w:rPr>
                    <w:t xml:space="preserve">Implementing </w:t>
                  </w:r>
                  <w:r w:rsidR="004E7E66" w:rsidRPr="00E54DDE">
                    <w:rPr>
                      <w:sz w:val="22"/>
                      <w:szCs w:val="22"/>
                    </w:rPr>
                    <w:t>Partner represents and certifies that it is legally registered as a non-governmental, non-profit, non-political organization in the country of the Project implementation or, under exceptional circumstances and as approved by the HC, in another UN Member State in the event the Partner cannot register in the country of operation</w:t>
                  </w:r>
                  <w:r>
                    <w:rPr>
                      <w:sz w:val="22"/>
                      <w:szCs w:val="22"/>
                    </w:rPr>
                    <w:t xml:space="preserve">, and that it has the required legal capacity to enter into this Agreement and implement the Project, and that it shall comply with any legislation applicable to it. The Implementing Partner represents and certifies that it has informed OCHA in writing if there are any claims, </w:t>
                  </w:r>
                  <w:proofErr w:type="gramStart"/>
                  <w:r>
                    <w:rPr>
                      <w:sz w:val="22"/>
                      <w:szCs w:val="22"/>
                    </w:rPr>
                    <w:t>investigations</w:t>
                  </w:r>
                  <w:proofErr w:type="gramEnd"/>
                  <w:r>
                    <w:rPr>
                      <w:sz w:val="22"/>
                      <w:szCs w:val="22"/>
                    </w:rPr>
                    <w:t xml:space="preserve"> or proceedings in progress, pending, imminent or completed against the Implementing Partner</w:t>
                  </w:r>
                  <w:r w:rsidR="00EE0743">
                    <w:rPr>
                      <w:sz w:val="22"/>
                      <w:szCs w:val="22"/>
                    </w:rPr>
                    <w:t xml:space="preserve"> in any of its </w:t>
                  </w:r>
                  <w:r w:rsidR="0098293D">
                    <w:rPr>
                      <w:sz w:val="22"/>
                      <w:szCs w:val="22"/>
                    </w:rPr>
                    <w:t xml:space="preserve">global </w:t>
                  </w:r>
                  <w:r w:rsidR="00EE0743">
                    <w:rPr>
                      <w:sz w:val="22"/>
                      <w:szCs w:val="22"/>
                    </w:rPr>
                    <w:t>operations</w:t>
                  </w:r>
                  <w:r>
                    <w:rPr>
                      <w:sz w:val="22"/>
                      <w:szCs w:val="22"/>
                    </w:rPr>
                    <w:t xml:space="preserve">. The Implementing Partner must inform OCHA </w:t>
                  </w:r>
                  <w:r w:rsidR="0077533C">
                    <w:rPr>
                      <w:sz w:val="22"/>
                      <w:szCs w:val="22"/>
                    </w:rPr>
                    <w:t xml:space="preserve">immediately upon its knowledge, </w:t>
                  </w:r>
                  <w:r>
                    <w:rPr>
                      <w:sz w:val="22"/>
                      <w:szCs w:val="22"/>
                    </w:rPr>
                    <w:t>in writing when any investigation</w:t>
                  </w:r>
                  <w:r w:rsidR="00CA5C92">
                    <w:rPr>
                      <w:sz w:val="22"/>
                      <w:szCs w:val="22"/>
                    </w:rPr>
                    <w:t xml:space="preserve"> into its operations or personnel</w:t>
                  </w:r>
                  <w:r>
                    <w:rPr>
                      <w:sz w:val="22"/>
                      <w:szCs w:val="22"/>
                    </w:rPr>
                    <w:t xml:space="preserve"> or</w:t>
                  </w:r>
                  <w:r w:rsidR="0062114A">
                    <w:rPr>
                      <w:sz w:val="22"/>
                      <w:szCs w:val="22"/>
                    </w:rPr>
                    <w:t xml:space="preserve"> any</w:t>
                  </w:r>
                  <w:r>
                    <w:rPr>
                      <w:sz w:val="22"/>
                      <w:szCs w:val="22"/>
                    </w:rPr>
                    <w:t xml:space="preserve"> proceeding</w:t>
                  </w:r>
                  <w:r w:rsidR="0062114A">
                    <w:rPr>
                      <w:sz w:val="22"/>
                      <w:szCs w:val="22"/>
                    </w:rPr>
                    <w:t xml:space="preserve"> against it</w:t>
                  </w:r>
                  <w:r>
                    <w:rPr>
                      <w:sz w:val="22"/>
                      <w:szCs w:val="22"/>
                    </w:rPr>
                    <w:t xml:space="preserve"> is initiated at any stage</w:t>
                  </w:r>
                  <w:r w:rsidR="0062114A">
                    <w:rPr>
                      <w:sz w:val="22"/>
                      <w:szCs w:val="22"/>
                    </w:rPr>
                    <w:t>;</w:t>
                  </w:r>
                  <w:r w:rsidR="0077533C">
                    <w:rPr>
                      <w:sz w:val="22"/>
                      <w:szCs w:val="22"/>
                    </w:rPr>
                    <w:t xml:space="preserve"> failure to do so may result in termination of ongoing projects and/or render the Implementing Partner ineligible for funding</w:t>
                  </w:r>
                  <w:r>
                    <w:rPr>
                      <w:sz w:val="22"/>
                      <w:szCs w:val="22"/>
                    </w:rPr>
                    <w:t xml:space="preserve">. </w:t>
                  </w:r>
                </w:p>
                <w:p w14:paraId="08F9EF25" w14:textId="77777777" w:rsidR="00561C9B" w:rsidRDefault="00561C9B"/>
                <w:p w14:paraId="08F9EF26" w14:textId="48D93F2A" w:rsidR="00561C9B" w:rsidRPr="003071DC" w:rsidRDefault="006F78C8">
                  <w:pPr>
                    <w:jc w:val="center"/>
                    <w:rPr>
                      <w:b/>
                      <w:sz w:val="24"/>
                      <w:szCs w:val="24"/>
                      <w:u w:val="single"/>
                    </w:rPr>
                  </w:pPr>
                  <w:r w:rsidRPr="00FC0C01">
                    <w:rPr>
                      <w:b/>
                      <w:sz w:val="24"/>
                      <w:u w:val="single"/>
                    </w:rPr>
                    <w:t>Article III. Copyrights, Patents</w:t>
                  </w:r>
                  <w:r w:rsidR="008A1A2E">
                    <w:rPr>
                      <w:b/>
                      <w:sz w:val="24"/>
                      <w:szCs w:val="24"/>
                      <w:u w:val="single"/>
                    </w:rPr>
                    <w:t>,</w:t>
                  </w:r>
                  <w:r w:rsidR="008A1A2E" w:rsidRPr="00FC0C01">
                    <w:rPr>
                      <w:b/>
                      <w:sz w:val="24"/>
                      <w:u w:val="single"/>
                    </w:rPr>
                    <w:t xml:space="preserve"> </w:t>
                  </w:r>
                  <w:r w:rsidRPr="00FC0C01">
                    <w:rPr>
                      <w:b/>
                      <w:sz w:val="24"/>
                      <w:u w:val="single"/>
                    </w:rPr>
                    <w:t>Other Proprietary Rights</w:t>
                  </w:r>
                  <w:r w:rsidR="008A1A2E">
                    <w:rPr>
                      <w:b/>
                      <w:sz w:val="24"/>
                      <w:szCs w:val="24"/>
                      <w:u w:val="single"/>
                    </w:rPr>
                    <w:t xml:space="preserve"> </w:t>
                  </w:r>
                  <w:r w:rsidR="000976AB">
                    <w:rPr>
                      <w:b/>
                      <w:sz w:val="24"/>
                      <w:szCs w:val="24"/>
                      <w:u w:val="single"/>
                    </w:rPr>
                    <w:br/>
                  </w:r>
                  <w:r w:rsidR="008A1A2E">
                    <w:rPr>
                      <w:b/>
                      <w:sz w:val="24"/>
                      <w:szCs w:val="24"/>
                      <w:u w:val="single"/>
                    </w:rPr>
                    <w:t xml:space="preserve">and Use of the </w:t>
                  </w:r>
                  <w:r w:rsidR="00F56408">
                    <w:rPr>
                      <w:b/>
                      <w:sz w:val="24"/>
                      <w:szCs w:val="24"/>
                      <w:u w:val="single"/>
                    </w:rPr>
                    <w:t>UN Name and Emblem</w:t>
                  </w:r>
                </w:p>
                <w:p w14:paraId="08F9EF27" w14:textId="77777777" w:rsidR="00561C9B" w:rsidRDefault="00561C9B"/>
                <w:p w14:paraId="08F9EF28" w14:textId="06B800B2" w:rsidR="00561C9B" w:rsidRDefault="006F78C8">
                  <w:r>
                    <w:rPr>
                      <w:sz w:val="22"/>
                      <w:szCs w:val="22"/>
                    </w:rPr>
                    <w:t xml:space="preserve">1.         All decisions regarding publications </w:t>
                  </w:r>
                  <w:proofErr w:type="gramStart"/>
                  <w:r>
                    <w:rPr>
                      <w:sz w:val="22"/>
                      <w:szCs w:val="22"/>
                    </w:rPr>
                    <w:t>with regard to</w:t>
                  </w:r>
                  <w:proofErr w:type="gramEnd"/>
                  <w:r>
                    <w:rPr>
                      <w:sz w:val="22"/>
                      <w:szCs w:val="22"/>
                    </w:rPr>
                    <w:t xml:space="preserve"> products or documents and other materials which bear a direct relation to, or are produced, prepared, collected in consequence of or in the course of the execution of the present Agreement shall be made by OCHA in accordance with its sectoral policy on information management for emergency relief assistance. </w:t>
                  </w:r>
                </w:p>
                <w:p w14:paraId="08F9EF29" w14:textId="77777777" w:rsidR="00561C9B" w:rsidRDefault="00561C9B"/>
                <w:p w14:paraId="08F9EF2A" w14:textId="03839CC0" w:rsidR="00561C9B" w:rsidRDefault="006F78C8">
                  <w:r>
                    <w:rPr>
                      <w:sz w:val="22"/>
                      <w:szCs w:val="22"/>
                    </w:rPr>
                    <w:t xml:space="preserve">2.         The Implementing Partner may not communicate at any time to any other person, </w:t>
                  </w:r>
                  <w:proofErr w:type="gramStart"/>
                  <w:r>
                    <w:rPr>
                      <w:sz w:val="22"/>
                      <w:szCs w:val="22"/>
                    </w:rPr>
                    <w:t>Government</w:t>
                  </w:r>
                  <w:proofErr w:type="gramEnd"/>
                  <w:r>
                    <w:rPr>
                      <w:sz w:val="22"/>
                      <w:szCs w:val="22"/>
                    </w:rPr>
                    <w:t xml:space="preserve"> or authority external to the UN, any information known to it by reason of its association with OCHA which has not been made public except with the authorization of OCHA. In any event, such information shall not be used for individual advantage or profit</w:t>
                  </w:r>
                  <w:r w:rsidR="00EC6E87">
                    <w:rPr>
                      <w:sz w:val="22"/>
                      <w:szCs w:val="22"/>
                    </w:rPr>
                    <w:t xml:space="preserve"> of the Implementing Partner or its personnel</w:t>
                  </w:r>
                  <w:r>
                    <w:rPr>
                      <w:sz w:val="22"/>
                      <w:szCs w:val="22"/>
                    </w:rPr>
                    <w:t>.</w:t>
                  </w:r>
                </w:p>
                <w:p w14:paraId="08F9EF2B" w14:textId="77777777" w:rsidR="00561C9B" w:rsidRDefault="00561C9B"/>
                <w:p w14:paraId="08F9EF2C" w14:textId="26890306" w:rsidR="00561C9B" w:rsidRPr="00FC0C01" w:rsidRDefault="006F78C8">
                  <w:pPr>
                    <w:rPr>
                      <w:sz w:val="22"/>
                    </w:rPr>
                  </w:pPr>
                  <w:r>
                    <w:rPr>
                      <w:sz w:val="22"/>
                      <w:szCs w:val="22"/>
                    </w:rPr>
                    <w:t>3.        </w:t>
                  </w:r>
                  <w:r w:rsidR="00A745CD" w:rsidRPr="00A745CD">
                    <w:rPr>
                      <w:sz w:val="22"/>
                      <w:szCs w:val="22"/>
                    </w:rPr>
                    <w:t>The Implementing Partner shall make its best efforts to provide appropriate acknowledgement to the UN for the financial support provided under this Agreement in reports, press statements and other communications and materials directly relating to the Project. The Implementing Partner acknowledges and agrees that the UN emblem may not be used in any such acknowledgement.  Except for the foregoing, the Implementing Partner shall not use the UN name or emblem in connection with the Project or the Implementing Partner’s other activities</w:t>
                  </w:r>
                  <w:r>
                    <w:rPr>
                      <w:sz w:val="22"/>
                      <w:szCs w:val="22"/>
                    </w:rPr>
                    <w:t>.</w:t>
                  </w:r>
                </w:p>
                <w:p w14:paraId="08F9EF2D" w14:textId="77777777" w:rsidR="00561C9B" w:rsidRDefault="00561C9B"/>
                <w:p w14:paraId="08F9EF2E" w14:textId="77777777" w:rsidR="00561C9B" w:rsidRDefault="006F78C8">
                  <w:pPr>
                    <w:jc w:val="center"/>
                  </w:pPr>
                  <w:r>
                    <w:rPr>
                      <w:b/>
                      <w:sz w:val="24"/>
                      <w:szCs w:val="24"/>
                      <w:u w:val="single"/>
                    </w:rPr>
                    <w:t>Article IV. Personnel and Ethical Requirements</w:t>
                  </w:r>
                </w:p>
                <w:p w14:paraId="08F9EF2F" w14:textId="77777777" w:rsidR="00561C9B" w:rsidRDefault="00561C9B"/>
                <w:p w14:paraId="08F9EF30" w14:textId="35A8C217" w:rsidR="00561C9B" w:rsidRDefault="006F78C8">
                  <w:r>
                    <w:rPr>
                      <w:sz w:val="22"/>
                      <w:szCs w:val="22"/>
                    </w:rPr>
                    <w:t>1.         The Implementing Partner shall be fully responsible</w:t>
                  </w:r>
                  <w:r w:rsidR="00460D22">
                    <w:rPr>
                      <w:sz w:val="22"/>
                      <w:szCs w:val="22"/>
                    </w:rPr>
                    <w:t xml:space="preserve"> </w:t>
                  </w:r>
                  <w:r>
                    <w:rPr>
                      <w:sz w:val="22"/>
                      <w:szCs w:val="22"/>
                    </w:rPr>
                    <w:t xml:space="preserve">for all services performed by its personnel, agents, employees, </w:t>
                  </w:r>
                  <w:proofErr w:type="gramStart"/>
                  <w:r>
                    <w:rPr>
                      <w:sz w:val="22"/>
                      <w:szCs w:val="22"/>
                    </w:rPr>
                    <w:t>contractors</w:t>
                  </w:r>
                  <w:proofErr w:type="gramEnd"/>
                  <w:r>
                    <w:rPr>
                      <w:sz w:val="22"/>
                      <w:szCs w:val="22"/>
                    </w:rPr>
                    <w:t xml:space="preserve"> or subcontractors (hereinafter referred to as “Personnel”) for the implementation of the Project. The Implementing Partner shall ensure that all relevant labor laws are observed and shall provide and thereafter maintain all appropriate salaries, emoluments, medical and life insurance for its Personnel in connection with the Agreement.</w:t>
                  </w:r>
                </w:p>
                <w:p w14:paraId="08F9EF31" w14:textId="77777777" w:rsidR="00561C9B" w:rsidRDefault="00561C9B"/>
                <w:p w14:paraId="08F9EF32" w14:textId="66618C86" w:rsidR="00561C9B" w:rsidRDefault="006F78C8">
                  <w:r>
                    <w:rPr>
                      <w:sz w:val="22"/>
                      <w:szCs w:val="22"/>
                    </w:rPr>
                    <w:lastRenderedPageBreak/>
                    <w:t>2.         The Implementing Partner</w:t>
                  </w:r>
                  <w:r>
                    <w:rPr>
                      <w:b/>
                      <w:sz w:val="22"/>
                      <w:szCs w:val="22"/>
                    </w:rPr>
                    <w:t xml:space="preserve"> </w:t>
                  </w:r>
                  <w:r>
                    <w:rPr>
                      <w:sz w:val="22"/>
                      <w:szCs w:val="22"/>
                    </w:rPr>
                    <w:t>shall ensure that its Personnel are selected through a fair and transparent competitive process and meet the highest standards of qualification and technical and professional competence necessary for the achievement of the Project Objectives</w:t>
                  </w:r>
                  <w:r w:rsidR="00EF0532">
                    <w:rPr>
                      <w:sz w:val="22"/>
                      <w:szCs w:val="22"/>
                    </w:rPr>
                    <w:t>, which are outlined in the</w:t>
                  </w:r>
                  <w:r w:rsidR="00B92320">
                    <w:rPr>
                      <w:sz w:val="22"/>
                      <w:szCs w:val="22"/>
                    </w:rPr>
                    <w:t xml:space="preserve"> </w:t>
                  </w:r>
                  <w:r w:rsidR="00195BE0">
                    <w:rPr>
                      <w:sz w:val="22"/>
                      <w:szCs w:val="22"/>
                    </w:rPr>
                    <w:t xml:space="preserve">Project </w:t>
                  </w:r>
                  <w:r w:rsidR="0022394F">
                    <w:rPr>
                      <w:sz w:val="22"/>
                      <w:szCs w:val="22"/>
                    </w:rPr>
                    <w:t>Proposal</w:t>
                  </w:r>
                  <w:r w:rsidR="00195BE0">
                    <w:rPr>
                      <w:sz w:val="22"/>
                      <w:szCs w:val="22"/>
                    </w:rPr>
                    <w:t xml:space="preserve"> in </w:t>
                  </w:r>
                  <w:r w:rsidR="00B92320">
                    <w:rPr>
                      <w:sz w:val="22"/>
                      <w:szCs w:val="22"/>
                    </w:rPr>
                    <w:t>Annex A</w:t>
                  </w:r>
                  <w:r>
                    <w:rPr>
                      <w:sz w:val="22"/>
                      <w:szCs w:val="22"/>
                    </w:rPr>
                    <w:t xml:space="preserve">. The Implementing Partner shall ensure that </w:t>
                  </w:r>
                  <w:r w:rsidR="002B30D8">
                    <w:rPr>
                      <w:sz w:val="22"/>
                      <w:szCs w:val="22"/>
                    </w:rPr>
                    <w:t xml:space="preserve">the Implementing Partner and </w:t>
                  </w:r>
                  <w:r>
                    <w:rPr>
                      <w:sz w:val="22"/>
                      <w:szCs w:val="22"/>
                    </w:rPr>
                    <w:t xml:space="preserve">all its Personnel are free from any conflict of interest relating to Project activities and that they always act in accordance with the highest moral and ethical standards. </w:t>
                  </w:r>
                  <w:r w:rsidR="002B30D8">
                    <w:rPr>
                      <w:sz w:val="22"/>
                      <w:szCs w:val="22"/>
                    </w:rPr>
                    <w:t>The Implementing Partner hereby confirms that as of the date of entry into effect of this agreement, neither it nor its Personnel have actual or potential conflict of interest situations and that it has fully disclosed to OCHA in writing any e</w:t>
                  </w:r>
                  <w:r>
                    <w:rPr>
                      <w:sz w:val="22"/>
                      <w:szCs w:val="22"/>
                    </w:rPr>
                    <w:t>xisting and/or potential conflict of interest situations</w:t>
                  </w:r>
                  <w:r w:rsidR="002B30D8">
                    <w:rPr>
                      <w:sz w:val="22"/>
                      <w:szCs w:val="22"/>
                    </w:rPr>
                    <w:t>,</w:t>
                  </w:r>
                  <w:r>
                    <w:rPr>
                      <w:sz w:val="22"/>
                      <w:szCs w:val="22"/>
                    </w:rPr>
                    <w:t xml:space="preserve"> before entering into the present agreement.</w:t>
                  </w:r>
                  <w:r w:rsidR="004D36C3">
                    <w:rPr>
                      <w:sz w:val="22"/>
                      <w:szCs w:val="22"/>
                    </w:rPr>
                    <w:t xml:space="preserve"> </w:t>
                  </w:r>
                  <w:r w:rsidR="003C0914">
                    <w:rPr>
                      <w:sz w:val="22"/>
                      <w:szCs w:val="22"/>
                    </w:rPr>
                    <w:t>If a new conflict of interest arises</w:t>
                  </w:r>
                  <w:r w:rsidR="00973641">
                    <w:rPr>
                      <w:sz w:val="22"/>
                      <w:szCs w:val="22"/>
                    </w:rPr>
                    <w:t>,</w:t>
                  </w:r>
                  <w:r w:rsidR="003C0914">
                    <w:rPr>
                      <w:sz w:val="22"/>
                      <w:szCs w:val="22"/>
                    </w:rPr>
                    <w:t xml:space="preserve"> </w:t>
                  </w:r>
                  <w:r w:rsidR="00B64225">
                    <w:rPr>
                      <w:sz w:val="22"/>
                      <w:szCs w:val="22"/>
                    </w:rPr>
                    <w:t>th</w:t>
                  </w:r>
                  <w:r w:rsidR="00973641">
                    <w:rPr>
                      <w:sz w:val="22"/>
                      <w:szCs w:val="22"/>
                    </w:rPr>
                    <w:t>e</w:t>
                  </w:r>
                  <w:r w:rsidR="00B64225">
                    <w:rPr>
                      <w:sz w:val="22"/>
                      <w:szCs w:val="22"/>
                    </w:rPr>
                    <w:t xml:space="preserve"> </w:t>
                  </w:r>
                  <w:r w:rsidR="00973641">
                    <w:rPr>
                      <w:sz w:val="22"/>
                      <w:szCs w:val="22"/>
                    </w:rPr>
                    <w:t xml:space="preserve">Implementing Partner </w:t>
                  </w:r>
                  <w:r w:rsidR="00B64225">
                    <w:rPr>
                      <w:sz w:val="22"/>
                      <w:szCs w:val="22"/>
                    </w:rPr>
                    <w:t>must disclose</w:t>
                  </w:r>
                  <w:r w:rsidR="00973641">
                    <w:rPr>
                      <w:sz w:val="22"/>
                      <w:szCs w:val="22"/>
                    </w:rPr>
                    <w:t xml:space="preserve"> this</w:t>
                  </w:r>
                  <w:r w:rsidR="00B64225">
                    <w:rPr>
                      <w:sz w:val="22"/>
                      <w:szCs w:val="22"/>
                    </w:rPr>
                    <w:t xml:space="preserve"> in writing to the</w:t>
                  </w:r>
                  <w:r w:rsidR="00801DA6">
                    <w:rPr>
                      <w:sz w:val="22"/>
                      <w:szCs w:val="22"/>
                    </w:rPr>
                    <w:t xml:space="preserve"> OCHA</w:t>
                  </w:r>
                  <w:r w:rsidR="00097F29">
                    <w:rPr>
                      <w:sz w:val="22"/>
                      <w:szCs w:val="22"/>
                    </w:rPr>
                    <w:t>.</w:t>
                  </w:r>
                </w:p>
                <w:p w14:paraId="08F9EF33" w14:textId="77777777" w:rsidR="00561C9B" w:rsidRDefault="00561C9B"/>
                <w:p w14:paraId="08F9EF34" w14:textId="0F3D6B0B" w:rsidR="00561C9B" w:rsidRDefault="006F78C8">
                  <w:r>
                    <w:rPr>
                      <w:sz w:val="22"/>
                      <w:szCs w:val="22"/>
                    </w:rPr>
                    <w:t xml:space="preserve">3.         The Implementing Partner’s Personnel shall not be considered in any respect as being the employees or agents of </w:t>
                  </w:r>
                  <w:r w:rsidR="001066C2">
                    <w:rPr>
                      <w:sz w:val="22"/>
                      <w:szCs w:val="22"/>
                    </w:rPr>
                    <w:t xml:space="preserve">the United Nations, including </w:t>
                  </w:r>
                  <w:r>
                    <w:rPr>
                      <w:sz w:val="22"/>
                      <w:szCs w:val="22"/>
                    </w:rPr>
                    <w:t xml:space="preserve">OCHA. </w:t>
                  </w:r>
                  <w:r w:rsidR="002B30D8">
                    <w:rPr>
                      <w:sz w:val="22"/>
                      <w:szCs w:val="22"/>
                    </w:rPr>
                    <w:t xml:space="preserve">The United Nations </w:t>
                  </w:r>
                  <w:r>
                    <w:rPr>
                      <w:sz w:val="22"/>
                      <w:szCs w:val="22"/>
                    </w:rPr>
                    <w:t xml:space="preserve">does not accept any liability for claims arising out of the activities performed under the present Agreement, or any claims for death, bodily injury, disability, damage to property or other hazards that may be suffered by </w:t>
                  </w:r>
                  <w:r w:rsidR="002B30D8">
                    <w:rPr>
                      <w:sz w:val="22"/>
                      <w:szCs w:val="22"/>
                    </w:rPr>
                    <w:t>third parties</w:t>
                  </w:r>
                  <w:r w:rsidR="00A541E2">
                    <w:rPr>
                      <w:sz w:val="22"/>
                      <w:szCs w:val="22"/>
                    </w:rPr>
                    <w:t>,</w:t>
                  </w:r>
                  <w:r w:rsidR="002B30D8">
                    <w:rPr>
                      <w:sz w:val="22"/>
                      <w:szCs w:val="22"/>
                    </w:rPr>
                    <w:t xml:space="preserve"> or by </w:t>
                  </w:r>
                  <w:r>
                    <w:rPr>
                      <w:sz w:val="22"/>
                      <w:szCs w:val="22"/>
                    </w:rPr>
                    <w:t xml:space="preserve">the Implementing Partner’s Personnel </w:t>
                  </w:r>
                  <w:proofErr w:type="gramStart"/>
                  <w:r>
                    <w:rPr>
                      <w:sz w:val="22"/>
                      <w:szCs w:val="22"/>
                    </w:rPr>
                    <w:t>as a result of</w:t>
                  </w:r>
                  <w:proofErr w:type="gramEnd"/>
                  <w:r>
                    <w:rPr>
                      <w:sz w:val="22"/>
                      <w:szCs w:val="22"/>
                    </w:rPr>
                    <w:t xml:space="preserve"> their work pertaining to the Project.</w:t>
                  </w:r>
                </w:p>
                <w:p w14:paraId="08F9EF35" w14:textId="77777777" w:rsidR="00561C9B" w:rsidRDefault="00561C9B"/>
                <w:p w14:paraId="08F9EF36" w14:textId="424046B5" w:rsidR="00561C9B" w:rsidRDefault="006F78C8">
                  <w:r>
                    <w:rPr>
                      <w:sz w:val="22"/>
                      <w:szCs w:val="22"/>
                    </w:rPr>
                    <w:t xml:space="preserve">4.         The Implementing Partner shall ensure that its Personnel refrain from any conduct that would adversely reflect on </w:t>
                  </w:r>
                  <w:r w:rsidR="005C07EF">
                    <w:rPr>
                      <w:sz w:val="22"/>
                      <w:szCs w:val="22"/>
                    </w:rPr>
                    <w:t xml:space="preserve">the United Nations, including </w:t>
                  </w:r>
                  <w:r>
                    <w:rPr>
                      <w:sz w:val="22"/>
                      <w:szCs w:val="22"/>
                    </w:rPr>
                    <w:t>OCHA</w:t>
                  </w:r>
                  <w:r w:rsidR="005C07EF">
                    <w:rPr>
                      <w:sz w:val="22"/>
                      <w:szCs w:val="22"/>
                    </w:rPr>
                    <w:t>,</w:t>
                  </w:r>
                  <w:r>
                    <w:rPr>
                      <w:sz w:val="22"/>
                      <w:szCs w:val="22"/>
                    </w:rPr>
                    <w:t xml:space="preserve"> and shall not engage in any activity which is incompatible with the aims and objectives of the United Nations or the mandate of OCHA; more specifically, they shall prevent, </w:t>
                  </w:r>
                  <w:proofErr w:type="gramStart"/>
                  <w:r>
                    <w:rPr>
                      <w:sz w:val="22"/>
                      <w:szCs w:val="22"/>
                    </w:rPr>
                    <w:t>oppose</w:t>
                  </w:r>
                  <w:proofErr w:type="gramEnd"/>
                  <w:r>
                    <w:rPr>
                      <w:sz w:val="22"/>
                      <w:szCs w:val="22"/>
                    </w:rPr>
                    <w:t xml:space="preserve"> and combat all exploitation and abuse of vulnerable population assisted by the project and other persons of concern to OCHA.</w:t>
                  </w:r>
                </w:p>
                <w:p w14:paraId="08F9EF37" w14:textId="77777777" w:rsidR="00561C9B" w:rsidRDefault="00561C9B"/>
                <w:p w14:paraId="08F9EF38" w14:textId="5654913B" w:rsidR="00561C9B" w:rsidRDefault="006F78C8">
                  <w:r>
                    <w:rPr>
                      <w:sz w:val="22"/>
                      <w:szCs w:val="22"/>
                    </w:rPr>
                    <w:t>5.         The Implementing Partner acknowledges and agrees that United Nations</w:t>
                  </w:r>
                  <w:r w:rsidR="001066C2">
                    <w:rPr>
                      <w:sz w:val="22"/>
                      <w:szCs w:val="22"/>
                    </w:rPr>
                    <w:t>, including</w:t>
                  </w:r>
                  <w:r>
                    <w:rPr>
                      <w:sz w:val="22"/>
                      <w:szCs w:val="22"/>
                    </w:rPr>
                    <w:t xml:space="preserve"> OCHA</w:t>
                  </w:r>
                  <w:r w:rsidR="001066C2">
                    <w:rPr>
                      <w:sz w:val="22"/>
                      <w:szCs w:val="22"/>
                    </w:rPr>
                    <w:t>,</w:t>
                  </w:r>
                  <w:r>
                    <w:rPr>
                      <w:sz w:val="22"/>
                      <w:szCs w:val="22"/>
                    </w:rPr>
                    <w:t xml:space="preserve"> ha</w:t>
                  </w:r>
                  <w:r w:rsidR="00E45285">
                    <w:rPr>
                      <w:sz w:val="22"/>
                      <w:szCs w:val="22"/>
                    </w:rPr>
                    <w:t>s</w:t>
                  </w:r>
                  <w:r>
                    <w:rPr>
                      <w:sz w:val="22"/>
                      <w:szCs w:val="22"/>
                    </w:rPr>
                    <w:t xml:space="preserve"> zero tolerance for abuse and misconduct, including sexual exploitation and abuse. It shall communicate accordingly to its Personnel and shall take all reasonable measures to prevent abuse and misconduct. In particular, but not limited, the Implementing Partner represents and certifies to undertake all reasonable actions to prevent: sexual exploitation and abuse, sexual and workplace harassment, discrimination, assault, threat, jeopardizing life of staff or others, abuse of authority, mismanagement, misuse and misappropriation of assets and funds, theft, fraud, corruption, misrepresentation, collusion and other violation of procurement principles, gross negligence, conflict of interest, violation of the relevant law, and/or of </w:t>
                  </w:r>
                  <w:r w:rsidRPr="00FC0C01">
                    <w:rPr>
                      <w:sz w:val="22"/>
                    </w:rPr>
                    <w:t>International Humanitarian, Human Rights and Refugee Law</w:t>
                  </w:r>
                  <w:r>
                    <w:rPr>
                      <w:sz w:val="22"/>
                      <w:szCs w:val="22"/>
                    </w:rPr>
                    <w:t xml:space="preserve"> and of humanitarian principles, , violation of confidentiality, violation of terms and contractual clauses under this Agreement. The Implementing Partner must comply with all requirements of the UN Standards of Conduct </w:t>
                  </w:r>
                  <w:r>
                    <w:rPr>
                      <w:color w:val="000080"/>
                      <w:sz w:val="22"/>
                      <w:szCs w:val="22"/>
                      <w:u w:val="single"/>
                    </w:rPr>
                    <w:t>[</w:t>
                  </w:r>
                  <w:hyperlink r:id="rId13">
                    <w:r>
                      <w:rPr>
                        <w:color w:val="0000FF"/>
                        <w:sz w:val="22"/>
                        <w:szCs w:val="22"/>
                        <w:u w:val="single"/>
                      </w:rPr>
                      <w:t>1</w:t>
                    </w:r>
                  </w:hyperlink>
                  <w:r>
                    <w:rPr>
                      <w:color w:val="000080"/>
                      <w:sz w:val="22"/>
                      <w:szCs w:val="22"/>
                      <w:u w:val="single"/>
                    </w:rPr>
                    <w:t>]</w:t>
                  </w:r>
                  <w:r>
                    <w:rPr>
                      <w:sz w:val="22"/>
                      <w:szCs w:val="22"/>
                    </w:rPr>
                    <w:t>.</w:t>
                  </w:r>
                </w:p>
                <w:p w14:paraId="08F9EF39" w14:textId="77777777" w:rsidR="00561C9B" w:rsidRDefault="00561C9B">
                  <w:pPr>
                    <w:ind w:left="719"/>
                  </w:pPr>
                </w:p>
                <w:p w14:paraId="08F9EF3A" w14:textId="0E47C4BC" w:rsidR="00561C9B" w:rsidRDefault="006F78C8">
                  <w:r>
                    <w:rPr>
                      <w:sz w:val="22"/>
                      <w:szCs w:val="22"/>
                    </w:rPr>
                    <w:t>6.         In particular, the Implementing Partner shall ensure that all possible measures are taken to prevent its Personnel from exploiting and abusing vulnerable population and other persons of concern to OCHA and engaging in any form of behavior that could qualify as misconduct and abuse. The failure of the Implementing Partner to take effective measures to prevent such abuse or other misconduct, or the failure to investigate allegations of the same and to take disciplinary and corrective actions when misconduct is found to have occurred, will constitute grounds for termination of the agreement with OCHA.</w:t>
                  </w:r>
                </w:p>
                <w:p w14:paraId="08F9EF3B" w14:textId="77777777" w:rsidR="00561C9B" w:rsidRDefault="00561C9B"/>
                <w:p w14:paraId="08F9EF3C" w14:textId="6E415947" w:rsidR="009F3DD5" w:rsidRDefault="006F78C8">
                  <w:pPr>
                    <w:rPr>
                      <w:sz w:val="22"/>
                      <w:szCs w:val="22"/>
                    </w:rPr>
                  </w:pPr>
                  <w:r>
                    <w:rPr>
                      <w:sz w:val="22"/>
                      <w:szCs w:val="22"/>
                    </w:rPr>
                    <w:t xml:space="preserve">7.         The Parties to this Agreement shall </w:t>
                  </w:r>
                  <w:r w:rsidR="00952871">
                    <w:rPr>
                      <w:sz w:val="22"/>
                      <w:szCs w:val="22"/>
                    </w:rPr>
                    <w:t>ensure</w:t>
                  </w:r>
                  <w:r>
                    <w:rPr>
                      <w:sz w:val="22"/>
                      <w:szCs w:val="22"/>
                    </w:rPr>
                    <w:t xml:space="preserve"> that no Personnel of the Implementing Partner,</w:t>
                  </w:r>
                  <w:r w:rsidR="00952871">
                    <w:rPr>
                      <w:sz w:val="22"/>
                      <w:szCs w:val="22"/>
                    </w:rPr>
                    <w:t xml:space="preserve"> or the United Nations, including</w:t>
                  </w:r>
                  <w:r>
                    <w:rPr>
                      <w:sz w:val="22"/>
                      <w:szCs w:val="22"/>
                    </w:rPr>
                    <w:t xml:space="preserve"> OCHA</w:t>
                  </w:r>
                  <w:r w:rsidR="00952871">
                    <w:rPr>
                      <w:sz w:val="22"/>
                      <w:szCs w:val="22"/>
                    </w:rPr>
                    <w:t>,</w:t>
                  </w:r>
                  <w:r>
                    <w:rPr>
                      <w:sz w:val="22"/>
                      <w:szCs w:val="22"/>
                    </w:rPr>
                    <w:t xml:space="preserve"> has been or will be offered any benefit arising from this Agreement. The Parties agree that non-compliance with the provisions of this Article is a breach of an essential term of this Agreement, which may result in immediate termination of the </w:t>
                  </w:r>
                  <w:proofErr w:type="gramStart"/>
                  <w:r>
                    <w:rPr>
                      <w:sz w:val="22"/>
                      <w:szCs w:val="22"/>
                    </w:rPr>
                    <w:t>Agreement</w:t>
                  </w:r>
                  <w:proofErr w:type="gramEnd"/>
                  <w:r>
                    <w:rPr>
                      <w:sz w:val="22"/>
                      <w:szCs w:val="22"/>
                    </w:rPr>
                    <w:t xml:space="preserve"> or any other remedial action deemed necessary by OCHA. </w:t>
                  </w:r>
                </w:p>
                <w:p w14:paraId="08F9EF3D" w14:textId="77777777" w:rsidR="009F3DD5" w:rsidRDefault="009F3DD5">
                  <w:pPr>
                    <w:rPr>
                      <w:sz w:val="22"/>
                      <w:szCs w:val="22"/>
                    </w:rPr>
                  </w:pPr>
                </w:p>
                <w:p w14:paraId="08F9EF3E" w14:textId="05BA3954" w:rsidR="00561C9B" w:rsidRDefault="009F3DD5">
                  <w:r>
                    <w:rPr>
                      <w:sz w:val="22"/>
                      <w:szCs w:val="22"/>
                    </w:rPr>
                    <w:t xml:space="preserve">8.          </w:t>
                  </w:r>
                  <w:r w:rsidR="006F78C8" w:rsidRPr="00C65A55">
                    <w:rPr>
                      <w:sz w:val="22"/>
                      <w:szCs w:val="22"/>
                    </w:rPr>
                    <w:t xml:space="preserve">The Implementing Partner shall immediately notify OCHA if the Implementing Partner becomes aware of a breach or possible breach of any of the obligations contained in, or referred to in this </w:t>
                  </w:r>
                  <w:r w:rsidRPr="00C65A55">
                    <w:rPr>
                      <w:sz w:val="22"/>
                      <w:szCs w:val="22"/>
                    </w:rPr>
                    <w:t>article</w:t>
                  </w:r>
                  <w:r w:rsidR="006F78C8" w:rsidRPr="00C65A55">
                    <w:rPr>
                      <w:sz w:val="22"/>
                      <w:szCs w:val="22"/>
                    </w:rPr>
                    <w:t xml:space="preserve">, whether by the Implementing Partner or </w:t>
                  </w:r>
                  <w:r w:rsidR="0077533C">
                    <w:rPr>
                      <w:sz w:val="22"/>
                      <w:szCs w:val="22"/>
                    </w:rPr>
                    <w:t xml:space="preserve">its </w:t>
                  </w:r>
                  <w:r w:rsidR="00A2288C">
                    <w:rPr>
                      <w:sz w:val="22"/>
                      <w:szCs w:val="22"/>
                    </w:rPr>
                    <w:t>P</w:t>
                  </w:r>
                  <w:r w:rsidR="0077533C">
                    <w:rPr>
                      <w:sz w:val="22"/>
                      <w:szCs w:val="22"/>
                    </w:rPr>
                    <w:t xml:space="preserve">ersonnel or </w:t>
                  </w:r>
                  <w:r w:rsidR="006F78C8" w:rsidRPr="00C65A55">
                    <w:rPr>
                      <w:sz w:val="22"/>
                      <w:szCs w:val="22"/>
                    </w:rPr>
                    <w:t>by any subcontractor.</w:t>
                  </w:r>
                </w:p>
                <w:p w14:paraId="08F9EF3F" w14:textId="77777777" w:rsidR="00561C9B" w:rsidRDefault="00561C9B">
                  <w:pPr>
                    <w:jc w:val="center"/>
                  </w:pPr>
                </w:p>
                <w:p w14:paraId="08F9EF40" w14:textId="77777777" w:rsidR="00561C9B" w:rsidRDefault="006F78C8">
                  <w:pPr>
                    <w:jc w:val="center"/>
                  </w:pPr>
                  <w:r>
                    <w:rPr>
                      <w:b/>
                      <w:sz w:val="24"/>
                      <w:szCs w:val="24"/>
                      <w:u w:val="single"/>
                    </w:rPr>
                    <w:t>Article V. Supplies, Equipment, Materials, Procurement and Sub-Contracting</w:t>
                  </w:r>
                </w:p>
                <w:p w14:paraId="08F9EF41" w14:textId="77777777" w:rsidR="00561C9B" w:rsidRDefault="00561C9B">
                  <w:pPr>
                    <w:ind w:firstLine="677"/>
                    <w:jc w:val="center"/>
                  </w:pPr>
                </w:p>
                <w:p w14:paraId="08F9EF42" w14:textId="77777777" w:rsidR="00561C9B" w:rsidRDefault="006F78C8">
                  <w:r>
                    <w:rPr>
                      <w:sz w:val="22"/>
                      <w:szCs w:val="22"/>
                    </w:rPr>
                    <w:t>1.         The Implementing Partner shall assume ownership and shall be responsible for the proper use, custody, maintenance and care of all non-expendable equipment, supplies and materials financed by OCHA during Project implementation and any subsequent use.</w:t>
                  </w:r>
                </w:p>
                <w:p w14:paraId="08F9EF43" w14:textId="77777777" w:rsidR="00561C9B" w:rsidRDefault="00561C9B"/>
                <w:p w14:paraId="08F9EF44" w14:textId="337FADC2" w:rsidR="00561C9B" w:rsidRDefault="006F78C8">
                  <w:r>
                    <w:rPr>
                      <w:sz w:val="22"/>
                      <w:szCs w:val="22"/>
                    </w:rPr>
                    <w:t xml:space="preserve">2.         The Implementing Partner shall ensure that its procedures for awarding contracts and for the procurement of goods, equipment, other </w:t>
                  </w:r>
                  <w:proofErr w:type="gramStart"/>
                  <w:r>
                    <w:rPr>
                      <w:sz w:val="22"/>
                      <w:szCs w:val="22"/>
                    </w:rPr>
                    <w:t>commodities</w:t>
                  </w:r>
                  <w:proofErr w:type="gramEnd"/>
                  <w:r>
                    <w:rPr>
                      <w:sz w:val="22"/>
                      <w:szCs w:val="22"/>
                    </w:rPr>
                    <w:t xml:space="preserve"> and services under the present Agreement safeguard the principles of highest quality, transparency, economy and efficiency. The Implementing Partner shall disclose procurement and purchasing practices </w:t>
                  </w:r>
                  <w:r w:rsidR="000A11E7">
                    <w:rPr>
                      <w:sz w:val="22"/>
                      <w:szCs w:val="22"/>
                    </w:rPr>
                    <w:t xml:space="preserve">to OCHA </w:t>
                  </w:r>
                  <w:r>
                    <w:rPr>
                      <w:sz w:val="22"/>
                      <w:szCs w:val="22"/>
                    </w:rPr>
                    <w:t>upon request.</w:t>
                  </w:r>
                </w:p>
                <w:p w14:paraId="08F9EF45" w14:textId="77777777" w:rsidR="00561C9B" w:rsidRDefault="00561C9B"/>
                <w:p w14:paraId="08F9EF46" w14:textId="6147A838" w:rsidR="00561C9B" w:rsidRDefault="006F78C8">
                  <w:r>
                    <w:rPr>
                      <w:sz w:val="22"/>
                      <w:szCs w:val="22"/>
                    </w:rPr>
                    <w:lastRenderedPageBreak/>
                    <w:t xml:space="preserve">3.         The Implementing Partner shall ensure that its Personnel do not collude with third parties including but not limited to fix prices, offer, give, </w:t>
                  </w:r>
                  <w:proofErr w:type="gramStart"/>
                  <w:r>
                    <w:rPr>
                      <w:sz w:val="22"/>
                      <w:szCs w:val="22"/>
                    </w:rPr>
                    <w:t>solicit</w:t>
                  </w:r>
                  <w:proofErr w:type="gramEnd"/>
                  <w:r>
                    <w:rPr>
                      <w:sz w:val="22"/>
                      <w:szCs w:val="22"/>
                    </w:rPr>
                    <w:t xml:space="preserve"> or receive bribes</w:t>
                  </w:r>
                  <w:r w:rsidR="00173246">
                    <w:rPr>
                      <w:sz w:val="22"/>
                      <w:szCs w:val="22"/>
                    </w:rPr>
                    <w:t xml:space="preserve"> or</w:t>
                  </w:r>
                  <w:r>
                    <w:rPr>
                      <w:sz w:val="22"/>
                      <w:szCs w:val="22"/>
                    </w:rPr>
                    <w:t xml:space="preserve"> gifts from vendors, nor shall they engage in any activity which could be deemed as illegal, fraudulent or corrupt practice. The Implementing Partner shall ensure that its Personnel discharge their function</w:t>
                  </w:r>
                  <w:r w:rsidR="000A11E7">
                    <w:rPr>
                      <w:sz w:val="22"/>
                      <w:szCs w:val="22"/>
                    </w:rPr>
                    <w:t>s</w:t>
                  </w:r>
                  <w:r>
                    <w:rPr>
                      <w:sz w:val="22"/>
                      <w:szCs w:val="22"/>
                    </w:rPr>
                    <w:t xml:space="preserve"> free of prejudice and conflict of interest and that sufficient segregation of duties is in place to ensure the principles outlined above.</w:t>
                  </w:r>
                </w:p>
                <w:p w14:paraId="08F9EF47" w14:textId="77777777" w:rsidR="00561C9B" w:rsidRDefault="00561C9B">
                  <w:pPr>
                    <w:ind w:firstLine="719"/>
                  </w:pPr>
                </w:p>
                <w:p w14:paraId="08F9EF48" w14:textId="150D5552" w:rsidR="00561C9B" w:rsidRDefault="006F78C8">
                  <w:r>
                    <w:rPr>
                      <w:sz w:val="22"/>
                      <w:szCs w:val="22"/>
                    </w:rPr>
                    <w:t>4.         The Implementing Partner shall maintain complete and accurate records of supplies, equipment and other materials purchased with the Grant</w:t>
                  </w:r>
                  <w:r w:rsidR="007F1812">
                    <w:rPr>
                      <w:sz w:val="22"/>
                      <w:szCs w:val="22"/>
                    </w:rPr>
                    <w:t>, as defined in Article VII, paragraph 1, below,</w:t>
                  </w:r>
                  <w:r>
                    <w:rPr>
                      <w:sz w:val="22"/>
                      <w:szCs w:val="22"/>
                    </w:rPr>
                    <w:t xml:space="preserve"> made available by OCHA and shall take periodic physical inventories. The Implementing Partner shall provide OCHA with an updated inventory of such supplies, </w:t>
                  </w:r>
                  <w:proofErr w:type="gramStart"/>
                  <w:r>
                    <w:rPr>
                      <w:sz w:val="22"/>
                      <w:szCs w:val="22"/>
                    </w:rPr>
                    <w:t>equipment</w:t>
                  </w:r>
                  <w:proofErr w:type="gramEnd"/>
                  <w:r>
                    <w:rPr>
                      <w:sz w:val="22"/>
                      <w:szCs w:val="22"/>
                    </w:rPr>
                    <w:t xml:space="preserve"> and other materials at any time upon request, including the beginning and the end of </w:t>
                  </w:r>
                  <w:r w:rsidR="007F1812">
                    <w:rPr>
                      <w:sz w:val="22"/>
                      <w:szCs w:val="22"/>
                    </w:rPr>
                    <w:t>the</w:t>
                  </w:r>
                  <w:r>
                    <w:rPr>
                      <w:sz w:val="22"/>
                      <w:szCs w:val="22"/>
                    </w:rPr>
                    <w:t xml:space="preserve"> </w:t>
                  </w:r>
                  <w:r w:rsidR="00BE18EC">
                    <w:rPr>
                      <w:sz w:val="22"/>
                      <w:szCs w:val="22"/>
                    </w:rPr>
                    <w:t>P</w:t>
                  </w:r>
                  <w:r>
                    <w:rPr>
                      <w:sz w:val="22"/>
                      <w:szCs w:val="22"/>
                    </w:rPr>
                    <w:t>roject.</w:t>
                  </w:r>
                </w:p>
                <w:p w14:paraId="08F9EF49" w14:textId="77777777" w:rsidR="00561C9B" w:rsidRDefault="00561C9B"/>
                <w:p w14:paraId="08F9EF4A" w14:textId="5DD8FD5B" w:rsidR="00561C9B" w:rsidRDefault="006F78C8">
                  <w:pPr>
                    <w:rPr>
                      <w:sz w:val="22"/>
                      <w:szCs w:val="22"/>
                    </w:rPr>
                  </w:pPr>
                  <w:r>
                    <w:rPr>
                      <w:sz w:val="22"/>
                      <w:szCs w:val="22"/>
                    </w:rPr>
                    <w:t xml:space="preserve">5.         In the event the Implementing Partner </w:t>
                  </w:r>
                  <w:r w:rsidR="00177EB3">
                    <w:rPr>
                      <w:sz w:val="22"/>
                      <w:szCs w:val="22"/>
                    </w:rPr>
                    <w:t>sub</w:t>
                  </w:r>
                  <w:r w:rsidR="00162FBD">
                    <w:rPr>
                      <w:sz w:val="22"/>
                      <w:szCs w:val="22"/>
                    </w:rPr>
                    <w:t>-</w:t>
                  </w:r>
                  <w:r>
                    <w:rPr>
                      <w:sz w:val="22"/>
                      <w:szCs w:val="22"/>
                    </w:rPr>
                    <w:t xml:space="preserve">contracts any project components or activities to a sub-contractor, it shall be clearly spelled out in the Project proposal and budget. The Implementing Partner shall be fully responsible for all work and services performed by </w:t>
                  </w:r>
                  <w:r w:rsidR="0068286E">
                    <w:rPr>
                      <w:sz w:val="22"/>
                      <w:szCs w:val="22"/>
                    </w:rPr>
                    <w:t>such sub-contractors</w:t>
                  </w:r>
                  <w:r>
                    <w:rPr>
                      <w:sz w:val="22"/>
                      <w:szCs w:val="22"/>
                    </w:rPr>
                    <w:t xml:space="preserve"> and for all acts and omissions committed by them</w:t>
                  </w:r>
                  <w:r w:rsidR="0068286E">
                    <w:rPr>
                      <w:sz w:val="22"/>
                      <w:szCs w:val="22"/>
                    </w:rPr>
                    <w:t>,</w:t>
                  </w:r>
                  <w:r>
                    <w:rPr>
                      <w:sz w:val="22"/>
                      <w:szCs w:val="22"/>
                    </w:rPr>
                    <w:t xml:space="preserve"> their employees</w:t>
                  </w:r>
                  <w:r w:rsidR="0068286E">
                    <w:rPr>
                      <w:sz w:val="22"/>
                      <w:szCs w:val="22"/>
                    </w:rPr>
                    <w:t xml:space="preserve"> or other personnel engaged by them</w:t>
                  </w:r>
                  <w:r>
                    <w:rPr>
                      <w:sz w:val="22"/>
                      <w:szCs w:val="22"/>
                    </w:rPr>
                    <w:t>. The Implementing Partner shall ensure monitoring of the sub-contracted activities</w:t>
                  </w:r>
                  <w:r w:rsidR="0068286E">
                    <w:rPr>
                      <w:sz w:val="22"/>
                      <w:szCs w:val="22"/>
                    </w:rPr>
                    <w:t>,</w:t>
                  </w:r>
                  <w:r>
                    <w:rPr>
                      <w:sz w:val="22"/>
                      <w:szCs w:val="22"/>
                    </w:rPr>
                    <w:t xml:space="preserve"> including the accountability of funds and project outcomes. The </w:t>
                  </w:r>
                  <w:r w:rsidRPr="00173246">
                    <w:rPr>
                      <w:sz w:val="22"/>
                      <w:szCs w:val="22"/>
                    </w:rPr>
                    <w:t xml:space="preserve">approval </w:t>
                  </w:r>
                  <w:r w:rsidR="00A0331D" w:rsidRPr="00173246">
                    <w:rPr>
                      <w:sz w:val="22"/>
                      <w:szCs w:val="22"/>
                    </w:rPr>
                    <w:t>by</w:t>
                  </w:r>
                  <w:r w:rsidRPr="00173246">
                    <w:rPr>
                      <w:sz w:val="22"/>
                      <w:szCs w:val="22"/>
                    </w:rPr>
                    <w:t xml:space="preserve"> OCHA of a </w:t>
                  </w:r>
                  <w:r w:rsidR="0068286E" w:rsidRPr="00173246">
                    <w:rPr>
                      <w:sz w:val="22"/>
                      <w:szCs w:val="22"/>
                    </w:rPr>
                    <w:t>sub-contractor</w:t>
                  </w:r>
                  <w:r>
                    <w:rPr>
                      <w:sz w:val="22"/>
                      <w:szCs w:val="22"/>
                    </w:rPr>
                    <w:t xml:space="preserve"> shall not relieve the Implementing Partner of any of its obligations under this Agreement. The terms of any arrangement with another operational partner shall be subject to and conform to the provisions of this Agreement.</w:t>
                  </w:r>
                </w:p>
                <w:p w14:paraId="498E47B3" w14:textId="726185E0" w:rsidR="004F519D" w:rsidRDefault="004F519D">
                  <w:pPr>
                    <w:rPr>
                      <w:sz w:val="22"/>
                      <w:szCs w:val="22"/>
                    </w:rPr>
                  </w:pPr>
                </w:p>
                <w:p w14:paraId="2259D923" w14:textId="4EF1641C" w:rsidR="004F519D" w:rsidRDefault="004F519D">
                  <w:pPr>
                    <w:rPr>
                      <w:sz w:val="22"/>
                      <w:szCs w:val="22"/>
                    </w:rPr>
                  </w:pPr>
                  <w:r>
                    <w:rPr>
                      <w:sz w:val="22"/>
                      <w:szCs w:val="22"/>
                    </w:rPr>
                    <w:t xml:space="preserve">6.        </w:t>
                  </w:r>
                  <w:r w:rsidR="005D55C5">
                    <w:rPr>
                      <w:sz w:val="22"/>
                      <w:szCs w:val="22"/>
                    </w:rPr>
                    <w:t xml:space="preserve">In the event the </w:t>
                  </w:r>
                  <w:r w:rsidR="005D55C5" w:rsidRPr="00FC0C01">
                    <w:rPr>
                      <w:sz w:val="22"/>
                    </w:rPr>
                    <w:t xml:space="preserve">Implementing </w:t>
                  </w:r>
                  <w:r w:rsidR="005D55C5">
                    <w:rPr>
                      <w:sz w:val="22"/>
                      <w:szCs w:val="22"/>
                    </w:rPr>
                    <w:t>Partner sub-contracts any</w:t>
                  </w:r>
                  <w:r w:rsidR="005D55C5" w:rsidRPr="00FC0C01">
                    <w:rPr>
                      <w:sz w:val="22"/>
                    </w:rPr>
                    <w:t xml:space="preserve"> project </w:t>
                  </w:r>
                  <w:r w:rsidR="005D55C5">
                    <w:rPr>
                      <w:sz w:val="22"/>
                      <w:szCs w:val="22"/>
                    </w:rPr>
                    <w:t xml:space="preserve">components or activities to a sub-contractor, </w:t>
                  </w:r>
                  <w:r w:rsidR="001060E2">
                    <w:rPr>
                      <w:sz w:val="22"/>
                      <w:szCs w:val="22"/>
                    </w:rPr>
                    <w:t xml:space="preserve">the Implementing Partner shall ensure that </w:t>
                  </w:r>
                  <w:r w:rsidR="00807207">
                    <w:rPr>
                      <w:sz w:val="22"/>
                      <w:szCs w:val="22"/>
                    </w:rPr>
                    <w:t xml:space="preserve">any Project </w:t>
                  </w:r>
                  <w:r w:rsidR="00807207" w:rsidRPr="00FC0C01">
                    <w:rPr>
                      <w:sz w:val="22"/>
                    </w:rPr>
                    <w:t xml:space="preserve">support </w:t>
                  </w:r>
                  <w:r w:rsidR="00807207">
                    <w:rPr>
                      <w:sz w:val="22"/>
                      <w:szCs w:val="22"/>
                    </w:rPr>
                    <w:t xml:space="preserve">costs </w:t>
                  </w:r>
                  <w:r w:rsidR="001060E2">
                    <w:rPr>
                      <w:sz w:val="22"/>
                      <w:szCs w:val="22"/>
                    </w:rPr>
                    <w:t xml:space="preserve">are fairly distributed between the Implementing </w:t>
                  </w:r>
                  <w:r w:rsidR="001B29A8">
                    <w:rPr>
                      <w:sz w:val="22"/>
                      <w:szCs w:val="22"/>
                    </w:rPr>
                    <w:t>Partner and the sub-contractor</w:t>
                  </w:r>
                  <w:r w:rsidR="001B29A8" w:rsidRPr="00FC0C01">
                    <w:rPr>
                      <w:sz w:val="22"/>
                    </w:rPr>
                    <w:t xml:space="preserve"> proportionate</w:t>
                  </w:r>
                  <w:r w:rsidR="001B29A8">
                    <w:rPr>
                      <w:sz w:val="22"/>
                      <w:szCs w:val="22"/>
                    </w:rPr>
                    <w:t xml:space="preserve"> </w:t>
                  </w:r>
                  <w:r w:rsidR="001B29A8" w:rsidRPr="00FC0C01">
                    <w:rPr>
                      <w:sz w:val="22"/>
                    </w:rPr>
                    <w:t xml:space="preserve">to the </w:t>
                  </w:r>
                  <w:r w:rsidR="006D4357">
                    <w:rPr>
                      <w:sz w:val="22"/>
                      <w:szCs w:val="22"/>
                    </w:rPr>
                    <w:t>Project B</w:t>
                  </w:r>
                  <w:r w:rsidR="001B29A8">
                    <w:rPr>
                      <w:sz w:val="22"/>
                      <w:szCs w:val="22"/>
                    </w:rPr>
                    <w:t>udget and activities</w:t>
                  </w:r>
                  <w:r w:rsidR="001B29A8" w:rsidRPr="00FC0C01">
                    <w:rPr>
                      <w:sz w:val="22"/>
                    </w:rPr>
                    <w:t xml:space="preserve"> being </w:t>
                  </w:r>
                  <w:r w:rsidR="001B29A8">
                    <w:rPr>
                      <w:sz w:val="22"/>
                      <w:szCs w:val="22"/>
                    </w:rPr>
                    <w:t>undertaken</w:t>
                  </w:r>
                  <w:r w:rsidR="001B29A8" w:rsidRPr="00FC0C01">
                    <w:rPr>
                      <w:sz w:val="22"/>
                    </w:rPr>
                    <w:t xml:space="preserve"> by </w:t>
                  </w:r>
                  <w:r w:rsidR="001B29A8">
                    <w:rPr>
                      <w:sz w:val="22"/>
                      <w:szCs w:val="22"/>
                    </w:rPr>
                    <w:t xml:space="preserve">either. </w:t>
                  </w:r>
                </w:p>
                <w:p w14:paraId="08F9EF4B" w14:textId="77777777" w:rsidR="00561C9B" w:rsidRDefault="00561C9B"/>
                <w:p w14:paraId="08F9EF4C" w14:textId="77777777" w:rsidR="00561C9B" w:rsidRDefault="006F78C8">
                  <w:pPr>
                    <w:jc w:val="center"/>
                  </w:pPr>
                  <w:r>
                    <w:rPr>
                      <w:b/>
                      <w:sz w:val="24"/>
                      <w:szCs w:val="24"/>
                      <w:u w:val="single"/>
                    </w:rPr>
                    <w:t>Article VI. Insurance and Liabilities to Third Parties</w:t>
                  </w:r>
                </w:p>
                <w:p w14:paraId="08F9EF4D" w14:textId="77777777" w:rsidR="00561C9B" w:rsidRDefault="00561C9B">
                  <w:pPr>
                    <w:jc w:val="center"/>
                  </w:pPr>
                </w:p>
                <w:p w14:paraId="08F9EF4E" w14:textId="63C72643" w:rsidR="00561C9B" w:rsidRDefault="006F78C8">
                  <w:r>
                    <w:rPr>
                      <w:sz w:val="22"/>
                      <w:szCs w:val="22"/>
                    </w:rPr>
                    <w:t xml:space="preserve">1.         The Implementing Partner bears the responsibility to provide adequate insurance coverage against all risks </w:t>
                  </w:r>
                  <w:proofErr w:type="gramStart"/>
                  <w:r>
                    <w:rPr>
                      <w:sz w:val="22"/>
                      <w:szCs w:val="22"/>
                    </w:rPr>
                    <w:t>in regards to</w:t>
                  </w:r>
                  <w:proofErr w:type="gramEnd"/>
                  <w:r>
                    <w:rPr>
                      <w:sz w:val="22"/>
                      <w:szCs w:val="22"/>
                    </w:rPr>
                    <w:t xml:space="preserve"> the implementation of the Project under the Agreement.</w:t>
                  </w:r>
                  <w:r w:rsidR="0077533C">
                    <w:rPr>
                      <w:sz w:val="22"/>
                      <w:szCs w:val="22"/>
                    </w:rPr>
                    <w:t xml:space="preserve"> If insurance coverage is not obtained over certain risks, the Implementing Partner is required to notify OCHA to duly obtain a waiver. </w:t>
                  </w:r>
                </w:p>
                <w:p w14:paraId="08F9EF4F" w14:textId="77777777" w:rsidR="00561C9B" w:rsidRDefault="00561C9B"/>
                <w:p w14:paraId="08F9EF50" w14:textId="77777777" w:rsidR="00561C9B" w:rsidRDefault="006F78C8">
                  <w:r>
                    <w:rPr>
                      <w:sz w:val="22"/>
                      <w:szCs w:val="22"/>
                    </w:rPr>
                    <w:t>2.         The Implementing Partner shall provide and thereafter maintain insurance against all risks in respect of property and any equipment procured for the implementation of the Project under the Agreement.</w:t>
                  </w:r>
                </w:p>
                <w:p w14:paraId="08F9EF51" w14:textId="77777777" w:rsidR="00561C9B" w:rsidRDefault="00561C9B"/>
                <w:p w14:paraId="08F9EF52" w14:textId="4DFBD846" w:rsidR="00561C9B" w:rsidRDefault="006F78C8">
                  <w:r>
                    <w:rPr>
                      <w:sz w:val="22"/>
                      <w:szCs w:val="22"/>
                    </w:rPr>
                    <w:t>3.         The Implementing Partner</w:t>
                  </w:r>
                  <w:r>
                    <w:rPr>
                      <w:b/>
                      <w:sz w:val="22"/>
                      <w:szCs w:val="22"/>
                    </w:rPr>
                    <w:t xml:space="preserve"> </w:t>
                  </w:r>
                  <w:r>
                    <w:rPr>
                      <w:sz w:val="22"/>
                      <w:szCs w:val="22"/>
                    </w:rPr>
                    <w:t xml:space="preserve">shall provide and thereafter maintain for the duration of the </w:t>
                  </w:r>
                  <w:r w:rsidR="00D9112D">
                    <w:rPr>
                      <w:sz w:val="22"/>
                      <w:szCs w:val="22"/>
                    </w:rPr>
                    <w:t>P</w:t>
                  </w:r>
                  <w:r>
                    <w:rPr>
                      <w:sz w:val="22"/>
                      <w:szCs w:val="22"/>
                    </w:rPr>
                    <w:t>roject all appropriate work</w:t>
                  </w:r>
                  <w:r w:rsidR="004F3184">
                    <w:rPr>
                      <w:sz w:val="22"/>
                      <w:szCs w:val="22"/>
                    </w:rPr>
                    <w:t>er</w:t>
                  </w:r>
                  <w:r>
                    <w:rPr>
                      <w:sz w:val="22"/>
                      <w:szCs w:val="22"/>
                    </w:rPr>
                    <w:t xml:space="preserve">'s compensation insurance, or its equivalent, with respect to its Personnel directly involved in the </w:t>
                  </w:r>
                  <w:r w:rsidR="002B1267">
                    <w:rPr>
                      <w:sz w:val="22"/>
                      <w:szCs w:val="22"/>
                    </w:rPr>
                    <w:t>P</w:t>
                  </w:r>
                  <w:r>
                    <w:rPr>
                      <w:sz w:val="22"/>
                      <w:szCs w:val="22"/>
                    </w:rPr>
                    <w:t>roject to cover claims for personal injury or death in connection with the Agreement.</w:t>
                  </w:r>
                </w:p>
                <w:p w14:paraId="08F9EF53" w14:textId="77777777" w:rsidR="00561C9B" w:rsidRDefault="00561C9B"/>
                <w:p w14:paraId="08F9EF54" w14:textId="77777777" w:rsidR="00561C9B" w:rsidRDefault="006F78C8">
                  <w:r>
                    <w:rPr>
                      <w:sz w:val="22"/>
                      <w:szCs w:val="22"/>
                    </w:rPr>
                    <w:t xml:space="preserve">4.         The Implementing Partner shall also provide and thereafter maintain liability insurance in an adequate amount to cover third party claims for death or bodily injury, or loss of or damage to property, arising from or in connection with the provision of services under the Agreement or the operation of any vehicles, boats, </w:t>
                  </w:r>
                  <w:proofErr w:type="gramStart"/>
                  <w:r>
                    <w:rPr>
                      <w:sz w:val="22"/>
                      <w:szCs w:val="22"/>
                    </w:rPr>
                    <w:t>airplanes</w:t>
                  </w:r>
                  <w:proofErr w:type="gramEnd"/>
                  <w:r>
                    <w:rPr>
                      <w:sz w:val="22"/>
                      <w:szCs w:val="22"/>
                    </w:rPr>
                    <w:t xml:space="preserve"> or other equipment owned or leased by the Implementing Partner or its Personnel performing work or services in connection with the Agreement. The Implementing Partner</w:t>
                  </w:r>
                  <w:r>
                    <w:rPr>
                      <w:b/>
                      <w:sz w:val="22"/>
                      <w:szCs w:val="22"/>
                    </w:rPr>
                    <w:t xml:space="preserve"> </w:t>
                  </w:r>
                  <w:r>
                    <w:rPr>
                      <w:sz w:val="22"/>
                      <w:szCs w:val="22"/>
                    </w:rPr>
                    <w:t>shall provide and thereafter maintain all other types of insurance and in such amounts as may be agreed upon between the Parties and incorporated in the Project Budget.</w:t>
                  </w:r>
                </w:p>
                <w:p w14:paraId="08F9EF55" w14:textId="77777777" w:rsidR="00561C9B" w:rsidRDefault="00561C9B"/>
                <w:p w14:paraId="08F9EF56" w14:textId="799FD164" w:rsidR="00561C9B" w:rsidRDefault="006F78C8">
                  <w:r>
                    <w:rPr>
                      <w:sz w:val="22"/>
                      <w:szCs w:val="22"/>
                    </w:rPr>
                    <w:t>5.         Except for the work</w:t>
                  </w:r>
                  <w:r w:rsidR="00997885">
                    <w:rPr>
                      <w:sz w:val="22"/>
                      <w:szCs w:val="22"/>
                    </w:rPr>
                    <w:t>er</w:t>
                  </w:r>
                  <w:r>
                    <w:rPr>
                      <w:sz w:val="22"/>
                      <w:szCs w:val="22"/>
                    </w:rPr>
                    <w:t>'s compensation insurance, the insurance policies under this Article shall include a waiver of subrogation of the Implementing Partner’s rights to the insurance carrier against OCHA.</w:t>
                  </w:r>
                </w:p>
                <w:p w14:paraId="08F9EF59" w14:textId="6998AC8D" w:rsidR="00561C9B" w:rsidRDefault="00561C9B" w:rsidP="00223024"/>
                <w:p w14:paraId="08F9EF5A" w14:textId="77777777" w:rsidR="00561C9B" w:rsidRDefault="006F78C8">
                  <w:pPr>
                    <w:jc w:val="center"/>
                  </w:pPr>
                  <w:r>
                    <w:rPr>
                      <w:b/>
                      <w:sz w:val="24"/>
                      <w:szCs w:val="24"/>
                      <w:u w:val="single"/>
                    </w:rPr>
                    <w:t>Article VII. Financial and Operational Arrangements</w:t>
                  </w:r>
                </w:p>
                <w:p w14:paraId="08F9EF5B" w14:textId="77777777" w:rsidR="00561C9B" w:rsidRDefault="00561C9B"/>
                <w:p w14:paraId="08F9EF5C" w14:textId="7F9B158B" w:rsidR="00561C9B" w:rsidRDefault="006F78C8">
                  <w:r>
                    <w:rPr>
                      <w:sz w:val="22"/>
                      <w:szCs w:val="22"/>
                    </w:rPr>
                    <w:t>1.</w:t>
                  </w:r>
                  <w:r>
                    <w:rPr>
                      <w:sz w:val="14"/>
                      <w:szCs w:val="14"/>
                    </w:rPr>
                    <w:t xml:space="preserve">                  </w:t>
                  </w:r>
                  <w:r>
                    <w:rPr>
                      <w:sz w:val="22"/>
                      <w:szCs w:val="22"/>
                    </w:rPr>
                    <w:t xml:space="preserve">The Project Budget for the proposed activities submitted by the Implementing Partner requests resources (hereinafter referred to as “the Grant”) up to the maximum </w:t>
                  </w:r>
                  <w:proofErr w:type="gramStart"/>
                  <w:r>
                    <w:rPr>
                      <w:sz w:val="22"/>
                      <w:szCs w:val="22"/>
                    </w:rPr>
                    <w:t>amount</w:t>
                  </w:r>
                  <w:proofErr w:type="gramEnd"/>
                  <w:r>
                    <w:rPr>
                      <w:sz w:val="22"/>
                      <w:szCs w:val="22"/>
                    </w:rPr>
                    <w:t xml:space="preserve"> of </w:t>
                  </w:r>
                  <w:r>
                    <w:rPr>
                      <w:b/>
                      <w:sz w:val="22"/>
                      <w:szCs w:val="22"/>
                    </w:rPr>
                    <w:t>US$</w:t>
                  </w:r>
                  <w:r>
                    <w:rPr>
                      <w:color w:val="0000FF"/>
                      <w:sz w:val="22"/>
                      <w:szCs w:val="22"/>
                    </w:rPr>
                    <w:t xml:space="preserve"> </w:t>
                  </w:r>
                  <w:r>
                    <w:rPr>
                      <w:b/>
                      <w:sz w:val="22"/>
                      <w:szCs w:val="22"/>
                    </w:rPr>
                    <w:t>[</w:t>
                  </w:r>
                  <w:r>
                    <w:rPr>
                      <w:b/>
                      <w:i/>
                      <w:sz w:val="22"/>
                      <w:szCs w:val="22"/>
                    </w:rPr>
                    <w:t>Total project budget amount</w:t>
                  </w:r>
                  <w:r>
                    <w:rPr>
                      <w:b/>
                      <w:sz w:val="22"/>
                      <w:szCs w:val="22"/>
                    </w:rPr>
                    <w:t xml:space="preserve">] </w:t>
                  </w:r>
                  <w:r>
                    <w:rPr>
                      <w:sz w:val="22"/>
                      <w:szCs w:val="22"/>
                    </w:rPr>
                    <w:t>for the duration of the Agreement.</w:t>
                  </w:r>
                  <w:r w:rsidR="0055032B">
                    <w:rPr>
                      <w:sz w:val="22"/>
                      <w:szCs w:val="22"/>
                    </w:rPr>
                    <w:t xml:space="preserve"> </w:t>
                  </w:r>
                  <w:r w:rsidR="00C0494F">
                    <w:rPr>
                      <w:sz w:val="22"/>
                      <w:szCs w:val="22"/>
                    </w:rPr>
                    <w:t xml:space="preserve">The Parties shall </w:t>
                  </w:r>
                  <w:r w:rsidR="008132A9">
                    <w:rPr>
                      <w:sz w:val="22"/>
                      <w:szCs w:val="22"/>
                    </w:rPr>
                    <w:t xml:space="preserve">expeditiously </w:t>
                  </w:r>
                  <w:r w:rsidR="00C0494F">
                    <w:rPr>
                      <w:sz w:val="22"/>
                      <w:szCs w:val="22"/>
                    </w:rPr>
                    <w:t xml:space="preserve">meet and confer with respect to any necessary revisions to the amount of the Grant </w:t>
                  </w:r>
                  <w:r w:rsidR="00D06318">
                    <w:rPr>
                      <w:sz w:val="22"/>
                      <w:szCs w:val="22"/>
                    </w:rPr>
                    <w:t>with any amendments to this Agreement to be undertaken by the Parties in accordance with Article XIX</w:t>
                  </w:r>
                  <w:r w:rsidR="0033618A">
                    <w:rPr>
                      <w:sz w:val="22"/>
                      <w:szCs w:val="22"/>
                    </w:rPr>
                    <w:t xml:space="preserve">. </w:t>
                  </w:r>
                </w:p>
                <w:p w14:paraId="08F9EF5D" w14:textId="51A4DC28" w:rsidR="00561C9B" w:rsidRDefault="00561C9B"/>
                <w:p w14:paraId="08F9EF5E" w14:textId="65EF1BE1" w:rsidR="00561C9B" w:rsidRDefault="006F78C8">
                  <w:pPr>
                    <w:rPr>
                      <w:sz w:val="22"/>
                      <w:szCs w:val="22"/>
                      <w:highlight w:val="yellow"/>
                    </w:rPr>
                  </w:pPr>
                  <w:r>
                    <w:rPr>
                      <w:sz w:val="22"/>
                      <w:szCs w:val="22"/>
                    </w:rPr>
                    <w:t>2.</w:t>
                  </w:r>
                  <w:r>
                    <w:rPr>
                      <w:sz w:val="14"/>
                      <w:szCs w:val="14"/>
                    </w:rPr>
                    <w:t xml:space="preserve">                  </w:t>
                  </w:r>
                  <w:r>
                    <w:rPr>
                      <w:sz w:val="22"/>
                      <w:szCs w:val="22"/>
                    </w:rPr>
                    <w:t xml:space="preserve">The Implementing Partner shall utilize OCHA’s Grant towards the costs of implementing the Project in accordance with the Project </w:t>
                  </w:r>
                  <w:r w:rsidR="0022394F">
                    <w:rPr>
                      <w:sz w:val="22"/>
                      <w:szCs w:val="22"/>
                    </w:rPr>
                    <w:t>P</w:t>
                  </w:r>
                  <w:r>
                    <w:rPr>
                      <w:sz w:val="22"/>
                      <w:szCs w:val="22"/>
                    </w:rPr>
                    <w:t xml:space="preserve">roposal and </w:t>
                  </w:r>
                  <w:r w:rsidR="006A4B7C">
                    <w:rPr>
                      <w:sz w:val="22"/>
                      <w:szCs w:val="22"/>
                    </w:rPr>
                    <w:t>B</w:t>
                  </w:r>
                  <w:r>
                    <w:rPr>
                      <w:sz w:val="22"/>
                      <w:szCs w:val="22"/>
                    </w:rPr>
                    <w:t xml:space="preserve">udget (Annex A). OCHA shall not be liable for the payment of any </w:t>
                  </w:r>
                  <w:r w:rsidRPr="00FC0C01">
                    <w:rPr>
                      <w:sz w:val="22"/>
                      <w:szCs w:val="22"/>
                    </w:rPr>
                    <w:t xml:space="preserve">expenses, fees, tolls, or any other financial cost not outlined in the Project </w:t>
                  </w:r>
                  <w:r w:rsidR="0022394F">
                    <w:rPr>
                      <w:sz w:val="22"/>
                      <w:szCs w:val="22"/>
                    </w:rPr>
                    <w:t>P</w:t>
                  </w:r>
                  <w:r w:rsidRPr="00FC0C01">
                    <w:rPr>
                      <w:sz w:val="22"/>
                      <w:szCs w:val="22"/>
                    </w:rPr>
                    <w:t xml:space="preserve">roposal and </w:t>
                  </w:r>
                  <w:r w:rsidR="002E6FF9">
                    <w:rPr>
                      <w:sz w:val="22"/>
                      <w:szCs w:val="22"/>
                    </w:rPr>
                    <w:t>B</w:t>
                  </w:r>
                  <w:r w:rsidRPr="00FC0C01">
                    <w:rPr>
                      <w:sz w:val="22"/>
                      <w:szCs w:val="22"/>
                    </w:rPr>
                    <w:t xml:space="preserve">udget (Annex A), </w:t>
                  </w:r>
                  <w:r w:rsidRPr="00FC0C01">
                    <w:rPr>
                      <w:sz w:val="22"/>
                      <w:szCs w:val="22"/>
                    </w:rPr>
                    <w:lastRenderedPageBreak/>
                    <w:t xml:space="preserve">unless OCHA has explicitly and formally accepted such liability prior to the expenditure by the Implementing Partner. OCHA shall not be liable for any expenditure or obligations made before the </w:t>
                  </w:r>
                  <w:r w:rsidR="00815662" w:rsidRPr="00FC0C01">
                    <w:rPr>
                      <w:sz w:val="22"/>
                      <w:szCs w:val="22"/>
                    </w:rPr>
                    <w:t xml:space="preserve">start </w:t>
                  </w:r>
                  <w:r w:rsidRPr="00FC0C01">
                    <w:rPr>
                      <w:sz w:val="22"/>
                      <w:szCs w:val="22"/>
                    </w:rPr>
                    <w:t>date</w:t>
                  </w:r>
                  <w:r w:rsidR="00895458">
                    <w:rPr>
                      <w:sz w:val="22"/>
                      <w:szCs w:val="22"/>
                    </w:rPr>
                    <w:t xml:space="preserve"> of implementation</w:t>
                  </w:r>
                  <w:r w:rsidR="004D03CF" w:rsidRPr="00FC0C01">
                    <w:rPr>
                      <w:sz w:val="22"/>
                      <w:szCs w:val="22"/>
                    </w:rPr>
                    <w:t xml:space="preserve"> </w:t>
                  </w:r>
                  <w:r w:rsidR="004D03CF" w:rsidRPr="00FC0C01">
                    <w:rPr>
                      <w:sz w:val="22"/>
                    </w:rPr>
                    <w:t>or after the end date</w:t>
                  </w:r>
                  <w:r w:rsidRPr="00FC0C01">
                    <w:rPr>
                      <w:sz w:val="22"/>
                    </w:rPr>
                    <w:t xml:space="preserve"> </w:t>
                  </w:r>
                  <w:r w:rsidR="004D03CF" w:rsidRPr="00FC0C01">
                    <w:rPr>
                      <w:sz w:val="22"/>
                      <w:szCs w:val="22"/>
                    </w:rPr>
                    <w:t xml:space="preserve">specified </w:t>
                  </w:r>
                  <w:r w:rsidR="00B76028" w:rsidRPr="00FC0C01">
                    <w:rPr>
                      <w:sz w:val="22"/>
                      <w:szCs w:val="22"/>
                    </w:rPr>
                    <w:t xml:space="preserve">in Article I </w:t>
                  </w:r>
                  <w:r w:rsidR="00815662" w:rsidRPr="00FC0C01">
                    <w:rPr>
                      <w:sz w:val="22"/>
                    </w:rPr>
                    <w:t>of this Agreement</w:t>
                  </w:r>
                  <w:r w:rsidR="00815662" w:rsidRPr="00FC0C01">
                    <w:rPr>
                      <w:sz w:val="22"/>
                      <w:szCs w:val="22"/>
                    </w:rPr>
                    <w:t xml:space="preserve">. </w:t>
                  </w:r>
                  <w:r w:rsidRPr="00FC0C01">
                    <w:rPr>
                      <w:sz w:val="22"/>
                      <w:szCs w:val="22"/>
                    </w:rPr>
                    <w:t xml:space="preserve"> or </w:t>
                  </w:r>
                  <w:proofErr w:type="gramStart"/>
                  <w:r w:rsidRPr="00FC0C01">
                    <w:rPr>
                      <w:sz w:val="22"/>
                      <w:szCs w:val="22"/>
                    </w:rPr>
                    <w:t>in excess of</w:t>
                  </w:r>
                  <w:proofErr w:type="gramEnd"/>
                  <w:r w:rsidRPr="00FC0C01">
                    <w:rPr>
                      <w:sz w:val="22"/>
                      <w:szCs w:val="22"/>
                    </w:rPr>
                    <w:t xml:space="preserve"> the authorized </w:t>
                  </w:r>
                  <w:r w:rsidR="00F06C03" w:rsidRPr="00FC0C01">
                    <w:rPr>
                      <w:sz w:val="22"/>
                      <w:szCs w:val="22"/>
                    </w:rPr>
                    <w:t>P</w:t>
                  </w:r>
                  <w:r w:rsidRPr="00FC0C01">
                    <w:rPr>
                      <w:sz w:val="22"/>
                      <w:szCs w:val="22"/>
                    </w:rPr>
                    <w:t xml:space="preserve">roject </w:t>
                  </w:r>
                  <w:r w:rsidR="00F06C03" w:rsidRPr="00FC0C01">
                    <w:rPr>
                      <w:sz w:val="22"/>
                      <w:szCs w:val="22"/>
                    </w:rPr>
                    <w:t>B</w:t>
                  </w:r>
                  <w:r w:rsidRPr="00FC0C01">
                    <w:rPr>
                      <w:sz w:val="22"/>
                      <w:szCs w:val="22"/>
                    </w:rPr>
                    <w:t>udget amount.</w:t>
                  </w:r>
                  <w:r w:rsidR="00C5138C" w:rsidRPr="00FC0C01">
                    <w:rPr>
                      <w:sz w:val="22"/>
                      <w:szCs w:val="22"/>
                    </w:rPr>
                    <w:t xml:space="preserve"> Such expenditure</w:t>
                  </w:r>
                  <w:r w:rsidR="00CE0AA8" w:rsidRPr="00FC0C01">
                    <w:rPr>
                      <w:sz w:val="22"/>
                      <w:szCs w:val="22"/>
                    </w:rPr>
                    <w:t xml:space="preserve"> or obligations</w:t>
                  </w:r>
                  <w:r w:rsidR="00C5138C" w:rsidRPr="00FC0C01">
                    <w:rPr>
                      <w:sz w:val="22"/>
                      <w:szCs w:val="22"/>
                    </w:rPr>
                    <w:t xml:space="preserve"> </w:t>
                  </w:r>
                  <w:r w:rsidR="0014407D" w:rsidRPr="00FC0C01">
                    <w:rPr>
                      <w:sz w:val="22"/>
                      <w:szCs w:val="22"/>
                    </w:rPr>
                    <w:t>are</w:t>
                  </w:r>
                  <w:r w:rsidR="00C5138C" w:rsidRPr="00FC0C01">
                    <w:rPr>
                      <w:sz w:val="22"/>
                      <w:szCs w:val="22"/>
                    </w:rPr>
                    <w:t xml:space="preserve"> ineligible.</w:t>
                  </w:r>
                  <w:r w:rsidRPr="00FC0C01">
                    <w:rPr>
                      <w:sz w:val="22"/>
                      <w:szCs w:val="22"/>
                    </w:rPr>
                    <w:t xml:space="preserve"> </w:t>
                  </w:r>
                  <w:r w:rsidR="00207DC3" w:rsidRPr="00FC0C01">
                    <w:rPr>
                      <w:sz w:val="22"/>
                      <w:szCs w:val="22"/>
                    </w:rPr>
                    <w:t>The Implementing Partner shall be able to incur e</w:t>
                  </w:r>
                  <w:r w:rsidRPr="00FC0C01">
                    <w:rPr>
                      <w:sz w:val="22"/>
                      <w:szCs w:val="22"/>
                    </w:rPr>
                    <w:t>xpenditure</w:t>
                  </w:r>
                  <w:r w:rsidRPr="00FC0C01">
                    <w:rPr>
                      <w:sz w:val="22"/>
                    </w:rPr>
                    <w:t xml:space="preserve"> and obligations </w:t>
                  </w:r>
                  <w:r w:rsidR="00207DC3" w:rsidRPr="00FC0C01">
                    <w:rPr>
                      <w:sz w:val="22"/>
                      <w:szCs w:val="22"/>
                    </w:rPr>
                    <w:t xml:space="preserve">for </w:t>
                  </w:r>
                  <w:r w:rsidR="00207DC3" w:rsidRPr="00FC0C01">
                    <w:rPr>
                      <w:sz w:val="22"/>
                    </w:rPr>
                    <w:t xml:space="preserve">the </w:t>
                  </w:r>
                  <w:r w:rsidR="00207DC3" w:rsidRPr="00FC0C01">
                    <w:rPr>
                      <w:sz w:val="22"/>
                      <w:szCs w:val="22"/>
                    </w:rPr>
                    <w:t xml:space="preserve">Project as of the </w:t>
                  </w:r>
                  <w:r w:rsidR="00207DC3" w:rsidRPr="00FC0C01">
                    <w:rPr>
                      <w:sz w:val="22"/>
                    </w:rPr>
                    <w:t>start date</w:t>
                  </w:r>
                  <w:r w:rsidR="000D42BD">
                    <w:rPr>
                      <w:sz w:val="22"/>
                    </w:rPr>
                    <w:t xml:space="preserve"> of implementation</w:t>
                  </w:r>
                  <w:r w:rsidR="00207DC3" w:rsidRPr="00FC0C01">
                    <w:rPr>
                      <w:sz w:val="22"/>
                    </w:rPr>
                    <w:t xml:space="preserve"> </w:t>
                  </w:r>
                  <w:r w:rsidR="00207DC3" w:rsidRPr="00FC0C01">
                    <w:rPr>
                      <w:sz w:val="22"/>
                      <w:szCs w:val="22"/>
                    </w:rPr>
                    <w:t>specified</w:t>
                  </w:r>
                  <w:r w:rsidR="00207DC3" w:rsidRPr="00223024">
                    <w:rPr>
                      <w:sz w:val="22"/>
                      <w:szCs w:val="22"/>
                    </w:rPr>
                    <w:t xml:space="preserve"> in</w:t>
                  </w:r>
                  <w:r w:rsidR="00207DC3" w:rsidRPr="00FC0C01">
                    <w:rPr>
                      <w:sz w:val="22"/>
                    </w:rPr>
                    <w:t xml:space="preserve"> Article </w:t>
                  </w:r>
                  <w:r w:rsidR="00207DC3" w:rsidRPr="00223024">
                    <w:rPr>
                      <w:sz w:val="22"/>
                      <w:szCs w:val="22"/>
                    </w:rPr>
                    <w:t>I of this Agreement</w:t>
                  </w:r>
                  <w:r w:rsidRPr="00223024">
                    <w:rPr>
                      <w:sz w:val="22"/>
                      <w:szCs w:val="22"/>
                    </w:rPr>
                    <w:t>.</w:t>
                  </w:r>
                  <w:r w:rsidR="00A17001" w:rsidRPr="00223024">
                    <w:rPr>
                      <w:sz w:val="22"/>
                      <w:szCs w:val="22"/>
                    </w:rPr>
                    <w:t xml:space="preserve"> The Parties shall expeditiously meet and confer with respect to any necessary revisions to the Project Budget </w:t>
                  </w:r>
                  <w:r w:rsidR="00D06318" w:rsidRPr="00223024">
                    <w:rPr>
                      <w:sz w:val="22"/>
                      <w:szCs w:val="22"/>
                    </w:rPr>
                    <w:t>with any amendments to this</w:t>
                  </w:r>
                  <w:r w:rsidR="00D06318" w:rsidRPr="00FC0C01">
                    <w:rPr>
                      <w:sz w:val="22"/>
                    </w:rPr>
                    <w:t xml:space="preserve"> Agreement</w:t>
                  </w:r>
                  <w:r w:rsidR="00D06318" w:rsidRPr="00223024">
                    <w:rPr>
                      <w:sz w:val="22"/>
                      <w:szCs w:val="22"/>
                    </w:rPr>
                    <w:t xml:space="preserve"> to be undertaken by the Parties in accordance with Article XIX</w:t>
                  </w:r>
                  <w:r w:rsidR="00A17001" w:rsidRPr="00FC0C01">
                    <w:rPr>
                      <w:sz w:val="22"/>
                    </w:rPr>
                    <w:t>.</w:t>
                  </w:r>
                </w:p>
                <w:p w14:paraId="08F9EF5F" w14:textId="77777777" w:rsidR="00561C9B" w:rsidRDefault="00561C9B"/>
                <w:p w14:paraId="08F9EF60" w14:textId="55FA681A" w:rsidR="00561C9B" w:rsidRDefault="006F78C8">
                  <w:r>
                    <w:rPr>
                      <w:sz w:val="22"/>
                      <w:szCs w:val="22"/>
                    </w:rPr>
                    <w:t>3.         Funding to support this project will be released to the Implementing Partner in</w:t>
                  </w:r>
                  <w:r>
                    <w:rPr>
                      <w:b/>
                      <w:sz w:val="22"/>
                      <w:szCs w:val="22"/>
                    </w:rPr>
                    <w:t xml:space="preserve"> [number (up to X)]  </w:t>
                  </w:r>
                  <w:r>
                    <w:rPr>
                      <w:sz w:val="22"/>
                      <w:szCs w:val="22"/>
                    </w:rPr>
                    <w:t xml:space="preserve">instalments as follows: as a first instalment of </w:t>
                  </w:r>
                  <w:r>
                    <w:rPr>
                      <w:b/>
                      <w:sz w:val="22"/>
                      <w:szCs w:val="22"/>
                    </w:rPr>
                    <w:t>[XX% of Total Project Budget Amount], a second instalment of [XX% of Total Project Budget Amount] and a third / last instalment of [XX% of Total Project Budget Amount]</w:t>
                  </w:r>
                  <w:r>
                    <w:rPr>
                      <w:sz w:val="22"/>
                      <w:szCs w:val="22"/>
                    </w:rPr>
                    <w:t>.</w:t>
                  </w:r>
                  <w:r>
                    <w:rPr>
                      <w:color w:val="0000FF"/>
                      <w:sz w:val="22"/>
                      <w:szCs w:val="22"/>
                    </w:rPr>
                    <w:t xml:space="preserve"> </w:t>
                  </w:r>
                  <w:r>
                    <w:rPr>
                      <w:sz w:val="22"/>
                      <w:szCs w:val="22"/>
                    </w:rPr>
                    <w:t xml:space="preserve">The first instalment will be released within 10 working </w:t>
                  </w:r>
                  <w:r w:rsidRPr="00885E3D">
                    <w:rPr>
                      <w:sz w:val="22"/>
                      <w:szCs w:val="22"/>
                    </w:rPr>
                    <w:t xml:space="preserve">days following the signature of the Agreement by </w:t>
                  </w:r>
                  <w:r w:rsidR="00A30FB3">
                    <w:rPr>
                      <w:sz w:val="22"/>
                      <w:szCs w:val="22"/>
                    </w:rPr>
                    <w:t>the Parties</w:t>
                  </w:r>
                  <w:r w:rsidRPr="00885E3D">
                    <w:rPr>
                      <w:sz w:val="22"/>
                      <w:szCs w:val="22"/>
                    </w:rPr>
                    <w:t>. Any subsequent instalments will be released when interim financial</w:t>
                  </w:r>
                  <w:r>
                    <w:rPr>
                      <w:sz w:val="22"/>
                      <w:szCs w:val="22"/>
                    </w:rPr>
                    <w:t xml:space="preserve"> statements, as referenced in Articles IX and X, below, have been submitted to and accepted by OCHA as showing satisfactory management and use of the Grant.</w:t>
                  </w:r>
                  <w:r w:rsidR="0033618A">
                    <w:rPr>
                      <w:sz w:val="22"/>
                      <w:szCs w:val="22"/>
                    </w:rPr>
                    <w:t xml:space="preserve"> The Parties shall expeditiously meet and confer with respect to any necessary revisions </w:t>
                  </w:r>
                  <w:r w:rsidR="00203C47">
                    <w:rPr>
                      <w:sz w:val="22"/>
                      <w:szCs w:val="22"/>
                    </w:rPr>
                    <w:t xml:space="preserve">to the above instalments </w:t>
                  </w:r>
                  <w:r w:rsidR="00D06318">
                    <w:rPr>
                      <w:sz w:val="22"/>
                      <w:szCs w:val="22"/>
                    </w:rPr>
                    <w:t>with any amendments to this Agreement to be undertaken by the Parties in accordance with Article XIX</w:t>
                  </w:r>
                  <w:r w:rsidR="0033618A">
                    <w:rPr>
                      <w:sz w:val="22"/>
                      <w:szCs w:val="22"/>
                    </w:rPr>
                    <w:t>.</w:t>
                  </w:r>
                </w:p>
                <w:p w14:paraId="08F9EF61" w14:textId="77777777" w:rsidR="00561C9B" w:rsidRDefault="00561C9B"/>
                <w:p w14:paraId="08F9EF62" w14:textId="7266EE00" w:rsidR="00561C9B" w:rsidRDefault="006F78C8">
                  <w:r>
                    <w:rPr>
                      <w:sz w:val="22"/>
                      <w:szCs w:val="22"/>
                    </w:rPr>
                    <w:t xml:space="preserve">4.         To ensure that all transactions related to the OCHA Grant remain traceable, the Implementing Partner shall deposit all funds received from OCHA into a separate interest-bearing bank account with an account title in the name of the Implementing Partner. </w:t>
                  </w:r>
                  <w:r w:rsidR="00C5138C">
                    <w:rPr>
                      <w:sz w:val="22"/>
                    </w:rPr>
                    <w:t xml:space="preserve">If </w:t>
                  </w:r>
                  <w:r w:rsidR="00A30FB3">
                    <w:rPr>
                      <w:sz w:val="22"/>
                    </w:rPr>
                    <w:t xml:space="preserve">the </w:t>
                  </w:r>
                  <w:r w:rsidR="00C5138C">
                    <w:rPr>
                      <w:sz w:val="22"/>
                    </w:rPr>
                    <w:t xml:space="preserve">country specific legal framework does not allow a separate </w:t>
                  </w:r>
                  <w:r w:rsidR="005152DB">
                    <w:rPr>
                      <w:sz w:val="22"/>
                    </w:rPr>
                    <w:t>interest-bearing</w:t>
                  </w:r>
                  <w:r w:rsidR="00C5138C">
                    <w:rPr>
                      <w:sz w:val="22"/>
                    </w:rPr>
                    <w:t xml:space="preserve"> account to be maintained for </w:t>
                  </w:r>
                  <w:r w:rsidR="00DC00C4">
                    <w:rPr>
                      <w:sz w:val="22"/>
                    </w:rPr>
                    <w:t xml:space="preserve">the </w:t>
                  </w:r>
                  <w:r w:rsidR="00C5138C">
                    <w:rPr>
                      <w:sz w:val="22"/>
                    </w:rPr>
                    <w:t xml:space="preserve">OCHA Grant, </w:t>
                  </w:r>
                  <w:r w:rsidR="00DC00C4">
                    <w:rPr>
                      <w:sz w:val="22"/>
                    </w:rPr>
                    <w:t>the Implementing Partner</w:t>
                  </w:r>
                  <w:r w:rsidR="00254967">
                    <w:rPr>
                      <w:sz w:val="22"/>
                    </w:rPr>
                    <w:t xml:space="preserve"> </w:t>
                  </w:r>
                  <w:r w:rsidR="00DC00C4">
                    <w:rPr>
                      <w:sz w:val="22"/>
                    </w:rPr>
                    <w:t xml:space="preserve">shall </w:t>
                  </w:r>
                  <w:r w:rsidR="003A0D9B">
                    <w:rPr>
                      <w:sz w:val="22"/>
                    </w:rPr>
                    <w:t xml:space="preserve"> inform </w:t>
                  </w:r>
                  <w:r w:rsidR="008E2F7F">
                    <w:rPr>
                      <w:sz w:val="22"/>
                    </w:rPr>
                    <w:t xml:space="preserve"> OCHA </w:t>
                  </w:r>
                  <w:r w:rsidR="003A0D9B">
                    <w:rPr>
                      <w:sz w:val="22"/>
                    </w:rPr>
                    <w:t xml:space="preserve">in writing the arrangement </w:t>
                  </w:r>
                  <w:r w:rsidR="008E2F7F">
                    <w:rPr>
                      <w:sz w:val="22"/>
                    </w:rPr>
                    <w:t>to receive the Grant in a non-interest-bearing account</w:t>
                  </w:r>
                  <w:r w:rsidR="00BB203A">
                    <w:rPr>
                      <w:sz w:val="22"/>
                    </w:rPr>
                    <w:t xml:space="preserve"> or a sub-account of an existing interest-bearing a</w:t>
                  </w:r>
                  <w:r w:rsidR="00AC66B4">
                    <w:rPr>
                      <w:sz w:val="22"/>
                    </w:rPr>
                    <w:t>c</w:t>
                  </w:r>
                  <w:r w:rsidR="00BB203A">
                    <w:rPr>
                      <w:sz w:val="22"/>
                    </w:rPr>
                    <w:t>count</w:t>
                  </w:r>
                  <w:r w:rsidR="008E2F7F">
                    <w:rPr>
                      <w:sz w:val="22"/>
                    </w:rPr>
                    <w:t>.</w:t>
                  </w:r>
                  <w:r w:rsidR="00307B67">
                    <w:rPr>
                      <w:sz w:val="22"/>
                    </w:rPr>
                    <w:t>, provided that the Grant remains traceable</w:t>
                  </w:r>
                  <w:r w:rsidR="00932EFF">
                    <w:rPr>
                      <w:sz w:val="22"/>
                    </w:rPr>
                    <w:t xml:space="preserve"> and can be audited in accordance with this Agreement</w:t>
                  </w:r>
                  <w:r w:rsidR="00C5138C">
                    <w:rPr>
                      <w:sz w:val="22"/>
                    </w:rPr>
                    <w:t xml:space="preserve">. </w:t>
                  </w:r>
                  <w:r>
                    <w:rPr>
                      <w:sz w:val="22"/>
                      <w:szCs w:val="22"/>
                    </w:rPr>
                    <w:t xml:space="preserve">The use of a sub-account may be </w:t>
                  </w:r>
                  <w:proofErr w:type="spellStart"/>
                  <w:r>
                    <w:rPr>
                      <w:sz w:val="22"/>
                      <w:szCs w:val="22"/>
                    </w:rPr>
                    <w:t>authorised</w:t>
                  </w:r>
                  <w:proofErr w:type="spellEnd"/>
                  <w:r>
                    <w:rPr>
                      <w:sz w:val="22"/>
                      <w:szCs w:val="22"/>
                    </w:rPr>
                    <w:t xml:space="preserve"> by OCHA if the deposit and the use and interest of the OCHA Grant remain traceable. The Implementing Partner shall authorize OCHA to access all bank records and accounts as required and upon request, including the bank records and accounts of sub-contractors.</w:t>
                  </w:r>
                </w:p>
                <w:p w14:paraId="08F9EF63" w14:textId="77777777" w:rsidR="00561C9B" w:rsidRDefault="00561C9B"/>
                <w:p w14:paraId="08F9EF64" w14:textId="77777777" w:rsidR="00561C9B" w:rsidRDefault="006F78C8">
                  <w:r>
                    <w:rPr>
                      <w:sz w:val="22"/>
                      <w:szCs w:val="22"/>
                    </w:rPr>
                    <w:t>5.         All instalments to be released under the present Agreement shall be made to the following bank and account:</w:t>
                  </w:r>
                </w:p>
                <w:p w14:paraId="08F9EF65" w14:textId="77777777" w:rsidR="00561C9B" w:rsidRDefault="00561C9B"/>
                <w:p w14:paraId="08F9EF66" w14:textId="77777777" w:rsidR="00561C9B" w:rsidRDefault="006F78C8">
                  <w:r>
                    <w:rPr>
                      <w:b/>
                      <w:sz w:val="24"/>
                      <w:szCs w:val="24"/>
                    </w:rPr>
                    <w:t xml:space="preserve">Name of Bank: </w:t>
                  </w:r>
                </w:p>
                <w:p w14:paraId="08F9EF67" w14:textId="77777777" w:rsidR="00561C9B" w:rsidRDefault="006F78C8">
                  <w:r>
                    <w:rPr>
                      <w:b/>
                      <w:sz w:val="24"/>
                      <w:szCs w:val="24"/>
                    </w:rPr>
                    <w:t xml:space="preserve">Address of Branch:     </w:t>
                  </w:r>
                </w:p>
                <w:p w14:paraId="08F9EF68" w14:textId="77777777" w:rsidR="00561C9B" w:rsidRDefault="006F78C8">
                  <w:r>
                    <w:rPr>
                      <w:b/>
                      <w:sz w:val="24"/>
                      <w:szCs w:val="24"/>
                    </w:rPr>
                    <w:t xml:space="preserve">Full Account Number: </w:t>
                  </w:r>
                </w:p>
                <w:p w14:paraId="08F9EF69" w14:textId="77777777" w:rsidR="00561C9B" w:rsidRDefault="006F78C8">
                  <w:r>
                    <w:rPr>
                      <w:b/>
                      <w:sz w:val="24"/>
                      <w:szCs w:val="24"/>
                    </w:rPr>
                    <w:t xml:space="preserve">Precise Denomination of the Account Holder:  </w:t>
                  </w:r>
                </w:p>
                <w:p w14:paraId="08F9EF6A" w14:textId="77777777" w:rsidR="00561C9B" w:rsidRDefault="006F78C8">
                  <w:r>
                    <w:rPr>
                      <w:b/>
                      <w:sz w:val="24"/>
                      <w:szCs w:val="24"/>
                    </w:rPr>
                    <w:t xml:space="preserve">Account Title: </w:t>
                  </w:r>
                </w:p>
                <w:p w14:paraId="08F9EF6B" w14:textId="77777777" w:rsidR="00561C9B" w:rsidRDefault="006F78C8">
                  <w:r>
                    <w:rPr>
                      <w:b/>
                      <w:sz w:val="24"/>
                      <w:szCs w:val="24"/>
                    </w:rPr>
                    <w:t xml:space="preserve">IBAN: </w:t>
                  </w:r>
                  <w:r>
                    <w:rPr>
                      <w:sz w:val="24"/>
                      <w:szCs w:val="24"/>
                    </w:rPr>
                    <w:t> </w:t>
                  </w:r>
                </w:p>
                <w:p w14:paraId="08F9EF6C" w14:textId="77777777" w:rsidR="00561C9B" w:rsidRDefault="006F78C8">
                  <w:pPr>
                    <w:rPr>
                      <w:b/>
                      <w:sz w:val="24"/>
                      <w:szCs w:val="24"/>
                    </w:rPr>
                  </w:pPr>
                  <w:r>
                    <w:rPr>
                      <w:b/>
                      <w:sz w:val="24"/>
                      <w:szCs w:val="24"/>
                    </w:rPr>
                    <w:t xml:space="preserve">SWIFT: </w:t>
                  </w:r>
                </w:p>
                <w:p w14:paraId="08F9EF6D" w14:textId="77777777" w:rsidR="00561C9B" w:rsidRDefault="006F78C8">
                  <w:pPr>
                    <w:rPr>
                      <w:b/>
                      <w:sz w:val="24"/>
                      <w:szCs w:val="24"/>
                    </w:rPr>
                  </w:pPr>
                  <w:r>
                    <w:rPr>
                      <w:b/>
                      <w:sz w:val="24"/>
                      <w:szCs w:val="24"/>
                    </w:rPr>
                    <w:t xml:space="preserve">Currency: </w:t>
                  </w:r>
                </w:p>
                <w:p w14:paraId="08F9EF6E" w14:textId="77777777" w:rsidR="00561C9B" w:rsidRDefault="00561C9B"/>
                <w:p w14:paraId="08F9EF6F" w14:textId="663881AD" w:rsidR="00561C9B" w:rsidRPr="00FC0C01" w:rsidRDefault="006F78C8">
                  <w:pPr>
                    <w:rPr>
                      <w:color w:val="000000" w:themeColor="text1"/>
                    </w:rPr>
                  </w:pPr>
                  <w:r>
                    <w:rPr>
                      <w:sz w:val="22"/>
                      <w:szCs w:val="22"/>
                    </w:rPr>
                    <w:t>6.         Interest will be apportioned annually to the undisbursed balance of the Grant which ha</w:t>
                  </w:r>
                  <w:r w:rsidR="008E6A36">
                    <w:rPr>
                      <w:sz w:val="22"/>
                      <w:szCs w:val="22"/>
                    </w:rPr>
                    <w:t>s</w:t>
                  </w:r>
                  <w:r>
                    <w:rPr>
                      <w:sz w:val="22"/>
                      <w:szCs w:val="22"/>
                    </w:rPr>
                    <w:t xml:space="preserve"> been received in accordance with paragraph 3 above. The Implementing </w:t>
                  </w:r>
                  <w:r w:rsidRPr="00FC0C01">
                    <w:rPr>
                      <w:color w:val="000000" w:themeColor="text1"/>
                      <w:sz w:val="22"/>
                      <w:szCs w:val="22"/>
                    </w:rPr>
                    <w:t>Partner shall</w:t>
                  </w:r>
                  <w:r w:rsidR="00F76B57" w:rsidRPr="00FC0C01">
                    <w:rPr>
                      <w:color w:val="000000" w:themeColor="text1"/>
                      <w:sz w:val="22"/>
                      <w:szCs w:val="22"/>
                    </w:rPr>
                    <w:t xml:space="preserve"> </w:t>
                  </w:r>
                  <w:r w:rsidR="00F76B57" w:rsidRPr="00FC0C01">
                    <w:rPr>
                      <w:color w:val="000000" w:themeColor="text1"/>
                      <w:sz w:val="22"/>
                      <w:szCs w:val="22"/>
                      <w:shd w:val="clear" w:color="auto" w:fill="E6E6E6"/>
                    </w:rPr>
                    <w:t>return to OCHA any interest</w:t>
                  </w:r>
                  <w:r w:rsidRPr="00FC0C01">
                    <w:rPr>
                      <w:color w:val="000000" w:themeColor="text1"/>
                      <w:sz w:val="22"/>
                      <w:szCs w:val="22"/>
                    </w:rPr>
                    <w:t xml:space="preserve"> accrued on the undisbursed balance of the Grant received according to paragraph 3 </w:t>
                  </w:r>
                  <w:r w:rsidRPr="00CD2D56">
                    <w:rPr>
                      <w:color w:val="000000" w:themeColor="text1"/>
                      <w:sz w:val="22"/>
                      <w:szCs w:val="22"/>
                    </w:rPr>
                    <w:t xml:space="preserve">above. </w:t>
                  </w:r>
                  <w:r w:rsidR="00F76B57" w:rsidRPr="00CD2D56">
                    <w:rPr>
                      <w:color w:val="000000" w:themeColor="text1"/>
                      <w:sz w:val="22"/>
                      <w:szCs w:val="22"/>
                    </w:rPr>
                    <w:t xml:space="preserve"> </w:t>
                  </w:r>
                  <w:r w:rsidR="00F76B57" w:rsidRPr="00255445">
                    <w:rPr>
                      <w:color w:val="000000" w:themeColor="text1"/>
                      <w:sz w:val="22"/>
                      <w:szCs w:val="22"/>
                    </w:rPr>
                    <w:t>Subject to prior approval from OCHA, this interest income can be offset against any fund</w:t>
                  </w:r>
                  <w:r w:rsidR="006C7FCB" w:rsidRPr="00255445">
                    <w:rPr>
                      <w:color w:val="000000" w:themeColor="text1"/>
                      <w:sz w:val="22"/>
                      <w:szCs w:val="22"/>
                    </w:rPr>
                    <w:t>s</w:t>
                  </w:r>
                  <w:r w:rsidR="00F76B57" w:rsidRPr="00255445">
                    <w:rPr>
                      <w:color w:val="000000" w:themeColor="text1"/>
                      <w:sz w:val="22"/>
                      <w:szCs w:val="22"/>
                    </w:rPr>
                    <w:t xml:space="preserve"> due </w:t>
                  </w:r>
                  <w:r w:rsidR="007B67F6" w:rsidRPr="00255445">
                    <w:rPr>
                      <w:color w:val="000000" w:themeColor="text1"/>
                      <w:sz w:val="22"/>
                      <w:szCs w:val="22"/>
                    </w:rPr>
                    <w:t xml:space="preserve">to the Implementing Partner </w:t>
                  </w:r>
                  <w:r w:rsidR="00F76B57" w:rsidRPr="00255445">
                    <w:rPr>
                      <w:color w:val="000000" w:themeColor="text1"/>
                      <w:sz w:val="22"/>
                      <w:szCs w:val="22"/>
                    </w:rPr>
                    <w:t xml:space="preserve">from </w:t>
                  </w:r>
                  <w:r w:rsidR="00C40CF9" w:rsidRPr="00255445">
                    <w:rPr>
                      <w:color w:val="000000" w:themeColor="text1"/>
                      <w:sz w:val="22"/>
                      <w:szCs w:val="22"/>
                    </w:rPr>
                    <w:t>OCHA under</w:t>
                  </w:r>
                  <w:r w:rsidR="00BB35D5" w:rsidRPr="00255445">
                    <w:rPr>
                      <w:color w:val="000000" w:themeColor="text1"/>
                      <w:sz w:val="22"/>
                      <w:szCs w:val="22"/>
                    </w:rPr>
                    <w:t xml:space="preserve"> this</w:t>
                  </w:r>
                  <w:r w:rsidR="00F76B57" w:rsidRPr="00255445">
                    <w:rPr>
                      <w:color w:val="000000" w:themeColor="text1"/>
                      <w:sz w:val="22"/>
                      <w:szCs w:val="22"/>
                    </w:rPr>
                    <w:t xml:space="preserve"> Grant Agreement.</w:t>
                  </w:r>
                  <w:r w:rsidR="00F76B57" w:rsidRPr="00FC0C01">
                    <w:rPr>
                      <w:color w:val="000000" w:themeColor="text1"/>
                      <w:sz w:val="22"/>
                      <w:szCs w:val="22"/>
                      <w:shd w:val="clear" w:color="auto" w:fill="E6E6E6"/>
                    </w:rPr>
                    <w:t xml:space="preserve"> </w:t>
                  </w:r>
                </w:p>
                <w:p w14:paraId="08F9EF70" w14:textId="77777777" w:rsidR="00561C9B" w:rsidRDefault="00561C9B"/>
                <w:p w14:paraId="0C1BFADA" w14:textId="65D07EB8" w:rsidR="00A552DE" w:rsidRDefault="006F78C8" w:rsidP="00A552DE">
                  <w:r>
                    <w:rPr>
                      <w:sz w:val="22"/>
                      <w:szCs w:val="22"/>
                    </w:rPr>
                    <w:t>7.         The currency used for the purposes of this Agreement, including for payments to the Implementing Partner, reporting, refunds, is the United States Dollar (USD). When the Implementing Partner performs financial transactions in other currencies than USD, the Implementing Partner shall use the most favorable official rate of exchange for all transactions related to the implementation of the Project.</w:t>
                  </w:r>
                  <w:r w:rsidR="00F76B57">
                    <w:rPr>
                      <w:sz w:val="22"/>
                      <w:szCs w:val="22"/>
                    </w:rPr>
                    <w:t xml:space="preserve"> </w:t>
                  </w:r>
                  <w:r w:rsidR="00F76B57">
                    <w:rPr>
                      <w:sz w:val="22"/>
                    </w:rPr>
                    <w:t>Implementing Partner should be able to substantiate such exchange rate with supporting document</w:t>
                  </w:r>
                  <w:r w:rsidR="009F3752">
                    <w:rPr>
                      <w:sz w:val="22"/>
                    </w:rPr>
                    <w:t>s</w:t>
                  </w:r>
                  <w:r w:rsidR="00F76B57">
                    <w:rPr>
                      <w:sz w:val="22"/>
                    </w:rPr>
                    <w:t xml:space="preserve"> of actual transaction(s) either from the </w:t>
                  </w:r>
                  <w:r w:rsidR="00365783">
                    <w:rPr>
                      <w:sz w:val="22"/>
                    </w:rPr>
                    <w:t xml:space="preserve">respective </w:t>
                  </w:r>
                  <w:r w:rsidR="00F76B57">
                    <w:rPr>
                      <w:sz w:val="22"/>
                    </w:rPr>
                    <w:t xml:space="preserve">federal bank or </w:t>
                  </w:r>
                  <w:r w:rsidR="00365783">
                    <w:rPr>
                      <w:sz w:val="22"/>
                    </w:rPr>
                    <w:t xml:space="preserve">an </w:t>
                  </w:r>
                  <w:r w:rsidR="00F76B57">
                    <w:rPr>
                      <w:sz w:val="22"/>
                    </w:rPr>
                    <w:t xml:space="preserve">authorized currency exchange. </w:t>
                  </w:r>
                  <w:r w:rsidR="00C14056">
                    <w:rPr>
                      <w:sz w:val="22"/>
                    </w:rPr>
                    <w:t xml:space="preserve">The Implementing Partner shall only use authorized currency exchanges </w:t>
                  </w:r>
                  <w:r w:rsidR="00B07CCA">
                    <w:rPr>
                      <w:sz w:val="22"/>
                    </w:rPr>
                    <w:t>to convert the Grant into non-USD currencies</w:t>
                  </w:r>
                  <w:r w:rsidR="002A5DCE">
                    <w:rPr>
                      <w:sz w:val="22"/>
                    </w:rPr>
                    <w:t xml:space="preserve">. </w:t>
                  </w:r>
                  <w:r>
                    <w:rPr>
                      <w:sz w:val="22"/>
                      <w:szCs w:val="22"/>
                    </w:rPr>
                    <w:t xml:space="preserve">Exchange losses are not eligible costs under this Agreement. Exchange gains related to the implementation of </w:t>
                  </w:r>
                  <w:r w:rsidR="002A5DCE">
                    <w:rPr>
                      <w:sz w:val="22"/>
                      <w:szCs w:val="22"/>
                    </w:rPr>
                    <w:t>P</w:t>
                  </w:r>
                  <w:r>
                    <w:rPr>
                      <w:sz w:val="22"/>
                      <w:szCs w:val="22"/>
                    </w:rPr>
                    <w:t>roject activities</w:t>
                  </w:r>
                  <w:r w:rsidR="00F76B57">
                    <w:rPr>
                      <w:sz w:val="22"/>
                      <w:szCs w:val="22"/>
                    </w:rPr>
                    <w:t xml:space="preserve"> </w:t>
                  </w:r>
                  <w:r w:rsidR="00F76B57">
                    <w:rPr>
                      <w:sz w:val="22"/>
                    </w:rPr>
                    <w:t xml:space="preserve">should be offset against any remaining instalments </w:t>
                  </w:r>
                  <w:r w:rsidR="00DE54DD">
                    <w:rPr>
                      <w:sz w:val="22"/>
                    </w:rPr>
                    <w:t xml:space="preserve">to be received under </w:t>
                  </w:r>
                  <w:r w:rsidR="00F76B57">
                    <w:rPr>
                      <w:sz w:val="22"/>
                    </w:rPr>
                    <w:t xml:space="preserve">the </w:t>
                  </w:r>
                  <w:r w:rsidR="00DE54DD">
                    <w:rPr>
                      <w:sz w:val="22"/>
                    </w:rPr>
                    <w:t>G</w:t>
                  </w:r>
                  <w:r w:rsidR="00F76B57">
                    <w:rPr>
                      <w:sz w:val="22"/>
                    </w:rPr>
                    <w:t xml:space="preserve">rant </w:t>
                  </w:r>
                  <w:r w:rsidR="00DE54DD">
                    <w:rPr>
                      <w:sz w:val="22"/>
                    </w:rPr>
                    <w:t>A</w:t>
                  </w:r>
                  <w:r w:rsidR="00F76B57">
                    <w:rPr>
                      <w:sz w:val="22"/>
                    </w:rPr>
                    <w:t xml:space="preserve">greement. </w:t>
                  </w:r>
                  <w:proofErr w:type="gramStart"/>
                  <w:r w:rsidR="00F76B57">
                    <w:rPr>
                      <w:sz w:val="22"/>
                    </w:rPr>
                    <w:t>In the</w:t>
                  </w:r>
                  <w:r w:rsidR="002F6008">
                    <w:rPr>
                      <w:sz w:val="22"/>
                    </w:rPr>
                    <w:t xml:space="preserve"> event that</w:t>
                  </w:r>
                  <w:proofErr w:type="gramEnd"/>
                  <w:r w:rsidR="002F6008">
                    <w:rPr>
                      <w:sz w:val="22"/>
                    </w:rPr>
                    <w:t xml:space="preserve"> all instalments</w:t>
                  </w:r>
                  <w:r w:rsidR="001D2501">
                    <w:rPr>
                      <w:sz w:val="22"/>
                    </w:rPr>
                    <w:t xml:space="preserve"> </w:t>
                  </w:r>
                  <w:r w:rsidR="002F6008">
                    <w:rPr>
                      <w:sz w:val="22"/>
                    </w:rPr>
                    <w:t>have</w:t>
                  </w:r>
                  <w:r w:rsidR="00F76B57">
                    <w:rPr>
                      <w:sz w:val="22"/>
                    </w:rPr>
                    <w:t xml:space="preserve"> been received</w:t>
                  </w:r>
                  <w:r w:rsidR="002F6008">
                    <w:rPr>
                      <w:sz w:val="22"/>
                    </w:rPr>
                    <w:t xml:space="preserve"> by the </w:t>
                  </w:r>
                  <w:r w:rsidR="002F6008" w:rsidRPr="00AE3EED">
                    <w:rPr>
                      <w:sz w:val="22"/>
                      <w:szCs w:val="22"/>
                    </w:rPr>
                    <w:t>Implementing Partner</w:t>
                  </w:r>
                  <w:r w:rsidR="00F76B57" w:rsidRPr="00AE3EED">
                    <w:rPr>
                      <w:sz w:val="22"/>
                      <w:szCs w:val="22"/>
                    </w:rPr>
                    <w:t xml:space="preserve">, </w:t>
                  </w:r>
                  <w:r w:rsidR="00A81349" w:rsidRPr="00AE3EED">
                    <w:rPr>
                      <w:sz w:val="22"/>
                      <w:szCs w:val="22"/>
                    </w:rPr>
                    <w:t>any</w:t>
                  </w:r>
                  <w:r w:rsidR="00F76B57" w:rsidRPr="00AE3EED">
                    <w:rPr>
                      <w:sz w:val="22"/>
                      <w:szCs w:val="22"/>
                    </w:rPr>
                    <w:t xml:space="preserve"> gains</w:t>
                  </w:r>
                  <w:r w:rsidR="00A81349" w:rsidRPr="00AE3EED">
                    <w:rPr>
                      <w:sz w:val="22"/>
                      <w:szCs w:val="22"/>
                    </w:rPr>
                    <w:t xml:space="preserve"> due to currency exchanges shall be returned by the Implementing Partner</w:t>
                  </w:r>
                  <w:r w:rsidR="00F76B57" w:rsidRPr="00AE3EED">
                    <w:rPr>
                      <w:sz w:val="22"/>
                      <w:szCs w:val="22"/>
                    </w:rPr>
                    <w:t xml:space="preserve"> to OCHA within 60 days</w:t>
                  </w:r>
                  <w:r w:rsidR="0012167B" w:rsidRPr="00AE3EED">
                    <w:rPr>
                      <w:sz w:val="22"/>
                      <w:szCs w:val="22"/>
                    </w:rPr>
                    <w:t xml:space="preserve"> </w:t>
                  </w:r>
                  <w:r w:rsidR="00A552DE" w:rsidRPr="00223024">
                    <w:rPr>
                      <w:sz w:val="22"/>
                      <w:szCs w:val="22"/>
                    </w:rPr>
                    <w:t>from OCHA having received the final audit report from the Implementing Partner.</w:t>
                  </w:r>
                </w:p>
                <w:p w14:paraId="2FD11FF3" w14:textId="77777777" w:rsidR="00A552DE" w:rsidRDefault="00A552DE"/>
                <w:p w14:paraId="08F9EF73" w14:textId="125691AC" w:rsidR="00561C9B" w:rsidRPr="00452E93" w:rsidRDefault="006F78C8">
                  <w:pPr>
                    <w:rPr>
                      <w:sz w:val="22"/>
                      <w:szCs w:val="22"/>
                    </w:rPr>
                  </w:pPr>
                  <w:r>
                    <w:rPr>
                      <w:sz w:val="22"/>
                      <w:szCs w:val="22"/>
                    </w:rPr>
                    <w:lastRenderedPageBreak/>
                    <w:t xml:space="preserve">8.         </w:t>
                  </w:r>
                  <w:r w:rsidRPr="00023C32">
                    <w:rPr>
                      <w:sz w:val="22"/>
                      <w:szCs w:val="22"/>
                    </w:rPr>
                    <w:t xml:space="preserve">The Implementing Partner shall be authorized to make variations not exceeding </w:t>
                  </w:r>
                  <w:r w:rsidR="00077C4E">
                    <w:rPr>
                      <w:sz w:val="22"/>
                      <w:szCs w:val="22"/>
                    </w:rPr>
                    <w:t>twenty</w:t>
                  </w:r>
                  <w:r w:rsidR="00077C4E" w:rsidRPr="00023C32">
                    <w:rPr>
                      <w:sz w:val="22"/>
                      <w:szCs w:val="22"/>
                    </w:rPr>
                    <w:t xml:space="preserve"> </w:t>
                  </w:r>
                  <w:r w:rsidRPr="00023C32">
                    <w:rPr>
                      <w:sz w:val="22"/>
                      <w:szCs w:val="22"/>
                    </w:rPr>
                    <w:t>(</w:t>
                  </w:r>
                  <w:r w:rsidR="00077C4E">
                    <w:rPr>
                      <w:sz w:val="22"/>
                      <w:szCs w:val="22"/>
                    </w:rPr>
                    <w:t>20</w:t>
                  </w:r>
                  <w:r w:rsidRPr="00023C32">
                    <w:rPr>
                      <w:sz w:val="22"/>
                      <w:szCs w:val="22"/>
                    </w:rPr>
                    <w:t xml:space="preserve">) per cent on any one budget </w:t>
                  </w:r>
                  <w:r w:rsidR="00E95F22">
                    <w:rPr>
                      <w:sz w:val="22"/>
                      <w:szCs w:val="22"/>
                    </w:rPr>
                    <w:t>category</w:t>
                  </w:r>
                  <w:r w:rsidRPr="00023C32">
                    <w:rPr>
                      <w:sz w:val="22"/>
                      <w:szCs w:val="22"/>
                    </w:rPr>
                    <w:t xml:space="preserve"> of the approved Project Budget,</w:t>
                  </w:r>
                  <w:r w:rsidR="00C3594E">
                    <w:rPr>
                      <w:sz w:val="22"/>
                      <w:szCs w:val="22"/>
                    </w:rPr>
                    <w:t xml:space="preserve"> </w:t>
                  </w:r>
                  <w:r w:rsidRPr="00023C32">
                    <w:rPr>
                      <w:sz w:val="22"/>
                      <w:szCs w:val="22"/>
                    </w:rPr>
                    <w:t xml:space="preserve">provided that the total Project Budget allocated by OCHA is not exceeded. </w:t>
                  </w:r>
                  <w:r w:rsidR="00F742FE">
                    <w:rPr>
                      <w:sz w:val="22"/>
                      <w:szCs w:val="22"/>
                    </w:rPr>
                    <w:t xml:space="preserve">The Implementing Partner shall be authorized to </w:t>
                  </w:r>
                  <w:r w:rsidR="00CA776F">
                    <w:rPr>
                      <w:sz w:val="22"/>
                      <w:szCs w:val="22"/>
                    </w:rPr>
                    <w:t xml:space="preserve">create new budget </w:t>
                  </w:r>
                  <w:r w:rsidR="005051C8">
                    <w:rPr>
                      <w:sz w:val="22"/>
                      <w:szCs w:val="22"/>
                    </w:rPr>
                    <w:t>line</w:t>
                  </w:r>
                  <w:r w:rsidR="00E95F22">
                    <w:rPr>
                      <w:sz w:val="22"/>
                      <w:szCs w:val="22"/>
                    </w:rPr>
                    <w:t xml:space="preserve"> </w:t>
                  </w:r>
                  <w:r w:rsidR="00CA776F">
                    <w:rPr>
                      <w:sz w:val="22"/>
                      <w:szCs w:val="22"/>
                    </w:rPr>
                    <w:t xml:space="preserve">not exceeding </w:t>
                  </w:r>
                  <w:r w:rsidR="00077C4E">
                    <w:rPr>
                      <w:sz w:val="22"/>
                      <w:szCs w:val="22"/>
                    </w:rPr>
                    <w:t xml:space="preserve">twenty </w:t>
                  </w:r>
                  <w:r w:rsidR="00CA776F">
                    <w:rPr>
                      <w:sz w:val="22"/>
                      <w:szCs w:val="22"/>
                    </w:rPr>
                    <w:t>(</w:t>
                  </w:r>
                  <w:r w:rsidR="00077C4E">
                    <w:rPr>
                      <w:sz w:val="22"/>
                      <w:szCs w:val="22"/>
                    </w:rPr>
                    <w:t>20</w:t>
                  </w:r>
                  <w:r w:rsidR="00CA776F">
                    <w:rPr>
                      <w:sz w:val="22"/>
                      <w:szCs w:val="22"/>
                    </w:rPr>
                    <w:t xml:space="preserve">) per cent of the </w:t>
                  </w:r>
                  <w:r w:rsidR="00E95F22">
                    <w:rPr>
                      <w:sz w:val="22"/>
                      <w:szCs w:val="22"/>
                    </w:rPr>
                    <w:t>budget category</w:t>
                  </w:r>
                  <w:r w:rsidR="00CA776F">
                    <w:rPr>
                      <w:sz w:val="22"/>
                      <w:szCs w:val="22"/>
                    </w:rPr>
                    <w:t xml:space="preserve">, </w:t>
                  </w:r>
                  <w:r w:rsidR="00055726">
                    <w:rPr>
                      <w:sz w:val="22"/>
                      <w:szCs w:val="22"/>
                    </w:rPr>
                    <w:t xml:space="preserve">provided that the total Project Budget allocated by OCHA is not exceeded. </w:t>
                  </w:r>
                  <w:r w:rsidRPr="00023C32">
                    <w:rPr>
                      <w:sz w:val="22"/>
                      <w:szCs w:val="22"/>
                    </w:rPr>
                    <w:t xml:space="preserve">Any variations exceeding </w:t>
                  </w:r>
                  <w:r w:rsidR="00077C4E">
                    <w:rPr>
                      <w:sz w:val="22"/>
                      <w:szCs w:val="22"/>
                    </w:rPr>
                    <w:t>twenty</w:t>
                  </w:r>
                  <w:r w:rsidR="00077C4E" w:rsidRPr="00023C32">
                    <w:rPr>
                      <w:sz w:val="22"/>
                      <w:szCs w:val="22"/>
                    </w:rPr>
                    <w:t xml:space="preserve"> </w:t>
                  </w:r>
                  <w:r w:rsidRPr="00023C32">
                    <w:rPr>
                      <w:sz w:val="22"/>
                      <w:szCs w:val="22"/>
                    </w:rPr>
                    <w:t>(</w:t>
                  </w:r>
                  <w:r w:rsidR="00077C4E">
                    <w:rPr>
                      <w:sz w:val="22"/>
                      <w:szCs w:val="22"/>
                    </w:rPr>
                    <w:t>20</w:t>
                  </w:r>
                  <w:r w:rsidRPr="00023C32">
                    <w:rPr>
                      <w:sz w:val="22"/>
                      <w:szCs w:val="22"/>
                    </w:rPr>
                    <w:t xml:space="preserve">) per cent on any one budget </w:t>
                  </w:r>
                  <w:r w:rsidR="00E95F22">
                    <w:rPr>
                      <w:sz w:val="22"/>
                      <w:szCs w:val="22"/>
                    </w:rPr>
                    <w:t>category</w:t>
                  </w:r>
                  <w:r w:rsidR="00E95F22" w:rsidRPr="00023C32">
                    <w:rPr>
                      <w:sz w:val="22"/>
                      <w:szCs w:val="22"/>
                    </w:rPr>
                    <w:t xml:space="preserve"> </w:t>
                  </w:r>
                  <w:r w:rsidRPr="00023C32">
                    <w:rPr>
                      <w:sz w:val="22"/>
                      <w:szCs w:val="22"/>
                    </w:rPr>
                    <w:t xml:space="preserve">that may be necessary for the proper and successful implementation of the Project shall be subject to prior consultations with and approval in writing by the Humanitarian Coordinator </w:t>
                  </w:r>
                  <w:r w:rsidR="008A3F85">
                    <w:rPr>
                      <w:sz w:val="22"/>
                      <w:szCs w:val="22"/>
                    </w:rPr>
                    <w:t xml:space="preserve">in </w:t>
                  </w:r>
                  <w:r w:rsidR="008A3F85" w:rsidRPr="00AB6BC6">
                    <w:rPr>
                      <w:b/>
                      <w:bCs/>
                      <w:sz w:val="22"/>
                      <w:szCs w:val="22"/>
                    </w:rPr>
                    <w:t>[name of the country]</w:t>
                  </w:r>
                  <w:r w:rsidR="008A3F85">
                    <w:rPr>
                      <w:sz w:val="22"/>
                      <w:szCs w:val="22"/>
                    </w:rPr>
                    <w:t xml:space="preserve"> </w:t>
                  </w:r>
                  <w:r w:rsidRPr="00023C32">
                    <w:rPr>
                      <w:sz w:val="22"/>
                      <w:szCs w:val="22"/>
                    </w:rPr>
                    <w:t xml:space="preserve">on behalf of OCHA. OCHA shall not be liable for any expenditure incurred </w:t>
                  </w:r>
                  <w:proofErr w:type="gramStart"/>
                  <w:r w:rsidRPr="00023C32">
                    <w:rPr>
                      <w:sz w:val="22"/>
                      <w:szCs w:val="22"/>
                    </w:rPr>
                    <w:t>in excess of</w:t>
                  </w:r>
                  <w:proofErr w:type="gramEnd"/>
                  <w:r w:rsidRPr="00023C32">
                    <w:rPr>
                      <w:sz w:val="22"/>
                      <w:szCs w:val="22"/>
                    </w:rPr>
                    <w:t xml:space="preserve"> its contribution as specified in this Agreement.</w:t>
                  </w:r>
                  <w:r w:rsidR="007A6A61">
                    <w:rPr>
                      <w:sz w:val="22"/>
                      <w:szCs w:val="22"/>
                    </w:rPr>
                    <w:t xml:space="preserve">  The Implementing Partner shall be authorized to </w:t>
                  </w:r>
                  <w:r w:rsidR="00182AE9">
                    <w:rPr>
                      <w:sz w:val="22"/>
                      <w:szCs w:val="22"/>
                    </w:rPr>
                    <w:t xml:space="preserve">include a contingent budget </w:t>
                  </w:r>
                  <w:r w:rsidR="00DD3D2B">
                    <w:rPr>
                      <w:sz w:val="22"/>
                      <w:szCs w:val="22"/>
                    </w:rPr>
                    <w:t>line</w:t>
                  </w:r>
                  <w:r w:rsidR="00E95F22">
                    <w:rPr>
                      <w:sz w:val="22"/>
                      <w:szCs w:val="22"/>
                    </w:rPr>
                    <w:t xml:space="preserve"> </w:t>
                  </w:r>
                  <w:r w:rsidR="00182AE9">
                    <w:rPr>
                      <w:sz w:val="22"/>
                      <w:szCs w:val="22"/>
                    </w:rPr>
                    <w:t xml:space="preserve">up to four (4) per cent of the total Project Budget under the “General Operating and Other Direct Costs” budget </w:t>
                  </w:r>
                  <w:r w:rsidR="00E95F22">
                    <w:rPr>
                      <w:sz w:val="22"/>
                      <w:szCs w:val="22"/>
                    </w:rPr>
                    <w:t>category.</w:t>
                  </w:r>
                </w:p>
                <w:p w14:paraId="08F9EF74" w14:textId="77777777" w:rsidR="00561C9B" w:rsidRDefault="00561C9B"/>
                <w:p w14:paraId="08F9EF75" w14:textId="5DB52588" w:rsidR="00561C9B" w:rsidRDefault="006F78C8">
                  <w:r>
                    <w:rPr>
                      <w:sz w:val="22"/>
                      <w:szCs w:val="22"/>
                    </w:rPr>
                    <w:t>9.         The Implementing Partner must pay in full, within 60 days after the end of this Agreement, all commitments related to this Project and undertaken during the period of validity of this Agreement. Proof of full payment should be kept for auditing and investigation activities as per Article XI.</w:t>
                  </w:r>
                  <w:r w:rsidR="00EA2BAD">
                    <w:rPr>
                      <w:sz w:val="22"/>
                      <w:szCs w:val="22"/>
                    </w:rPr>
                    <w:t xml:space="preserve"> </w:t>
                  </w:r>
                  <w:r w:rsidR="001C65BC">
                    <w:rPr>
                      <w:sz w:val="22"/>
                      <w:szCs w:val="22"/>
                    </w:rPr>
                    <w:t xml:space="preserve">The Implementing Partner shall not incur new commitments concerning the Project </w:t>
                  </w:r>
                  <w:r w:rsidR="00866708">
                    <w:rPr>
                      <w:sz w:val="22"/>
                      <w:szCs w:val="22"/>
                    </w:rPr>
                    <w:t xml:space="preserve">after the end date </w:t>
                  </w:r>
                  <w:r w:rsidR="0054346B">
                    <w:rPr>
                      <w:sz w:val="22"/>
                      <w:szCs w:val="22"/>
                    </w:rPr>
                    <w:t>specified in Article I</w:t>
                  </w:r>
                  <w:r w:rsidR="00866708">
                    <w:rPr>
                      <w:sz w:val="22"/>
                      <w:szCs w:val="22"/>
                    </w:rPr>
                    <w:t xml:space="preserve">. </w:t>
                  </w:r>
                </w:p>
                <w:p w14:paraId="08F9EF76" w14:textId="77777777" w:rsidR="00561C9B" w:rsidRDefault="00561C9B"/>
                <w:p w14:paraId="08F9EF77" w14:textId="096DA940" w:rsidR="00561C9B" w:rsidRDefault="006F78C8">
                  <w:r>
                    <w:rPr>
                      <w:sz w:val="22"/>
                      <w:szCs w:val="22"/>
                    </w:rPr>
                    <w:t xml:space="preserve">10.       Any portion of the Grant that is unspent, as well as any unused interest accrued on the undisbursed balance of funds received according to paragraph 3 above, shall be returned to OCHA. All refunds due to OCHA must be repaid within 30 days after the formal notification from OCHA. OCHA may request the Implementing Partner to </w:t>
                  </w:r>
                  <w:proofErr w:type="gramStart"/>
                  <w:r>
                    <w:rPr>
                      <w:sz w:val="22"/>
                      <w:szCs w:val="22"/>
                    </w:rPr>
                    <w:t>totally or partially refund the Grant</w:t>
                  </w:r>
                  <w:proofErr w:type="gramEnd"/>
                  <w:r>
                    <w:rPr>
                      <w:sz w:val="22"/>
                      <w:szCs w:val="22"/>
                    </w:rPr>
                    <w:t xml:space="preserve"> when </w:t>
                  </w:r>
                  <w:r w:rsidR="007A6D94">
                    <w:rPr>
                      <w:sz w:val="22"/>
                      <w:szCs w:val="22"/>
                    </w:rPr>
                    <w:t xml:space="preserve">OCHA is </w:t>
                  </w:r>
                  <w:r>
                    <w:rPr>
                      <w:sz w:val="22"/>
                      <w:szCs w:val="22"/>
                    </w:rPr>
                    <w:t>unable to obtain sufficient assurances that the Grant was used for the purposes as specified in this Agreement.</w:t>
                  </w:r>
                </w:p>
                <w:p w14:paraId="08F9EF78" w14:textId="77777777" w:rsidR="00561C9B" w:rsidRDefault="00561C9B"/>
                <w:p w14:paraId="08F9EF79" w14:textId="77777777" w:rsidR="00561C9B" w:rsidRDefault="006F78C8">
                  <w:r>
                    <w:rPr>
                      <w:sz w:val="22"/>
                      <w:szCs w:val="22"/>
                    </w:rPr>
                    <w:t>11.       In the event that the Implementing Partner receives additional funding for the same purpose in the country(</w:t>
                  </w:r>
                  <w:proofErr w:type="spellStart"/>
                  <w:r>
                    <w:rPr>
                      <w:sz w:val="22"/>
                      <w:szCs w:val="22"/>
                    </w:rPr>
                    <w:t>ies</w:t>
                  </w:r>
                  <w:proofErr w:type="spellEnd"/>
                  <w:r>
                    <w:rPr>
                      <w:sz w:val="22"/>
                      <w:szCs w:val="22"/>
                    </w:rPr>
                    <w:t>) where the Project takes place from any source other than OCHA, the Implementing Partner shall immediately advise OCHA of the following: source of funding; amount of funding; activities covered by the additional funding or intended application of the additional funds; and period that the additional funding is intended to cover (i.e. start and end dates of the funding if applicable).</w:t>
                  </w:r>
                </w:p>
                <w:p w14:paraId="08F9EF7A" w14:textId="77777777" w:rsidR="00561C9B" w:rsidRDefault="00561C9B"/>
                <w:p w14:paraId="08F9EF7B" w14:textId="77777777" w:rsidR="00561C9B" w:rsidRDefault="006F78C8">
                  <w:pPr>
                    <w:jc w:val="center"/>
                  </w:pPr>
                  <w:r>
                    <w:rPr>
                      <w:b/>
                      <w:sz w:val="24"/>
                      <w:szCs w:val="24"/>
                      <w:u w:val="single"/>
                    </w:rPr>
                    <w:t>Article VIII. Maintenance of Records</w:t>
                  </w:r>
                </w:p>
                <w:p w14:paraId="08F9EF7C" w14:textId="77777777" w:rsidR="00561C9B" w:rsidRDefault="00561C9B"/>
                <w:p w14:paraId="08F9EF7D" w14:textId="61A90049" w:rsidR="00561C9B" w:rsidRDefault="006F78C8">
                  <w:r>
                    <w:rPr>
                      <w:sz w:val="22"/>
                      <w:szCs w:val="22"/>
                    </w:rPr>
                    <w:t>1.</w:t>
                  </w:r>
                  <w:r>
                    <w:rPr>
                      <w:sz w:val="14"/>
                      <w:szCs w:val="14"/>
                    </w:rPr>
                    <w:t xml:space="preserve">                  </w:t>
                  </w:r>
                  <w:r>
                    <w:rPr>
                      <w:sz w:val="22"/>
                      <w:szCs w:val="22"/>
                    </w:rPr>
                    <w:t xml:space="preserve">The Implementing Partner shall collect and keep readily accessible information and documentation on the progress implementation of the Project and the use made of the Grant. To this end, the Implementing Partner shall maintain separate accounts recording all receipts and expenditure under this Project relating to the Grant and ensure that any obligations entered </w:t>
                  </w:r>
                  <w:proofErr w:type="gramStart"/>
                  <w:r>
                    <w:rPr>
                      <w:sz w:val="22"/>
                      <w:szCs w:val="22"/>
                    </w:rPr>
                    <w:t>into</w:t>
                  </w:r>
                  <w:proofErr w:type="gramEnd"/>
                  <w:r>
                    <w:rPr>
                      <w:sz w:val="22"/>
                      <w:szCs w:val="22"/>
                    </w:rPr>
                    <w:t xml:space="preserve"> and all disbursements made are satisfactorily documented. For each </w:t>
                  </w:r>
                  <w:r w:rsidR="003031A6">
                    <w:rPr>
                      <w:sz w:val="22"/>
                      <w:szCs w:val="22"/>
                    </w:rPr>
                    <w:t>payment, a</w:t>
                  </w:r>
                  <w:r>
                    <w:rPr>
                      <w:sz w:val="22"/>
                      <w:szCs w:val="22"/>
                    </w:rPr>
                    <w:t xml:space="preserve"> voucher shall be established showing the Project title or project number, the name of the payee, the amount, </w:t>
                  </w:r>
                  <w:proofErr w:type="gramStart"/>
                  <w:r>
                    <w:rPr>
                      <w:sz w:val="22"/>
                      <w:szCs w:val="22"/>
                    </w:rPr>
                    <w:t>purpose</w:t>
                  </w:r>
                  <w:proofErr w:type="gramEnd"/>
                  <w:r>
                    <w:rPr>
                      <w:sz w:val="22"/>
                      <w:szCs w:val="22"/>
                    </w:rPr>
                    <w:t xml:space="preserve"> and date of disbursement. Original bills, invoices, </w:t>
                  </w:r>
                  <w:proofErr w:type="gramStart"/>
                  <w:r>
                    <w:rPr>
                      <w:sz w:val="22"/>
                      <w:szCs w:val="22"/>
                    </w:rPr>
                    <w:t>receipts</w:t>
                  </w:r>
                  <w:proofErr w:type="gramEnd"/>
                  <w:r>
                    <w:rPr>
                      <w:sz w:val="22"/>
                      <w:szCs w:val="22"/>
                    </w:rPr>
                    <w:t xml:space="preserve"> and such other documentation pertinent to the transaction will be attached to the voucher in support thereof. These vouchers and the supporting documentation will be systematically filed in dossiers specifically established to house project financial documentation.</w:t>
                  </w:r>
                </w:p>
                <w:p w14:paraId="08F9EF7E" w14:textId="77777777" w:rsidR="00561C9B" w:rsidRDefault="00561C9B"/>
                <w:p w14:paraId="08F9EF7F" w14:textId="737426AA" w:rsidR="00561C9B" w:rsidRDefault="006F78C8">
                  <w:r>
                    <w:rPr>
                      <w:sz w:val="22"/>
                      <w:szCs w:val="22"/>
                    </w:rPr>
                    <w:t>2.</w:t>
                  </w:r>
                  <w:r>
                    <w:rPr>
                      <w:sz w:val="14"/>
                      <w:szCs w:val="14"/>
                    </w:rPr>
                    <w:t xml:space="preserve">                  </w:t>
                  </w:r>
                  <w:r>
                    <w:rPr>
                      <w:sz w:val="22"/>
                      <w:szCs w:val="22"/>
                    </w:rPr>
                    <w:t>The Implementing Partner must maintain separate records, documents and account for the Project funded by OCHA Grant.</w:t>
                  </w:r>
                </w:p>
                <w:p w14:paraId="08F9EF80" w14:textId="77777777" w:rsidR="00561C9B" w:rsidRDefault="00561C9B"/>
                <w:p w14:paraId="08F9EF81" w14:textId="77777777" w:rsidR="00561C9B" w:rsidRDefault="006F78C8">
                  <w:r>
                    <w:rPr>
                      <w:sz w:val="22"/>
                      <w:szCs w:val="22"/>
                    </w:rPr>
                    <w:t>3.</w:t>
                  </w:r>
                  <w:r>
                    <w:rPr>
                      <w:sz w:val="14"/>
                      <w:szCs w:val="14"/>
                    </w:rPr>
                    <w:t xml:space="preserve">                  </w:t>
                  </w:r>
                  <w:r>
                    <w:rPr>
                      <w:sz w:val="22"/>
                      <w:szCs w:val="22"/>
                    </w:rPr>
                    <w:t xml:space="preserve">Unless otherwise agreed upon between the Parties, upon expiration or termination of the Agreement, the Implementing Partner shall maintain the records and make them accessible for a period of at least five (5) years for all the reviews and oversight activities that OCHA may consider </w:t>
                  </w:r>
                  <w:proofErr w:type="gramStart"/>
                  <w:r>
                    <w:rPr>
                      <w:sz w:val="22"/>
                      <w:szCs w:val="22"/>
                    </w:rPr>
                    <w:t>to undertake</w:t>
                  </w:r>
                  <w:proofErr w:type="gramEnd"/>
                  <w:r>
                    <w:rPr>
                      <w:sz w:val="22"/>
                      <w:szCs w:val="22"/>
                    </w:rPr>
                    <w:t>.</w:t>
                  </w:r>
                </w:p>
                <w:p w14:paraId="08F9EF82" w14:textId="77777777" w:rsidR="00561C9B" w:rsidRDefault="00561C9B"/>
                <w:p w14:paraId="08F9EF83" w14:textId="77777777" w:rsidR="00561C9B" w:rsidRDefault="006F78C8">
                  <w:pPr>
                    <w:jc w:val="center"/>
                  </w:pPr>
                  <w:r>
                    <w:rPr>
                      <w:b/>
                      <w:sz w:val="24"/>
                      <w:szCs w:val="24"/>
                      <w:u w:val="single"/>
                    </w:rPr>
                    <w:t>Article IX. Interim and Final Substantive Reports</w:t>
                  </w:r>
                </w:p>
                <w:p w14:paraId="08F9EF84" w14:textId="77777777" w:rsidR="00561C9B" w:rsidRDefault="00561C9B"/>
                <w:p w14:paraId="08F9EF85" w14:textId="381BC1B7" w:rsidR="00561C9B" w:rsidRDefault="006F78C8">
                  <w:r>
                    <w:rPr>
                      <w:sz w:val="22"/>
                      <w:szCs w:val="22"/>
                    </w:rPr>
                    <w:t>1.</w:t>
                  </w:r>
                  <w:r>
                    <w:rPr>
                      <w:sz w:val="14"/>
                      <w:szCs w:val="14"/>
                    </w:rPr>
                    <w:t xml:space="preserve">                  </w:t>
                  </w:r>
                  <w:r>
                    <w:rPr>
                      <w:sz w:val="22"/>
                      <w:szCs w:val="22"/>
                    </w:rPr>
                    <w:t xml:space="preserve">The Implementing Partner shall provide OCHA with </w:t>
                  </w:r>
                  <w:r>
                    <w:rPr>
                      <w:b/>
                      <w:sz w:val="22"/>
                      <w:szCs w:val="22"/>
                    </w:rPr>
                    <w:t>up to [</w:t>
                  </w:r>
                  <w:r>
                    <w:rPr>
                      <w:b/>
                      <w:i/>
                      <w:sz w:val="22"/>
                      <w:szCs w:val="22"/>
                    </w:rPr>
                    <w:t>X</w:t>
                  </w:r>
                  <w:r>
                    <w:rPr>
                      <w:b/>
                      <w:sz w:val="22"/>
                      <w:szCs w:val="22"/>
                    </w:rPr>
                    <w:t>]</w:t>
                  </w:r>
                  <w:r>
                    <w:rPr>
                      <w:sz w:val="22"/>
                      <w:szCs w:val="22"/>
                    </w:rPr>
                    <w:t xml:space="preserve"> Progress Narrative</w:t>
                  </w:r>
                  <w:r>
                    <w:rPr>
                      <w:sz w:val="16"/>
                      <w:szCs w:val="16"/>
                    </w:rPr>
                    <w:t> </w:t>
                  </w:r>
                  <w:r>
                    <w:rPr>
                      <w:sz w:val="22"/>
                      <w:szCs w:val="22"/>
                    </w:rPr>
                    <w:t xml:space="preserve">Report(s) using the template provided </w:t>
                  </w:r>
                  <w:proofErr w:type="gramStart"/>
                  <w:r>
                    <w:rPr>
                      <w:sz w:val="22"/>
                      <w:szCs w:val="22"/>
                    </w:rPr>
                    <w:t>with regard to</w:t>
                  </w:r>
                  <w:proofErr w:type="gramEnd"/>
                  <w:r>
                    <w:rPr>
                      <w:sz w:val="22"/>
                      <w:szCs w:val="22"/>
                    </w:rPr>
                    <w:t xml:space="preserve"> the implementation status of the Project following the timeline and the requirements as defined in the Reporting Schedule annexed to the present Agreement (Annex B)</w:t>
                  </w:r>
                  <w:r w:rsidR="009D58FE">
                    <w:rPr>
                      <w:sz w:val="22"/>
                      <w:szCs w:val="22"/>
                    </w:rPr>
                    <w:t>.</w:t>
                  </w:r>
                  <w:r w:rsidR="00C8070F">
                    <w:rPr>
                      <w:sz w:val="22"/>
                      <w:szCs w:val="22"/>
                    </w:rPr>
                    <w:t xml:space="preserve"> In addition to the requirements of the above template, the Implementing Partner shall </w:t>
                  </w:r>
                  <w:r w:rsidR="00BB42A9">
                    <w:rPr>
                      <w:sz w:val="22"/>
                      <w:szCs w:val="22"/>
                    </w:rPr>
                    <w:t xml:space="preserve">report on the use of </w:t>
                  </w:r>
                  <w:r w:rsidR="0005294F">
                    <w:rPr>
                      <w:sz w:val="22"/>
                      <w:szCs w:val="22"/>
                    </w:rPr>
                    <w:t>contingency funds, including the reason therefor</w:t>
                  </w:r>
                  <w:r w:rsidR="00A44FCF">
                    <w:rPr>
                      <w:sz w:val="22"/>
                      <w:szCs w:val="22"/>
                    </w:rPr>
                    <w:t>, in the Progress Narrative Report(s).</w:t>
                  </w:r>
                </w:p>
                <w:p w14:paraId="08F9EF86" w14:textId="77777777" w:rsidR="00561C9B" w:rsidRDefault="00561C9B"/>
                <w:p w14:paraId="08F9EF87" w14:textId="2F98F556" w:rsidR="00561C9B" w:rsidRDefault="006F78C8">
                  <w:pPr>
                    <w:rPr>
                      <w:bCs/>
                      <w:sz w:val="22"/>
                      <w:szCs w:val="22"/>
                    </w:rPr>
                  </w:pPr>
                  <w:r>
                    <w:rPr>
                      <w:sz w:val="22"/>
                      <w:szCs w:val="22"/>
                    </w:rPr>
                    <w:t>2.</w:t>
                  </w:r>
                  <w:r>
                    <w:rPr>
                      <w:sz w:val="14"/>
                      <w:szCs w:val="14"/>
                    </w:rPr>
                    <w:t xml:space="preserve">                  </w:t>
                  </w:r>
                  <w:r>
                    <w:rPr>
                      <w:sz w:val="22"/>
                      <w:szCs w:val="22"/>
                    </w:rPr>
                    <w:t xml:space="preserve">The Implementing Partner shall provide OCHA with a Final Narrative Report using the provided template </w:t>
                  </w:r>
                  <w:proofErr w:type="gramStart"/>
                  <w:r>
                    <w:rPr>
                      <w:sz w:val="22"/>
                      <w:szCs w:val="22"/>
                    </w:rPr>
                    <w:t>with regard to</w:t>
                  </w:r>
                  <w:proofErr w:type="gramEnd"/>
                  <w:r>
                    <w:rPr>
                      <w:sz w:val="22"/>
                      <w:szCs w:val="22"/>
                    </w:rPr>
                    <w:t xml:space="preserve"> the utilization of the Grant for the Project within </w:t>
                  </w:r>
                  <w:r w:rsidR="00AB6E25">
                    <w:rPr>
                      <w:sz w:val="22"/>
                      <w:szCs w:val="22"/>
                    </w:rPr>
                    <w:t xml:space="preserve">three </w:t>
                  </w:r>
                  <w:r>
                    <w:rPr>
                      <w:sz w:val="22"/>
                      <w:szCs w:val="22"/>
                    </w:rPr>
                    <w:t>(</w:t>
                  </w:r>
                  <w:r w:rsidR="00AB6E25">
                    <w:rPr>
                      <w:sz w:val="22"/>
                      <w:szCs w:val="22"/>
                    </w:rPr>
                    <w:t>3</w:t>
                  </w:r>
                  <w:r>
                    <w:rPr>
                      <w:sz w:val="22"/>
                      <w:szCs w:val="22"/>
                    </w:rPr>
                    <w:t>) months of the completion of the Project or the expiration or termination of the present Agreement, whichever is first to occur</w:t>
                  </w:r>
                  <w:r w:rsidRPr="00C40CF9">
                    <w:rPr>
                      <w:sz w:val="22"/>
                    </w:rPr>
                    <w:t>.</w:t>
                  </w:r>
                  <w:r w:rsidR="00A44FCF">
                    <w:rPr>
                      <w:bCs/>
                      <w:sz w:val="22"/>
                      <w:szCs w:val="22"/>
                    </w:rPr>
                    <w:t xml:space="preserve"> </w:t>
                  </w:r>
                  <w:r w:rsidR="00A44FCF">
                    <w:rPr>
                      <w:sz w:val="22"/>
                      <w:szCs w:val="22"/>
                    </w:rPr>
                    <w:t>In addition to the requirements of the above template, the Implementing Partner shall report on the use of contingency funds, including the reason therefor, in the Final Narrative Report.</w:t>
                  </w:r>
                </w:p>
                <w:p w14:paraId="15D50671" w14:textId="2864DA32" w:rsidR="00DD075B" w:rsidRDefault="00DD075B">
                  <w:pPr>
                    <w:rPr>
                      <w:bCs/>
                      <w:sz w:val="22"/>
                      <w:szCs w:val="22"/>
                    </w:rPr>
                  </w:pPr>
                </w:p>
                <w:p w14:paraId="40136C08" w14:textId="2B7CE9FB" w:rsidR="00DD075B" w:rsidRDefault="00DD075B">
                  <w:pPr>
                    <w:rPr>
                      <w:sz w:val="22"/>
                      <w:szCs w:val="22"/>
                    </w:rPr>
                  </w:pPr>
                  <w:r>
                    <w:rPr>
                      <w:bCs/>
                      <w:sz w:val="22"/>
                      <w:szCs w:val="22"/>
                    </w:rPr>
                    <w:lastRenderedPageBreak/>
                    <w:t>3.</w:t>
                  </w:r>
                  <w:r>
                    <w:rPr>
                      <w:sz w:val="14"/>
                      <w:szCs w:val="14"/>
                    </w:rPr>
                    <w:t xml:space="preserve">                  </w:t>
                  </w:r>
                  <w:r w:rsidR="00C00B0A">
                    <w:rPr>
                      <w:sz w:val="22"/>
                      <w:szCs w:val="22"/>
                    </w:rPr>
                    <w:t xml:space="preserve">The Parties shall expeditiously meet and confer with respect to any necessary revisions to the above reporting requirements </w:t>
                  </w:r>
                  <w:r w:rsidR="00D06318">
                    <w:rPr>
                      <w:sz w:val="22"/>
                      <w:szCs w:val="22"/>
                    </w:rPr>
                    <w:t>with any amendments to this Agreement to be undertaken by the Parties in accordance with Article XIX</w:t>
                  </w:r>
                  <w:r w:rsidR="00C00B0A">
                    <w:rPr>
                      <w:sz w:val="22"/>
                      <w:szCs w:val="22"/>
                    </w:rPr>
                    <w:t>.</w:t>
                  </w:r>
                </w:p>
                <w:p w14:paraId="0C02CD58" w14:textId="71EACCA4" w:rsidR="00C53045" w:rsidRDefault="00C53045"/>
                <w:p w14:paraId="08F9EF88" w14:textId="77777777" w:rsidR="00561C9B" w:rsidRDefault="00561C9B"/>
                <w:p w14:paraId="08F9EF89" w14:textId="77777777" w:rsidR="00561C9B" w:rsidRDefault="006F78C8">
                  <w:pPr>
                    <w:jc w:val="center"/>
                  </w:pPr>
                  <w:r>
                    <w:rPr>
                      <w:b/>
                      <w:sz w:val="24"/>
                      <w:szCs w:val="24"/>
                      <w:u w:val="single"/>
                    </w:rPr>
                    <w:t>Article X. Interim and Final Financial Statements</w:t>
                  </w:r>
                </w:p>
                <w:p w14:paraId="08F9EF8A" w14:textId="77777777" w:rsidR="00561C9B" w:rsidRDefault="00561C9B">
                  <w:pPr>
                    <w:jc w:val="center"/>
                  </w:pPr>
                </w:p>
                <w:p w14:paraId="08F9EF8B" w14:textId="768A360C" w:rsidR="00561C9B" w:rsidRDefault="006F78C8">
                  <w:r>
                    <w:rPr>
                      <w:sz w:val="22"/>
                      <w:szCs w:val="22"/>
                    </w:rPr>
                    <w:t>1.</w:t>
                  </w:r>
                  <w:r>
                    <w:rPr>
                      <w:sz w:val="14"/>
                      <w:szCs w:val="14"/>
                    </w:rPr>
                    <w:t xml:space="preserve">                  </w:t>
                  </w:r>
                  <w:r>
                    <w:rPr>
                      <w:sz w:val="22"/>
                      <w:szCs w:val="22"/>
                    </w:rPr>
                    <w:t>The Implementing Partner shall provide OCHA with Interim Financial Statement(s) using the template provided each time the Implementing Partner is requesting the release of the subsequent instalment. The Implementing Partner is entitled to request the following instalment as soon as 70% of the previous instalment(s) is spent. Reporting requirements are summarized in Annex B.</w:t>
                  </w:r>
                  <w:r w:rsidR="00A44FCF">
                    <w:rPr>
                      <w:sz w:val="22"/>
                      <w:szCs w:val="22"/>
                    </w:rPr>
                    <w:t xml:space="preserve"> In addition to the requirements of the above template, the Implementing Partner shall report on the use of contingency funds, including the reason therefore, in the Interim Financial Statement(s).</w:t>
                  </w:r>
                </w:p>
                <w:p w14:paraId="08F9EF8C" w14:textId="77777777" w:rsidR="00561C9B" w:rsidRDefault="00561C9B"/>
                <w:p w14:paraId="08F9EF8D" w14:textId="5C7F5CA7" w:rsidR="00561C9B" w:rsidRDefault="006F78C8">
                  <w:r>
                    <w:rPr>
                      <w:sz w:val="22"/>
                      <w:szCs w:val="22"/>
                    </w:rPr>
                    <w:t>2.</w:t>
                  </w:r>
                  <w:r>
                    <w:rPr>
                      <w:sz w:val="14"/>
                      <w:szCs w:val="14"/>
                    </w:rPr>
                    <w:t xml:space="preserve">                  </w:t>
                  </w:r>
                  <w:r>
                    <w:rPr>
                      <w:sz w:val="22"/>
                      <w:szCs w:val="22"/>
                    </w:rPr>
                    <w:t xml:space="preserve">The Implementing Partner shall provide OCHA with a Final Financial Statement listing amounts received and expended under this Agreement utilizing the financial statement format within </w:t>
                  </w:r>
                  <w:r w:rsidR="00AB6E25">
                    <w:rPr>
                      <w:sz w:val="22"/>
                      <w:szCs w:val="22"/>
                    </w:rPr>
                    <w:t xml:space="preserve">three </w:t>
                  </w:r>
                  <w:r>
                    <w:rPr>
                      <w:sz w:val="22"/>
                      <w:szCs w:val="22"/>
                    </w:rPr>
                    <w:t>(</w:t>
                  </w:r>
                  <w:r w:rsidR="00AB6E25">
                    <w:rPr>
                      <w:sz w:val="22"/>
                      <w:szCs w:val="22"/>
                    </w:rPr>
                    <w:t>3</w:t>
                  </w:r>
                  <w:r>
                    <w:rPr>
                      <w:sz w:val="22"/>
                      <w:szCs w:val="22"/>
                    </w:rPr>
                    <w:t>) months of the completion of the Project or the expiration or termination of the present Agreement, whichever is first to occur</w:t>
                  </w:r>
                  <w:r w:rsidR="00427BE1">
                    <w:rPr>
                      <w:sz w:val="22"/>
                      <w:szCs w:val="22"/>
                    </w:rPr>
                    <w:t xml:space="preserve">. </w:t>
                  </w:r>
                  <w:r>
                    <w:rPr>
                      <w:sz w:val="22"/>
                      <w:szCs w:val="22"/>
                    </w:rPr>
                    <w:t>It will also include an inventory of equipment purchased utilizing the Grant.</w:t>
                  </w:r>
                  <w:r w:rsidR="00A44FCF">
                    <w:rPr>
                      <w:sz w:val="22"/>
                      <w:szCs w:val="22"/>
                    </w:rPr>
                    <w:t xml:space="preserve"> In addition to the requirements of the above template, the Implementing Partner shall report on the use of contingency funds, including the reason therefore, in the Final Financial Statement.</w:t>
                  </w:r>
                </w:p>
                <w:p w14:paraId="08F9EF8E" w14:textId="77777777" w:rsidR="00561C9B" w:rsidRDefault="00561C9B"/>
                <w:p w14:paraId="08F9EF8F" w14:textId="6C78D019" w:rsidR="00561C9B" w:rsidRDefault="006F78C8">
                  <w:r>
                    <w:rPr>
                      <w:sz w:val="22"/>
                      <w:szCs w:val="22"/>
                    </w:rPr>
                    <w:t>3.</w:t>
                  </w:r>
                  <w:r>
                    <w:rPr>
                      <w:sz w:val="14"/>
                      <w:szCs w:val="14"/>
                    </w:rPr>
                    <w:t xml:space="preserve">                  </w:t>
                  </w:r>
                  <w:r>
                    <w:rPr>
                      <w:sz w:val="22"/>
                      <w:szCs w:val="22"/>
                    </w:rPr>
                    <w:t xml:space="preserve">In addition, every calendar year until the expiration of the current agreement and the submission of the final financial statement to OCHA, the Implementing Partner shall submit an Interim Financial Statement reflecting expenditure as of </w:t>
                  </w:r>
                  <w:r w:rsidRPr="00452E93">
                    <w:rPr>
                      <w:b/>
                      <w:bCs/>
                      <w:color w:val="2B579A"/>
                      <w:sz w:val="22"/>
                      <w:szCs w:val="22"/>
                      <w:shd w:val="clear" w:color="auto" w:fill="E6E6E6"/>
                    </w:rPr>
                    <w:t xml:space="preserve">31 December </w:t>
                  </w:r>
                  <w:r>
                    <w:rPr>
                      <w:sz w:val="22"/>
                      <w:szCs w:val="22"/>
                    </w:rPr>
                    <w:t xml:space="preserve">of each calendar year. The Interim Financial Statement shall be submitted no later than </w:t>
                  </w:r>
                  <w:r w:rsidRPr="00452E93">
                    <w:rPr>
                      <w:b/>
                      <w:bCs/>
                      <w:color w:val="2B579A"/>
                      <w:sz w:val="22"/>
                      <w:szCs w:val="22"/>
                      <w:shd w:val="clear" w:color="auto" w:fill="E6E6E6"/>
                    </w:rPr>
                    <w:t xml:space="preserve">31 January </w:t>
                  </w:r>
                  <w:r>
                    <w:rPr>
                      <w:sz w:val="22"/>
                      <w:szCs w:val="22"/>
                    </w:rPr>
                    <w:t>of each calendar year. Interim statements submitted before 31 January reflecting expenditures between 1 November and 31 December satisfy the requirement of this Interim Financial Statement. Projects started after 1 November will not have to provide an interim report as of the following 31 January.</w:t>
                  </w:r>
                </w:p>
                <w:p w14:paraId="08F9EF90" w14:textId="71D4397A" w:rsidR="00561C9B" w:rsidRDefault="00561C9B"/>
                <w:p w14:paraId="08F9EF91" w14:textId="7969A05E" w:rsidR="00561C9B" w:rsidRPr="00C40CF9" w:rsidRDefault="006F78C8">
                  <w:pPr>
                    <w:rPr>
                      <w:sz w:val="22"/>
                    </w:rPr>
                  </w:pPr>
                  <w:r>
                    <w:rPr>
                      <w:sz w:val="22"/>
                      <w:szCs w:val="22"/>
                    </w:rPr>
                    <w:t>4.</w:t>
                  </w:r>
                  <w:r w:rsidR="006B372A" w:rsidRPr="00C40CF9">
                    <w:rPr>
                      <w:sz w:val="14"/>
                    </w:rPr>
                    <w:t xml:space="preserve"> </w:t>
                  </w:r>
                  <w:r w:rsidR="006B372A">
                    <w:rPr>
                      <w:sz w:val="14"/>
                      <w:szCs w:val="14"/>
                    </w:rPr>
                    <w:t>                 </w:t>
                  </w:r>
                  <w:r>
                    <w:rPr>
                      <w:sz w:val="22"/>
                      <w:szCs w:val="22"/>
                    </w:rPr>
                    <w:t xml:space="preserve">All Financial Statements shall be certified (signed, </w:t>
                  </w:r>
                  <w:proofErr w:type="gramStart"/>
                  <w:r>
                    <w:rPr>
                      <w:sz w:val="22"/>
                      <w:szCs w:val="22"/>
                    </w:rPr>
                    <w:t>stamped</w:t>
                  </w:r>
                  <w:proofErr w:type="gramEnd"/>
                  <w:r>
                    <w:rPr>
                      <w:sz w:val="22"/>
                      <w:szCs w:val="22"/>
                    </w:rPr>
                    <w:t xml:space="preserve"> and dated), on behalf of the Implementing Partner, by a duly authorized designated official with delegated authority on financial matters.</w:t>
                  </w:r>
                </w:p>
                <w:p w14:paraId="67136A2E" w14:textId="6EDD5E98" w:rsidR="006B372A" w:rsidRDefault="006B372A">
                  <w:pPr>
                    <w:rPr>
                      <w:sz w:val="22"/>
                      <w:szCs w:val="22"/>
                    </w:rPr>
                  </w:pPr>
                </w:p>
                <w:p w14:paraId="3D82DF09" w14:textId="72290684" w:rsidR="006B372A" w:rsidRDefault="006B372A">
                  <w:r>
                    <w:rPr>
                      <w:sz w:val="22"/>
                      <w:szCs w:val="22"/>
                    </w:rPr>
                    <w:t xml:space="preserve">5. </w:t>
                  </w:r>
                  <w:r>
                    <w:rPr>
                      <w:sz w:val="14"/>
                      <w:szCs w:val="14"/>
                    </w:rPr>
                    <w:t>                 </w:t>
                  </w:r>
                  <w:r>
                    <w:rPr>
                      <w:sz w:val="22"/>
                      <w:szCs w:val="22"/>
                    </w:rPr>
                    <w:t xml:space="preserve">The Parties shall expeditiously meet and confer with respect to any necessary revisions to the above reporting requirements </w:t>
                  </w:r>
                  <w:r w:rsidR="00D06318">
                    <w:rPr>
                      <w:sz w:val="22"/>
                      <w:szCs w:val="22"/>
                    </w:rPr>
                    <w:t>with any amendments to this Agreement to be undertaken by the Parties in accordance with Article XIX</w:t>
                  </w:r>
                  <w:r>
                    <w:rPr>
                      <w:sz w:val="22"/>
                      <w:szCs w:val="22"/>
                    </w:rPr>
                    <w:t>.</w:t>
                  </w:r>
                </w:p>
                <w:p w14:paraId="08F9EF92" w14:textId="77777777" w:rsidR="00561C9B" w:rsidRDefault="00561C9B"/>
                <w:p w14:paraId="08F9EF93" w14:textId="77777777" w:rsidR="00561C9B" w:rsidRDefault="006F78C8">
                  <w:pPr>
                    <w:jc w:val="center"/>
                  </w:pPr>
                  <w:r>
                    <w:rPr>
                      <w:b/>
                      <w:sz w:val="24"/>
                      <w:szCs w:val="24"/>
                      <w:u w:val="single"/>
                    </w:rPr>
                    <w:t xml:space="preserve">Article XI. Audit, </w:t>
                  </w:r>
                  <w:proofErr w:type="gramStart"/>
                  <w:r>
                    <w:rPr>
                      <w:b/>
                      <w:sz w:val="24"/>
                      <w:szCs w:val="24"/>
                      <w:u w:val="single"/>
                    </w:rPr>
                    <w:t>Monitoring</w:t>
                  </w:r>
                  <w:proofErr w:type="gramEnd"/>
                  <w:r>
                    <w:rPr>
                      <w:b/>
                      <w:sz w:val="24"/>
                      <w:szCs w:val="24"/>
                      <w:u w:val="single"/>
                    </w:rPr>
                    <w:t xml:space="preserve"> and Investigation Requirements</w:t>
                  </w:r>
                </w:p>
                <w:p w14:paraId="08F9EF94" w14:textId="77777777" w:rsidR="00561C9B" w:rsidRDefault="00561C9B"/>
                <w:p w14:paraId="08F9EF95" w14:textId="643A3B12" w:rsidR="00561C9B" w:rsidRDefault="006F78C8">
                  <w:r>
                    <w:rPr>
                      <w:sz w:val="22"/>
                      <w:szCs w:val="22"/>
                    </w:rPr>
                    <w:t xml:space="preserve">1.         OCHA reserves the right to commission an independent audit of activities implemented under this Agreement. In such case, OCHA shall inform the Implementing Partner in writing. OCHA, through its </w:t>
                  </w:r>
                  <w:r w:rsidR="001075C7">
                    <w:rPr>
                      <w:sz w:val="22"/>
                      <w:szCs w:val="22"/>
                    </w:rPr>
                    <w:t>l</w:t>
                  </w:r>
                  <w:r>
                    <w:rPr>
                      <w:sz w:val="22"/>
                      <w:szCs w:val="22"/>
                    </w:rPr>
                    <w:t xml:space="preserve">ocal </w:t>
                  </w:r>
                  <w:r w:rsidR="001075C7">
                    <w:rPr>
                      <w:sz w:val="22"/>
                      <w:szCs w:val="22"/>
                    </w:rPr>
                    <w:t>s</w:t>
                  </w:r>
                  <w:r>
                    <w:rPr>
                      <w:sz w:val="22"/>
                      <w:szCs w:val="22"/>
                    </w:rPr>
                    <w:t xml:space="preserve">ervice </w:t>
                  </w:r>
                  <w:r w:rsidR="001075C7">
                    <w:rPr>
                      <w:sz w:val="22"/>
                      <w:szCs w:val="22"/>
                    </w:rPr>
                    <w:t>p</w:t>
                  </w:r>
                  <w:r>
                    <w:rPr>
                      <w:sz w:val="22"/>
                      <w:szCs w:val="22"/>
                    </w:rPr>
                    <w:t xml:space="preserve">rovider (LSP), will contract the auditors of a qualified audit firm, which shall produce an audit report, based on established terms of reference. Any fees, </w:t>
                  </w:r>
                  <w:proofErr w:type="gramStart"/>
                  <w:r>
                    <w:rPr>
                      <w:sz w:val="22"/>
                      <w:szCs w:val="22"/>
                    </w:rPr>
                    <w:t>expenses</w:t>
                  </w:r>
                  <w:proofErr w:type="gramEnd"/>
                  <w:r>
                    <w:rPr>
                      <w:sz w:val="22"/>
                      <w:szCs w:val="22"/>
                    </w:rPr>
                    <w:t xml:space="preserve"> or financial costs in connection with such audits will be funded directly by OCHA.</w:t>
                  </w:r>
                </w:p>
                <w:p w14:paraId="08F9EF96" w14:textId="77777777" w:rsidR="00561C9B" w:rsidRDefault="00561C9B"/>
                <w:p w14:paraId="08F9EF97" w14:textId="74297A63" w:rsidR="00561C9B" w:rsidRDefault="006F78C8">
                  <w:r>
                    <w:rPr>
                      <w:sz w:val="22"/>
                      <w:szCs w:val="22"/>
                    </w:rPr>
                    <w:t xml:space="preserve">2.         Notwithstanding the above, OCHA, the United Nations Office for Internal Oversight and the United Nations Board of Auditors, shall have the right to monitor, audit, investigate or review such Project-related books and records as it may require, and shall have full and unrestricted access to all documentation, premises, implementation sites relating to the Project implemented under this </w:t>
                  </w:r>
                  <w:r w:rsidR="001075C7">
                    <w:rPr>
                      <w:sz w:val="22"/>
                      <w:szCs w:val="22"/>
                    </w:rPr>
                    <w:t>A</w:t>
                  </w:r>
                  <w:r>
                    <w:rPr>
                      <w:sz w:val="22"/>
                      <w:szCs w:val="22"/>
                    </w:rPr>
                    <w:t xml:space="preserve">greement, including related to activities undertaken by sub-contractors or other operational partners appointed by the Implementing Partner, as necessary. Denial of full information and free access to Project premises and implementation sites will be considered a breach of an essential term of this Agreement, which may result in immediate termination of the </w:t>
                  </w:r>
                  <w:proofErr w:type="gramStart"/>
                  <w:r w:rsidR="00B222DA">
                    <w:rPr>
                      <w:sz w:val="22"/>
                      <w:szCs w:val="22"/>
                    </w:rPr>
                    <w:t>Agreement</w:t>
                  </w:r>
                  <w:proofErr w:type="gramEnd"/>
                  <w:r w:rsidR="00B222DA">
                    <w:rPr>
                      <w:sz w:val="22"/>
                      <w:szCs w:val="22"/>
                    </w:rPr>
                    <w:t xml:space="preserve"> </w:t>
                  </w:r>
                  <w:r>
                    <w:rPr>
                      <w:sz w:val="22"/>
                      <w:szCs w:val="22"/>
                    </w:rPr>
                    <w:t>or any other remedial action deemed by OCHA.</w:t>
                  </w:r>
                </w:p>
                <w:p w14:paraId="08F9EF98" w14:textId="77777777" w:rsidR="00561C9B" w:rsidRDefault="00561C9B">
                  <w:pPr>
                    <w:ind w:left="719"/>
                  </w:pPr>
                </w:p>
                <w:p w14:paraId="08F9EF99" w14:textId="77777777" w:rsidR="00561C9B" w:rsidRDefault="006F78C8">
                  <w:r>
                    <w:rPr>
                      <w:sz w:val="22"/>
                      <w:szCs w:val="22"/>
                    </w:rPr>
                    <w:t>3.</w:t>
                  </w:r>
                  <w:r>
                    <w:rPr>
                      <w:sz w:val="14"/>
                      <w:szCs w:val="14"/>
                    </w:rPr>
                    <w:t xml:space="preserve">                  </w:t>
                  </w:r>
                  <w:r>
                    <w:rPr>
                      <w:sz w:val="22"/>
                      <w:szCs w:val="22"/>
                    </w:rPr>
                    <w:t>The Implementing Partner shall facilitate all monitoring, audit, investigation and other types of review, visits of premises and implementation sites of the Project by authorized OCHA staff, the United Nations Office for Internal Oversight, the United Nations Board of Auditors, or any other person duly authorized by OCHA, whenever it is required.</w:t>
                  </w:r>
                </w:p>
                <w:p w14:paraId="08F9EF9A" w14:textId="77777777" w:rsidR="00561C9B" w:rsidRDefault="00561C9B">
                  <w:pPr>
                    <w:ind w:left="719"/>
                  </w:pPr>
                </w:p>
                <w:p w14:paraId="08F9EF9B" w14:textId="01171139" w:rsidR="00561C9B" w:rsidRPr="00C40CF9" w:rsidRDefault="006F78C8">
                  <w:pPr>
                    <w:rPr>
                      <w:sz w:val="22"/>
                    </w:rPr>
                  </w:pPr>
                  <w:r w:rsidRPr="00C65A55">
                    <w:rPr>
                      <w:sz w:val="22"/>
                      <w:szCs w:val="22"/>
                    </w:rPr>
                    <w:t>4.</w:t>
                  </w:r>
                  <w:r w:rsidRPr="00C65A55">
                    <w:rPr>
                      <w:sz w:val="14"/>
                      <w:szCs w:val="14"/>
                    </w:rPr>
                    <w:t xml:space="preserve">                  </w:t>
                  </w:r>
                  <w:r w:rsidRPr="00C65A55">
                    <w:rPr>
                      <w:sz w:val="22"/>
                      <w:szCs w:val="22"/>
                    </w:rPr>
                    <w:t>The Implementing Partner shall immediately communicate and ensure full transparency and close coordination with OCHA regarding the suspicion, the planning and conduct of any investigation</w:t>
                  </w:r>
                  <w:r w:rsidR="009F3DD5" w:rsidRPr="00C65A55">
                    <w:rPr>
                      <w:sz w:val="22"/>
                      <w:szCs w:val="22"/>
                    </w:rPr>
                    <w:t xml:space="preserve">, forensic </w:t>
                  </w:r>
                  <w:proofErr w:type="gramStart"/>
                  <w:r w:rsidR="009F3DD5" w:rsidRPr="00C65A55">
                    <w:rPr>
                      <w:sz w:val="22"/>
                      <w:szCs w:val="22"/>
                    </w:rPr>
                    <w:t>audit</w:t>
                  </w:r>
                  <w:proofErr w:type="gramEnd"/>
                  <w:r w:rsidRPr="00C65A55">
                    <w:rPr>
                      <w:sz w:val="22"/>
                      <w:szCs w:val="22"/>
                    </w:rPr>
                    <w:t xml:space="preserve"> or administrative action in regard to allegations of </w:t>
                  </w:r>
                  <w:r w:rsidR="009F3DD5" w:rsidRPr="00C65A55">
                    <w:rPr>
                      <w:sz w:val="22"/>
                      <w:szCs w:val="22"/>
                    </w:rPr>
                    <w:t xml:space="preserve">sexual exploitation and </w:t>
                  </w:r>
                  <w:r w:rsidRPr="00C65A55">
                    <w:rPr>
                      <w:sz w:val="22"/>
                      <w:szCs w:val="22"/>
                    </w:rPr>
                    <w:t xml:space="preserve">abuse, misconduct of staff and </w:t>
                  </w:r>
                  <w:r w:rsidRPr="00C65A55">
                    <w:rPr>
                      <w:sz w:val="22"/>
                      <w:szCs w:val="22"/>
                    </w:rPr>
                    <w:lastRenderedPageBreak/>
                    <w:t xml:space="preserve">beneficiaries and in regard to fraud, </w:t>
                  </w:r>
                  <w:r w:rsidR="001075C7">
                    <w:rPr>
                      <w:sz w:val="22"/>
                      <w:szCs w:val="22"/>
                    </w:rPr>
                    <w:t xml:space="preserve">and/or </w:t>
                  </w:r>
                  <w:r w:rsidRPr="00C65A55">
                    <w:rPr>
                      <w:sz w:val="22"/>
                      <w:szCs w:val="22"/>
                    </w:rPr>
                    <w:t>misuse of funds related to the present Agreement</w:t>
                  </w:r>
                  <w:r w:rsidR="009F3DD5" w:rsidRPr="00C65A55">
                    <w:rPr>
                      <w:sz w:val="22"/>
                      <w:szCs w:val="22"/>
                    </w:rPr>
                    <w:t xml:space="preserve"> or the I</w:t>
                  </w:r>
                  <w:r w:rsidR="004905BD">
                    <w:rPr>
                      <w:sz w:val="22"/>
                      <w:szCs w:val="22"/>
                    </w:rPr>
                    <w:t>mplementing Partner</w:t>
                  </w:r>
                  <w:r w:rsidRPr="00C65A55">
                    <w:rPr>
                      <w:sz w:val="22"/>
                      <w:szCs w:val="22"/>
                    </w:rPr>
                    <w:t>. The I</w:t>
                  </w:r>
                  <w:r w:rsidR="004905BD">
                    <w:rPr>
                      <w:sz w:val="22"/>
                      <w:szCs w:val="22"/>
                    </w:rPr>
                    <w:t>mplementing Partner</w:t>
                  </w:r>
                  <w:r w:rsidRPr="00C65A55">
                    <w:rPr>
                      <w:sz w:val="22"/>
                      <w:szCs w:val="22"/>
                    </w:rPr>
                    <w:t xml:space="preserve"> shall timely share with OCHA the full reports of investigations conducted.</w:t>
                  </w:r>
                </w:p>
                <w:p w14:paraId="67516957" w14:textId="39432A76" w:rsidR="003A30C7" w:rsidRDefault="003A30C7">
                  <w:pPr>
                    <w:rPr>
                      <w:sz w:val="22"/>
                      <w:szCs w:val="22"/>
                    </w:rPr>
                  </w:pPr>
                </w:p>
                <w:p w14:paraId="60C0D45F" w14:textId="2AEBE8F8" w:rsidR="003A30C7" w:rsidRDefault="003A30C7">
                  <w:r>
                    <w:rPr>
                      <w:sz w:val="22"/>
                      <w:szCs w:val="22"/>
                    </w:rPr>
                    <w:t xml:space="preserve">5. </w:t>
                  </w:r>
                  <w:r>
                    <w:rPr>
                      <w:sz w:val="14"/>
                      <w:szCs w:val="14"/>
                    </w:rPr>
                    <w:t>                 </w:t>
                  </w:r>
                  <w:r>
                    <w:rPr>
                      <w:sz w:val="22"/>
                      <w:szCs w:val="22"/>
                    </w:rPr>
                    <w:t xml:space="preserve">The Parties shall expeditiously meet and confer with respect to any necessary revisions to the above audit requirements </w:t>
                  </w:r>
                  <w:r w:rsidR="00D85D2B">
                    <w:rPr>
                      <w:sz w:val="22"/>
                      <w:szCs w:val="22"/>
                    </w:rPr>
                    <w:t>with any amendments to this Agreement to be undertaken by the Parties in accordance with Article XIX</w:t>
                  </w:r>
                  <w:r>
                    <w:rPr>
                      <w:sz w:val="22"/>
                      <w:szCs w:val="22"/>
                    </w:rPr>
                    <w:t>.</w:t>
                  </w:r>
                </w:p>
                <w:p w14:paraId="08F9EF9C" w14:textId="77777777" w:rsidR="00561C9B" w:rsidRDefault="00561C9B"/>
                <w:p w14:paraId="08F9EF9D" w14:textId="77777777" w:rsidR="00561C9B" w:rsidRDefault="006F78C8">
                  <w:pPr>
                    <w:jc w:val="center"/>
                  </w:pPr>
                  <w:r>
                    <w:rPr>
                      <w:b/>
                      <w:sz w:val="24"/>
                      <w:szCs w:val="24"/>
                      <w:u w:val="single"/>
                    </w:rPr>
                    <w:t>Article XII. Responsibility for Claims</w:t>
                  </w:r>
                </w:p>
                <w:p w14:paraId="08F9EF9E" w14:textId="77777777" w:rsidR="00561C9B" w:rsidRDefault="00561C9B"/>
                <w:p w14:paraId="08F9EF9F" w14:textId="6CFC5B98" w:rsidR="00561C9B" w:rsidRDefault="006F78C8">
                  <w:r>
                    <w:rPr>
                      <w:sz w:val="22"/>
                      <w:szCs w:val="22"/>
                    </w:rPr>
                    <w:t xml:space="preserve">1.         The Implementing Partner shall indemnify, </w:t>
                  </w:r>
                  <w:proofErr w:type="gramStart"/>
                  <w:r>
                    <w:rPr>
                      <w:sz w:val="22"/>
                      <w:szCs w:val="22"/>
                    </w:rPr>
                    <w:t>hold</w:t>
                  </w:r>
                  <w:proofErr w:type="gramEnd"/>
                  <w:r>
                    <w:rPr>
                      <w:sz w:val="22"/>
                      <w:szCs w:val="22"/>
                    </w:rPr>
                    <w:t xml:space="preserve"> and save harmless, and defend, at its own expense, </w:t>
                  </w:r>
                  <w:r w:rsidR="001075C7">
                    <w:rPr>
                      <w:sz w:val="22"/>
                      <w:szCs w:val="22"/>
                    </w:rPr>
                    <w:t xml:space="preserve">the United Nations, including </w:t>
                  </w:r>
                  <w:r>
                    <w:rPr>
                      <w:sz w:val="22"/>
                      <w:szCs w:val="22"/>
                    </w:rPr>
                    <w:t xml:space="preserve">OCHA, its officials, agents, and employees from and against all suits, claims, demands, and liability of any nature or kind, including their costs and expenses, arising out of acts or omissions of the Implementing Partner, or the Implementing Partner's Personnel, in the performance of the Agreement. This provision shall extend, </w:t>
                  </w:r>
                  <w:r>
                    <w:rPr>
                      <w:i/>
                      <w:sz w:val="22"/>
                      <w:szCs w:val="22"/>
                    </w:rPr>
                    <w:t>inter alia</w:t>
                  </w:r>
                  <w:r>
                    <w:rPr>
                      <w:sz w:val="22"/>
                      <w:szCs w:val="22"/>
                    </w:rPr>
                    <w:t xml:space="preserve">, to claims and liability </w:t>
                  </w:r>
                  <w:proofErr w:type="gramStart"/>
                  <w:r>
                    <w:rPr>
                      <w:sz w:val="22"/>
                      <w:szCs w:val="22"/>
                    </w:rPr>
                    <w:t>in the nature of worker's</w:t>
                  </w:r>
                  <w:proofErr w:type="gramEnd"/>
                  <w:r>
                    <w:rPr>
                      <w:sz w:val="22"/>
                      <w:szCs w:val="22"/>
                    </w:rPr>
                    <w:t xml:space="preserve"> compensation, products liability and liability arising out of the use of patented inventions or devices, copyrighted material or other intellectual property by the Implementing Partner or its Personnel. The obligations under this paragraph do not lapse upon expiration or termination of the Agreement.</w:t>
                  </w:r>
                </w:p>
                <w:p w14:paraId="08F9EFA0" w14:textId="77777777" w:rsidR="00561C9B" w:rsidRDefault="00561C9B"/>
                <w:p w14:paraId="08F9EFA1" w14:textId="77777777" w:rsidR="00561C9B" w:rsidRDefault="006F78C8">
                  <w:r>
                    <w:rPr>
                      <w:sz w:val="22"/>
                      <w:szCs w:val="22"/>
                    </w:rPr>
                    <w:t>2. The Implementing Partner</w:t>
                  </w:r>
                  <w:r>
                    <w:rPr>
                      <w:b/>
                      <w:sz w:val="22"/>
                      <w:szCs w:val="22"/>
                    </w:rPr>
                    <w:t xml:space="preserve"> </w:t>
                  </w:r>
                  <w:r>
                    <w:rPr>
                      <w:sz w:val="22"/>
                      <w:szCs w:val="22"/>
                    </w:rPr>
                    <w:t>shall be responsible for and deal with all claims brought against it by its Personnel.</w:t>
                  </w:r>
                </w:p>
                <w:p w14:paraId="08F9EFA2" w14:textId="77777777" w:rsidR="00561C9B" w:rsidRDefault="00561C9B"/>
                <w:p w14:paraId="08F9EFA3" w14:textId="77777777" w:rsidR="00561C9B" w:rsidRDefault="006F78C8">
                  <w:pPr>
                    <w:jc w:val="center"/>
                  </w:pPr>
                  <w:r>
                    <w:rPr>
                      <w:b/>
                      <w:sz w:val="24"/>
                      <w:szCs w:val="24"/>
                      <w:u w:val="single"/>
                    </w:rPr>
                    <w:t>Article XIII. Suspension and Early Termination</w:t>
                  </w:r>
                </w:p>
                <w:p w14:paraId="08F9EFA4" w14:textId="77777777" w:rsidR="00561C9B" w:rsidRDefault="00561C9B"/>
                <w:p w14:paraId="08F9EFA5" w14:textId="0D016A10" w:rsidR="00561C9B" w:rsidRDefault="006F78C8">
                  <w:r>
                    <w:rPr>
                      <w:sz w:val="22"/>
                      <w:szCs w:val="22"/>
                    </w:rPr>
                    <w:t>1.         The Parties hereto recognize</w:t>
                  </w:r>
                  <w:r>
                    <w:rPr>
                      <w:b/>
                      <w:sz w:val="22"/>
                      <w:szCs w:val="22"/>
                    </w:rPr>
                    <w:t xml:space="preserve"> </w:t>
                  </w:r>
                  <w:r>
                    <w:rPr>
                      <w:sz w:val="22"/>
                      <w:szCs w:val="22"/>
                    </w:rPr>
                    <w:t xml:space="preserve">that the successful completion and accomplishment of the Project Objectives are of paramount importance, and that OCHA may find it necessary to suspend or terminate the Project, or to modify the arrangements for execution of the Project, should circumstances arise which jeopardize successful completion or the accomplishment of the Project Objectives, including breach of contract terms and </w:t>
                  </w:r>
                  <w:r w:rsidRPr="00963E6D">
                    <w:rPr>
                      <w:sz w:val="22"/>
                      <w:szCs w:val="22"/>
                    </w:rPr>
                    <w:t xml:space="preserve">evidence of </w:t>
                  </w:r>
                  <w:r w:rsidR="00C1289E" w:rsidRPr="00963E6D">
                    <w:rPr>
                      <w:sz w:val="22"/>
                      <w:szCs w:val="22"/>
                    </w:rPr>
                    <w:t xml:space="preserve">suspected </w:t>
                  </w:r>
                  <w:r w:rsidRPr="00963E6D">
                    <w:rPr>
                      <w:sz w:val="22"/>
                      <w:szCs w:val="22"/>
                    </w:rPr>
                    <w:t>fraud, diversion and misappropriation of funds. The provisions of the present Article shall apply to any such situation.</w:t>
                  </w:r>
                </w:p>
                <w:p w14:paraId="08F9EFA6" w14:textId="77777777" w:rsidR="00561C9B" w:rsidRDefault="00561C9B"/>
                <w:p w14:paraId="08F9EFA7" w14:textId="2F268E88" w:rsidR="00561C9B" w:rsidRDefault="006F78C8">
                  <w:r>
                    <w:rPr>
                      <w:sz w:val="22"/>
                      <w:szCs w:val="22"/>
                    </w:rPr>
                    <w:t xml:space="preserve">2.         OCHA shall </w:t>
                  </w:r>
                  <w:r w:rsidR="004912B5">
                    <w:rPr>
                      <w:sz w:val="22"/>
                      <w:szCs w:val="22"/>
                    </w:rPr>
                    <w:t xml:space="preserve">notify </w:t>
                  </w:r>
                  <w:r>
                    <w:rPr>
                      <w:sz w:val="22"/>
                      <w:szCs w:val="22"/>
                    </w:rPr>
                    <w:t>the Implementing Partner if any circumstance arises that, in the judgment of OCHA, interferes or threatens to interfere with the successful completion of the Project or the accomplishment of the Project Objectives. The Implementing Partner shall promptly inform OCHA in writing of any such circumstance that might come to the Implementing Partner’s attention. The Parties shall cooperate towards the rectification or elimination of the circumstance in question and shall exert all reasonable efforts to that end, including prompt corrective steps by the Implementing Partner, where such circumstances are attributable to it or within its responsibility or control. If applicable, the Parties shall also cooperate in assessing the consequences of possible termination of the Project on the target beneficiaries of the Project.</w:t>
                  </w:r>
                </w:p>
                <w:p w14:paraId="08F9EFA8" w14:textId="77777777" w:rsidR="00561C9B" w:rsidRDefault="00561C9B"/>
                <w:p w14:paraId="08F9EFA9" w14:textId="7536D55D" w:rsidR="00561C9B" w:rsidRDefault="006F78C8">
                  <w:r>
                    <w:rPr>
                      <w:sz w:val="22"/>
                      <w:szCs w:val="22"/>
                    </w:rPr>
                    <w:t>3.         OCHA may at any time after occurrence of the circumstance in question suspend execution of the Project by written notice to the Implementing Partner, without prejudice to the initiation or continuation of any of the measures envisaged in paragraph 2 above of the present Article. OCHA may indicate to the Implementing Partner the conditions under which it is prepared to authorize a suspension and the possible resumption of execution of the Project.</w:t>
                  </w:r>
                </w:p>
                <w:p w14:paraId="08F9EFAA" w14:textId="77777777" w:rsidR="00561C9B" w:rsidRDefault="00561C9B"/>
                <w:p w14:paraId="08F9EFAB" w14:textId="13859635" w:rsidR="00561C9B" w:rsidRDefault="006F78C8">
                  <w:r>
                    <w:rPr>
                      <w:sz w:val="22"/>
                      <w:szCs w:val="22"/>
                    </w:rPr>
                    <w:t>4.         If the cause of suspension is not rectified or eliminated within fourteen (14) days after OCHA has given notice of suspension to the Implementing Partner, OCHA may, by written notice at any time thereafter during the continuation of such cause: (a) terminate the Agreement; and (b) terminate the Project and entrust its execution to another organization. The effective date of termination under the provisions of the present paragraph shall be specified in writing by OCHA. In the event of transfer of the Implementing Partner’s responsibilities for execution of a Project to another organization, the Implementing Partner shall cooperate with OCHA and the other organization in the orderly transfer of such responsibilities.</w:t>
                  </w:r>
                  <w:r w:rsidR="005F0A6B">
                    <w:rPr>
                      <w:sz w:val="22"/>
                      <w:szCs w:val="22"/>
                    </w:rPr>
                    <w:t xml:space="preserve"> </w:t>
                  </w:r>
                  <w:r w:rsidR="00000BC9">
                    <w:rPr>
                      <w:sz w:val="22"/>
                      <w:szCs w:val="22"/>
                    </w:rPr>
                    <w:t>I</w:t>
                  </w:r>
                  <w:r w:rsidR="00D41431">
                    <w:rPr>
                      <w:sz w:val="22"/>
                      <w:szCs w:val="22"/>
                    </w:rPr>
                    <w:t xml:space="preserve">n cases of </w:t>
                  </w:r>
                  <w:r w:rsidR="00246918">
                    <w:rPr>
                      <w:sz w:val="22"/>
                      <w:szCs w:val="22"/>
                    </w:rPr>
                    <w:t>non-friv</w:t>
                  </w:r>
                  <w:r w:rsidR="00E1599F">
                    <w:rPr>
                      <w:sz w:val="22"/>
                      <w:szCs w:val="22"/>
                    </w:rPr>
                    <w:t>ol</w:t>
                  </w:r>
                  <w:r w:rsidR="00246918">
                    <w:rPr>
                      <w:sz w:val="22"/>
                      <w:szCs w:val="22"/>
                    </w:rPr>
                    <w:t>ous</w:t>
                  </w:r>
                  <w:r w:rsidR="0024117A">
                    <w:rPr>
                      <w:sz w:val="22"/>
                      <w:szCs w:val="22"/>
                    </w:rPr>
                    <w:t xml:space="preserve"> allegations</w:t>
                  </w:r>
                  <w:r w:rsidR="00D41431">
                    <w:rPr>
                      <w:sz w:val="22"/>
                      <w:szCs w:val="22"/>
                    </w:rPr>
                    <w:t xml:space="preserve"> of suspected fraud, diversion or misappropriation </w:t>
                  </w:r>
                  <w:r w:rsidR="00000BC9">
                    <w:rPr>
                      <w:sz w:val="22"/>
                      <w:szCs w:val="22"/>
                    </w:rPr>
                    <w:t xml:space="preserve">of funds or sexual exploitation and abuse, OCHA </w:t>
                  </w:r>
                  <w:r w:rsidR="0024117A">
                    <w:rPr>
                      <w:sz w:val="22"/>
                      <w:szCs w:val="22"/>
                    </w:rPr>
                    <w:t>may</w:t>
                  </w:r>
                  <w:r w:rsidR="00000BC9">
                    <w:rPr>
                      <w:sz w:val="22"/>
                      <w:szCs w:val="22"/>
                    </w:rPr>
                    <w:t xml:space="preserve"> decide to </w:t>
                  </w:r>
                  <w:r w:rsidR="00337FB2">
                    <w:rPr>
                      <w:sz w:val="22"/>
                      <w:szCs w:val="22"/>
                    </w:rPr>
                    <w:t>issue a noti</w:t>
                  </w:r>
                  <w:r w:rsidR="0024117A">
                    <w:rPr>
                      <w:sz w:val="22"/>
                      <w:szCs w:val="22"/>
                    </w:rPr>
                    <w:t>c</w:t>
                  </w:r>
                  <w:r w:rsidR="00337FB2">
                    <w:rPr>
                      <w:sz w:val="22"/>
                      <w:szCs w:val="22"/>
                    </w:rPr>
                    <w:t xml:space="preserve">e of </w:t>
                  </w:r>
                  <w:r w:rsidR="00000BC9">
                    <w:rPr>
                      <w:sz w:val="22"/>
                      <w:szCs w:val="22"/>
                    </w:rPr>
                    <w:t>terminat</w:t>
                  </w:r>
                  <w:r w:rsidR="00337FB2">
                    <w:rPr>
                      <w:sz w:val="22"/>
                      <w:szCs w:val="22"/>
                    </w:rPr>
                    <w:t>ion</w:t>
                  </w:r>
                  <w:r w:rsidR="005A74D3">
                    <w:rPr>
                      <w:sz w:val="22"/>
                      <w:szCs w:val="22"/>
                    </w:rPr>
                    <w:t xml:space="preserve"> of</w:t>
                  </w:r>
                  <w:r w:rsidR="000305BB">
                    <w:rPr>
                      <w:sz w:val="22"/>
                      <w:szCs w:val="22"/>
                    </w:rPr>
                    <w:t xml:space="preserve"> the Project immediately and forego the fourteen (14) </w:t>
                  </w:r>
                  <w:r w:rsidR="00883A66">
                    <w:rPr>
                      <w:sz w:val="22"/>
                      <w:szCs w:val="22"/>
                    </w:rPr>
                    <w:t>days’ notice</w:t>
                  </w:r>
                  <w:r w:rsidR="000305BB">
                    <w:rPr>
                      <w:sz w:val="22"/>
                      <w:szCs w:val="22"/>
                    </w:rPr>
                    <w:t xml:space="preserve"> of suspension. </w:t>
                  </w:r>
                </w:p>
                <w:p w14:paraId="08F9EFAC" w14:textId="77777777" w:rsidR="00561C9B" w:rsidRDefault="00561C9B"/>
                <w:p w14:paraId="08F9EFAD" w14:textId="28BA9C9E" w:rsidR="00561C9B" w:rsidRDefault="006F78C8">
                  <w:r>
                    <w:rPr>
                      <w:sz w:val="22"/>
                      <w:szCs w:val="22"/>
                    </w:rPr>
                    <w:t>5.</w:t>
                  </w:r>
                  <w:r>
                    <w:rPr>
                      <w:sz w:val="14"/>
                      <w:szCs w:val="14"/>
                    </w:rPr>
                    <w:t xml:space="preserve">                  </w:t>
                  </w:r>
                  <w:r>
                    <w:rPr>
                      <w:sz w:val="22"/>
                      <w:szCs w:val="22"/>
                    </w:rPr>
                    <w:t>Upon receipt of a notice of termination by OCHA under the present Article, the Implementing Partner shall take immediate</w:t>
                  </w:r>
                  <w:r>
                    <w:rPr>
                      <w:b/>
                      <w:sz w:val="22"/>
                      <w:szCs w:val="22"/>
                    </w:rPr>
                    <w:t xml:space="preserve"> </w:t>
                  </w:r>
                  <w:r>
                    <w:rPr>
                      <w:sz w:val="22"/>
                      <w:szCs w:val="22"/>
                    </w:rPr>
                    <w:t xml:space="preserve">steps to terminate activities under the present Agreement, in a prompt and orderly manner, </w:t>
                  </w:r>
                  <w:proofErr w:type="gramStart"/>
                  <w:r>
                    <w:rPr>
                      <w:sz w:val="22"/>
                      <w:szCs w:val="22"/>
                    </w:rPr>
                    <w:t>so as to</w:t>
                  </w:r>
                  <w:proofErr w:type="gramEnd"/>
                  <w:r>
                    <w:rPr>
                      <w:sz w:val="22"/>
                      <w:szCs w:val="22"/>
                    </w:rPr>
                    <w:t xml:space="preserve"> minimize losses and further expenditures. The Implementing Partner shall undertake no forward </w:t>
                  </w:r>
                  <w:r w:rsidR="003031A6">
                    <w:rPr>
                      <w:sz w:val="22"/>
                      <w:szCs w:val="22"/>
                    </w:rPr>
                    <w:t>commitments and</w:t>
                  </w:r>
                  <w:r>
                    <w:rPr>
                      <w:sz w:val="22"/>
                      <w:szCs w:val="22"/>
                    </w:rPr>
                    <w:t xml:space="preserve"> shall submit to OCHA within seven (7) days a financial statement, specifying outstanding commitments, and an inventory. The Implementing Partner shall return to OCHA, within thirty (30) days, any portion of the Grant that is unspent, supplies, equipment and other materials provided by OCHA, unless OCHA has agreed otherwise in writing.</w:t>
                  </w:r>
                </w:p>
                <w:p w14:paraId="08F9EFAE" w14:textId="77777777" w:rsidR="00561C9B" w:rsidRDefault="00561C9B"/>
                <w:p w14:paraId="08F9EFAF" w14:textId="77777777" w:rsidR="00561C9B" w:rsidRDefault="006F78C8">
                  <w:r>
                    <w:rPr>
                      <w:sz w:val="22"/>
                      <w:szCs w:val="22"/>
                    </w:rPr>
                    <w:t>6.</w:t>
                  </w:r>
                  <w:r>
                    <w:rPr>
                      <w:sz w:val="14"/>
                      <w:szCs w:val="14"/>
                    </w:rPr>
                    <w:t xml:space="preserve">                  </w:t>
                  </w:r>
                  <w:r>
                    <w:rPr>
                      <w:sz w:val="22"/>
                      <w:szCs w:val="22"/>
                    </w:rPr>
                    <w:t>In the event of any termination under the present Article, OCHA shall reimburse the Implementing Partner only for the costs incurred to execute the Project in conformity with the express terms of the present Agreement. Reimbursements to the Implementing Partner under this provision, when added to amounts previously remitted to it by OCHA in respect of the Project, shall not exceed the total OCHA allocation for the Project.</w:t>
                  </w:r>
                </w:p>
                <w:p w14:paraId="08F9EFB0" w14:textId="77777777" w:rsidR="00561C9B" w:rsidRDefault="00561C9B"/>
                <w:p w14:paraId="08F9EFB1" w14:textId="7D0583F3" w:rsidR="00561C9B" w:rsidRDefault="006F78C8">
                  <w:r>
                    <w:rPr>
                      <w:sz w:val="22"/>
                      <w:szCs w:val="22"/>
                    </w:rPr>
                    <w:t>7.         If the Implementing Partner has been investigated</w:t>
                  </w:r>
                  <w:r w:rsidR="00AD1C00">
                    <w:rPr>
                      <w:sz w:val="22"/>
                      <w:szCs w:val="22"/>
                    </w:rPr>
                    <w:t xml:space="preserve"> (either by a UN investigati</w:t>
                  </w:r>
                  <w:r w:rsidR="0024117A">
                    <w:rPr>
                      <w:sz w:val="22"/>
                      <w:szCs w:val="22"/>
                    </w:rPr>
                    <w:t>on</w:t>
                  </w:r>
                  <w:r w:rsidR="00AD1C00">
                    <w:rPr>
                      <w:sz w:val="22"/>
                      <w:szCs w:val="22"/>
                    </w:rPr>
                    <w:t xml:space="preserve"> </w:t>
                  </w:r>
                  <w:r w:rsidR="0024117A">
                    <w:rPr>
                      <w:sz w:val="22"/>
                      <w:szCs w:val="22"/>
                    </w:rPr>
                    <w:t>body</w:t>
                  </w:r>
                  <w:r w:rsidR="00AD1C00">
                    <w:rPr>
                      <w:sz w:val="22"/>
                      <w:szCs w:val="22"/>
                    </w:rPr>
                    <w:t xml:space="preserve"> or any other </w:t>
                  </w:r>
                  <w:r w:rsidR="00C41330">
                    <w:rPr>
                      <w:sz w:val="22"/>
                      <w:szCs w:val="22"/>
                    </w:rPr>
                    <w:t>external agency)</w:t>
                  </w:r>
                  <w:r>
                    <w:rPr>
                      <w:sz w:val="22"/>
                      <w:szCs w:val="22"/>
                    </w:rPr>
                    <w:t xml:space="preserve"> and found responsible for misconduct in reference to the Article IV, paragraphs 4 to 7, OCHA shall immediately terminate the contract upon receipt of the investigation reports. Upon notification of termination by OCHA, the Implementing Partner shall undertake no forward commitments and shall submit to OCHA within seven (7) days a financial statement, specifying outstanding commitments and an inventory. The Implementing Partner shall take immediate steps to stop all activities under this Agreement and shall then reimburse OCHA all funds received under the Project within 30 days after the notification of termination by OCHA. If the implementing partner does not reimburse the funds, OCHA reserves the right to take legal action against the Implementing Partner.</w:t>
                  </w:r>
                </w:p>
                <w:p w14:paraId="08F9EFB2" w14:textId="77777777" w:rsidR="00561C9B" w:rsidRDefault="00561C9B">
                  <w:pPr>
                    <w:jc w:val="center"/>
                  </w:pPr>
                </w:p>
                <w:p w14:paraId="08F9EFB3" w14:textId="77777777" w:rsidR="00561C9B" w:rsidRDefault="006F78C8">
                  <w:pPr>
                    <w:jc w:val="center"/>
                  </w:pPr>
                  <w:r>
                    <w:rPr>
                      <w:b/>
                      <w:sz w:val="24"/>
                      <w:szCs w:val="24"/>
                      <w:u w:val="single"/>
                    </w:rPr>
                    <w:t>Article XIV. Arbitration</w:t>
                  </w:r>
                </w:p>
                <w:p w14:paraId="08F9EFB4" w14:textId="77777777" w:rsidR="00561C9B" w:rsidRDefault="00561C9B">
                  <w:pPr>
                    <w:jc w:val="center"/>
                  </w:pPr>
                </w:p>
                <w:p w14:paraId="08F9EFB5" w14:textId="6BEB808A" w:rsidR="00561C9B" w:rsidRDefault="006F78C8">
                  <w:r>
                    <w:rPr>
                      <w:sz w:val="22"/>
                      <w:szCs w:val="22"/>
                    </w:rPr>
                    <w:t xml:space="preserve">1.         The Parties shall try to settle amicably through direct negotiations, any dispute, </w:t>
                  </w:r>
                  <w:proofErr w:type="gramStart"/>
                  <w:r>
                    <w:rPr>
                      <w:sz w:val="22"/>
                      <w:szCs w:val="22"/>
                    </w:rPr>
                    <w:t>controversy</w:t>
                  </w:r>
                  <w:proofErr w:type="gramEnd"/>
                  <w:r>
                    <w:rPr>
                      <w:sz w:val="22"/>
                      <w:szCs w:val="22"/>
                    </w:rPr>
                    <w:t xml:space="preserve"> or claim arising out of or relating to the present Agreement, including breach </w:t>
                  </w:r>
                  <w:r w:rsidRPr="000C6D12">
                    <w:rPr>
                      <w:sz w:val="22"/>
                      <w:szCs w:val="22"/>
                    </w:rPr>
                    <w:t>and ter</w:t>
                  </w:r>
                  <w:r w:rsidRPr="002A0A27">
                    <w:rPr>
                      <w:sz w:val="22"/>
                      <w:szCs w:val="22"/>
                    </w:rPr>
                    <w:t xml:space="preserve">mination of the Agreement. If these negotiations are unsuccessful, the matter shall be referred to arbitration in accordance with </w:t>
                  </w:r>
                  <w:r w:rsidR="00FF6B60" w:rsidRPr="000C6D12">
                    <w:rPr>
                      <w:sz w:val="22"/>
                      <w:szCs w:val="22"/>
                    </w:rPr>
                    <w:t xml:space="preserve">the </w:t>
                  </w:r>
                  <w:r w:rsidRPr="000C6D12">
                    <w:rPr>
                      <w:sz w:val="22"/>
                      <w:szCs w:val="22"/>
                    </w:rPr>
                    <w:t>United Nations Commission on International Trade Law Arbitration Rules</w:t>
                  </w:r>
                  <w:r w:rsidR="006E4EA3" w:rsidRPr="000C6D12">
                    <w:rPr>
                      <w:sz w:val="22"/>
                      <w:szCs w:val="22"/>
                    </w:rPr>
                    <w:t xml:space="preserve"> then obtaining</w:t>
                  </w:r>
                  <w:r w:rsidRPr="000C6D12">
                    <w:rPr>
                      <w:sz w:val="22"/>
                      <w:szCs w:val="22"/>
                    </w:rPr>
                    <w:t>. The Parties shall be bound by the arbitration award rendered in accordance with such arbitration, as the final decision on any such dispute,</w:t>
                  </w:r>
                  <w:r>
                    <w:rPr>
                      <w:sz w:val="22"/>
                      <w:szCs w:val="22"/>
                    </w:rPr>
                    <w:t xml:space="preserve"> </w:t>
                  </w:r>
                  <w:proofErr w:type="gramStart"/>
                  <w:r>
                    <w:rPr>
                      <w:sz w:val="22"/>
                      <w:szCs w:val="22"/>
                    </w:rPr>
                    <w:t>controversy</w:t>
                  </w:r>
                  <w:proofErr w:type="gramEnd"/>
                  <w:r>
                    <w:rPr>
                      <w:sz w:val="22"/>
                      <w:szCs w:val="22"/>
                    </w:rPr>
                    <w:t xml:space="preserve"> or claim.</w:t>
                  </w:r>
                </w:p>
                <w:p w14:paraId="08F9EFB6" w14:textId="77777777" w:rsidR="00561C9B" w:rsidRDefault="00561C9B"/>
                <w:p w14:paraId="08F9EFB7" w14:textId="77777777" w:rsidR="00561C9B" w:rsidRDefault="006F78C8">
                  <w:pPr>
                    <w:jc w:val="center"/>
                  </w:pPr>
                  <w:r>
                    <w:rPr>
                      <w:b/>
                      <w:sz w:val="24"/>
                      <w:szCs w:val="24"/>
                      <w:u w:val="single"/>
                    </w:rPr>
                    <w:t>Article XV. Privileges and Immunities</w:t>
                  </w:r>
                </w:p>
                <w:p w14:paraId="08F9EFB8" w14:textId="77777777" w:rsidR="00561C9B" w:rsidRDefault="00561C9B">
                  <w:pPr>
                    <w:jc w:val="center"/>
                  </w:pPr>
                </w:p>
                <w:p w14:paraId="08F9EFB9" w14:textId="77777777" w:rsidR="00561C9B" w:rsidRDefault="006F78C8">
                  <w:r>
                    <w:rPr>
                      <w:sz w:val="22"/>
                      <w:szCs w:val="22"/>
                    </w:rPr>
                    <w:t>1.         Nothing in or related to the present Agreement shall be deemed a waiver, express or implied, of any of the privileges and immunities of the UN, including its subsidiary organs.</w:t>
                  </w:r>
                </w:p>
                <w:p w14:paraId="08F9EFBA" w14:textId="77777777" w:rsidR="00561C9B" w:rsidRDefault="00561C9B"/>
                <w:p w14:paraId="08F9EFBB" w14:textId="77777777" w:rsidR="00561C9B" w:rsidRPr="00BD2A1C" w:rsidRDefault="006F78C8">
                  <w:pPr>
                    <w:jc w:val="center"/>
                  </w:pPr>
                  <w:r w:rsidRPr="00BD2A1C">
                    <w:rPr>
                      <w:b/>
                      <w:sz w:val="24"/>
                      <w:szCs w:val="24"/>
                      <w:u w:val="single"/>
                    </w:rPr>
                    <w:t>Article XVI. Tax Exemption</w:t>
                  </w:r>
                </w:p>
                <w:p w14:paraId="08F9EFBC" w14:textId="77777777" w:rsidR="00561C9B" w:rsidRPr="00BD2A1C" w:rsidRDefault="00561C9B">
                  <w:pPr>
                    <w:jc w:val="center"/>
                  </w:pPr>
                </w:p>
                <w:p w14:paraId="750B1AFC" w14:textId="0DF9B8AC" w:rsidR="007853F6" w:rsidRDefault="006F78C8" w:rsidP="006866C5">
                  <w:pPr>
                    <w:rPr>
                      <w:sz w:val="22"/>
                      <w:szCs w:val="22"/>
                    </w:rPr>
                  </w:pPr>
                  <w:r w:rsidRPr="00BD2A1C">
                    <w:rPr>
                      <w:sz w:val="22"/>
                      <w:szCs w:val="22"/>
                    </w:rPr>
                    <w:t xml:space="preserve">1.         </w:t>
                  </w:r>
                  <w:r w:rsidR="00D85F7C">
                    <w:rPr>
                      <w:sz w:val="22"/>
                      <w:szCs w:val="22"/>
                    </w:rPr>
                    <w:t xml:space="preserve">The Implementing Partner may be entitled to exemption from taxes, duties or charges </w:t>
                  </w:r>
                  <w:r w:rsidR="00973065">
                    <w:rPr>
                      <w:sz w:val="22"/>
                      <w:szCs w:val="22"/>
                    </w:rPr>
                    <w:t xml:space="preserve">under </w:t>
                  </w:r>
                  <w:r w:rsidR="006866C5">
                    <w:rPr>
                      <w:sz w:val="22"/>
                      <w:szCs w:val="22"/>
                    </w:rPr>
                    <w:t xml:space="preserve">applicable laws and regulations </w:t>
                  </w:r>
                  <w:r w:rsidR="008C526B">
                    <w:rPr>
                      <w:sz w:val="22"/>
                      <w:szCs w:val="22"/>
                    </w:rPr>
                    <w:t xml:space="preserve">concerning </w:t>
                  </w:r>
                  <w:r w:rsidR="002260DA">
                    <w:rPr>
                      <w:sz w:val="22"/>
                      <w:szCs w:val="22"/>
                    </w:rPr>
                    <w:t xml:space="preserve">humanitarian </w:t>
                  </w:r>
                  <w:proofErr w:type="spellStart"/>
                  <w:r w:rsidR="002260DA">
                    <w:rPr>
                      <w:sz w:val="22"/>
                      <w:szCs w:val="22"/>
                    </w:rPr>
                    <w:t>programmes</w:t>
                  </w:r>
                  <w:proofErr w:type="spellEnd"/>
                  <w:r w:rsidR="006866C5">
                    <w:rPr>
                      <w:sz w:val="22"/>
                      <w:szCs w:val="22"/>
                    </w:rPr>
                    <w:t xml:space="preserve"> with respect to the </w:t>
                  </w:r>
                  <w:r w:rsidR="00020682">
                    <w:rPr>
                      <w:sz w:val="22"/>
                      <w:szCs w:val="22"/>
                    </w:rPr>
                    <w:t xml:space="preserve">implementation of the </w:t>
                  </w:r>
                  <w:r w:rsidR="00B94F90">
                    <w:rPr>
                      <w:sz w:val="22"/>
                      <w:szCs w:val="22"/>
                    </w:rPr>
                    <w:t>P</w:t>
                  </w:r>
                  <w:r w:rsidR="00020682">
                    <w:rPr>
                      <w:sz w:val="22"/>
                      <w:szCs w:val="22"/>
                    </w:rPr>
                    <w:t>roject under this Agreement</w:t>
                  </w:r>
                  <w:r w:rsidR="00380113">
                    <w:rPr>
                      <w:sz w:val="22"/>
                      <w:szCs w:val="22"/>
                    </w:rPr>
                    <w:t xml:space="preserve">. </w:t>
                  </w:r>
                  <w:r w:rsidR="00AB2AE2">
                    <w:rPr>
                      <w:sz w:val="22"/>
                      <w:szCs w:val="22"/>
                    </w:rPr>
                    <w:t xml:space="preserve">The Implementing Partner shall be responsible for </w:t>
                  </w:r>
                  <w:r w:rsidR="006B0112">
                    <w:rPr>
                      <w:sz w:val="22"/>
                      <w:szCs w:val="22"/>
                    </w:rPr>
                    <w:t xml:space="preserve">obtaining relevant </w:t>
                  </w:r>
                  <w:r w:rsidR="00346591">
                    <w:rPr>
                      <w:sz w:val="22"/>
                      <w:szCs w:val="22"/>
                    </w:rPr>
                    <w:t xml:space="preserve">exemptions from </w:t>
                  </w:r>
                  <w:r w:rsidR="006B0112">
                    <w:rPr>
                      <w:sz w:val="22"/>
                      <w:szCs w:val="22"/>
                    </w:rPr>
                    <w:t>taxes, duties or charges when implementing the Project</w:t>
                  </w:r>
                  <w:r w:rsidR="00C326D6">
                    <w:rPr>
                      <w:sz w:val="22"/>
                      <w:szCs w:val="22"/>
                    </w:rPr>
                    <w:t>.</w:t>
                  </w:r>
                  <w:r w:rsidR="00E042B5">
                    <w:rPr>
                      <w:sz w:val="22"/>
                      <w:szCs w:val="22"/>
                    </w:rPr>
                    <w:t xml:space="preserve"> OCHA makes no representation with respect to the applicability of such taxes, </w:t>
                  </w:r>
                  <w:proofErr w:type="gramStart"/>
                  <w:r w:rsidR="00E042B5">
                    <w:rPr>
                      <w:sz w:val="22"/>
                      <w:szCs w:val="22"/>
                    </w:rPr>
                    <w:t>duties</w:t>
                  </w:r>
                  <w:proofErr w:type="gramEnd"/>
                  <w:r w:rsidR="00E042B5">
                    <w:rPr>
                      <w:sz w:val="22"/>
                      <w:szCs w:val="22"/>
                    </w:rPr>
                    <w:t xml:space="preserve"> or charges to the Project.</w:t>
                  </w:r>
                </w:p>
                <w:p w14:paraId="32DB41AE" w14:textId="5126F020" w:rsidR="006B0112" w:rsidRDefault="006B0112" w:rsidP="006866C5">
                  <w:pPr>
                    <w:rPr>
                      <w:sz w:val="22"/>
                      <w:szCs w:val="22"/>
                    </w:rPr>
                  </w:pPr>
                </w:p>
                <w:p w14:paraId="328DF012" w14:textId="34F02538" w:rsidR="00A26A09" w:rsidRPr="00223024" w:rsidRDefault="006B0112" w:rsidP="006866C5">
                  <w:pPr>
                    <w:rPr>
                      <w:sz w:val="22"/>
                      <w:szCs w:val="22"/>
                    </w:rPr>
                  </w:pPr>
                  <w:r>
                    <w:rPr>
                      <w:sz w:val="22"/>
                      <w:szCs w:val="22"/>
                    </w:rPr>
                    <w:t>2.</w:t>
                  </w:r>
                  <w:r w:rsidR="00B94F90" w:rsidRPr="00BD2A1C">
                    <w:rPr>
                      <w:sz w:val="22"/>
                      <w:szCs w:val="22"/>
                    </w:rPr>
                    <w:t xml:space="preserve">         </w:t>
                  </w:r>
                  <w:r w:rsidR="00B94F90">
                    <w:rPr>
                      <w:sz w:val="22"/>
                      <w:szCs w:val="22"/>
                    </w:rPr>
                    <w:t xml:space="preserve"> In the event that </w:t>
                  </w:r>
                  <w:r w:rsidR="004B539B">
                    <w:rPr>
                      <w:sz w:val="22"/>
                      <w:szCs w:val="22"/>
                    </w:rPr>
                    <w:t xml:space="preserve">the funds provided by </w:t>
                  </w:r>
                  <w:r w:rsidR="000F69C6">
                    <w:rPr>
                      <w:sz w:val="22"/>
                      <w:szCs w:val="22"/>
                    </w:rPr>
                    <w:t xml:space="preserve">OCHA </w:t>
                  </w:r>
                  <w:r w:rsidR="004B539B">
                    <w:rPr>
                      <w:sz w:val="22"/>
                      <w:szCs w:val="22"/>
                    </w:rPr>
                    <w:t xml:space="preserve">under this Agreement included costs to cover taxes, duties and charges and </w:t>
                  </w:r>
                  <w:r w:rsidR="003C4585">
                    <w:rPr>
                      <w:sz w:val="22"/>
                      <w:szCs w:val="22"/>
                    </w:rPr>
                    <w:t xml:space="preserve">they </w:t>
                  </w:r>
                  <w:r w:rsidR="00636D25">
                    <w:rPr>
                      <w:sz w:val="22"/>
                      <w:szCs w:val="22"/>
                    </w:rPr>
                    <w:t xml:space="preserve">were </w:t>
                  </w:r>
                  <w:r w:rsidR="00B84424">
                    <w:rPr>
                      <w:sz w:val="22"/>
                      <w:szCs w:val="22"/>
                    </w:rPr>
                    <w:t>not payable</w:t>
                  </w:r>
                  <w:r w:rsidR="005D3A3F">
                    <w:rPr>
                      <w:sz w:val="22"/>
                      <w:szCs w:val="22"/>
                    </w:rPr>
                    <w:t xml:space="preserve"> </w:t>
                  </w:r>
                  <w:proofErr w:type="gramStart"/>
                  <w:r w:rsidR="005139B8">
                    <w:rPr>
                      <w:sz w:val="22"/>
                      <w:szCs w:val="22"/>
                    </w:rPr>
                    <w:t>as a result of</w:t>
                  </w:r>
                  <w:proofErr w:type="gramEnd"/>
                  <w:r w:rsidR="005139B8">
                    <w:rPr>
                      <w:sz w:val="22"/>
                      <w:szCs w:val="22"/>
                    </w:rPr>
                    <w:t xml:space="preserve"> </w:t>
                  </w:r>
                  <w:r w:rsidR="00B84424">
                    <w:rPr>
                      <w:sz w:val="22"/>
                      <w:szCs w:val="22"/>
                    </w:rPr>
                    <w:t xml:space="preserve">exemptions </w:t>
                  </w:r>
                  <w:r w:rsidR="003B0FFC">
                    <w:rPr>
                      <w:sz w:val="22"/>
                      <w:szCs w:val="22"/>
                    </w:rPr>
                    <w:t>o</w:t>
                  </w:r>
                  <w:r w:rsidR="00021825">
                    <w:rPr>
                      <w:sz w:val="22"/>
                      <w:szCs w:val="22"/>
                    </w:rPr>
                    <w:t xml:space="preserve">r </w:t>
                  </w:r>
                  <w:r w:rsidR="00B90C0E">
                    <w:rPr>
                      <w:sz w:val="22"/>
                      <w:szCs w:val="22"/>
                    </w:rPr>
                    <w:t>were paid but</w:t>
                  </w:r>
                  <w:r w:rsidR="000F69C6">
                    <w:rPr>
                      <w:sz w:val="22"/>
                      <w:szCs w:val="22"/>
                    </w:rPr>
                    <w:t xml:space="preserve"> subsequently</w:t>
                  </w:r>
                  <w:r w:rsidR="00827992">
                    <w:rPr>
                      <w:sz w:val="22"/>
                      <w:szCs w:val="22"/>
                    </w:rPr>
                    <w:t xml:space="preserve"> reimbursed </w:t>
                  </w:r>
                  <w:r w:rsidR="00B90C0E">
                    <w:rPr>
                      <w:sz w:val="22"/>
                      <w:szCs w:val="22"/>
                    </w:rPr>
                    <w:t>to the Implementing Partner</w:t>
                  </w:r>
                  <w:r w:rsidR="00827992">
                    <w:rPr>
                      <w:sz w:val="22"/>
                      <w:szCs w:val="22"/>
                    </w:rPr>
                    <w:t xml:space="preserve">, then the Implementing Partner shall reimburse all funds </w:t>
                  </w:r>
                  <w:r w:rsidR="00AA00E5">
                    <w:rPr>
                      <w:sz w:val="22"/>
                      <w:szCs w:val="22"/>
                    </w:rPr>
                    <w:t xml:space="preserve">previously </w:t>
                  </w:r>
                  <w:r w:rsidR="00827992">
                    <w:rPr>
                      <w:sz w:val="22"/>
                      <w:szCs w:val="22"/>
                    </w:rPr>
                    <w:t>paid by OCH</w:t>
                  </w:r>
                  <w:r w:rsidR="00BA4DE1">
                    <w:rPr>
                      <w:sz w:val="22"/>
                      <w:szCs w:val="22"/>
                    </w:rPr>
                    <w:t>A</w:t>
                  </w:r>
                  <w:r w:rsidR="00827992">
                    <w:rPr>
                      <w:sz w:val="22"/>
                      <w:szCs w:val="22"/>
                    </w:rPr>
                    <w:t xml:space="preserve"> for these taxes, duties and charges</w:t>
                  </w:r>
                  <w:r w:rsidR="00700DEE">
                    <w:rPr>
                      <w:sz w:val="22"/>
                      <w:szCs w:val="22"/>
                    </w:rPr>
                    <w:t xml:space="preserve"> within thirty (30) days of reimbursement by the governmental authorities. </w:t>
                  </w:r>
                </w:p>
                <w:p w14:paraId="08F9EFC4" w14:textId="77777777" w:rsidR="00561C9B" w:rsidRDefault="00561C9B"/>
                <w:p w14:paraId="08F9EFC5" w14:textId="77777777" w:rsidR="00561C9B" w:rsidRDefault="006F78C8">
                  <w:pPr>
                    <w:jc w:val="center"/>
                  </w:pPr>
                  <w:r>
                    <w:rPr>
                      <w:b/>
                      <w:sz w:val="24"/>
                      <w:szCs w:val="24"/>
                      <w:u w:val="single"/>
                    </w:rPr>
                    <w:t>Article XVII. Force majeure</w:t>
                  </w:r>
                </w:p>
                <w:p w14:paraId="08F9EFC6" w14:textId="77777777" w:rsidR="00561C9B" w:rsidRDefault="00561C9B">
                  <w:pPr>
                    <w:jc w:val="center"/>
                  </w:pPr>
                </w:p>
                <w:p w14:paraId="08F9EFC7" w14:textId="77777777" w:rsidR="00561C9B" w:rsidRDefault="006F78C8">
                  <w:bookmarkStart w:id="0" w:name="_gjdgxs" w:colFirst="0" w:colLast="0"/>
                  <w:bookmarkEnd w:id="0"/>
                  <w:r>
                    <w:rPr>
                      <w:sz w:val="22"/>
                      <w:szCs w:val="22"/>
                    </w:rPr>
                    <w:t>1.</w:t>
                  </w:r>
                  <w:r>
                    <w:rPr>
                      <w:sz w:val="14"/>
                      <w:szCs w:val="14"/>
                    </w:rPr>
                    <w:t xml:space="preserve">                  </w:t>
                  </w:r>
                  <w:r>
                    <w:rPr>
                      <w:sz w:val="22"/>
                      <w:szCs w:val="22"/>
                    </w:rPr>
                    <w:t>The Implementing Partner shall inform OCHA of any unforeseen event beyond its control that makes the performance of obligations under this Agreement impossible, in whole or in part, and the Parties shall decide what arrangements, if any, shall be made to further implement or terminate the Agreement.</w:t>
                  </w:r>
                </w:p>
                <w:p w14:paraId="08F9EFC8" w14:textId="77777777" w:rsidR="00561C9B" w:rsidRDefault="00561C9B"/>
                <w:p w14:paraId="08F9EFC9" w14:textId="77777777" w:rsidR="00561C9B" w:rsidRDefault="006F78C8">
                  <w:r>
                    <w:rPr>
                      <w:sz w:val="22"/>
                      <w:szCs w:val="22"/>
                    </w:rPr>
                    <w:t>2.</w:t>
                  </w:r>
                  <w:r>
                    <w:rPr>
                      <w:sz w:val="14"/>
                      <w:szCs w:val="14"/>
                    </w:rPr>
                    <w:t xml:space="preserve">                  </w:t>
                  </w:r>
                  <w:r>
                    <w:rPr>
                      <w:sz w:val="22"/>
                      <w:szCs w:val="22"/>
                    </w:rPr>
                    <w:t xml:space="preserve">In the event of, and as soon as possible after the occurrence of, any cause constituting </w:t>
                  </w:r>
                  <w:r>
                    <w:rPr>
                      <w:i/>
                      <w:sz w:val="22"/>
                      <w:szCs w:val="22"/>
                    </w:rPr>
                    <w:t>force majeure</w:t>
                  </w:r>
                  <w:r>
                    <w:rPr>
                      <w:sz w:val="22"/>
                      <w:szCs w:val="22"/>
                    </w:rPr>
                    <w:t>, the Implementing Partner shall give written and detailed notice to OCHA of such occurrence or change if the Implementing Partner is thereby rendered unable, wholly or in part, to perform its obligations and meet its responsibilities under this Agreement. The Parties shall consult on the appropriate action to be taken, which may include termination of the Agreement, with either Party giving to the other at least seven days written notice of such termination.</w:t>
                  </w:r>
                </w:p>
                <w:p w14:paraId="08F9EFCA" w14:textId="77777777" w:rsidR="00561C9B" w:rsidRDefault="006F78C8">
                  <w:pPr>
                    <w:jc w:val="center"/>
                  </w:pPr>
                  <w:r>
                    <w:rPr>
                      <w:b/>
                      <w:sz w:val="24"/>
                      <w:szCs w:val="24"/>
                      <w:u w:val="single"/>
                    </w:rPr>
                    <w:t>Article XVIII. Confidentiality</w:t>
                  </w:r>
                </w:p>
                <w:p w14:paraId="08F9EFCB" w14:textId="77777777" w:rsidR="00561C9B" w:rsidRDefault="00561C9B"/>
                <w:p w14:paraId="08F9EFCC" w14:textId="77777777" w:rsidR="00561C9B" w:rsidRDefault="006F78C8">
                  <w:r>
                    <w:rPr>
                      <w:sz w:val="22"/>
                      <w:szCs w:val="22"/>
                    </w:rPr>
                    <w:t xml:space="preserve">1.          The Implementing Partner must not communicate at any time to any other person, </w:t>
                  </w:r>
                  <w:proofErr w:type="gramStart"/>
                  <w:r>
                    <w:rPr>
                      <w:sz w:val="22"/>
                      <w:szCs w:val="22"/>
                    </w:rPr>
                    <w:t>Government</w:t>
                  </w:r>
                  <w:proofErr w:type="gramEnd"/>
                  <w:r>
                    <w:rPr>
                      <w:sz w:val="22"/>
                      <w:szCs w:val="22"/>
                    </w:rPr>
                    <w:t xml:space="preserve"> or authority external to OCHA or use for private advantage any information known to it by reason of its association </w:t>
                  </w:r>
                  <w:r>
                    <w:rPr>
                      <w:sz w:val="22"/>
                      <w:szCs w:val="22"/>
                    </w:rPr>
                    <w:lastRenderedPageBreak/>
                    <w:t>with OCHA, which has not been made public, except with the prior, written authorization from OCHA. These obligations shall survive the expiration or termination of this Agreement.</w:t>
                  </w:r>
                </w:p>
                <w:p w14:paraId="08F9EFCD" w14:textId="77777777" w:rsidR="00561C9B" w:rsidRDefault="00561C9B"/>
                <w:p w14:paraId="08F9EFCE" w14:textId="77777777" w:rsidR="00561C9B" w:rsidRDefault="006F78C8">
                  <w:pPr>
                    <w:jc w:val="center"/>
                  </w:pPr>
                  <w:r>
                    <w:rPr>
                      <w:b/>
                      <w:sz w:val="24"/>
                      <w:szCs w:val="24"/>
                      <w:u w:val="single"/>
                    </w:rPr>
                    <w:t>Article XIX. Amendments</w:t>
                  </w:r>
                </w:p>
                <w:p w14:paraId="08F9EFCF" w14:textId="77777777" w:rsidR="00561C9B" w:rsidRDefault="00561C9B">
                  <w:pPr>
                    <w:jc w:val="center"/>
                  </w:pPr>
                </w:p>
                <w:p w14:paraId="08F9EFD0" w14:textId="1B83B7B0" w:rsidR="00561C9B" w:rsidRPr="00452E93" w:rsidRDefault="006F78C8">
                  <w:pPr>
                    <w:rPr>
                      <w:sz w:val="22"/>
                      <w:szCs w:val="22"/>
                    </w:rPr>
                  </w:pPr>
                  <w:r>
                    <w:rPr>
                      <w:sz w:val="22"/>
                      <w:szCs w:val="22"/>
                    </w:rPr>
                    <w:t xml:space="preserve">1.          The present Agreement or its Annexes may be modified or amended only by written agreement between the Parties, </w:t>
                  </w:r>
                  <w:r w:rsidRPr="00031ABC">
                    <w:rPr>
                      <w:sz w:val="22"/>
                      <w:szCs w:val="22"/>
                    </w:rPr>
                    <w:t xml:space="preserve"> prior to the Agreement end date</w:t>
                  </w:r>
                  <w:r w:rsidR="004E0610" w:rsidRPr="00031ABC">
                    <w:rPr>
                      <w:sz w:val="22"/>
                      <w:szCs w:val="22"/>
                    </w:rPr>
                    <w:t xml:space="preserve"> specified in Article I</w:t>
                  </w:r>
                  <w:r w:rsidRPr="00031ABC">
                    <w:rPr>
                      <w:sz w:val="22"/>
                      <w:szCs w:val="22"/>
                    </w:rPr>
                    <w:t>.</w:t>
                  </w:r>
                  <w:r w:rsidR="00F267BD" w:rsidRPr="00031ABC">
                    <w:rPr>
                      <w:sz w:val="22"/>
                      <w:szCs w:val="22"/>
                    </w:rPr>
                    <w:t xml:space="preserve"> </w:t>
                  </w:r>
                </w:p>
                <w:p w14:paraId="08F9EFD1" w14:textId="77777777" w:rsidR="00561C9B" w:rsidRDefault="00561C9B"/>
                <w:p w14:paraId="08F9EFD2" w14:textId="77777777" w:rsidR="00561C9B" w:rsidRDefault="006F78C8">
                  <w:r>
                    <w:rPr>
                      <w:sz w:val="22"/>
                      <w:szCs w:val="22"/>
                    </w:rPr>
                    <w:t xml:space="preserve">                                                    </w:t>
                  </w:r>
                  <w:r>
                    <w:rPr>
                      <w:b/>
                      <w:sz w:val="24"/>
                      <w:szCs w:val="24"/>
                      <w:u w:val="single"/>
                    </w:rPr>
                    <w:t>Article XX. First disbursement request</w:t>
                  </w:r>
                </w:p>
                <w:p w14:paraId="08F9EFD3" w14:textId="77777777" w:rsidR="00561C9B" w:rsidRDefault="00561C9B"/>
                <w:p w14:paraId="08F9EFD6" w14:textId="272A972F" w:rsidR="00561C9B" w:rsidRDefault="006F78C8">
                  <w:r>
                    <w:rPr>
                      <w:sz w:val="22"/>
                      <w:szCs w:val="22"/>
                    </w:rPr>
                    <w:t xml:space="preserve">             By signing this Grant Agreement </w:t>
                  </w:r>
                  <w:r>
                    <w:rPr>
                      <w:b/>
                      <w:sz w:val="22"/>
                      <w:szCs w:val="22"/>
                    </w:rPr>
                    <w:t>[</w:t>
                  </w:r>
                  <w:r>
                    <w:rPr>
                      <w:b/>
                      <w:i/>
                      <w:sz w:val="22"/>
                      <w:szCs w:val="22"/>
                    </w:rPr>
                    <w:t>Organization name</w:t>
                  </w:r>
                  <w:r>
                    <w:rPr>
                      <w:b/>
                      <w:sz w:val="22"/>
                      <w:szCs w:val="22"/>
                    </w:rPr>
                    <w:t xml:space="preserve">] </w:t>
                  </w:r>
                  <w:r>
                    <w:rPr>
                      <w:sz w:val="22"/>
                      <w:szCs w:val="22"/>
                    </w:rPr>
                    <w:t>requests</w:t>
                  </w:r>
                  <w:r>
                    <w:rPr>
                      <w:b/>
                      <w:sz w:val="22"/>
                      <w:szCs w:val="22"/>
                    </w:rPr>
                    <w:t xml:space="preserve"> </w:t>
                  </w:r>
                  <w:r>
                    <w:rPr>
                      <w:sz w:val="22"/>
                      <w:szCs w:val="22"/>
                    </w:rPr>
                    <w:t xml:space="preserve">transfer of the first disbursement of </w:t>
                  </w:r>
                  <w:r>
                    <w:rPr>
                      <w:b/>
                      <w:sz w:val="22"/>
                      <w:szCs w:val="22"/>
                    </w:rPr>
                    <w:t>[</w:t>
                  </w:r>
                  <w:r>
                    <w:rPr>
                      <w:b/>
                      <w:i/>
                      <w:sz w:val="22"/>
                      <w:szCs w:val="22"/>
                    </w:rPr>
                    <w:t>XX</w:t>
                  </w:r>
                  <w:r>
                    <w:rPr>
                      <w:b/>
                      <w:sz w:val="22"/>
                      <w:szCs w:val="22"/>
                    </w:rPr>
                    <w:t>]</w:t>
                  </w:r>
                  <w:r>
                    <w:rPr>
                      <w:sz w:val="22"/>
                      <w:szCs w:val="22"/>
                    </w:rPr>
                    <w:t xml:space="preserve"> </w:t>
                  </w:r>
                  <w:r>
                    <w:rPr>
                      <w:b/>
                      <w:sz w:val="22"/>
                      <w:szCs w:val="22"/>
                    </w:rPr>
                    <w:t>US$</w:t>
                  </w:r>
                  <w:r>
                    <w:rPr>
                      <w:color w:val="0000FF"/>
                      <w:sz w:val="22"/>
                      <w:szCs w:val="22"/>
                    </w:rPr>
                    <w:t xml:space="preserve"> </w:t>
                  </w:r>
                  <w:r>
                    <w:rPr>
                      <w:sz w:val="22"/>
                      <w:szCs w:val="22"/>
                    </w:rPr>
                    <w:t xml:space="preserve">corresponding to </w:t>
                  </w:r>
                  <w:r>
                    <w:rPr>
                      <w:b/>
                      <w:sz w:val="22"/>
                      <w:szCs w:val="22"/>
                    </w:rPr>
                    <w:t>[</w:t>
                  </w:r>
                  <w:r>
                    <w:rPr>
                      <w:b/>
                      <w:i/>
                      <w:sz w:val="22"/>
                      <w:szCs w:val="22"/>
                    </w:rPr>
                    <w:t>XX</w:t>
                  </w:r>
                  <w:r>
                    <w:rPr>
                      <w:b/>
                      <w:sz w:val="22"/>
                      <w:szCs w:val="22"/>
                    </w:rPr>
                    <w:t>]</w:t>
                  </w:r>
                  <w:r>
                    <w:rPr>
                      <w:b/>
                      <w:color w:val="0000FF"/>
                      <w:sz w:val="22"/>
                      <w:szCs w:val="22"/>
                    </w:rPr>
                    <w:t xml:space="preserve"> </w:t>
                  </w:r>
                  <w:r>
                    <w:rPr>
                      <w:b/>
                      <w:sz w:val="22"/>
                      <w:szCs w:val="22"/>
                    </w:rPr>
                    <w:t>%</w:t>
                  </w:r>
                  <w:r>
                    <w:rPr>
                      <w:b/>
                      <w:color w:val="0000FF"/>
                      <w:sz w:val="22"/>
                      <w:szCs w:val="22"/>
                    </w:rPr>
                    <w:t xml:space="preserve"> </w:t>
                  </w:r>
                  <w:r>
                    <w:rPr>
                      <w:sz w:val="22"/>
                      <w:szCs w:val="22"/>
                    </w:rPr>
                    <w:t xml:space="preserve">of the total project budget of the project object of this Grant Agreement. The bank account indicated under </w:t>
                  </w:r>
                  <w:r w:rsidR="008F7751">
                    <w:rPr>
                      <w:sz w:val="22"/>
                      <w:szCs w:val="22"/>
                    </w:rPr>
                    <w:t>A</w:t>
                  </w:r>
                  <w:r>
                    <w:rPr>
                      <w:sz w:val="22"/>
                      <w:szCs w:val="22"/>
                    </w:rPr>
                    <w:t>rticle VII (5) shall be used for the disbursement.</w:t>
                  </w:r>
                  <w:r w:rsidR="00885E3D">
                    <w:rPr>
                      <w:sz w:val="22"/>
                      <w:szCs w:val="22"/>
                    </w:rPr>
                    <w:t xml:space="preserve"> </w:t>
                  </w:r>
                  <w:r>
                    <w:rPr>
                      <w:b/>
                      <w:sz w:val="22"/>
                      <w:szCs w:val="22"/>
                    </w:rPr>
                    <w:t>[</w:t>
                  </w:r>
                  <w:r>
                    <w:rPr>
                      <w:b/>
                      <w:i/>
                      <w:sz w:val="22"/>
                      <w:szCs w:val="22"/>
                    </w:rPr>
                    <w:t>Organization name</w:t>
                  </w:r>
                  <w:r>
                    <w:rPr>
                      <w:b/>
                      <w:sz w:val="22"/>
                      <w:szCs w:val="22"/>
                    </w:rPr>
                    <w:t xml:space="preserve">] </w:t>
                  </w:r>
                  <w:r w:rsidR="00A05836">
                    <w:rPr>
                      <w:bCs/>
                      <w:sz w:val="22"/>
                      <w:szCs w:val="22"/>
                    </w:rPr>
                    <w:t xml:space="preserve">and OCHA </w:t>
                  </w:r>
                  <w:r>
                    <w:rPr>
                      <w:sz w:val="22"/>
                      <w:szCs w:val="22"/>
                    </w:rPr>
                    <w:t xml:space="preserve">will submit </w:t>
                  </w:r>
                  <w:r w:rsidR="00291103">
                    <w:rPr>
                      <w:sz w:val="22"/>
                      <w:szCs w:val="22"/>
                    </w:rPr>
                    <w:t xml:space="preserve">either </w:t>
                  </w:r>
                  <w:r>
                    <w:rPr>
                      <w:sz w:val="22"/>
                      <w:szCs w:val="22"/>
                    </w:rPr>
                    <w:t>original</w:t>
                  </w:r>
                  <w:r w:rsidR="00A07104">
                    <w:rPr>
                      <w:sz w:val="22"/>
                      <w:szCs w:val="22"/>
                    </w:rPr>
                    <w:t>s</w:t>
                  </w:r>
                  <w:r>
                    <w:rPr>
                      <w:sz w:val="22"/>
                      <w:szCs w:val="22"/>
                    </w:rPr>
                    <w:t xml:space="preserve"> </w:t>
                  </w:r>
                  <w:r w:rsidR="00625FF0">
                    <w:rPr>
                      <w:sz w:val="22"/>
                      <w:szCs w:val="22"/>
                    </w:rPr>
                    <w:t xml:space="preserve">or </w:t>
                  </w:r>
                  <w:r>
                    <w:rPr>
                      <w:sz w:val="22"/>
                      <w:szCs w:val="22"/>
                    </w:rPr>
                    <w:t xml:space="preserve">copies of the </w:t>
                  </w:r>
                  <w:r w:rsidR="009162D7">
                    <w:rPr>
                      <w:sz w:val="22"/>
                      <w:szCs w:val="22"/>
                    </w:rPr>
                    <w:t>A</w:t>
                  </w:r>
                  <w:r>
                    <w:rPr>
                      <w:sz w:val="22"/>
                      <w:szCs w:val="22"/>
                    </w:rPr>
                    <w:t>greement</w:t>
                  </w:r>
                  <w:r w:rsidR="00216510">
                    <w:rPr>
                      <w:sz w:val="22"/>
                      <w:szCs w:val="22"/>
                    </w:rPr>
                    <w:t xml:space="preserve"> (or Amendments hereto)</w:t>
                  </w:r>
                  <w:r w:rsidR="009162D7">
                    <w:rPr>
                      <w:sz w:val="22"/>
                      <w:szCs w:val="22"/>
                    </w:rPr>
                    <w:t xml:space="preserve"> that have been </w:t>
                  </w:r>
                  <w:r>
                    <w:rPr>
                      <w:sz w:val="22"/>
                      <w:szCs w:val="22"/>
                    </w:rPr>
                    <w:t>duly signed</w:t>
                  </w:r>
                  <w:r w:rsidR="0084294A">
                    <w:rPr>
                      <w:sz w:val="22"/>
                      <w:szCs w:val="22"/>
                    </w:rPr>
                    <w:t xml:space="preserve"> </w:t>
                  </w:r>
                  <w:r w:rsidR="001C0BE4">
                    <w:rPr>
                      <w:sz w:val="22"/>
                      <w:szCs w:val="22"/>
                    </w:rPr>
                    <w:t>on paper or electronically, to</w:t>
                  </w:r>
                  <w:r>
                    <w:rPr>
                      <w:sz w:val="22"/>
                      <w:szCs w:val="22"/>
                    </w:rPr>
                    <w:t xml:space="preserve"> </w:t>
                  </w:r>
                  <w:r w:rsidR="00302DD1">
                    <w:rPr>
                      <w:sz w:val="22"/>
                      <w:szCs w:val="22"/>
                    </w:rPr>
                    <w:t>each other</w:t>
                  </w:r>
                  <w:r>
                    <w:rPr>
                      <w:sz w:val="22"/>
                      <w:szCs w:val="22"/>
                    </w:rPr>
                    <w:t>.</w:t>
                  </w:r>
                </w:p>
                <w:p w14:paraId="08F9EFD7" w14:textId="77777777" w:rsidR="00561C9B" w:rsidRDefault="00561C9B"/>
                <w:p w14:paraId="08F9EFD8" w14:textId="77777777" w:rsidR="00561C9B" w:rsidRDefault="006F78C8">
                  <w:r>
                    <w:rPr>
                      <w:sz w:val="22"/>
                      <w:szCs w:val="22"/>
                    </w:rPr>
                    <w:t xml:space="preserve">                                                   </w:t>
                  </w:r>
                  <w:r>
                    <w:rPr>
                      <w:b/>
                      <w:sz w:val="24"/>
                      <w:szCs w:val="24"/>
                      <w:u w:val="single"/>
                    </w:rPr>
                    <w:t>Article XXI. Correspondence</w:t>
                  </w:r>
                </w:p>
                <w:p w14:paraId="08F9EFD9" w14:textId="77777777" w:rsidR="00561C9B" w:rsidRDefault="00561C9B"/>
                <w:p w14:paraId="4EBF5146" w14:textId="215D001B" w:rsidR="004546BF" w:rsidRDefault="006F78C8">
                  <w:pPr>
                    <w:rPr>
                      <w:sz w:val="22"/>
                      <w:szCs w:val="22"/>
                    </w:rPr>
                  </w:pPr>
                  <w:r>
                    <w:rPr>
                      <w:sz w:val="22"/>
                      <w:szCs w:val="22"/>
                    </w:rPr>
                    <w:t xml:space="preserve">1.         Unless otherwise specified in the Agreement, all notices and other communications required or contemplated under the present Agreement shall be given in writing and addressed and delivered to the Party for whom they are intended at the address shown below or such other address as the intended recipient may from time-to-time designate by written notice, given in accordance with the terms of this </w:t>
                  </w:r>
                  <w:r w:rsidR="004546BF">
                    <w:rPr>
                      <w:sz w:val="22"/>
                      <w:szCs w:val="22"/>
                    </w:rPr>
                    <w:t>Article.</w:t>
                  </w:r>
                </w:p>
                <w:p w14:paraId="07D9D95D" w14:textId="77777777" w:rsidR="00561C9B" w:rsidRDefault="00561C9B">
                  <w:pPr>
                    <w:rPr>
                      <w:sz w:val="22"/>
                      <w:szCs w:val="22"/>
                    </w:rPr>
                  </w:pPr>
                </w:p>
                <w:p w14:paraId="759F3E0A" w14:textId="77777777" w:rsidR="00EA4773" w:rsidRDefault="00EA4773"/>
                <w:p w14:paraId="36460EC2" w14:textId="77777777" w:rsidR="00EA4773" w:rsidRDefault="00EA4773"/>
                <w:p w14:paraId="08F9EFDC" w14:textId="77777777" w:rsidR="00561C9B" w:rsidRDefault="006F78C8">
                  <w:r>
                    <w:rPr>
                      <w:sz w:val="22"/>
                      <w:szCs w:val="22"/>
                      <w:u w:val="single"/>
                    </w:rPr>
                    <w:t>If to OCHA</w:t>
                  </w:r>
                  <w:r>
                    <w:rPr>
                      <w:sz w:val="22"/>
                      <w:szCs w:val="22"/>
                    </w:rPr>
                    <w:t>:</w:t>
                  </w:r>
                </w:p>
                <w:p w14:paraId="08F9EFDD" w14:textId="77777777" w:rsidR="00561C9B" w:rsidRDefault="00561C9B">
                  <w:pPr>
                    <w:ind w:firstLine="685"/>
                  </w:pPr>
                </w:p>
                <w:p w14:paraId="08F9EFDE" w14:textId="77777777" w:rsidR="00561C9B" w:rsidRDefault="006F78C8">
                  <w:r>
                    <w:rPr>
                      <w:b/>
                      <w:sz w:val="22"/>
                      <w:szCs w:val="22"/>
                    </w:rPr>
                    <w:t>OFFICE FOR THE COORDINATION OF HUMANITARIAN AFFAIRS (OCHA)</w:t>
                  </w:r>
                </w:p>
                <w:p w14:paraId="08F9EFDF" w14:textId="77777777" w:rsidR="00561C9B" w:rsidRDefault="00561C9B">
                  <w:pPr>
                    <w:ind w:left="566" w:firstLine="118"/>
                  </w:pPr>
                </w:p>
                <w:p w14:paraId="08F9EFE0" w14:textId="77777777" w:rsidR="00561C9B" w:rsidRDefault="006F78C8">
                  <w:r>
                    <w:rPr>
                      <w:sz w:val="22"/>
                      <w:szCs w:val="22"/>
                    </w:rPr>
                    <w:t xml:space="preserve">Address: </w:t>
                  </w:r>
                </w:p>
                <w:p w14:paraId="08F9EFE1" w14:textId="77777777" w:rsidR="00561C9B" w:rsidRDefault="006F78C8">
                  <w:r>
                    <w:rPr>
                      <w:sz w:val="22"/>
                      <w:szCs w:val="22"/>
                    </w:rPr>
                    <w:t>Email:</w:t>
                  </w:r>
                </w:p>
                <w:p w14:paraId="08F9EFE2" w14:textId="77777777" w:rsidR="00561C9B" w:rsidRDefault="006F78C8">
                  <w:r>
                    <w:rPr>
                      <w:sz w:val="22"/>
                      <w:szCs w:val="22"/>
                    </w:rPr>
                    <w:t xml:space="preserve">Tel: </w:t>
                  </w:r>
                </w:p>
                <w:p w14:paraId="08F9EFE3" w14:textId="77777777" w:rsidR="00561C9B" w:rsidRDefault="006F78C8">
                  <w:r>
                    <w:rPr>
                      <w:sz w:val="22"/>
                      <w:szCs w:val="22"/>
                    </w:rPr>
                    <w:t xml:space="preserve">Fax: </w:t>
                  </w:r>
                </w:p>
                <w:p w14:paraId="08F9EFE4" w14:textId="77777777" w:rsidR="00561C9B" w:rsidRDefault="00561C9B">
                  <w:pPr>
                    <w:ind w:left="566" w:firstLine="118"/>
                  </w:pPr>
                </w:p>
                <w:p w14:paraId="08F9EFE5" w14:textId="77777777" w:rsidR="00561C9B" w:rsidRDefault="006F78C8">
                  <w:r>
                    <w:rPr>
                      <w:sz w:val="22"/>
                      <w:szCs w:val="22"/>
                      <w:u w:val="single"/>
                    </w:rPr>
                    <w:t>If to the Implementing Partner</w:t>
                  </w:r>
                  <w:r>
                    <w:rPr>
                      <w:sz w:val="22"/>
                      <w:szCs w:val="22"/>
                    </w:rPr>
                    <w:t>:</w:t>
                  </w:r>
                </w:p>
                <w:p w14:paraId="08F9EFE6" w14:textId="77777777" w:rsidR="00561C9B" w:rsidRDefault="006F78C8">
                  <w:r>
                    <w:rPr>
                      <w:i/>
                      <w:sz w:val="22"/>
                      <w:szCs w:val="22"/>
                    </w:rPr>
                    <w:t>(</w:t>
                  </w:r>
                  <w:proofErr w:type="gramStart"/>
                  <w:r>
                    <w:rPr>
                      <w:i/>
                      <w:sz w:val="22"/>
                      <w:szCs w:val="22"/>
                    </w:rPr>
                    <w:t>legal</w:t>
                  </w:r>
                  <w:proofErr w:type="gramEnd"/>
                  <w:r>
                    <w:rPr>
                      <w:i/>
                      <w:sz w:val="22"/>
                      <w:szCs w:val="22"/>
                    </w:rPr>
                    <w:t xml:space="preserve"> representative)</w:t>
                  </w:r>
                </w:p>
                <w:p w14:paraId="08F9EFE7" w14:textId="77777777" w:rsidR="00561C9B" w:rsidRDefault="006F78C8">
                  <w:r>
                    <w:rPr>
                      <w:sz w:val="22"/>
                      <w:szCs w:val="22"/>
                    </w:rPr>
                    <w:t xml:space="preserve">Name: </w:t>
                  </w:r>
                </w:p>
                <w:p w14:paraId="08F9EFE8" w14:textId="77777777" w:rsidR="00561C9B" w:rsidRDefault="006F78C8">
                  <w:r>
                    <w:rPr>
                      <w:sz w:val="22"/>
                      <w:szCs w:val="22"/>
                    </w:rPr>
                    <w:t xml:space="preserve">Title: </w:t>
                  </w:r>
                </w:p>
                <w:p w14:paraId="08F9EFE9" w14:textId="77777777" w:rsidR="00561C9B" w:rsidRDefault="006F78C8">
                  <w:r>
                    <w:rPr>
                      <w:sz w:val="22"/>
                      <w:szCs w:val="22"/>
                    </w:rPr>
                    <w:t xml:space="preserve">Address: </w:t>
                  </w:r>
                </w:p>
                <w:p w14:paraId="08F9EFEA" w14:textId="77777777" w:rsidR="00561C9B" w:rsidRDefault="006F78C8">
                  <w:r>
                    <w:rPr>
                      <w:sz w:val="22"/>
                      <w:szCs w:val="22"/>
                    </w:rPr>
                    <w:t xml:space="preserve">Tel: </w:t>
                  </w:r>
                </w:p>
                <w:p w14:paraId="08F9EFEB" w14:textId="77777777" w:rsidR="00561C9B" w:rsidRDefault="006F78C8">
                  <w:r>
                    <w:rPr>
                      <w:sz w:val="22"/>
                      <w:szCs w:val="22"/>
                    </w:rPr>
                    <w:t>Fax:</w:t>
                  </w:r>
                </w:p>
                <w:p w14:paraId="08F9EFEC" w14:textId="77777777" w:rsidR="00561C9B" w:rsidRDefault="006F78C8">
                  <w:r>
                    <w:rPr>
                      <w:sz w:val="22"/>
                      <w:szCs w:val="22"/>
                    </w:rPr>
                    <w:t xml:space="preserve">Email Address: </w:t>
                  </w:r>
                </w:p>
                <w:p w14:paraId="08F9EFED" w14:textId="77777777" w:rsidR="00561C9B" w:rsidRDefault="00561C9B">
                  <w:pPr>
                    <w:ind w:left="566" w:firstLine="118"/>
                  </w:pPr>
                </w:p>
                <w:p w14:paraId="08F9EFEE" w14:textId="77777777" w:rsidR="00561C9B" w:rsidRDefault="00561C9B"/>
                <w:p w14:paraId="08F9EFEF" w14:textId="77777777" w:rsidR="00561C9B" w:rsidRDefault="006F78C8">
                  <w:r>
                    <w:rPr>
                      <w:b/>
                      <w:sz w:val="24"/>
                      <w:szCs w:val="24"/>
                    </w:rPr>
                    <w:t>IN WITNESS WHEREOF</w:t>
                  </w:r>
                  <w:r>
                    <w:rPr>
                      <w:sz w:val="24"/>
                      <w:szCs w:val="24"/>
                    </w:rPr>
                    <w:t xml:space="preserve"> the undersigned, being duly authorized thereto, have on behalf of the Parties hereto signed the present Agreement at the place and on the day below written.</w:t>
                  </w:r>
                </w:p>
                <w:p w14:paraId="08F9EFF0" w14:textId="77777777" w:rsidR="00561C9B" w:rsidRDefault="00561C9B">
                  <w:pPr>
                    <w:ind w:firstLine="685"/>
                  </w:pPr>
                </w:p>
                <w:p w14:paraId="08F9EFF1" w14:textId="77777777" w:rsidR="00561C9B" w:rsidRDefault="00561C9B"/>
                <w:p w14:paraId="08F9EFF2" w14:textId="77777777" w:rsidR="00561C9B" w:rsidRDefault="006F78C8">
                  <w:r>
                    <w:rPr>
                      <w:sz w:val="24"/>
                      <w:szCs w:val="24"/>
                      <w:u w:val="single"/>
                    </w:rPr>
                    <w:t>Humanitarian Coordinator</w:t>
                  </w:r>
                  <w:r>
                    <w:rPr>
                      <w:sz w:val="24"/>
                      <w:szCs w:val="24"/>
                    </w:rPr>
                    <w:t>:</w:t>
                  </w:r>
                </w:p>
                <w:p w14:paraId="08F9EFF3" w14:textId="77777777" w:rsidR="00561C9B" w:rsidRDefault="00561C9B"/>
                <w:p w14:paraId="08F9EFF4" w14:textId="77777777" w:rsidR="00561C9B" w:rsidRDefault="006F78C8">
                  <w:r>
                    <w:rPr>
                      <w:sz w:val="24"/>
                      <w:szCs w:val="24"/>
                    </w:rPr>
                    <w:t>Signature: _________________________________</w:t>
                  </w:r>
                </w:p>
                <w:p w14:paraId="08F9EFF5" w14:textId="77777777" w:rsidR="00561C9B" w:rsidRDefault="00561C9B">
                  <w:pPr>
                    <w:ind w:left="708"/>
                  </w:pPr>
                </w:p>
                <w:p w14:paraId="08F9EFF6" w14:textId="77777777" w:rsidR="00561C9B" w:rsidRDefault="006F78C8">
                  <w:r>
                    <w:rPr>
                      <w:sz w:val="24"/>
                      <w:szCs w:val="24"/>
                    </w:rPr>
                    <w:t>Name:</w:t>
                  </w:r>
                </w:p>
                <w:p w14:paraId="08F9EFF7" w14:textId="77777777" w:rsidR="00561C9B" w:rsidRDefault="006F78C8">
                  <w:r>
                    <w:rPr>
                      <w:sz w:val="24"/>
                      <w:szCs w:val="24"/>
                    </w:rPr>
                    <w:t>Title: Humanitarian Coordinator</w:t>
                  </w:r>
                </w:p>
                <w:p w14:paraId="08F9EFF8" w14:textId="77777777" w:rsidR="00561C9B" w:rsidRDefault="006F78C8">
                  <w:r>
                    <w:rPr>
                      <w:sz w:val="24"/>
                      <w:szCs w:val="24"/>
                    </w:rPr>
                    <w:t>Place:</w:t>
                  </w:r>
                </w:p>
                <w:p w14:paraId="08F9EFF9" w14:textId="77777777" w:rsidR="00561C9B" w:rsidRDefault="006F78C8">
                  <w:r>
                    <w:rPr>
                      <w:sz w:val="24"/>
                      <w:szCs w:val="24"/>
                    </w:rPr>
                    <w:t>Date:</w:t>
                  </w:r>
                </w:p>
                <w:p w14:paraId="08F9EFFA" w14:textId="77777777" w:rsidR="00561C9B" w:rsidRDefault="00561C9B"/>
                <w:p w14:paraId="08F9EFFB" w14:textId="77777777" w:rsidR="00561C9B" w:rsidRDefault="006F78C8">
                  <w:r>
                    <w:rPr>
                      <w:sz w:val="24"/>
                      <w:szCs w:val="24"/>
                      <w:u w:val="single"/>
                    </w:rPr>
                    <w:t>For the Implementing Partner</w:t>
                  </w:r>
                  <w:r>
                    <w:rPr>
                      <w:sz w:val="24"/>
                      <w:szCs w:val="24"/>
                    </w:rPr>
                    <w:t>:</w:t>
                  </w:r>
                </w:p>
                <w:p w14:paraId="08F9EFFC" w14:textId="77777777" w:rsidR="00561C9B" w:rsidRDefault="00561C9B"/>
                <w:p w14:paraId="08F9EFFD" w14:textId="77777777" w:rsidR="00561C9B" w:rsidRDefault="006F78C8">
                  <w:r>
                    <w:rPr>
                      <w:sz w:val="24"/>
                      <w:szCs w:val="24"/>
                    </w:rPr>
                    <w:t>Signature: _________________________________</w:t>
                  </w:r>
                </w:p>
                <w:p w14:paraId="08F9EFFE" w14:textId="77777777" w:rsidR="00561C9B" w:rsidRDefault="00561C9B">
                  <w:pPr>
                    <w:ind w:left="708"/>
                  </w:pPr>
                </w:p>
                <w:p w14:paraId="08F9EFFF" w14:textId="77777777" w:rsidR="00561C9B" w:rsidRDefault="006F78C8">
                  <w:r>
                    <w:rPr>
                      <w:sz w:val="24"/>
                      <w:szCs w:val="24"/>
                    </w:rPr>
                    <w:lastRenderedPageBreak/>
                    <w:t xml:space="preserve">Name: </w:t>
                  </w:r>
                </w:p>
                <w:p w14:paraId="08F9F000" w14:textId="77777777" w:rsidR="00561C9B" w:rsidRDefault="006F78C8">
                  <w:r>
                    <w:rPr>
                      <w:sz w:val="24"/>
                      <w:szCs w:val="24"/>
                    </w:rPr>
                    <w:t xml:space="preserve">Title: </w:t>
                  </w:r>
                </w:p>
                <w:p w14:paraId="08F9F001" w14:textId="77777777" w:rsidR="00561C9B" w:rsidRDefault="006F78C8">
                  <w:r>
                    <w:rPr>
                      <w:sz w:val="24"/>
                      <w:szCs w:val="24"/>
                    </w:rPr>
                    <w:t>Place:</w:t>
                  </w:r>
                </w:p>
                <w:p w14:paraId="08F9F002" w14:textId="77777777" w:rsidR="00561C9B" w:rsidRDefault="006F78C8">
                  <w:r>
                    <w:rPr>
                      <w:sz w:val="24"/>
                      <w:szCs w:val="24"/>
                    </w:rPr>
                    <w:t>Date:</w:t>
                  </w:r>
                </w:p>
                <w:p w14:paraId="08F9F003" w14:textId="77777777" w:rsidR="00561C9B" w:rsidRDefault="00561C9B"/>
                <w:p w14:paraId="08F9F004" w14:textId="77777777" w:rsidR="00561C9B" w:rsidRDefault="006F78C8">
                  <w:r>
                    <w:rPr>
                      <w:sz w:val="24"/>
                      <w:szCs w:val="24"/>
                      <w:u w:val="single"/>
                    </w:rPr>
                    <w:t>Approved by:</w:t>
                  </w:r>
                </w:p>
                <w:p w14:paraId="08F9F005" w14:textId="77777777" w:rsidR="00561C9B" w:rsidRDefault="00561C9B">
                  <w:pPr>
                    <w:ind w:firstLine="719"/>
                  </w:pPr>
                </w:p>
                <w:p w14:paraId="08F9F006" w14:textId="77777777" w:rsidR="00561C9B" w:rsidRDefault="006F78C8">
                  <w:r>
                    <w:rPr>
                      <w:sz w:val="24"/>
                      <w:szCs w:val="24"/>
                    </w:rPr>
                    <w:t>Signature: _________________________________</w:t>
                  </w:r>
                </w:p>
                <w:p w14:paraId="08F9F007" w14:textId="77777777" w:rsidR="00561C9B" w:rsidRDefault="00561C9B">
                  <w:pPr>
                    <w:ind w:left="708"/>
                  </w:pPr>
                </w:p>
                <w:p w14:paraId="08F9F008" w14:textId="77777777" w:rsidR="00561C9B" w:rsidRDefault="006F78C8">
                  <w:r>
                    <w:rPr>
                      <w:sz w:val="24"/>
                      <w:szCs w:val="24"/>
                    </w:rPr>
                    <w:t xml:space="preserve">Name: </w:t>
                  </w:r>
                </w:p>
                <w:p w14:paraId="08F9F009" w14:textId="7D6214AA" w:rsidR="00561C9B" w:rsidRDefault="006F78C8">
                  <w:r>
                    <w:rPr>
                      <w:sz w:val="24"/>
                      <w:szCs w:val="24"/>
                    </w:rPr>
                    <w:t>Title: Executive Officer, OCHA</w:t>
                  </w:r>
                </w:p>
                <w:p w14:paraId="08F9F00A" w14:textId="77777777" w:rsidR="00561C9B" w:rsidRDefault="006F78C8">
                  <w:r>
                    <w:rPr>
                      <w:sz w:val="24"/>
                      <w:szCs w:val="24"/>
                    </w:rPr>
                    <w:t>Place: New York</w:t>
                  </w:r>
                </w:p>
                <w:p w14:paraId="08F9F00B" w14:textId="77777777" w:rsidR="00561C9B" w:rsidRDefault="006F78C8">
                  <w:r>
                    <w:rPr>
                      <w:sz w:val="24"/>
                      <w:szCs w:val="24"/>
                    </w:rPr>
                    <w:t>Date:</w:t>
                  </w:r>
                </w:p>
              </w:tc>
            </w:tr>
          </w:tbl>
          <w:p w14:paraId="08F9F00D" w14:textId="77777777" w:rsidR="00561C9B" w:rsidRDefault="00561C9B"/>
        </w:tc>
      </w:tr>
      <w:tr w:rsidR="00561C9B" w14:paraId="08F9F018" w14:textId="77777777" w:rsidTr="3F6DB07D">
        <w:tc>
          <w:tcPr>
            <w:tcW w:w="159" w:type="dxa"/>
          </w:tcPr>
          <w:p w14:paraId="08F9F00F" w14:textId="77777777" w:rsidR="00561C9B" w:rsidRDefault="00561C9B"/>
        </w:tc>
        <w:tc>
          <w:tcPr>
            <w:tcW w:w="1596" w:type="dxa"/>
          </w:tcPr>
          <w:p w14:paraId="08F9F010" w14:textId="77777777" w:rsidR="00561C9B" w:rsidRDefault="00561C9B"/>
        </w:tc>
        <w:tc>
          <w:tcPr>
            <w:tcW w:w="2137" w:type="dxa"/>
          </w:tcPr>
          <w:p w14:paraId="08F9F011" w14:textId="77777777" w:rsidR="00561C9B" w:rsidRDefault="00561C9B"/>
        </w:tc>
        <w:tc>
          <w:tcPr>
            <w:tcW w:w="326" w:type="dxa"/>
          </w:tcPr>
          <w:p w14:paraId="08F9F012" w14:textId="77777777" w:rsidR="00561C9B" w:rsidRDefault="00561C9B"/>
        </w:tc>
        <w:tc>
          <w:tcPr>
            <w:tcW w:w="1350" w:type="dxa"/>
          </w:tcPr>
          <w:p w14:paraId="08F9F013" w14:textId="77777777" w:rsidR="00561C9B" w:rsidRDefault="00561C9B"/>
        </w:tc>
        <w:tc>
          <w:tcPr>
            <w:tcW w:w="453" w:type="dxa"/>
          </w:tcPr>
          <w:p w14:paraId="08F9F014" w14:textId="77777777" w:rsidR="00561C9B" w:rsidRDefault="00561C9B"/>
        </w:tc>
        <w:tc>
          <w:tcPr>
            <w:tcW w:w="1972" w:type="dxa"/>
          </w:tcPr>
          <w:p w14:paraId="08F9F015" w14:textId="77777777" w:rsidR="00561C9B" w:rsidRDefault="00561C9B"/>
        </w:tc>
        <w:tc>
          <w:tcPr>
            <w:tcW w:w="1387" w:type="dxa"/>
          </w:tcPr>
          <w:p w14:paraId="08F9F016" w14:textId="77777777" w:rsidR="00561C9B" w:rsidRDefault="00561C9B"/>
        </w:tc>
        <w:tc>
          <w:tcPr>
            <w:tcW w:w="741" w:type="dxa"/>
          </w:tcPr>
          <w:p w14:paraId="08F9F017" w14:textId="77777777" w:rsidR="00561C9B" w:rsidRDefault="00561C9B"/>
        </w:tc>
      </w:tr>
    </w:tbl>
    <w:p w14:paraId="47FA3440" w14:textId="6F282180" w:rsidR="131C2520" w:rsidRDefault="131C2520"/>
    <w:p w14:paraId="08F9F01E" w14:textId="77777777" w:rsidR="00561C9B" w:rsidRDefault="006F78C8">
      <w:r>
        <w:br w:type="page"/>
      </w:r>
    </w:p>
    <w:tbl>
      <w:tblPr>
        <w:tblW w:w="10272" w:type="dxa"/>
        <w:tblLayout w:type="fixed"/>
        <w:tblCellMar>
          <w:left w:w="0" w:type="dxa"/>
          <w:right w:w="0" w:type="dxa"/>
        </w:tblCellMar>
        <w:tblLook w:val="0000" w:firstRow="0" w:lastRow="0" w:firstColumn="0" w:lastColumn="0" w:noHBand="0" w:noVBand="0"/>
      </w:tblPr>
      <w:tblGrid>
        <w:gridCol w:w="10144"/>
        <w:gridCol w:w="44"/>
        <w:gridCol w:w="84"/>
      </w:tblGrid>
      <w:tr w:rsidR="00561C9B" w14:paraId="08F9F021" w14:textId="77777777">
        <w:trPr>
          <w:trHeight w:val="60"/>
        </w:trPr>
        <w:tc>
          <w:tcPr>
            <w:tcW w:w="10188" w:type="dxa"/>
            <w:gridSpan w:val="2"/>
          </w:tcPr>
          <w:p w14:paraId="08F9F01F" w14:textId="77777777" w:rsidR="00561C9B" w:rsidRDefault="00561C9B"/>
        </w:tc>
        <w:tc>
          <w:tcPr>
            <w:tcW w:w="84" w:type="dxa"/>
          </w:tcPr>
          <w:p w14:paraId="08F9F020" w14:textId="77777777" w:rsidR="00561C9B" w:rsidRDefault="00561C9B"/>
        </w:tc>
      </w:tr>
      <w:tr w:rsidR="00561C9B" w14:paraId="08F9F02F" w14:textId="77777777">
        <w:tc>
          <w:tcPr>
            <w:tcW w:w="10272" w:type="dxa"/>
            <w:gridSpan w:val="3"/>
            <w:tcMar>
              <w:top w:w="0" w:type="dxa"/>
              <w:left w:w="0" w:type="dxa"/>
              <w:bottom w:w="0" w:type="dxa"/>
              <w:right w:w="0" w:type="dxa"/>
            </w:tcMar>
          </w:tcPr>
          <w:p w14:paraId="08F9F022" w14:textId="77777777" w:rsidR="00561C9B" w:rsidRDefault="00561C9B">
            <w:pPr>
              <w:widowControl w:val="0"/>
              <w:spacing w:line="276" w:lineRule="auto"/>
            </w:pPr>
          </w:p>
          <w:tbl>
            <w:tblPr>
              <w:tblW w:w="10157" w:type="dxa"/>
              <w:tblLayout w:type="fixed"/>
              <w:tblCellMar>
                <w:left w:w="0" w:type="dxa"/>
                <w:right w:w="0" w:type="dxa"/>
              </w:tblCellMar>
              <w:tblLook w:val="0000" w:firstRow="0" w:lastRow="0" w:firstColumn="0" w:lastColumn="0" w:noHBand="0" w:noVBand="0"/>
            </w:tblPr>
            <w:tblGrid>
              <w:gridCol w:w="10157"/>
            </w:tblGrid>
            <w:tr w:rsidR="00561C9B" w14:paraId="08F9F024" w14:textId="77777777">
              <w:trPr>
                <w:trHeight w:val="20"/>
              </w:trPr>
              <w:tc>
                <w:tcPr>
                  <w:tcW w:w="10157" w:type="dxa"/>
                </w:tcPr>
                <w:p w14:paraId="08F9F023" w14:textId="77777777" w:rsidR="00561C9B" w:rsidRDefault="00561C9B"/>
              </w:tc>
            </w:tr>
            <w:tr w:rsidR="00561C9B" w14:paraId="08F9F02D" w14:textId="77777777">
              <w:tc>
                <w:tcPr>
                  <w:tcW w:w="10157" w:type="dxa"/>
                </w:tcPr>
                <w:p w14:paraId="08F9F025" w14:textId="77777777" w:rsidR="00561C9B" w:rsidRDefault="00561C9B">
                  <w:pPr>
                    <w:widowControl w:val="0"/>
                    <w:spacing w:line="276" w:lineRule="auto"/>
                  </w:pPr>
                </w:p>
                <w:tbl>
                  <w:tblPr>
                    <w:tblW w:w="10137" w:type="dxa"/>
                    <w:tblLayout w:type="fixed"/>
                    <w:tblCellMar>
                      <w:left w:w="0" w:type="dxa"/>
                      <w:right w:w="0" w:type="dxa"/>
                    </w:tblCellMar>
                    <w:tblLook w:val="0000" w:firstRow="0" w:lastRow="0" w:firstColumn="0" w:lastColumn="0" w:noHBand="0" w:noVBand="0"/>
                  </w:tblPr>
                  <w:tblGrid>
                    <w:gridCol w:w="100"/>
                    <w:gridCol w:w="10037"/>
                  </w:tblGrid>
                  <w:tr w:rsidR="00561C9B" w14:paraId="08F9F028" w14:textId="77777777">
                    <w:trPr>
                      <w:trHeight w:val="320"/>
                    </w:trPr>
                    <w:tc>
                      <w:tcPr>
                        <w:tcW w:w="86" w:type="dxa"/>
                        <w:tcBorders>
                          <w:top w:val="single" w:sz="8" w:space="0" w:color="FFFFFF"/>
                          <w:left w:val="single" w:sz="8" w:space="0" w:color="FFFFFF"/>
                        </w:tcBorders>
                        <w:tcMar>
                          <w:top w:w="20" w:type="dxa"/>
                          <w:left w:w="20" w:type="dxa"/>
                          <w:bottom w:w="20" w:type="dxa"/>
                          <w:right w:w="20" w:type="dxa"/>
                        </w:tcMar>
                      </w:tcPr>
                      <w:p w14:paraId="08F9F026" w14:textId="77777777" w:rsidR="00561C9B" w:rsidRDefault="00561C9B"/>
                    </w:tc>
                    <w:tc>
                      <w:tcPr>
                        <w:tcW w:w="10051" w:type="dxa"/>
                        <w:tcBorders>
                          <w:top w:val="single" w:sz="8" w:space="0" w:color="FFFFFF"/>
                          <w:right w:val="single" w:sz="8" w:space="0" w:color="FFFFFF"/>
                        </w:tcBorders>
                        <w:tcMar>
                          <w:top w:w="20" w:type="dxa"/>
                          <w:left w:w="20" w:type="dxa"/>
                          <w:bottom w:w="20" w:type="dxa"/>
                          <w:right w:w="20" w:type="dxa"/>
                        </w:tcMar>
                      </w:tcPr>
                      <w:p w14:paraId="08F9F027" w14:textId="77777777" w:rsidR="00561C9B" w:rsidRDefault="006F78C8">
                        <w:pPr>
                          <w:jc w:val="center"/>
                        </w:pPr>
                        <w:r>
                          <w:rPr>
                            <w:b/>
                            <w:sz w:val="22"/>
                            <w:szCs w:val="22"/>
                          </w:rPr>
                          <w:t>Annex A</w:t>
                        </w:r>
                      </w:p>
                    </w:tc>
                  </w:tr>
                  <w:tr w:rsidR="00561C9B" w14:paraId="08F9F02B" w14:textId="77777777">
                    <w:trPr>
                      <w:trHeight w:val="980"/>
                    </w:trPr>
                    <w:tc>
                      <w:tcPr>
                        <w:tcW w:w="86" w:type="dxa"/>
                        <w:tcBorders>
                          <w:left w:val="single" w:sz="8" w:space="0" w:color="FFFFFF"/>
                        </w:tcBorders>
                        <w:tcMar>
                          <w:top w:w="40" w:type="dxa"/>
                          <w:left w:w="40" w:type="dxa"/>
                          <w:bottom w:w="40" w:type="dxa"/>
                          <w:right w:w="40" w:type="dxa"/>
                        </w:tcMar>
                      </w:tcPr>
                      <w:p w14:paraId="08F9F029" w14:textId="77777777" w:rsidR="00561C9B" w:rsidRDefault="00561C9B"/>
                    </w:tc>
                    <w:tc>
                      <w:tcPr>
                        <w:tcW w:w="10051" w:type="dxa"/>
                        <w:tcBorders>
                          <w:right w:val="single" w:sz="8" w:space="0" w:color="FFFFFF"/>
                        </w:tcBorders>
                        <w:tcMar>
                          <w:top w:w="40" w:type="dxa"/>
                          <w:left w:w="40" w:type="dxa"/>
                          <w:bottom w:w="40" w:type="dxa"/>
                          <w:right w:w="40" w:type="dxa"/>
                        </w:tcMar>
                      </w:tcPr>
                      <w:p w14:paraId="08F9F02A" w14:textId="692024C8" w:rsidR="00561C9B" w:rsidRDefault="006F78C8">
                        <w:r>
                          <w:rPr>
                            <w:b/>
                            <w:sz w:val="22"/>
                            <w:szCs w:val="22"/>
                          </w:rPr>
                          <w:t>The proposal (Project Proposal) and the budget (from the Budget and Financial Reporting Tool) for the project as submitted by the Implementing Partner and approved by the Humanitarian Coordinator are an integral part of this agreement and shall be annexed herewith.</w:t>
                        </w:r>
                        <w:r w:rsidR="00D3774C">
                          <w:rPr>
                            <w:b/>
                            <w:sz w:val="22"/>
                            <w:szCs w:val="22"/>
                          </w:rPr>
                          <w:t xml:space="preserve"> </w:t>
                        </w:r>
                      </w:p>
                    </w:tc>
                  </w:tr>
                </w:tbl>
                <w:p w14:paraId="08F9F02C" w14:textId="77777777" w:rsidR="00561C9B" w:rsidRDefault="00561C9B"/>
              </w:tc>
            </w:tr>
          </w:tbl>
          <w:p w14:paraId="08F9F02E" w14:textId="77777777" w:rsidR="00561C9B" w:rsidRDefault="00561C9B"/>
        </w:tc>
      </w:tr>
      <w:tr w:rsidR="00561C9B" w14:paraId="08F9F032" w14:textId="77777777">
        <w:trPr>
          <w:trHeight w:val="20"/>
        </w:trPr>
        <w:tc>
          <w:tcPr>
            <w:tcW w:w="10188" w:type="dxa"/>
            <w:gridSpan w:val="2"/>
          </w:tcPr>
          <w:p w14:paraId="08F9F030" w14:textId="77777777" w:rsidR="00561C9B" w:rsidRDefault="00561C9B"/>
        </w:tc>
        <w:tc>
          <w:tcPr>
            <w:tcW w:w="84" w:type="dxa"/>
          </w:tcPr>
          <w:p w14:paraId="08F9F031" w14:textId="77777777" w:rsidR="00561C9B" w:rsidRDefault="00561C9B"/>
        </w:tc>
      </w:tr>
      <w:tr w:rsidR="00561C9B" w14:paraId="08F9F038" w14:textId="77777777">
        <w:tc>
          <w:tcPr>
            <w:tcW w:w="10188" w:type="dxa"/>
            <w:gridSpan w:val="2"/>
          </w:tcPr>
          <w:p w14:paraId="08F9F033" w14:textId="77777777" w:rsidR="00561C9B" w:rsidRDefault="00561C9B">
            <w:pPr>
              <w:widowControl w:val="0"/>
              <w:spacing w:line="276" w:lineRule="auto"/>
            </w:pPr>
          </w:p>
          <w:tbl>
            <w:tblPr>
              <w:tblW w:w="10080" w:type="dxa"/>
              <w:tblLayout w:type="fixed"/>
              <w:tblCellMar>
                <w:left w:w="0" w:type="dxa"/>
                <w:right w:w="0" w:type="dxa"/>
              </w:tblCellMar>
              <w:tblLook w:val="0000" w:firstRow="0" w:lastRow="0" w:firstColumn="0" w:lastColumn="0" w:noHBand="0" w:noVBand="0"/>
            </w:tblPr>
            <w:tblGrid>
              <w:gridCol w:w="10080"/>
            </w:tblGrid>
            <w:tr w:rsidR="00561C9B" w14:paraId="08F9F035" w14:textId="77777777">
              <w:trPr>
                <w:trHeight w:val="280"/>
              </w:trPr>
              <w:tc>
                <w:tcPr>
                  <w:tcW w:w="10080" w:type="dxa"/>
                  <w:tcMar>
                    <w:top w:w="0" w:type="dxa"/>
                    <w:left w:w="0" w:type="dxa"/>
                    <w:bottom w:w="0" w:type="dxa"/>
                    <w:right w:w="0" w:type="dxa"/>
                  </w:tcMar>
                </w:tcPr>
                <w:p w14:paraId="08F9F034" w14:textId="77777777" w:rsidR="00561C9B" w:rsidRDefault="00561C9B"/>
              </w:tc>
            </w:tr>
          </w:tbl>
          <w:p w14:paraId="08F9F036" w14:textId="77777777" w:rsidR="00561C9B" w:rsidRDefault="00561C9B"/>
        </w:tc>
        <w:tc>
          <w:tcPr>
            <w:tcW w:w="84" w:type="dxa"/>
          </w:tcPr>
          <w:p w14:paraId="08F9F037" w14:textId="77777777" w:rsidR="00561C9B" w:rsidRDefault="00561C9B"/>
        </w:tc>
      </w:tr>
      <w:tr w:rsidR="00561C9B" w14:paraId="08F9F03A" w14:textId="77777777">
        <w:trPr>
          <w:gridAfter w:val="2"/>
          <w:wAfter w:w="128" w:type="dxa"/>
          <w:trHeight w:val="60"/>
        </w:trPr>
        <w:tc>
          <w:tcPr>
            <w:tcW w:w="10144" w:type="dxa"/>
          </w:tcPr>
          <w:p w14:paraId="08F9F039" w14:textId="77777777" w:rsidR="00561C9B" w:rsidRDefault="00561C9B"/>
        </w:tc>
      </w:tr>
    </w:tbl>
    <w:p w14:paraId="08F9F03B" w14:textId="77777777" w:rsidR="00561C9B" w:rsidRDefault="006F78C8">
      <w:r>
        <w:br w:type="page"/>
      </w:r>
    </w:p>
    <w:tbl>
      <w:tblPr>
        <w:tblW w:w="10144" w:type="dxa"/>
        <w:tblLayout w:type="fixed"/>
        <w:tblCellMar>
          <w:left w:w="0" w:type="dxa"/>
          <w:right w:w="0" w:type="dxa"/>
        </w:tblCellMar>
        <w:tblLook w:val="0000" w:firstRow="0" w:lastRow="0" w:firstColumn="0" w:lastColumn="0" w:noHBand="0" w:noVBand="0"/>
      </w:tblPr>
      <w:tblGrid>
        <w:gridCol w:w="10144"/>
      </w:tblGrid>
      <w:tr w:rsidR="00561C9B" w14:paraId="08F9F085" w14:textId="77777777">
        <w:tc>
          <w:tcPr>
            <w:tcW w:w="10144" w:type="dxa"/>
            <w:tcMar>
              <w:top w:w="0" w:type="dxa"/>
              <w:left w:w="0" w:type="dxa"/>
              <w:bottom w:w="0" w:type="dxa"/>
              <w:right w:w="0" w:type="dxa"/>
            </w:tcMar>
          </w:tcPr>
          <w:p w14:paraId="08F9F03C" w14:textId="77777777" w:rsidR="00561C9B" w:rsidRDefault="00561C9B">
            <w:pPr>
              <w:widowControl w:val="0"/>
              <w:spacing w:line="276" w:lineRule="auto"/>
            </w:pPr>
          </w:p>
          <w:tbl>
            <w:tblPr>
              <w:tblW w:w="10144" w:type="dxa"/>
              <w:tblLayout w:type="fixed"/>
              <w:tblCellMar>
                <w:left w:w="0" w:type="dxa"/>
                <w:right w:w="0" w:type="dxa"/>
              </w:tblCellMar>
              <w:tblLook w:val="0000" w:firstRow="0" w:lastRow="0" w:firstColumn="0" w:lastColumn="0" w:noHBand="0" w:noVBand="0"/>
            </w:tblPr>
            <w:tblGrid>
              <w:gridCol w:w="9190"/>
              <w:gridCol w:w="924"/>
              <w:gridCol w:w="30"/>
            </w:tblGrid>
            <w:tr w:rsidR="00561C9B" w14:paraId="08F9F040" w14:textId="77777777">
              <w:trPr>
                <w:trHeight w:val="400"/>
              </w:trPr>
              <w:tc>
                <w:tcPr>
                  <w:tcW w:w="9190" w:type="dxa"/>
                </w:tcPr>
                <w:p w14:paraId="08F9F03D" w14:textId="77777777" w:rsidR="00561C9B" w:rsidRDefault="00561C9B"/>
              </w:tc>
              <w:tc>
                <w:tcPr>
                  <w:tcW w:w="924" w:type="dxa"/>
                </w:tcPr>
                <w:p w14:paraId="08F9F03E" w14:textId="77777777" w:rsidR="00561C9B" w:rsidRDefault="00561C9B"/>
              </w:tc>
              <w:tc>
                <w:tcPr>
                  <w:tcW w:w="30" w:type="dxa"/>
                </w:tcPr>
                <w:p w14:paraId="08F9F03F" w14:textId="77777777" w:rsidR="00561C9B" w:rsidRDefault="00561C9B"/>
              </w:tc>
            </w:tr>
            <w:tr w:rsidR="00561C9B" w14:paraId="08F9F04F" w14:textId="77777777">
              <w:tc>
                <w:tcPr>
                  <w:tcW w:w="10114" w:type="dxa"/>
                  <w:gridSpan w:val="2"/>
                </w:tcPr>
                <w:p w14:paraId="08F9F041" w14:textId="77777777" w:rsidR="00561C9B" w:rsidRDefault="00561C9B">
                  <w:pPr>
                    <w:widowControl w:val="0"/>
                    <w:spacing w:line="276" w:lineRule="auto"/>
                  </w:pPr>
                </w:p>
                <w:tbl>
                  <w:tblPr>
                    <w:tblW w:w="10080" w:type="dxa"/>
                    <w:tblLayout w:type="fixed"/>
                    <w:tblCellMar>
                      <w:left w:w="0" w:type="dxa"/>
                      <w:right w:w="0" w:type="dxa"/>
                    </w:tblCellMar>
                    <w:tblLook w:val="0000" w:firstRow="0" w:lastRow="0" w:firstColumn="0" w:lastColumn="0" w:noHBand="0" w:noVBand="0"/>
                  </w:tblPr>
                  <w:tblGrid>
                    <w:gridCol w:w="10080"/>
                  </w:tblGrid>
                  <w:tr w:rsidR="00561C9B" w14:paraId="08F9F043" w14:textId="77777777">
                    <w:trPr>
                      <w:trHeight w:val="280"/>
                    </w:trPr>
                    <w:tc>
                      <w:tcPr>
                        <w:tcW w:w="10080" w:type="dxa"/>
                        <w:tcMar>
                          <w:top w:w="40" w:type="dxa"/>
                          <w:left w:w="40" w:type="dxa"/>
                          <w:bottom w:w="40" w:type="dxa"/>
                          <w:right w:w="40" w:type="dxa"/>
                        </w:tcMar>
                      </w:tcPr>
                      <w:p w14:paraId="08F9F042" w14:textId="77777777" w:rsidR="00561C9B" w:rsidRDefault="006F78C8">
                        <w:pPr>
                          <w:jc w:val="center"/>
                        </w:pPr>
                        <w:r>
                          <w:rPr>
                            <w:b/>
                            <w:sz w:val="22"/>
                            <w:szCs w:val="22"/>
                          </w:rPr>
                          <w:t>Annex B</w:t>
                        </w:r>
                      </w:p>
                    </w:tc>
                  </w:tr>
                  <w:tr w:rsidR="00561C9B" w14:paraId="08F9F046" w14:textId="77777777">
                    <w:trPr>
                      <w:trHeight w:val="700"/>
                    </w:trPr>
                    <w:tc>
                      <w:tcPr>
                        <w:tcW w:w="10080" w:type="dxa"/>
                        <w:tcBorders>
                          <w:top w:val="single" w:sz="8" w:space="0" w:color="FFFFFF"/>
                          <w:left w:val="single" w:sz="8" w:space="0" w:color="FFFFFF"/>
                          <w:bottom w:val="single" w:sz="8" w:space="0" w:color="FFFFFF"/>
                          <w:right w:val="single" w:sz="8" w:space="0" w:color="FFFFFF"/>
                        </w:tcBorders>
                        <w:tcMar>
                          <w:top w:w="40" w:type="dxa"/>
                          <w:left w:w="40" w:type="dxa"/>
                          <w:bottom w:w="40" w:type="dxa"/>
                          <w:right w:w="40" w:type="dxa"/>
                        </w:tcMar>
                      </w:tcPr>
                      <w:p w14:paraId="08F9F044" w14:textId="3AA7054F" w:rsidR="00561C9B" w:rsidRDefault="006F78C8">
                        <w:pPr>
                          <w:jc w:val="center"/>
                        </w:pPr>
                        <w:r>
                          <w:rPr>
                            <w:b/>
                            <w:sz w:val="22"/>
                            <w:szCs w:val="22"/>
                          </w:rPr>
                          <w:t xml:space="preserve">Implementation and Reporting Schedule </w:t>
                        </w:r>
                        <w:r>
                          <w:rPr>
                            <w:sz w:val="22"/>
                            <w:szCs w:val="22"/>
                          </w:rPr>
                          <w:t xml:space="preserve">For </w:t>
                        </w:r>
                        <w:r>
                          <w:rPr>
                            <w:b/>
                            <w:sz w:val="22"/>
                            <w:szCs w:val="22"/>
                          </w:rPr>
                          <w:t>[Organization name]</w:t>
                        </w:r>
                        <w:r>
                          <w:rPr>
                            <w:sz w:val="22"/>
                            <w:szCs w:val="22"/>
                          </w:rPr>
                          <w:t xml:space="preserve"> for the </w:t>
                        </w:r>
                      </w:p>
                      <w:p w14:paraId="08F9F045" w14:textId="77777777" w:rsidR="00561C9B" w:rsidRDefault="006F78C8">
                        <w:pPr>
                          <w:jc w:val="center"/>
                        </w:pPr>
                        <w:r>
                          <w:rPr>
                            <w:sz w:val="22"/>
                            <w:szCs w:val="22"/>
                          </w:rPr>
                          <w:t xml:space="preserve">implementation of the Project </w:t>
                        </w:r>
                        <w:r>
                          <w:rPr>
                            <w:b/>
                            <w:sz w:val="22"/>
                            <w:szCs w:val="22"/>
                          </w:rPr>
                          <w:t>[OCHA Project Reference Number and Project Title]</w:t>
                        </w:r>
                      </w:p>
                    </w:tc>
                  </w:tr>
                  <w:tr w:rsidR="00561C9B" w14:paraId="08F9F04C" w14:textId="77777777">
                    <w:trPr>
                      <w:trHeight w:val="1220"/>
                    </w:trPr>
                    <w:tc>
                      <w:tcPr>
                        <w:tcW w:w="10080" w:type="dxa"/>
                        <w:tcBorders>
                          <w:top w:val="single" w:sz="8" w:space="0" w:color="FFFFFF"/>
                          <w:left w:val="single" w:sz="8" w:space="0" w:color="FFFFFF"/>
                          <w:bottom w:val="single" w:sz="8" w:space="0" w:color="FFFFFF"/>
                          <w:right w:val="single" w:sz="8" w:space="0" w:color="FFFFFF"/>
                        </w:tcBorders>
                        <w:tcMar>
                          <w:top w:w="40" w:type="dxa"/>
                          <w:left w:w="40" w:type="dxa"/>
                          <w:bottom w:w="40" w:type="dxa"/>
                          <w:right w:w="40" w:type="dxa"/>
                        </w:tcMar>
                      </w:tcPr>
                      <w:p w14:paraId="08F9F047" w14:textId="77777777" w:rsidR="00561C9B" w:rsidRDefault="006F78C8">
                        <w:r>
                          <w:rPr>
                            <w:b/>
                            <w:u w:val="single"/>
                          </w:rPr>
                          <w:t>Project Start Date: DD.MM.YYYY</w:t>
                        </w:r>
                      </w:p>
                      <w:p w14:paraId="08F9F048" w14:textId="77777777" w:rsidR="00561C9B" w:rsidRDefault="00561C9B"/>
                      <w:p w14:paraId="08F9F049" w14:textId="77777777" w:rsidR="00561C9B" w:rsidRDefault="006F78C8">
                        <w:r>
                          <w:rPr>
                            <w:b/>
                          </w:rPr>
                          <w:t>Project Duration: XX months</w:t>
                        </w:r>
                      </w:p>
                      <w:p w14:paraId="08F9F04A" w14:textId="77777777" w:rsidR="00561C9B" w:rsidRDefault="00561C9B"/>
                      <w:p w14:paraId="08F9F04B" w14:textId="77777777" w:rsidR="00561C9B" w:rsidRDefault="006F78C8">
                        <w:r>
                          <w:rPr>
                            <w:b/>
                            <w:u w:val="single"/>
                          </w:rPr>
                          <w:t>Project End Date: DD.MM.YYYY</w:t>
                        </w:r>
                      </w:p>
                    </w:tc>
                  </w:tr>
                </w:tbl>
                <w:p w14:paraId="08F9F04D" w14:textId="77777777" w:rsidR="00561C9B" w:rsidRDefault="00561C9B"/>
              </w:tc>
              <w:tc>
                <w:tcPr>
                  <w:tcW w:w="30" w:type="dxa"/>
                </w:tcPr>
                <w:p w14:paraId="08F9F04E" w14:textId="77777777" w:rsidR="00561C9B" w:rsidRDefault="00561C9B"/>
              </w:tc>
            </w:tr>
            <w:tr w:rsidR="00561C9B" w14:paraId="08F9F053" w14:textId="77777777">
              <w:trPr>
                <w:trHeight w:val="80"/>
              </w:trPr>
              <w:tc>
                <w:tcPr>
                  <w:tcW w:w="9190" w:type="dxa"/>
                </w:tcPr>
                <w:p w14:paraId="08F9F050" w14:textId="77777777" w:rsidR="00561C9B" w:rsidRDefault="00561C9B"/>
              </w:tc>
              <w:tc>
                <w:tcPr>
                  <w:tcW w:w="924" w:type="dxa"/>
                </w:tcPr>
                <w:p w14:paraId="08F9F051" w14:textId="77777777" w:rsidR="00561C9B" w:rsidRDefault="00561C9B"/>
              </w:tc>
              <w:tc>
                <w:tcPr>
                  <w:tcW w:w="30" w:type="dxa"/>
                </w:tcPr>
                <w:p w14:paraId="08F9F052" w14:textId="77777777" w:rsidR="00561C9B" w:rsidRDefault="00561C9B"/>
              </w:tc>
            </w:tr>
            <w:tr w:rsidR="00561C9B" w14:paraId="08F9F06D" w14:textId="77777777">
              <w:tc>
                <w:tcPr>
                  <w:tcW w:w="9190" w:type="dxa"/>
                </w:tcPr>
                <w:p w14:paraId="08F9F054" w14:textId="77777777" w:rsidR="00561C9B" w:rsidRDefault="00561C9B">
                  <w:pPr>
                    <w:widowControl w:val="0"/>
                    <w:spacing w:line="276" w:lineRule="auto"/>
                  </w:pPr>
                </w:p>
                <w:tbl>
                  <w:tblPr>
                    <w:tblW w:w="9170" w:type="dxa"/>
                    <w:tblLayout w:type="fixed"/>
                    <w:tblCellMar>
                      <w:left w:w="0" w:type="dxa"/>
                      <w:right w:w="0" w:type="dxa"/>
                    </w:tblCellMar>
                    <w:tblLook w:val="0000" w:firstRow="0" w:lastRow="0" w:firstColumn="0" w:lastColumn="0" w:noHBand="0" w:noVBand="0"/>
                  </w:tblPr>
                  <w:tblGrid>
                    <w:gridCol w:w="1834"/>
                    <w:gridCol w:w="1834"/>
                    <w:gridCol w:w="1834"/>
                    <w:gridCol w:w="1834"/>
                    <w:gridCol w:w="1834"/>
                  </w:tblGrid>
                  <w:tr w:rsidR="00561C9B" w14:paraId="08F9F05C" w14:textId="77777777">
                    <w:trPr>
                      <w:trHeight w:val="980"/>
                    </w:trPr>
                    <w:tc>
                      <w:tcPr>
                        <w:tcW w:w="183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14:paraId="08F9F055" w14:textId="77777777" w:rsidR="00561C9B" w:rsidRDefault="006F78C8">
                        <w:pPr>
                          <w:jc w:val="center"/>
                        </w:pPr>
                        <w:r>
                          <w:rPr>
                            <w:b/>
                          </w:rPr>
                          <w:t xml:space="preserve">Interim Financial Statement(s) and Disbursement Request(s) </w:t>
                        </w:r>
                      </w:p>
                    </w:tc>
                    <w:tc>
                      <w:tcPr>
                        <w:tcW w:w="183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14:paraId="08F9F056" w14:textId="77777777" w:rsidR="00561C9B" w:rsidRDefault="006F78C8">
                        <w:pPr>
                          <w:jc w:val="center"/>
                        </w:pPr>
                        <w:r>
                          <w:rPr>
                            <w:b/>
                          </w:rPr>
                          <w:t>Interim Financial Statement as of 31 December</w:t>
                        </w:r>
                      </w:p>
                      <w:p w14:paraId="08F9F057" w14:textId="77777777" w:rsidR="00561C9B" w:rsidRDefault="00561C9B">
                        <w:pPr>
                          <w:jc w:val="center"/>
                        </w:pPr>
                      </w:p>
                    </w:tc>
                    <w:tc>
                      <w:tcPr>
                        <w:tcW w:w="1834" w:type="dxa"/>
                        <w:tcBorders>
                          <w:top w:val="single" w:sz="8" w:space="0" w:color="000000"/>
                          <w:left w:val="single" w:sz="8" w:space="0" w:color="000000"/>
                          <w:bottom w:val="single" w:sz="8" w:space="0" w:color="000000"/>
                          <w:right w:val="single" w:sz="8" w:space="0" w:color="000000"/>
                        </w:tcBorders>
                      </w:tcPr>
                      <w:p w14:paraId="08F9F058" w14:textId="77777777" w:rsidR="00561C9B" w:rsidRDefault="006F78C8">
                        <w:pPr>
                          <w:jc w:val="center"/>
                          <w:rPr>
                            <w:b/>
                          </w:rPr>
                        </w:pPr>
                        <w:r>
                          <w:rPr>
                            <w:b/>
                          </w:rPr>
                          <w:t xml:space="preserve">Final Financial Statement </w:t>
                        </w:r>
                      </w:p>
                    </w:tc>
                    <w:tc>
                      <w:tcPr>
                        <w:tcW w:w="1834" w:type="dxa"/>
                        <w:tcBorders>
                          <w:top w:val="single" w:sz="8" w:space="0" w:color="000000"/>
                          <w:left w:val="single" w:sz="8" w:space="0" w:color="000000"/>
                          <w:bottom w:val="single" w:sz="8" w:space="0" w:color="000000"/>
                          <w:right w:val="single" w:sz="8" w:space="0" w:color="000000"/>
                        </w:tcBorders>
                      </w:tcPr>
                      <w:p w14:paraId="08F9F059" w14:textId="77777777" w:rsidR="00561C9B" w:rsidRDefault="006F78C8">
                        <w:pPr>
                          <w:tabs>
                            <w:tab w:val="left" w:pos="-720"/>
                          </w:tabs>
                          <w:jc w:val="center"/>
                          <w:rPr>
                            <w:b/>
                          </w:rPr>
                        </w:pPr>
                        <w:r>
                          <w:rPr>
                            <w:b/>
                          </w:rPr>
                          <w:t>Progress Narrative Report</w:t>
                        </w:r>
                      </w:p>
                      <w:p w14:paraId="08F9F05A" w14:textId="77777777" w:rsidR="00561C9B" w:rsidRDefault="00561C9B">
                        <w:pPr>
                          <w:jc w:val="center"/>
                          <w:rPr>
                            <w:b/>
                          </w:rPr>
                        </w:pPr>
                      </w:p>
                    </w:tc>
                    <w:tc>
                      <w:tcPr>
                        <w:tcW w:w="183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14:paraId="08F9F05B" w14:textId="77777777" w:rsidR="00561C9B" w:rsidRDefault="006F78C8">
                        <w:pPr>
                          <w:jc w:val="center"/>
                        </w:pPr>
                        <w:r>
                          <w:rPr>
                            <w:b/>
                          </w:rPr>
                          <w:t>Final Narrative Report</w:t>
                        </w:r>
                      </w:p>
                    </w:tc>
                  </w:tr>
                  <w:tr w:rsidR="00561C9B" w14:paraId="08F9F063" w14:textId="77777777">
                    <w:trPr>
                      <w:trHeight w:val="1580"/>
                    </w:trPr>
                    <w:tc>
                      <w:tcPr>
                        <w:tcW w:w="183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14:paraId="08F9F05D" w14:textId="77777777" w:rsidR="00561C9B" w:rsidRDefault="006F78C8">
                        <w:r>
                          <w:rPr>
                            <w:i/>
                            <w:sz w:val="18"/>
                            <w:szCs w:val="18"/>
                          </w:rPr>
                          <w:t>To be submitted to OCHA to release the disbursement of the second instalment at any time once 70% of the previous instalment has been spent</w:t>
                        </w:r>
                      </w:p>
                    </w:tc>
                    <w:tc>
                      <w:tcPr>
                        <w:tcW w:w="183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14:paraId="08F9F05E" w14:textId="1978BB74" w:rsidR="00561C9B" w:rsidRDefault="006F78C8">
                        <w:r>
                          <w:rPr>
                            <w:i/>
                            <w:sz w:val="18"/>
                            <w:szCs w:val="18"/>
                            <w:highlight w:val="yellow"/>
                          </w:rPr>
                          <w:t xml:space="preserve">Due by </w:t>
                        </w:r>
                        <w:r w:rsidR="00DD3D2B">
                          <w:rPr>
                            <w:i/>
                            <w:sz w:val="18"/>
                            <w:szCs w:val="18"/>
                            <w:highlight w:val="yellow"/>
                          </w:rPr>
                          <w:t>31</w:t>
                        </w:r>
                        <w:r>
                          <w:rPr>
                            <w:i/>
                            <w:sz w:val="18"/>
                            <w:szCs w:val="18"/>
                            <w:highlight w:val="yellow"/>
                          </w:rPr>
                          <w:t xml:space="preserve"> January each year covering expenditures up to 31 December (unless waived according to Article X paragraph 3).</w:t>
                        </w:r>
                      </w:p>
                    </w:tc>
                    <w:tc>
                      <w:tcPr>
                        <w:tcW w:w="1834" w:type="dxa"/>
                        <w:tcBorders>
                          <w:top w:val="single" w:sz="8" w:space="0" w:color="000000"/>
                          <w:left w:val="single" w:sz="8" w:space="0" w:color="000000"/>
                          <w:bottom w:val="single" w:sz="8" w:space="0" w:color="000000"/>
                          <w:right w:val="single" w:sz="8" w:space="0" w:color="000000"/>
                        </w:tcBorders>
                      </w:tcPr>
                      <w:p w14:paraId="08F9F05F" w14:textId="64A5EB06" w:rsidR="00561C9B" w:rsidRDefault="006F78C8">
                        <w:pPr>
                          <w:rPr>
                            <w:i/>
                            <w:sz w:val="18"/>
                            <w:szCs w:val="18"/>
                            <w:highlight w:val="yellow"/>
                          </w:rPr>
                        </w:pPr>
                        <w:r>
                          <w:rPr>
                            <w:i/>
                            <w:sz w:val="18"/>
                            <w:szCs w:val="18"/>
                            <w:highlight w:val="yellow"/>
                          </w:rPr>
                          <w:t xml:space="preserve">Due within </w:t>
                        </w:r>
                        <w:r w:rsidR="00AB6E25">
                          <w:rPr>
                            <w:i/>
                            <w:sz w:val="18"/>
                            <w:szCs w:val="18"/>
                            <w:highlight w:val="yellow"/>
                          </w:rPr>
                          <w:t xml:space="preserve">three </w:t>
                        </w:r>
                        <w:r>
                          <w:rPr>
                            <w:i/>
                            <w:sz w:val="18"/>
                            <w:szCs w:val="18"/>
                            <w:highlight w:val="yellow"/>
                          </w:rPr>
                          <w:t>(</w:t>
                        </w:r>
                        <w:r w:rsidR="00AB6E25">
                          <w:rPr>
                            <w:i/>
                            <w:sz w:val="18"/>
                            <w:szCs w:val="18"/>
                            <w:highlight w:val="yellow"/>
                          </w:rPr>
                          <w:t>3</w:t>
                        </w:r>
                        <w:r>
                          <w:rPr>
                            <w:i/>
                            <w:sz w:val="18"/>
                            <w:szCs w:val="18"/>
                            <w:highlight w:val="yellow"/>
                          </w:rPr>
                          <w:t>) months of the completion of the Project, no later than</w:t>
                        </w:r>
                        <w:r>
                          <w:rPr>
                            <w:b/>
                            <w:sz w:val="18"/>
                            <w:szCs w:val="18"/>
                            <w:highlight w:val="yellow"/>
                          </w:rPr>
                          <w:t xml:space="preserve"> DD.MM.YYYY.</w:t>
                        </w:r>
                      </w:p>
                    </w:tc>
                    <w:tc>
                      <w:tcPr>
                        <w:tcW w:w="1834" w:type="dxa"/>
                        <w:tcBorders>
                          <w:top w:val="single" w:sz="8" w:space="0" w:color="000000"/>
                          <w:left w:val="single" w:sz="8" w:space="0" w:color="000000"/>
                          <w:bottom w:val="single" w:sz="8" w:space="0" w:color="000000"/>
                          <w:right w:val="single" w:sz="8" w:space="0" w:color="000000"/>
                        </w:tcBorders>
                      </w:tcPr>
                      <w:p w14:paraId="08F9F060" w14:textId="77777777" w:rsidR="00561C9B" w:rsidRDefault="006F78C8">
                        <w:pPr>
                          <w:tabs>
                            <w:tab w:val="left" w:pos="-720"/>
                          </w:tabs>
                          <w:rPr>
                            <w:i/>
                            <w:sz w:val="18"/>
                            <w:szCs w:val="18"/>
                            <w:highlight w:val="yellow"/>
                          </w:rPr>
                        </w:pPr>
                        <w:r>
                          <w:rPr>
                            <w:i/>
                            <w:sz w:val="18"/>
                            <w:szCs w:val="18"/>
                            <w:highlight w:val="yellow"/>
                          </w:rPr>
                          <w:t>Depending on the start date and the risk rating of the Implementing Partner, no later than</w:t>
                        </w:r>
                        <w:r>
                          <w:rPr>
                            <w:b/>
                            <w:sz w:val="18"/>
                            <w:szCs w:val="18"/>
                            <w:highlight w:val="yellow"/>
                          </w:rPr>
                          <w:t xml:space="preserve"> DD.MM.YYYY.</w:t>
                        </w:r>
                      </w:p>
                      <w:p w14:paraId="08F9F061" w14:textId="77777777" w:rsidR="00561C9B" w:rsidRDefault="00561C9B">
                        <w:pPr>
                          <w:rPr>
                            <w:i/>
                            <w:sz w:val="18"/>
                            <w:szCs w:val="18"/>
                            <w:highlight w:val="yellow"/>
                          </w:rPr>
                        </w:pPr>
                      </w:p>
                    </w:tc>
                    <w:tc>
                      <w:tcPr>
                        <w:tcW w:w="183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14:paraId="08F9F062" w14:textId="5450A8FA" w:rsidR="00561C9B" w:rsidRDefault="006F78C8">
                        <w:pPr>
                          <w:rPr>
                            <w:highlight w:val="yellow"/>
                          </w:rPr>
                        </w:pPr>
                        <w:r>
                          <w:rPr>
                            <w:i/>
                            <w:sz w:val="18"/>
                            <w:szCs w:val="18"/>
                            <w:highlight w:val="yellow"/>
                          </w:rPr>
                          <w:t xml:space="preserve">Due within </w:t>
                        </w:r>
                        <w:r w:rsidR="00AB6E25">
                          <w:rPr>
                            <w:i/>
                            <w:sz w:val="18"/>
                            <w:szCs w:val="18"/>
                            <w:highlight w:val="yellow"/>
                          </w:rPr>
                          <w:t xml:space="preserve">three </w:t>
                        </w:r>
                        <w:r>
                          <w:rPr>
                            <w:i/>
                            <w:sz w:val="18"/>
                            <w:szCs w:val="18"/>
                            <w:highlight w:val="yellow"/>
                          </w:rPr>
                          <w:t>(</w:t>
                        </w:r>
                        <w:r w:rsidR="00AB6E25">
                          <w:rPr>
                            <w:i/>
                            <w:sz w:val="18"/>
                            <w:szCs w:val="18"/>
                            <w:highlight w:val="yellow"/>
                          </w:rPr>
                          <w:t>3</w:t>
                        </w:r>
                        <w:r>
                          <w:rPr>
                            <w:i/>
                            <w:sz w:val="18"/>
                            <w:szCs w:val="18"/>
                            <w:highlight w:val="yellow"/>
                          </w:rPr>
                          <w:t>) months of the completion of the Project, no later than</w:t>
                        </w:r>
                        <w:r>
                          <w:rPr>
                            <w:b/>
                            <w:sz w:val="18"/>
                            <w:szCs w:val="18"/>
                            <w:highlight w:val="yellow"/>
                          </w:rPr>
                          <w:t xml:space="preserve"> DD.MM.YYYY.</w:t>
                        </w:r>
                      </w:p>
                    </w:tc>
                  </w:tr>
                  <w:tr w:rsidR="00561C9B" w14:paraId="08F9F069" w14:textId="77777777">
                    <w:trPr>
                      <w:trHeight w:val="1580"/>
                    </w:trPr>
                    <w:tc>
                      <w:tcPr>
                        <w:tcW w:w="183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14:paraId="08F9F064" w14:textId="77777777" w:rsidR="00561C9B" w:rsidRDefault="006F78C8">
                        <w:r>
                          <w:rPr>
                            <w:i/>
                            <w:sz w:val="18"/>
                            <w:szCs w:val="18"/>
                            <w:highlight w:val="yellow"/>
                          </w:rPr>
                          <w:t>To be submitted to OCHA to release the disbursement of the third instalment at any time once 70% of the previous instalment has been spent</w:t>
                        </w:r>
                      </w:p>
                    </w:tc>
                    <w:tc>
                      <w:tcPr>
                        <w:tcW w:w="183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14:paraId="08F9F065" w14:textId="77777777" w:rsidR="00561C9B" w:rsidRDefault="00561C9B"/>
                    </w:tc>
                    <w:tc>
                      <w:tcPr>
                        <w:tcW w:w="1834" w:type="dxa"/>
                        <w:tcBorders>
                          <w:top w:val="single" w:sz="8" w:space="0" w:color="000000"/>
                          <w:left w:val="single" w:sz="8" w:space="0" w:color="000000"/>
                          <w:bottom w:val="single" w:sz="8" w:space="0" w:color="000000"/>
                          <w:right w:val="single" w:sz="8" w:space="0" w:color="000000"/>
                        </w:tcBorders>
                        <w:shd w:val="clear" w:color="auto" w:fill="D9D9D9"/>
                      </w:tcPr>
                      <w:p w14:paraId="08F9F066" w14:textId="77777777" w:rsidR="00561C9B" w:rsidRDefault="00561C9B"/>
                    </w:tc>
                    <w:tc>
                      <w:tcPr>
                        <w:tcW w:w="1834" w:type="dxa"/>
                        <w:tcBorders>
                          <w:top w:val="single" w:sz="8" w:space="0" w:color="000000"/>
                          <w:left w:val="single" w:sz="8" w:space="0" w:color="000000"/>
                          <w:bottom w:val="single" w:sz="8" w:space="0" w:color="000000"/>
                          <w:right w:val="single" w:sz="8" w:space="0" w:color="000000"/>
                        </w:tcBorders>
                      </w:tcPr>
                      <w:p w14:paraId="08F9F067" w14:textId="77777777" w:rsidR="00561C9B" w:rsidRDefault="006F78C8">
                        <w:r>
                          <w:rPr>
                            <w:i/>
                            <w:sz w:val="18"/>
                            <w:szCs w:val="18"/>
                            <w:highlight w:val="yellow"/>
                          </w:rPr>
                          <w:t>Depending on the start date and the risk rating of the Implementing Partner, no later than</w:t>
                        </w:r>
                        <w:r>
                          <w:rPr>
                            <w:b/>
                            <w:sz w:val="18"/>
                            <w:szCs w:val="18"/>
                            <w:highlight w:val="yellow"/>
                          </w:rPr>
                          <w:t xml:space="preserve"> DD.MM.YYYY.</w:t>
                        </w:r>
                      </w:p>
                    </w:tc>
                    <w:tc>
                      <w:tcPr>
                        <w:tcW w:w="1834" w:type="dxa"/>
                        <w:tcBorders>
                          <w:top w:val="single" w:sz="8" w:space="0" w:color="000000"/>
                          <w:left w:val="single" w:sz="8" w:space="0" w:color="000000"/>
                          <w:bottom w:val="single" w:sz="8" w:space="0" w:color="000000"/>
                          <w:right w:val="single" w:sz="8" w:space="0" w:color="000000"/>
                        </w:tcBorders>
                        <w:shd w:val="clear" w:color="auto" w:fill="D9D9D9"/>
                        <w:tcMar>
                          <w:top w:w="40" w:type="dxa"/>
                          <w:left w:w="40" w:type="dxa"/>
                          <w:bottom w:w="40" w:type="dxa"/>
                          <w:right w:w="40" w:type="dxa"/>
                        </w:tcMar>
                      </w:tcPr>
                      <w:p w14:paraId="08F9F068" w14:textId="77777777" w:rsidR="00561C9B" w:rsidRDefault="00561C9B"/>
                    </w:tc>
                  </w:tr>
                </w:tbl>
                <w:p w14:paraId="08F9F06A" w14:textId="77777777" w:rsidR="00561C9B" w:rsidRDefault="00561C9B"/>
              </w:tc>
              <w:tc>
                <w:tcPr>
                  <w:tcW w:w="924" w:type="dxa"/>
                </w:tcPr>
                <w:p w14:paraId="08F9F06B" w14:textId="77777777" w:rsidR="00561C9B" w:rsidRDefault="00561C9B"/>
              </w:tc>
              <w:tc>
                <w:tcPr>
                  <w:tcW w:w="30" w:type="dxa"/>
                </w:tcPr>
                <w:p w14:paraId="08F9F06C" w14:textId="77777777" w:rsidR="00561C9B" w:rsidRDefault="00561C9B"/>
              </w:tc>
            </w:tr>
            <w:tr w:rsidR="00561C9B" w14:paraId="08F9F071" w14:textId="77777777">
              <w:trPr>
                <w:trHeight w:val="140"/>
              </w:trPr>
              <w:tc>
                <w:tcPr>
                  <w:tcW w:w="9190" w:type="dxa"/>
                </w:tcPr>
                <w:p w14:paraId="08F9F06E" w14:textId="77777777" w:rsidR="00561C9B" w:rsidRDefault="00561C9B"/>
              </w:tc>
              <w:tc>
                <w:tcPr>
                  <w:tcW w:w="924" w:type="dxa"/>
                </w:tcPr>
                <w:p w14:paraId="08F9F06F" w14:textId="77777777" w:rsidR="00561C9B" w:rsidRDefault="00561C9B"/>
              </w:tc>
              <w:tc>
                <w:tcPr>
                  <w:tcW w:w="30" w:type="dxa"/>
                </w:tcPr>
                <w:p w14:paraId="08F9F070" w14:textId="77777777" w:rsidR="00561C9B" w:rsidRDefault="00561C9B"/>
              </w:tc>
            </w:tr>
            <w:tr w:rsidR="00561C9B" w14:paraId="08F9F083" w14:textId="77777777">
              <w:trPr>
                <w:trHeight w:val="4200"/>
              </w:trPr>
              <w:tc>
                <w:tcPr>
                  <w:tcW w:w="10114" w:type="dxa"/>
                  <w:gridSpan w:val="2"/>
                </w:tcPr>
                <w:p w14:paraId="08F9F072" w14:textId="77777777" w:rsidR="00561C9B" w:rsidRDefault="00561C9B"/>
                <w:tbl>
                  <w:tblPr>
                    <w:tblW w:w="10080" w:type="dxa"/>
                    <w:tblLayout w:type="fixed"/>
                    <w:tblCellMar>
                      <w:left w:w="0" w:type="dxa"/>
                      <w:right w:w="0" w:type="dxa"/>
                    </w:tblCellMar>
                    <w:tblLook w:val="0000" w:firstRow="0" w:lastRow="0" w:firstColumn="0" w:lastColumn="0" w:noHBand="0" w:noVBand="0"/>
                  </w:tblPr>
                  <w:tblGrid>
                    <w:gridCol w:w="10080"/>
                  </w:tblGrid>
                  <w:tr w:rsidR="00561C9B" w14:paraId="08F9F080" w14:textId="77777777">
                    <w:trPr>
                      <w:trHeight w:val="4120"/>
                    </w:trPr>
                    <w:tc>
                      <w:tcPr>
                        <w:tcW w:w="10080" w:type="dxa"/>
                        <w:tcMar>
                          <w:top w:w="40" w:type="dxa"/>
                          <w:left w:w="40" w:type="dxa"/>
                          <w:bottom w:w="40" w:type="dxa"/>
                          <w:right w:w="40" w:type="dxa"/>
                        </w:tcMar>
                      </w:tcPr>
                      <w:p w14:paraId="08F9F073" w14:textId="77777777" w:rsidR="00561C9B" w:rsidRDefault="006F78C8">
                        <w:r>
                          <w:rPr>
                            <w:sz w:val="22"/>
                            <w:szCs w:val="22"/>
                          </w:rPr>
                          <w:t>For the Implementing Partner</w:t>
                        </w:r>
                      </w:p>
                      <w:p w14:paraId="08F9F074" w14:textId="77777777" w:rsidR="00561C9B" w:rsidRDefault="00561C9B"/>
                      <w:p w14:paraId="08F9F075" w14:textId="77777777" w:rsidR="00561C9B" w:rsidRDefault="00561C9B"/>
                      <w:p w14:paraId="08F9F076" w14:textId="77777777" w:rsidR="00561C9B" w:rsidRDefault="006F78C8">
                        <w:r>
                          <w:rPr>
                            <w:sz w:val="22"/>
                            <w:szCs w:val="22"/>
                          </w:rPr>
                          <w:t>Signature: _________________________________</w:t>
                        </w:r>
                      </w:p>
                      <w:p w14:paraId="08F9F077" w14:textId="77777777" w:rsidR="00561C9B" w:rsidRDefault="00561C9B">
                        <w:pPr>
                          <w:ind w:left="708"/>
                        </w:pPr>
                      </w:p>
                      <w:p w14:paraId="08F9F078" w14:textId="77777777" w:rsidR="00561C9B" w:rsidRDefault="00561C9B">
                        <w:pPr>
                          <w:ind w:left="708"/>
                        </w:pPr>
                      </w:p>
                      <w:p w14:paraId="08F9F079" w14:textId="77777777" w:rsidR="00561C9B" w:rsidRDefault="006F78C8">
                        <w:r>
                          <w:rPr>
                            <w:sz w:val="22"/>
                            <w:szCs w:val="22"/>
                          </w:rPr>
                          <w:t xml:space="preserve">Name: </w:t>
                        </w:r>
                      </w:p>
                      <w:p w14:paraId="08F9F07A" w14:textId="77777777" w:rsidR="00561C9B" w:rsidRDefault="00561C9B"/>
                      <w:p w14:paraId="08F9F07B" w14:textId="77777777" w:rsidR="00561C9B" w:rsidRDefault="006F78C8">
                        <w:r>
                          <w:rPr>
                            <w:sz w:val="22"/>
                            <w:szCs w:val="22"/>
                          </w:rPr>
                          <w:t xml:space="preserve">Title: </w:t>
                        </w:r>
                      </w:p>
                      <w:p w14:paraId="08F9F07C" w14:textId="77777777" w:rsidR="00561C9B" w:rsidRDefault="00561C9B"/>
                      <w:p w14:paraId="08F9F07D" w14:textId="77777777" w:rsidR="00561C9B" w:rsidRDefault="006F78C8">
                        <w:r>
                          <w:rPr>
                            <w:sz w:val="22"/>
                            <w:szCs w:val="22"/>
                          </w:rPr>
                          <w:t>Place:</w:t>
                        </w:r>
                      </w:p>
                      <w:p w14:paraId="08F9F07E" w14:textId="77777777" w:rsidR="00561C9B" w:rsidRDefault="00561C9B"/>
                      <w:p w14:paraId="08F9F07F" w14:textId="77777777" w:rsidR="00561C9B" w:rsidRDefault="006F78C8">
                        <w:r>
                          <w:rPr>
                            <w:sz w:val="22"/>
                            <w:szCs w:val="22"/>
                          </w:rPr>
                          <w:t>Date:</w:t>
                        </w:r>
                      </w:p>
                    </w:tc>
                  </w:tr>
                </w:tbl>
                <w:p w14:paraId="08F9F081" w14:textId="77777777" w:rsidR="00561C9B" w:rsidRDefault="00561C9B"/>
              </w:tc>
              <w:tc>
                <w:tcPr>
                  <w:tcW w:w="30" w:type="dxa"/>
                </w:tcPr>
                <w:p w14:paraId="08F9F082" w14:textId="77777777" w:rsidR="00561C9B" w:rsidRDefault="00561C9B"/>
              </w:tc>
            </w:tr>
          </w:tbl>
          <w:p w14:paraId="08F9F084" w14:textId="77777777" w:rsidR="00561C9B" w:rsidRDefault="00561C9B"/>
        </w:tc>
      </w:tr>
    </w:tbl>
    <w:p w14:paraId="08F9F086" w14:textId="77777777" w:rsidR="00561C9B" w:rsidRDefault="00561C9B"/>
    <w:sectPr w:rsidR="00561C9B" w:rsidSect="00A45F40">
      <w:headerReference w:type="default" r:id="rId14"/>
      <w:footerReference w:type="default" r:id="rId15"/>
      <w:pgSz w:w="11952" w:h="16848"/>
      <w:pgMar w:top="360" w:right="216" w:bottom="36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984EC" w14:textId="77777777" w:rsidR="00186D87" w:rsidRDefault="00186D87">
      <w:r>
        <w:separator/>
      </w:r>
    </w:p>
  </w:endnote>
  <w:endnote w:type="continuationSeparator" w:id="0">
    <w:p w14:paraId="64152514" w14:textId="77777777" w:rsidR="00186D87" w:rsidRDefault="00186D87">
      <w:r>
        <w:continuationSeparator/>
      </w:r>
    </w:p>
  </w:endnote>
  <w:endnote w:type="continuationNotice" w:id="1">
    <w:p w14:paraId="1815E6E9" w14:textId="77777777" w:rsidR="00186D87" w:rsidRDefault="00186D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9F0B7" w14:textId="1B3CCBDD" w:rsidR="00F433A4" w:rsidRDefault="00F433A4">
    <w:pPr>
      <w:widowControl w:val="0"/>
      <w:spacing w:line="276"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0ADE1" w14:textId="77777777" w:rsidR="00186D87" w:rsidRDefault="00186D87">
      <w:r>
        <w:separator/>
      </w:r>
    </w:p>
  </w:footnote>
  <w:footnote w:type="continuationSeparator" w:id="0">
    <w:p w14:paraId="41EFDB90" w14:textId="77777777" w:rsidR="00186D87" w:rsidRDefault="00186D87">
      <w:r>
        <w:continuationSeparator/>
      </w:r>
    </w:p>
  </w:footnote>
  <w:footnote w:type="continuationNotice" w:id="1">
    <w:p w14:paraId="501EA788" w14:textId="77777777" w:rsidR="00186D87" w:rsidRDefault="00186D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72"/>
      <w:gridCol w:w="3672"/>
      <w:gridCol w:w="3672"/>
    </w:tblGrid>
    <w:tr w:rsidR="00F433A4" w14:paraId="4144119D" w14:textId="77777777" w:rsidTr="5CCF644B">
      <w:tc>
        <w:tcPr>
          <w:tcW w:w="3672" w:type="dxa"/>
        </w:tcPr>
        <w:p w14:paraId="22C18DC4" w14:textId="25F43E8D" w:rsidR="00F433A4" w:rsidRDefault="00F433A4" w:rsidP="00452E93">
          <w:pPr>
            <w:pStyle w:val="Header"/>
            <w:ind w:left="-115"/>
          </w:pPr>
        </w:p>
      </w:tc>
      <w:tc>
        <w:tcPr>
          <w:tcW w:w="3672" w:type="dxa"/>
        </w:tcPr>
        <w:p w14:paraId="259BF2C7" w14:textId="709D006C" w:rsidR="00F433A4" w:rsidRDefault="00F433A4" w:rsidP="00452E93">
          <w:pPr>
            <w:pStyle w:val="Header"/>
            <w:jc w:val="center"/>
          </w:pPr>
        </w:p>
      </w:tc>
      <w:tc>
        <w:tcPr>
          <w:tcW w:w="3672" w:type="dxa"/>
        </w:tcPr>
        <w:p w14:paraId="05A912D9" w14:textId="39F1C04A" w:rsidR="00F433A4" w:rsidRDefault="00F433A4" w:rsidP="00452E93">
          <w:pPr>
            <w:pStyle w:val="Header"/>
            <w:ind w:right="-115"/>
            <w:jc w:val="right"/>
          </w:pPr>
        </w:p>
      </w:tc>
    </w:tr>
  </w:tbl>
  <w:p w14:paraId="2450A7C3" w14:textId="1F4552D4" w:rsidR="00F433A4" w:rsidRDefault="00F433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8151D"/>
    <w:multiLevelType w:val="multilevel"/>
    <w:tmpl w:val="7BC0EB2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A9D66F6"/>
    <w:multiLevelType w:val="multilevel"/>
    <w:tmpl w:val="7C2AD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75786B"/>
    <w:multiLevelType w:val="multilevel"/>
    <w:tmpl w:val="F7A8908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0F2EC2"/>
    <w:multiLevelType w:val="multilevel"/>
    <w:tmpl w:val="16E2194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19F450B6"/>
    <w:multiLevelType w:val="multilevel"/>
    <w:tmpl w:val="1780F7F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E563243"/>
    <w:multiLevelType w:val="multilevel"/>
    <w:tmpl w:val="05000AF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3E021CA"/>
    <w:multiLevelType w:val="multilevel"/>
    <w:tmpl w:val="E68AD95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6C82B3A"/>
    <w:multiLevelType w:val="multilevel"/>
    <w:tmpl w:val="F49A83B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47170B69"/>
    <w:multiLevelType w:val="multilevel"/>
    <w:tmpl w:val="EDBAA7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F3D2392"/>
    <w:multiLevelType w:val="multilevel"/>
    <w:tmpl w:val="BA2CD6B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514936F4"/>
    <w:multiLevelType w:val="multilevel"/>
    <w:tmpl w:val="D5105C0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77AA0860"/>
    <w:multiLevelType w:val="multilevel"/>
    <w:tmpl w:val="D4208EF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7942311E"/>
    <w:multiLevelType w:val="multilevel"/>
    <w:tmpl w:val="EC3EC9C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7A637501"/>
    <w:multiLevelType w:val="multilevel"/>
    <w:tmpl w:val="FC0AC78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7FBE60B0"/>
    <w:multiLevelType w:val="multilevel"/>
    <w:tmpl w:val="0A268EF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0"/>
  </w:num>
  <w:num w:numId="2">
    <w:abstractNumId w:val="13"/>
  </w:num>
  <w:num w:numId="3">
    <w:abstractNumId w:val="8"/>
  </w:num>
  <w:num w:numId="4">
    <w:abstractNumId w:val="2"/>
  </w:num>
  <w:num w:numId="5">
    <w:abstractNumId w:val="6"/>
  </w:num>
  <w:num w:numId="6">
    <w:abstractNumId w:val="9"/>
  </w:num>
  <w:num w:numId="7">
    <w:abstractNumId w:val="12"/>
  </w:num>
  <w:num w:numId="8">
    <w:abstractNumId w:val="14"/>
  </w:num>
  <w:num w:numId="9">
    <w:abstractNumId w:val="7"/>
  </w:num>
  <w:num w:numId="10">
    <w:abstractNumId w:val="4"/>
  </w:num>
  <w:num w:numId="11">
    <w:abstractNumId w:val="5"/>
  </w:num>
  <w:num w:numId="12">
    <w:abstractNumId w:val="3"/>
  </w:num>
  <w:num w:numId="13">
    <w:abstractNumId w:val="10"/>
  </w:num>
  <w:num w:numId="14">
    <w:abstractNumId w:val="11"/>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0NDUxM7UwMDAxNDJX0lEKTi0uzszPAykwqQUAS3YY0ywAAAA="/>
  </w:docVars>
  <w:rsids>
    <w:rsidRoot w:val="00561C9B"/>
    <w:rsid w:val="00000BC9"/>
    <w:rsid w:val="00000C9B"/>
    <w:rsid w:val="000045BF"/>
    <w:rsid w:val="00014A1A"/>
    <w:rsid w:val="000165F9"/>
    <w:rsid w:val="00020682"/>
    <w:rsid w:val="00020A39"/>
    <w:rsid w:val="00021825"/>
    <w:rsid w:val="00023B56"/>
    <w:rsid w:val="00023C32"/>
    <w:rsid w:val="00024960"/>
    <w:rsid w:val="000305BB"/>
    <w:rsid w:val="00031719"/>
    <w:rsid w:val="00031ABC"/>
    <w:rsid w:val="00032DD2"/>
    <w:rsid w:val="00036F26"/>
    <w:rsid w:val="000461C9"/>
    <w:rsid w:val="00050B7B"/>
    <w:rsid w:val="00052580"/>
    <w:rsid w:val="0005294F"/>
    <w:rsid w:val="00055726"/>
    <w:rsid w:val="00070367"/>
    <w:rsid w:val="000707C4"/>
    <w:rsid w:val="00072CC7"/>
    <w:rsid w:val="000773BB"/>
    <w:rsid w:val="00077C4E"/>
    <w:rsid w:val="00081BC3"/>
    <w:rsid w:val="00085FFF"/>
    <w:rsid w:val="00086DB8"/>
    <w:rsid w:val="00091F5A"/>
    <w:rsid w:val="00094E2D"/>
    <w:rsid w:val="000976AB"/>
    <w:rsid w:val="00097A19"/>
    <w:rsid w:val="00097F29"/>
    <w:rsid w:val="000A11E7"/>
    <w:rsid w:val="000A1704"/>
    <w:rsid w:val="000B549E"/>
    <w:rsid w:val="000C4336"/>
    <w:rsid w:val="000C6D12"/>
    <w:rsid w:val="000C75FA"/>
    <w:rsid w:val="000C78F1"/>
    <w:rsid w:val="000D0580"/>
    <w:rsid w:val="000D1119"/>
    <w:rsid w:val="000D15D4"/>
    <w:rsid w:val="000D400B"/>
    <w:rsid w:val="000D42BD"/>
    <w:rsid w:val="000E042A"/>
    <w:rsid w:val="000E2064"/>
    <w:rsid w:val="000E2A70"/>
    <w:rsid w:val="000E3526"/>
    <w:rsid w:val="000E3F10"/>
    <w:rsid w:val="000E52F9"/>
    <w:rsid w:val="000F2D72"/>
    <w:rsid w:val="000F69C6"/>
    <w:rsid w:val="00101DFB"/>
    <w:rsid w:val="001060E2"/>
    <w:rsid w:val="001066C2"/>
    <w:rsid w:val="001075C7"/>
    <w:rsid w:val="00107E64"/>
    <w:rsid w:val="001100DA"/>
    <w:rsid w:val="00110EDE"/>
    <w:rsid w:val="001214F6"/>
    <w:rsid w:val="00121516"/>
    <w:rsid w:val="0012167B"/>
    <w:rsid w:val="00124B03"/>
    <w:rsid w:val="00126311"/>
    <w:rsid w:val="001273F3"/>
    <w:rsid w:val="00141D2D"/>
    <w:rsid w:val="0014407D"/>
    <w:rsid w:val="0014726E"/>
    <w:rsid w:val="00150B35"/>
    <w:rsid w:val="00153914"/>
    <w:rsid w:val="00157B8D"/>
    <w:rsid w:val="001618D6"/>
    <w:rsid w:val="00162FBD"/>
    <w:rsid w:val="0016391B"/>
    <w:rsid w:val="00165270"/>
    <w:rsid w:val="00166D49"/>
    <w:rsid w:val="00167AF6"/>
    <w:rsid w:val="0017260A"/>
    <w:rsid w:val="00173246"/>
    <w:rsid w:val="0017693C"/>
    <w:rsid w:val="00177998"/>
    <w:rsid w:val="00177EB3"/>
    <w:rsid w:val="00177EFB"/>
    <w:rsid w:val="00180932"/>
    <w:rsid w:val="00181711"/>
    <w:rsid w:val="00182795"/>
    <w:rsid w:val="00182AE9"/>
    <w:rsid w:val="001849CC"/>
    <w:rsid w:val="00186D87"/>
    <w:rsid w:val="001937E2"/>
    <w:rsid w:val="00195247"/>
    <w:rsid w:val="00195BE0"/>
    <w:rsid w:val="00196FA2"/>
    <w:rsid w:val="001A0EBA"/>
    <w:rsid w:val="001A2D27"/>
    <w:rsid w:val="001B0026"/>
    <w:rsid w:val="001B12D9"/>
    <w:rsid w:val="001B153F"/>
    <w:rsid w:val="001B29A8"/>
    <w:rsid w:val="001B72CD"/>
    <w:rsid w:val="001C0BE4"/>
    <w:rsid w:val="001C5110"/>
    <w:rsid w:val="001C65BC"/>
    <w:rsid w:val="001D1512"/>
    <w:rsid w:val="001D2501"/>
    <w:rsid w:val="001D3675"/>
    <w:rsid w:val="001D4A61"/>
    <w:rsid w:val="001D5D66"/>
    <w:rsid w:val="001D7372"/>
    <w:rsid w:val="001D7B8F"/>
    <w:rsid w:val="001E1D24"/>
    <w:rsid w:val="001E2729"/>
    <w:rsid w:val="001E2CA5"/>
    <w:rsid w:val="001E573E"/>
    <w:rsid w:val="001E5A8D"/>
    <w:rsid w:val="001E7678"/>
    <w:rsid w:val="001F06C0"/>
    <w:rsid w:val="001F0ABD"/>
    <w:rsid w:val="001F5548"/>
    <w:rsid w:val="00203C47"/>
    <w:rsid w:val="002069C2"/>
    <w:rsid w:val="00207DC3"/>
    <w:rsid w:val="00210637"/>
    <w:rsid w:val="002118DD"/>
    <w:rsid w:val="0021515B"/>
    <w:rsid w:val="002156F9"/>
    <w:rsid w:val="00215F82"/>
    <w:rsid w:val="00216510"/>
    <w:rsid w:val="00223024"/>
    <w:rsid w:val="0022394F"/>
    <w:rsid w:val="00224C64"/>
    <w:rsid w:val="002260DA"/>
    <w:rsid w:val="00230012"/>
    <w:rsid w:val="0024117A"/>
    <w:rsid w:val="00241E02"/>
    <w:rsid w:val="00245632"/>
    <w:rsid w:val="00246918"/>
    <w:rsid w:val="00251FE9"/>
    <w:rsid w:val="00254967"/>
    <w:rsid w:val="00255445"/>
    <w:rsid w:val="00255541"/>
    <w:rsid w:val="002557B5"/>
    <w:rsid w:val="00262FD4"/>
    <w:rsid w:val="00263927"/>
    <w:rsid w:val="00274016"/>
    <w:rsid w:val="0027528C"/>
    <w:rsid w:val="002849BE"/>
    <w:rsid w:val="00291103"/>
    <w:rsid w:val="00295886"/>
    <w:rsid w:val="0029595F"/>
    <w:rsid w:val="0029690F"/>
    <w:rsid w:val="002A0A27"/>
    <w:rsid w:val="002A429D"/>
    <w:rsid w:val="002A5DCE"/>
    <w:rsid w:val="002B1267"/>
    <w:rsid w:val="002B2608"/>
    <w:rsid w:val="002B30D8"/>
    <w:rsid w:val="002B314C"/>
    <w:rsid w:val="002B388F"/>
    <w:rsid w:val="002B63F9"/>
    <w:rsid w:val="002C0437"/>
    <w:rsid w:val="002C1ED7"/>
    <w:rsid w:val="002E03D6"/>
    <w:rsid w:val="002E2420"/>
    <w:rsid w:val="002E370D"/>
    <w:rsid w:val="002E3D10"/>
    <w:rsid w:val="002E4E00"/>
    <w:rsid w:val="002E6FF9"/>
    <w:rsid w:val="002F0F40"/>
    <w:rsid w:val="002F4AE4"/>
    <w:rsid w:val="002F6008"/>
    <w:rsid w:val="00301438"/>
    <w:rsid w:val="00302DD1"/>
    <w:rsid w:val="003031A6"/>
    <w:rsid w:val="003071DC"/>
    <w:rsid w:val="00307B67"/>
    <w:rsid w:val="00321D84"/>
    <w:rsid w:val="003220C7"/>
    <w:rsid w:val="00323A68"/>
    <w:rsid w:val="00330299"/>
    <w:rsid w:val="0033618A"/>
    <w:rsid w:val="00337477"/>
    <w:rsid w:val="00337FB2"/>
    <w:rsid w:val="0034192D"/>
    <w:rsid w:val="003431E5"/>
    <w:rsid w:val="00344662"/>
    <w:rsid w:val="00346591"/>
    <w:rsid w:val="003524AE"/>
    <w:rsid w:val="00353D3E"/>
    <w:rsid w:val="003578F0"/>
    <w:rsid w:val="003613B0"/>
    <w:rsid w:val="00361F92"/>
    <w:rsid w:val="00363C29"/>
    <w:rsid w:val="003648E7"/>
    <w:rsid w:val="00365783"/>
    <w:rsid w:val="003709D4"/>
    <w:rsid w:val="00373038"/>
    <w:rsid w:val="00377387"/>
    <w:rsid w:val="0037757E"/>
    <w:rsid w:val="00380113"/>
    <w:rsid w:val="00380C00"/>
    <w:rsid w:val="00383BF8"/>
    <w:rsid w:val="00383F0C"/>
    <w:rsid w:val="00384CE4"/>
    <w:rsid w:val="00390130"/>
    <w:rsid w:val="00392EFD"/>
    <w:rsid w:val="0039401D"/>
    <w:rsid w:val="0039474A"/>
    <w:rsid w:val="00397097"/>
    <w:rsid w:val="003976BB"/>
    <w:rsid w:val="003A001D"/>
    <w:rsid w:val="003A0D9B"/>
    <w:rsid w:val="003A2403"/>
    <w:rsid w:val="003A30C7"/>
    <w:rsid w:val="003A7B70"/>
    <w:rsid w:val="003B0FFC"/>
    <w:rsid w:val="003B195A"/>
    <w:rsid w:val="003B31D7"/>
    <w:rsid w:val="003B4B11"/>
    <w:rsid w:val="003B5085"/>
    <w:rsid w:val="003C0914"/>
    <w:rsid w:val="003C3899"/>
    <w:rsid w:val="003C4585"/>
    <w:rsid w:val="003D108F"/>
    <w:rsid w:val="003D1A53"/>
    <w:rsid w:val="003F381A"/>
    <w:rsid w:val="003F4D52"/>
    <w:rsid w:val="003F7DA7"/>
    <w:rsid w:val="00402D9E"/>
    <w:rsid w:val="0040372E"/>
    <w:rsid w:val="00403C76"/>
    <w:rsid w:val="0040663A"/>
    <w:rsid w:val="00406801"/>
    <w:rsid w:val="00411DDE"/>
    <w:rsid w:val="00412347"/>
    <w:rsid w:val="00413AA5"/>
    <w:rsid w:val="004157B7"/>
    <w:rsid w:val="00420F4C"/>
    <w:rsid w:val="00426D4F"/>
    <w:rsid w:val="00427BE1"/>
    <w:rsid w:val="0043051E"/>
    <w:rsid w:val="00452E93"/>
    <w:rsid w:val="004546BF"/>
    <w:rsid w:val="00460D22"/>
    <w:rsid w:val="004655F1"/>
    <w:rsid w:val="00466277"/>
    <w:rsid w:val="004713C5"/>
    <w:rsid w:val="0047528D"/>
    <w:rsid w:val="00483AB1"/>
    <w:rsid w:val="00485218"/>
    <w:rsid w:val="00485BA7"/>
    <w:rsid w:val="004905BD"/>
    <w:rsid w:val="00490828"/>
    <w:rsid w:val="004912B5"/>
    <w:rsid w:val="0049454B"/>
    <w:rsid w:val="00495D91"/>
    <w:rsid w:val="00496AA7"/>
    <w:rsid w:val="004B1437"/>
    <w:rsid w:val="004B436D"/>
    <w:rsid w:val="004B4840"/>
    <w:rsid w:val="004B539B"/>
    <w:rsid w:val="004C1705"/>
    <w:rsid w:val="004C172B"/>
    <w:rsid w:val="004C2F07"/>
    <w:rsid w:val="004C393B"/>
    <w:rsid w:val="004C5E35"/>
    <w:rsid w:val="004C7324"/>
    <w:rsid w:val="004C7610"/>
    <w:rsid w:val="004D03CF"/>
    <w:rsid w:val="004D320D"/>
    <w:rsid w:val="004D36C3"/>
    <w:rsid w:val="004D3DDA"/>
    <w:rsid w:val="004D7D90"/>
    <w:rsid w:val="004E0610"/>
    <w:rsid w:val="004E254E"/>
    <w:rsid w:val="004E280E"/>
    <w:rsid w:val="004E7E66"/>
    <w:rsid w:val="004F3184"/>
    <w:rsid w:val="004F519D"/>
    <w:rsid w:val="004F5EA4"/>
    <w:rsid w:val="00503C75"/>
    <w:rsid w:val="00504E89"/>
    <w:rsid w:val="005051C8"/>
    <w:rsid w:val="005139B8"/>
    <w:rsid w:val="005152DB"/>
    <w:rsid w:val="00522B3F"/>
    <w:rsid w:val="00531105"/>
    <w:rsid w:val="00531717"/>
    <w:rsid w:val="005338A1"/>
    <w:rsid w:val="00534A99"/>
    <w:rsid w:val="0054346B"/>
    <w:rsid w:val="0055032B"/>
    <w:rsid w:val="00555E79"/>
    <w:rsid w:val="00561511"/>
    <w:rsid w:val="00561C9B"/>
    <w:rsid w:val="005625EF"/>
    <w:rsid w:val="005672A8"/>
    <w:rsid w:val="00567B54"/>
    <w:rsid w:val="00571704"/>
    <w:rsid w:val="005741B1"/>
    <w:rsid w:val="00575BE7"/>
    <w:rsid w:val="0059197D"/>
    <w:rsid w:val="00591BEA"/>
    <w:rsid w:val="005931DD"/>
    <w:rsid w:val="00595F3C"/>
    <w:rsid w:val="005A05F2"/>
    <w:rsid w:val="005A74D3"/>
    <w:rsid w:val="005B4590"/>
    <w:rsid w:val="005B6BD6"/>
    <w:rsid w:val="005C07EF"/>
    <w:rsid w:val="005C15D0"/>
    <w:rsid w:val="005C1F34"/>
    <w:rsid w:val="005C2EC7"/>
    <w:rsid w:val="005D201F"/>
    <w:rsid w:val="005D3A3F"/>
    <w:rsid w:val="005D55BF"/>
    <w:rsid w:val="005D55C5"/>
    <w:rsid w:val="005D609C"/>
    <w:rsid w:val="005E1B45"/>
    <w:rsid w:val="005F0A6B"/>
    <w:rsid w:val="005F34F2"/>
    <w:rsid w:val="005F7CFC"/>
    <w:rsid w:val="006152F0"/>
    <w:rsid w:val="006176E3"/>
    <w:rsid w:val="00620106"/>
    <w:rsid w:val="0062114A"/>
    <w:rsid w:val="00621859"/>
    <w:rsid w:val="0062256C"/>
    <w:rsid w:val="00625FF0"/>
    <w:rsid w:val="00627D1E"/>
    <w:rsid w:val="00630B49"/>
    <w:rsid w:val="00636D25"/>
    <w:rsid w:val="00637D31"/>
    <w:rsid w:val="00640EDB"/>
    <w:rsid w:val="00642A46"/>
    <w:rsid w:val="00643EE3"/>
    <w:rsid w:val="00647A3A"/>
    <w:rsid w:val="00651398"/>
    <w:rsid w:val="00652D4F"/>
    <w:rsid w:val="0065545A"/>
    <w:rsid w:val="00655733"/>
    <w:rsid w:val="00662C44"/>
    <w:rsid w:val="00664615"/>
    <w:rsid w:val="006646E2"/>
    <w:rsid w:val="00670FE2"/>
    <w:rsid w:val="0068286E"/>
    <w:rsid w:val="006866C5"/>
    <w:rsid w:val="0069132D"/>
    <w:rsid w:val="00691C48"/>
    <w:rsid w:val="00696570"/>
    <w:rsid w:val="006972B8"/>
    <w:rsid w:val="006A4B7C"/>
    <w:rsid w:val="006A4DE1"/>
    <w:rsid w:val="006B0112"/>
    <w:rsid w:val="006B25DD"/>
    <w:rsid w:val="006B372A"/>
    <w:rsid w:val="006B54A3"/>
    <w:rsid w:val="006C258C"/>
    <w:rsid w:val="006C37D2"/>
    <w:rsid w:val="006C4BBB"/>
    <w:rsid w:val="006C7530"/>
    <w:rsid w:val="006C7FCB"/>
    <w:rsid w:val="006D269A"/>
    <w:rsid w:val="006D2C2A"/>
    <w:rsid w:val="006D4357"/>
    <w:rsid w:val="006D6AD7"/>
    <w:rsid w:val="006D6C78"/>
    <w:rsid w:val="006E1114"/>
    <w:rsid w:val="006E49F1"/>
    <w:rsid w:val="006E4EA3"/>
    <w:rsid w:val="006E54C2"/>
    <w:rsid w:val="006E78BD"/>
    <w:rsid w:val="006E7B9B"/>
    <w:rsid w:val="006F0F7F"/>
    <w:rsid w:val="006F3E03"/>
    <w:rsid w:val="006F78C8"/>
    <w:rsid w:val="00700DEE"/>
    <w:rsid w:val="0070789A"/>
    <w:rsid w:val="0071087A"/>
    <w:rsid w:val="0071261E"/>
    <w:rsid w:val="0071334B"/>
    <w:rsid w:val="00715C2C"/>
    <w:rsid w:val="007173D7"/>
    <w:rsid w:val="007209EB"/>
    <w:rsid w:val="0072545E"/>
    <w:rsid w:val="007315ED"/>
    <w:rsid w:val="0073704F"/>
    <w:rsid w:val="00741FF5"/>
    <w:rsid w:val="00742CD4"/>
    <w:rsid w:val="00744401"/>
    <w:rsid w:val="007459E4"/>
    <w:rsid w:val="00746255"/>
    <w:rsid w:val="007466DF"/>
    <w:rsid w:val="007505A5"/>
    <w:rsid w:val="007565D3"/>
    <w:rsid w:val="007602EA"/>
    <w:rsid w:val="00763CD7"/>
    <w:rsid w:val="0076524C"/>
    <w:rsid w:val="0076576E"/>
    <w:rsid w:val="00765F3E"/>
    <w:rsid w:val="0077107B"/>
    <w:rsid w:val="00773E20"/>
    <w:rsid w:val="007744EA"/>
    <w:rsid w:val="0077533C"/>
    <w:rsid w:val="007853F6"/>
    <w:rsid w:val="00787755"/>
    <w:rsid w:val="007920F6"/>
    <w:rsid w:val="00794C9C"/>
    <w:rsid w:val="00794DB5"/>
    <w:rsid w:val="00795F70"/>
    <w:rsid w:val="00797332"/>
    <w:rsid w:val="007A5170"/>
    <w:rsid w:val="007A6A61"/>
    <w:rsid w:val="007A6D94"/>
    <w:rsid w:val="007B01BB"/>
    <w:rsid w:val="007B12A3"/>
    <w:rsid w:val="007B1478"/>
    <w:rsid w:val="007B40D2"/>
    <w:rsid w:val="007B67F6"/>
    <w:rsid w:val="007C084B"/>
    <w:rsid w:val="007C2DA4"/>
    <w:rsid w:val="007C2DD6"/>
    <w:rsid w:val="007C78A0"/>
    <w:rsid w:val="007D7EA1"/>
    <w:rsid w:val="007E01CF"/>
    <w:rsid w:val="007E5695"/>
    <w:rsid w:val="007F1812"/>
    <w:rsid w:val="007F1B1F"/>
    <w:rsid w:val="007F4A93"/>
    <w:rsid w:val="007F5FD5"/>
    <w:rsid w:val="007F7073"/>
    <w:rsid w:val="00801DA6"/>
    <w:rsid w:val="00805C04"/>
    <w:rsid w:val="0080614B"/>
    <w:rsid w:val="00807207"/>
    <w:rsid w:val="008132A9"/>
    <w:rsid w:val="0081479A"/>
    <w:rsid w:val="00815662"/>
    <w:rsid w:val="0081588C"/>
    <w:rsid w:val="00824E64"/>
    <w:rsid w:val="008258D1"/>
    <w:rsid w:val="008265C0"/>
    <w:rsid w:val="00827857"/>
    <w:rsid w:val="00827992"/>
    <w:rsid w:val="00831CAB"/>
    <w:rsid w:val="00833DEA"/>
    <w:rsid w:val="00833EBC"/>
    <w:rsid w:val="008366E8"/>
    <w:rsid w:val="00836A62"/>
    <w:rsid w:val="00837317"/>
    <w:rsid w:val="00841887"/>
    <w:rsid w:val="00842537"/>
    <w:rsid w:val="0084294A"/>
    <w:rsid w:val="00851130"/>
    <w:rsid w:val="00852552"/>
    <w:rsid w:val="0086194B"/>
    <w:rsid w:val="00866708"/>
    <w:rsid w:val="008733F5"/>
    <w:rsid w:val="00880362"/>
    <w:rsid w:val="00883A66"/>
    <w:rsid w:val="00885E3D"/>
    <w:rsid w:val="00892CDB"/>
    <w:rsid w:val="00895458"/>
    <w:rsid w:val="00897086"/>
    <w:rsid w:val="008A0715"/>
    <w:rsid w:val="008A1A2E"/>
    <w:rsid w:val="008A3F85"/>
    <w:rsid w:val="008A455D"/>
    <w:rsid w:val="008A5EEC"/>
    <w:rsid w:val="008B0BA5"/>
    <w:rsid w:val="008B4F4B"/>
    <w:rsid w:val="008B5609"/>
    <w:rsid w:val="008B7D46"/>
    <w:rsid w:val="008C2245"/>
    <w:rsid w:val="008C3B70"/>
    <w:rsid w:val="008C526B"/>
    <w:rsid w:val="008D34A7"/>
    <w:rsid w:val="008D3F3E"/>
    <w:rsid w:val="008D4787"/>
    <w:rsid w:val="008D71C0"/>
    <w:rsid w:val="008E06CC"/>
    <w:rsid w:val="008E2F7F"/>
    <w:rsid w:val="008E457C"/>
    <w:rsid w:val="008E550F"/>
    <w:rsid w:val="008E594E"/>
    <w:rsid w:val="008E6A36"/>
    <w:rsid w:val="008E6C3C"/>
    <w:rsid w:val="008F7751"/>
    <w:rsid w:val="008F7F3A"/>
    <w:rsid w:val="00900363"/>
    <w:rsid w:val="00906293"/>
    <w:rsid w:val="0091238F"/>
    <w:rsid w:val="0091430F"/>
    <w:rsid w:val="009162D7"/>
    <w:rsid w:val="0092369E"/>
    <w:rsid w:val="0092407A"/>
    <w:rsid w:val="0092584A"/>
    <w:rsid w:val="00927777"/>
    <w:rsid w:val="00930179"/>
    <w:rsid w:val="0093070A"/>
    <w:rsid w:val="00932EFF"/>
    <w:rsid w:val="00934F4E"/>
    <w:rsid w:val="009411D3"/>
    <w:rsid w:val="009412FA"/>
    <w:rsid w:val="0094696A"/>
    <w:rsid w:val="00951FD0"/>
    <w:rsid w:val="00952871"/>
    <w:rsid w:val="00953A42"/>
    <w:rsid w:val="009555CB"/>
    <w:rsid w:val="00957A44"/>
    <w:rsid w:val="00961552"/>
    <w:rsid w:val="00962008"/>
    <w:rsid w:val="00963E6D"/>
    <w:rsid w:val="009649DD"/>
    <w:rsid w:val="00964DC8"/>
    <w:rsid w:val="00973065"/>
    <w:rsid w:val="00973641"/>
    <w:rsid w:val="009754B6"/>
    <w:rsid w:val="009771DD"/>
    <w:rsid w:val="009813F2"/>
    <w:rsid w:val="009824F3"/>
    <w:rsid w:val="0098293D"/>
    <w:rsid w:val="009843C4"/>
    <w:rsid w:val="00986F5A"/>
    <w:rsid w:val="0099053D"/>
    <w:rsid w:val="00997885"/>
    <w:rsid w:val="009A786B"/>
    <w:rsid w:val="009B4517"/>
    <w:rsid w:val="009C430D"/>
    <w:rsid w:val="009C6544"/>
    <w:rsid w:val="009D493F"/>
    <w:rsid w:val="009D58FE"/>
    <w:rsid w:val="009D7D17"/>
    <w:rsid w:val="009E1215"/>
    <w:rsid w:val="009E2D15"/>
    <w:rsid w:val="009F0B7C"/>
    <w:rsid w:val="009F1825"/>
    <w:rsid w:val="009F2713"/>
    <w:rsid w:val="009F3752"/>
    <w:rsid w:val="009F3DD5"/>
    <w:rsid w:val="009F56A5"/>
    <w:rsid w:val="009F7A22"/>
    <w:rsid w:val="00A0331D"/>
    <w:rsid w:val="00A036D4"/>
    <w:rsid w:val="00A03A16"/>
    <w:rsid w:val="00A04C9F"/>
    <w:rsid w:val="00A05836"/>
    <w:rsid w:val="00A07104"/>
    <w:rsid w:val="00A07117"/>
    <w:rsid w:val="00A10DA5"/>
    <w:rsid w:val="00A134D6"/>
    <w:rsid w:val="00A17001"/>
    <w:rsid w:val="00A200A7"/>
    <w:rsid w:val="00A214E2"/>
    <w:rsid w:val="00A2288C"/>
    <w:rsid w:val="00A24949"/>
    <w:rsid w:val="00A26A09"/>
    <w:rsid w:val="00A27395"/>
    <w:rsid w:val="00A304EA"/>
    <w:rsid w:val="00A30FB3"/>
    <w:rsid w:val="00A34611"/>
    <w:rsid w:val="00A42E7E"/>
    <w:rsid w:val="00A42F24"/>
    <w:rsid w:val="00A44FCF"/>
    <w:rsid w:val="00A45F40"/>
    <w:rsid w:val="00A51114"/>
    <w:rsid w:val="00A514F7"/>
    <w:rsid w:val="00A541E2"/>
    <w:rsid w:val="00A546A6"/>
    <w:rsid w:val="00A552DE"/>
    <w:rsid w:val="00A56834"/>
    <w:rsid w:val="00A57458"/>
    <w:rsid w:val="00A6007B"/>
    <w:rsid w:val="00A6457C"/>
    <w:rsid w:val="00A671F0"/>
    <w:rsid w:val="00A70E44"/>
    <w:rsid w:val="00A713E8"/>
    <w:rsid w:val="00A7177A"/>
    <w:rsid w:val="00A722B8"/>
    <w:rsid w:val="00A740C0"/>
    <w:rsid w:val="00A745CD"/>
    <w:rsid w:val="00A776E3"/>
    <w:rsid w:val="00A81349"/>
    <w:rsid w:val="00A823E7"/>
    <w:rsid w:val="00A97035"/>
    <w:rsid w:val="00AA00E5"/>
    <w:rsid w:val="00AA4BF1"/>
    <w:rsid w:val="00AA6829"/>
    <w:rsid w:val="00AB2AE2"/>
    <w:rsid w:val="00AB2BCD"/>
    <w:rsid w:val="00AB5A15"/>
    <w:rsid w:val="00AB5C2A"/>
    <w:rsid w:val="00AB6BC6"/>
    <w:rsid w:val="00AB6E25"/>
    <w:rsid w:val="00AC0037"/>
    <w:rsid w:val="00AC0236"/>
    <w:rsid w:val="00AC037A"/>
    <w:rsid w:val="00AC22DD"/>
    <w:rsid w:val="00AC362A"/>
    <w:rsid w:val="00AC40F4"/>
    <w:rsid w:val="00AC5B42"/>
    <w:rsid w:val="00AC66B4"/>
    <w:rsid w:val="00AD1C00"/>
    <w:rsid w:val="00AD1C9B"/>
    <w:rsid w:val="00AD46BE"/>
    <w:rsid w:val="00AE2AA6"/>
    <w:rsid w:val="00AE3EED"/>
    <w:rsid w:val="00AE4049"/>
    <w:rsid w:val="00AF3062"/>
    <w:rsid w:val="00AF4D91"/>
    <w:rsid w:val="00AF5752"/>
    <w:rsid w:val="00B006B7"/>
    <w:rsid w:val="00B04427"/>
    <w:rsid w:val="00B07CCA"/>
    <w:rsid w:val="00B11632"/>
    <w:rsid w:val="00B1322E"/>
    <w:rsid w:val="00B21B94"/>
    <w:rsid w:val="00B21D03"/>
    <w:rsid w:val="00B222DA"/>
    <w:rsid w:val="00B233E2"/>
    <w:rsid w:val="00B23A53"/>
    <w:rsid w:val="00B374EA"/>
    <w:rsid w:val="00B45F6F"/>
    <w:rsid w:val="00B52BA4"/>
    <w:rsid w:val="00B546C2"/>
    <w:rsid w:val="00B62DAD"/>
    <w:rsid w:val="00B63ECA"/>
    <w:rsid w:val="00B64225"/>
    <w:rsid w:val="00B6785A"/>
    <w:rsid w:val="00B70F99"/>
    <w:rsid w:val="00B71BB1"/>
    <w:rsid w:val="00B76028"/>
    <w:rsid w:val="00B83DBC"/>
    <w:rsid w:val="00B84424"/>
    <w:rsid w:val="00B8467C"/>
    <w:rsid w:val="00B90C0E"/>
    <w:rsid w:val="00B92320"/>
    <w:rsid w:val="00B94F90"/>
    <w:rsid w:val="00B972AB"/>
    <w:rsid w:val="00BA3ED4"/>
    <w:rsid w:val="00BA4DE1"/>
    <w:rsid w:val="00BA6D37"/>
    <w:rsid w:val="00BB203A"/>
    <w:rsid w:val="00BB2180"/>
    <w:rsid w:val="00BB35D5"/>
    <w:rsid w:val="00BB42A9"/>
    <w:rsid w:val="00BC2C8B"/>
    <w:rsid w:val="00BC373D"/>
    <w:rsid w:val="00BC4331"/>
    <w:rsid w:val="00BD2A1C"/>
    <w:rsid w:val="00BD3D5B"/>
    <w:rsid w:val="00BD47FC"/>
    <w:rsid w:val="00BD49B2"/>
    <w:rsid w:val="00BD7B87"/>
    <w:rsid w:val="00BE18EC"/>
    <w:rsid w:val="00BE402C"/>
    <w:rsid w:val="00BE721A"/>
    <w:rsid w:val="00BF3855"/>
    <w:rsid w:val="00C003FC"/>
    <w:rsid w:val="00C00A4B"/>
    <w:rsid w:val="00C00B0A"/>
    <w:rsid w:val="00C0238F"/>
    <w:rsid w:val="00C0494F"/>
    <w:rsid w:val="00C04A80"/>
    <w:rsid w:val="00C11180"/>
    <w:rsid w:val="00C1252E"/>
    <w:rsid w:val="00C1289E"/>
    <w:rsid w:val="00C12C81"/>
    <w:rsid w:val="00C14056"/>
    <w:rsid w:val="00C14A06"/>
    <w:rsid w:val="00C1745D"/>
    <w:rsid w:val="00C17CA5"/>
    <w:rsid w:val="00C278E0"/>
    <w:rsid w:val="00C31430"/>
    <w:rsid w:val="00C326D6"/>
    <w:rsid w:val="00C3456D"/>
    <w:rsid w:val="00C3594E"/>
    <w:rsid w:val="00C40CF9"/>
    <w:rsid w:val="00C41330"/>
    <w:rsid w:val="00C437C5"/>
    <w:rsid w:val="00C4465E"/>
    <w:rsid w:val="00C45E5F"/>
    <w:rsid w:val="00C47EA2"/>
    <w:rsid w:val="00C5138C"/>
    <w:rsid w:val="00C53045"/>
    <w:rsid w:val="00C578C4"/>
    <w:rsid w:val="00C61F8E"/>
    <w:rsid w:val="00C63336"/>
    <w:rsid w:val="00C63E52"/>
    <w:rsid w:val="00C65A55"/>
    <w:rsid w:val="00C6787A"/>
    <w:rsid w:val="00C716D9"/>
    <w:rsid w:val="00C8070F"/>
    <w:rsid w:val="00C812CE"/>
    <w:rsid w:val="00C864AD"/>
    <w:rsid w:val="00C9234C"/>
    <w:rsid w:val="00C95D8B"/>
    <w:rsid w:val="00CA1B87"/>
    <w:rsid w:val="00CA536A"/>
    <w:rsid w:val="00CA5672"/>
    <w:rsid w:val="00CA5C92"/>
    <w:rsid w:val="00CA776F"/>
    <w:rsid w:val="00CB2854"/>
    <w:rsid w:val="00CB28A0"/>
    <w:rsid w:val="00CB601E"/>
    <w:rsid w:val="00CB73F2"/>
    <w:rsid w:val="00CC291E"/>
    <w:rsid w:val="00CD1505"/>
    <w:rsid w:val="00CD2D56"/>
    <w:rsid w:val="00CD37A3"/>
    <w:rsid w:val="00CE0AA8"/>
    <w:rsid w:val="00CE0CF8"/>
    <w:rsid w:val="00CE349A"/>
    <w:rsid w:val="00CF00CB"/>
    <w:rsid w:val="00CF0B99"/>
    <w:rsid w:val="00CF1CD3"/>
    <w:rsid w:val="00CF2CB9"/>
    <w:rsid w:val="00CF66C1"/>
    <w:rsid w:val="00D02200"/>
    <w:rsid w:val="00D026BF"/>
    <w:rsid w:val="00D06318"/>
    <w:rsid w:val="00D06BAC"/>
    <w:rsid w:val="00D10581"/>
    <w:rsid w:val="00D11695"/>
    <w:rsid w:val="00D274A9"/>
    <w:rsid w:val="00D31D30"/>
    <w:rsid w:val="00D3301A"/>
    <w:rsid w:val="00D3473B"/>
    <w:rsid w:val="00D36431"/>
    <w:rsid w:val="00D3774C"/>
    <w:rsid w:val="00D4086D"/>
    <w:rsid w:val="00D41431"/>
    <w:rsid w:val="00D548D1"/>
    <w:rsid w:val="00D566E6"/>
    <w:rsid w:val="00D6108F"/>
    <w:rsid w:val="00D61891"/>
    <w:rsid w:val="00D623A7"/>
    <w:rsid w:val="00D635A9"/>
    <w:rsid w:val="00D63A01"/>
    <w:rsid w:val="00D63D0D"/>
    <w:rsid w:val="00D64953"/>
    <w:rsid w:val="00D64BB9"/>
    <w:rsid w:val="00D64E5C"/>
    <w:rsid w:val="00D668AA"/>
    <w:rsid w:val="00D71727"/>
    <w:rsid w:val="00D74AF9"/>
    <w:rsid w:val="00D760EB"/>
    <w:rsid w:val="00D771C9"/>
    <w:rsid w:val="00D82E4B"/>
    <w:rsid w:val="00D8430C"/>
    <w:rsid w:val="00D85D2B"/>
    <w:rsid w:val="00D85F7C"/>
    <w:rsid w:val="00D9081C"/>
    <w:rsid w:val="00D9112D"/>
    <w:rsid w:val="00D914A3"/>
    <w:rsid w:val="00DA1540"/>
    <w:rsid w:val="00DA738E"/>
    <w:rsid w:val="00DA7AAF"/>
    <w:rsid w:val="00DB2070"/>
    <w:rsid w:val="00DB43E7"/>
    <w:rsid w:val="00DC00C4"/>
    <w:rsid w:val="00DC1D27"/>
    <w:rsid w:val="00DC444F"/>
    <w:rsid w:val="00DC4B7D"/>
    <w:rsid w:val="00DC58E5"/>
    <w:rsid w:val="00DC6C3F"/>
    <w:rsid w:val="00DC75E7"/>
    <w:rsid w:val="00DD075B"/>
    <w:rsid w:val="00DD32D2"/>
    <w:rsid w:val="00DD3D2B"/>
    <w:rsid w:val="00DD7DE7"/>
    <w:rsid w:val="00DE0033"/>
    <w:rsid w:val="00DE0529"/>
    <w:rsid w:val="00DE0682"/>
    <w:rsid w:val="00DE1226"/>
    <w:rsid w:val="00DE4F6A"/>
    <w:rsid w:val="00DE54DD"/>
    <w:rsid w:val="00DE5AC7"/>
    <w:rsid w:val="00DE7889"/>
    <w:rsid w:val="00DE7E06"/>
    <w:rsid w:val="00DF1816"/>
    <w:rsid w:val="00DF3240"/>
    <w:rsid w:val="00E0260D"/>
    <w:rsid w:val="00E029B1"/>
    <w:rsid w:val="00E042B5"/>
    <w:rsid w:val="00E045EA"/>
    <w:rsid w:val="00E0475E"/>
    <w:rsid w:val="00E1599F"/>
    <w:rsid w:val="00E2116B"/>
    <w:rsid w:val="00E21C1B"/>
    <w:rsid w:val="00E30EF7"/>
    <w:rsid w:val="00E314BC"/>
    <w:rsid w:val="00E3368B"/>
    <w:rsid w:val="00E351B6"/>
    <w:rsid w:val="00E3540E"/>
    <w:rsid w:val="00E3556D"/>
    <w:rsid w:val="00E376A9"/>
    <w:rsid w:val="00E43312"/>
    <w:rsid w:val="00E43D97"/>
    <w:rsid w:val="00E45285"/>
    <w:rsid w:val="00E507BB"/>
    <w:rsid w:val="00E5082D"/>
    <w:rsid w:val="00E514BE"/>
    <w:rsid w:val="00E51BF2"/>
    <w:rsid w:val="00E537D5"/>
    <w:rsid w:val="00E55783"/>
    <w:rsid w:val="00E66495"/>
    <w:rsid w:val="00E67437"/>
    <w:rsid w:val="00E701BA"/>
    <w:rsid w:val="00E72D22"/>
    <w:rsid w:val="00E76674"/>
    <w:rsid w:val="00E82D75"/>
    <w:rsid w:val="00E84377"/>
    <w:rsid w:val="00E868B6"/>
    <w:rsid w:val="00E9055E"/>
    <w:rsid w:val="00E91612"/>
    <w:rsid w:val="00E93796"/>
    <w:rsid w:val="00E95F22"/>
    <w:rsid w:val="00E971BA"/>
    <w:rsid w:val="00EA2BAD"/>
    <w:rsid w:val="00EA4773"/>
    <w:rsid w:val="00EA49F4"/>
    <w:rsid w:val="00EB3EB7"/>
    <w:rsid w:val="00EB76B3"/>
    <w:rsid w:val="00EC6E87"/>
    <w:rsid w:val="00ED133A"/>
    <w:rsid w:val="00EE0457"/>
    <w:rsid w:val="00EE0743"/>
    <w:rsid w:val="00EE0CF9"/>
    <w:rsid w:val="00EF0532"/>
    <w:rsid w:val="00EF0868"/>
    <w:rsid w:val="00EF33F8"/>
    <w:rsid w:val="00EF48B9"/>
    <w:rsid w:val="00EF55D1"/>
    <w:rsid w:val="00F02E7B"/>
    <w:rsid w:val="00F05595"/>
    <w:rsid w:val="00F06518"/>
    <w:rsid w:val="00F06C03"/>
    <w:rsid w:val="00F07602"/>
    <w:rsid w:val="00F146CC"/>
    <w:rsid w:val="00F16A44"/>
    <w:rsid w:val="00F24955"/>
    <w:rsid w:val="00F267BD"/>
    <w:rsid w:val="00F27096"/>
    <w:rsid w:val="00F30982"/>
    <w:rsid w:val="00F41D88"/>
    <w:rsid w:val="00F433A4"/>
    <w:rsid w:val="00F453EE"/>
    <w:rsid w:val="00F50056"/>
    <w:rsid w:val="00F50455"/>
    <w:rsid w:val="00F5081D"/>
    <w:rsid w:val="00F52001"/>
    <w:rsid w:val="00F56408"/>
    <w:rsid w:val="00F61CB1"/>
    <w:rsid w:val="00F71D0C"/>
    <w:rsid w:val="00F742FE"/>
    <w:rsid w:val="00F763C0"/>
    <w:rsid w:val="00F76B57"/>
    <w:rsid w:val="00F771C7"/>
    <w:rsid w:val="00F84CCA"/>
    <w:rsid w:val="00F87E9D"/>
    <w:rsid w:val="00F912E3"/>
    <w:rsid w:val="00F917A1"/>
    <w:rsid w:val="00F94913"/>
    <w:rsid w:val="00F97200"/>
    <w:rsid w:val="00FA4701"/>
    <w:rsid w:val="00FA4A91"/>
    <w:rsid w:val="00FA5EDB"/>
    <w:rsid w:val="00FB2919"/>
    <w:rsid w:val="00FB34D8"/>
    <w:rsid w:val="00FB77E2"/>
    <w:rsid w:val="00FC0C01"/>
    <w:rsid w:val="00FC1578"/>
    <w:rsid w:val="00FC2D54"/>
    <w:rsid w:val="00FC6541"/>
    <w:rsid w:val="00FC6D51"/>
    <w:rsid w:val="00FD30F9"/>
    <w:rsid w:val="00FD349B"/>
    <w:rsid w:val="00FD69A2"/>
    <w:rsid w:val="00FE2710"/>
    <w:rsid w:val="00FE6AAE"/>
    <w:rsid w:val="00FE74B4"/>
    <w:rsid w:val="00FF0DBA"/>
    <w:rsid w:val="00FF48AB"/>
    <w:rsid w:val="00FF5C1F"/>
    <w:rsid w:val="00FF6B60"/>
    <w:rsid w:val="0306F1F8"/>
    <w:rsid w:val="08C02258"/>
    <w:rsid w:val="131C2520"/>
    <w:rsid w:val="137E1F16"/>
    <w:rsid w:val="166BFA70"/>
    <w:rsid w:val="17D4CBF3"/>
    <w:rsid w:val="18296A22"/>
    <w:rsid w:val="18C9B8BE"/>
    <w:rsid w:val="1B6DAB76"/>
    <w:rsid w:val="22B087D0"/>
    <w:rsid w:val="275932D7"/>
    <w:rsid w:val="2BAF7439"/>
    <w:rsid w:val="301BB55F"/>
    <w:rsid w:val="32B505FB"/>
    <w:rsid w:val="32BE3A69"/>
    <w:rsid w:val="342777C6"/>
    <w:rsid w:val="3A352497"/>
    <w:rsid w:val="3F6DB07D"/>
    <w:rsid w:val="3FCDC656"/>
    <w:rsid w:val="408BB68E"/>
    <w:rsid w:val="4C33B656"/>
    <w:rsid w:val="50F734DF"/>
    <w:rsid w:val="5954E17E"/>
    <w:rsid w:val="5CCF644B"/>
    <w:rsid w:val="5F6DBAED"/>
    <w:rsid w:val="662FA464"/>
    <w:rsid w:val="791422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8F9EEBE"/>
  <w15:docId w15:val="{4F145413-87DE-4616-A263-04A67A241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lang w:val="en-US" w:eastAsia="zh-CN" w:bidi="ar-SA"/>
      </w:rPr>
    </w:rPrDefault>
    <w:pPrDefault>
      <w:pPr>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0" w:type="dxa"/>
        <w:right w:w="0" w:type="dxa"/>
      </w:tblCellMar>
    </w:tbl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tblPr>
      <w:tblStyleRowBandSize w:val="1"/>
      <w:tblStyleColBandSize w:val="1"/>
      <w:tblCellMar>
        <w:left w:w="0" w:type="dxa"/>
        <w:right w:w="0" w:type="dxa"/>
      </w:tblCellMar>
    </w:tblPr>
  </w:style>
  <w:style w:type="table" w:customStyle="1" w:styleId="a9">
    <w:basedOn w:val="TableNormal"/>
    <w:tblPr>
      <w:tblStyleRowBandSize w:val="1"/>
      <w:tblStyleColBandSize w:val="1"/>
      <w:tblCellMar>
        <w:left w:w="0" w:type="dxa"/>
        <w:right w:w="0" w:type="dxa"/>
      </w:tblCellMar>
    </w:tblPr>
  </w:style>
  <w:style w:type="table" w:customStyle="1" w:styleId="aa">
    <w:basedOn w:val="TableNormal"/>
    <w:tblPr>
      <w:tblStyleRowBandSize w:val="1"/>
      <w:tblStyleColBandSize w:val="1"/>
      <w:tblCellMar>
        <w:left w:w="0" w:type="dxa"/>
        <w:right w:w="0" w:type="dxa"/>
      </w:tblCellMar>
    </w:tblPr>
  </w:style>
  <w:style w:type="table" w:customStyle="1" w:styleId="ab">
    <w:basedOn w:val="TableNormal"/>
    <w:tblPr>
      <w:tblStyleRowBandSize w:val="1"/>
      <w:tblStyleColBandSize w:val="1"/>
      <w:tblCellMar>
        <w:left w:w="0" w:type="dxa"/>
        <w:right w:w="0" w:type="dxa"/>
      </w:tblCellMar>
    </w:tblPr>
  </w:style>
  <w:style w:type="table" w:customStyle="1" w:styleId="ac">
    <w:basedOn w:val="TableNormal"/>
    <w:tblPr>
      <w:tblStyleRowBandSize w:val="1"/>
      <w:tblStyleColBandSize w:val="1"/>
      <w:tblCellMar>
        <w:left w:w="0" w:type="dxa"/>
        <w:right w:w="0" w:type="dxa"/>
      </w:tblCellMar>
    </w:tblPr>
  </w:style>
  <w:style w:type="table" w:customStyle="1" w:styleId="ad">
    <w:basedOn w:val="TableNormal"/>
    <w:tblPr>
      <w:tblStyleRowBandSize w:val="1"/>
      <w:tblStyleColBandSize w:val="1"/>
      <w:tblCellMar>
        <w:left w:w="0" w:type="dxa"/>
        <w:right w:w="0" w:type="dxa"/>
      </w:tblCellMar>
    </w:tblPr>
  </w:style>
  <w:style w:type="table" w:customStyle="1" w:styleId="ae">
    <w:basedOn w:val="TableNormal"/>
    <w:tblPr>
      <w:tblStyleRowBandSize w:val="1"/>
      <w:tblStyleColBandSize w:val="1"/>
      <w:tblCellMar>
        <w:left w:w="0" w:type="dxa"/>
        <w:right w:w="0" w:type="dxa"/>
      </w:tblCellMar>
    </w:tblPr>
  </w:style>
  <w:style w:type="table" w:customStyle="1" w:styleId="af">
    <w:basedOn w:val="TableNormal"/>
    <w:tblPr>
      <w:tblStyleRowBandSize w:val="1"/>
      <w:tblStyleColBandSize w:val="1"/>
      <w:tblCellMar>
        <w:left w:w="0" w:type="dxa"/>
        <w:right w:w="0" w:type="dxa"/>
      </w:tblCellMar>
    </w:tblPr>
  </w:style>
  <w:style w:type="table" w:customStyle="1" w:styleId="af0">
    <w:basedOn w:val="TableNormal"/>
    <w:tblPr>
      <w:tblStyleRowBandSize w:val="1"/>
      <w:tblStyleColBandSize w:val="1"/>
      <w:tblCellMar>
        <w:left w:w="0" w:type="dxa"/>
        <w:right w:w="0" w:type="dxa"/>
      </w:tblCellMar>
    </w:tblPr>
  </w:style>
  <w:style w:type="table" w:customStyle="1" w:styleId="af1">
    <w:basedOn w:val="TableNormal"/>
    <w:tblPr>
      <w:tblStyleRowBandSize w:val="1"/>
      <w:tblStyleColBandSize w:val="1"/>
      <w:tblCellMar>
        <w:left w:w="0" w:type="dxa"/>
        <w:right w:w="0" w:type="dxa"/>
      </w:tblCellMar>
    </w:tblPr>
  </w:style>
  <w:style w:type="paragraph" w:styleId="ListParagraph">
    <w:name w:val="List Paragraph"/>
    <w:basedOn w:val="Normal"/>
    <w:uiPriority w:val="34"/>
    <w:qFormat/>
    <w:rsid w:val="009F3DD5"/>
    <w:pPr>
      <w:ind w:left="720"/>
      <w:contextualSpacing/>
    </w:pPr>
  </w:style>
  <w:style w:type="paragraph" w:styleId="BalloonText">
    <w:name w:val="Balloon Text"/>
    <w:basedOn w:val="Normal"/>
    <w:link w:val="BalloonTextChar"/>
    <w:uiPriority w:val="99"/>
    <w:semiHidden/>
    <w:unhideWhenUsed/>
    <w:rsid w:val="009F3DD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DD5"/>
    <w:rPr>
      <w:rFonts w:ascii="Segoe UI" w:hAnsi="Segoe UI" w:cs="Segoe UI"/>
      <w:sz w:val="18"/>
      <w:szCs w:val="18"/>
    </w:rPr>
  </w:style>
  <w:style w:type="paragraph" w:styleId="Header">
    <w:name w:val="header"/>
    <w:basedOn w:val="Normal"/>
    <w:link w:val="HeaderChar"/>
    <w:uiPriority w:val="99"/>
    <w:unhideWhenUsed/>
    <w:rsid w:val="0077533C"/>
    <w:pPr>
      <w:tabs>
        <w:tab w:val="center" w:pos="4680"/>
        <w:tab w:val="right" w:pos="9360"/>
      </w:tabs>
    </w:pPr>
  </w:style>
  <w:style w:type="character" w:customStyle="1" w:styleId="HeaderChar">
    <w:name w:val="Header Char"/>
    <w:basedOn w:val="DefaultParagraphFont"/>
    <w:link w:val="Header"/>
    <w:uiPriority w:val="99"/>
    <w:rsid w:val="0077533C"/>
  </w:style>
  <w:style w:type="paragraph" w:styleId="Footer">
    <w:name w:val="footer"/>
    <w:basedOn w:val="Normal"/>
    <w:link w:val="FooterChar"/>
    <w:uiPriority w:val="99"/>
    <w:unhideWhenUsed/>
    <w:rsid w:val="0077533C"/>
    <w:pPr>
      <w:tabs>
        <w:tab w:val="center" w:pos="4680"/>
        <w:tab w:val="right" w:pos="9360"/>
      </w:tabs>
    </w:pPr>
  </w:style>
  <w:style w:type="character" w:customStyle="1" w:styleId="FooterChar">
    <w:name w:val="Footer Char"/>
    <w:basedOn w:val="DefaultParagraphFont"/>
    <w:link w:val="Footer"/>
    <w:uiPriority w:val="99"/>
    <w:rsid w:val="0077533C"/>
  </w:style>
  <w:style w:type="character" w:styleId="CommentReference">
    <w:name w:val="annotation reference"/>
    <w:basedOn w:val="DefaultParagraphFont"/>
    <w:uiPriority w:val="99"/>
    <w:semiHidden/>
    <w:unhideWhenUsed/>
    <w:rsid w:val="0077533C"/>
    <w:rPr>
      <w:sz w:val="16"/>
      <w:szCs w:val="16"/>
    </w:rPr>
  </w:style>
  <w:style w:type="paragraph" w:styleId="CommentText">
    <w:name w:val="annotation text"/>
    <w:basedOn w:val="Normal"/>
    <w:link w:val="CommentTextChar"/>
    <w:uiPriority w:val="99"/>
    <w:unhideWhenUsed/>
    <w:rsid w:val="0077533C"/>
  </w:style>
  <w:style w:type="character" w:customStyle="1" w:styleId="CommentTextChar">
    <w:name w:val="Comment Text Char"/>
    <w:basedOn w:val="DefaultParagraphFont"/>
    <w:link w:val="CommentText"/>
    <w:uiPriority w:val="99"/>
    <w:rsid w:val="0077533C"/>
  </w:style>
  <w:style w:type="paragraph" w:styleId="CommentSubject">
    <w:name w:val="annotation subject"/>
    <w:basedOn w:val="CommentText"/>
    <w:next w:val="CommentText"/>
    <w:link w:val="CommentSubjectChar"/>
    <w:uiPriority w:val="99"/>
    <w:semiHidden/>
    <w:unhideWhenUsed/>
    <w:rsid w:val="0077533C"/>
    <w:rPr>
      <w:b/>
      <w:bCs/>
    </w:rPr>
  </w:style>
  <w:style w:type="character" w:customStyle="1" w:styleId="CommentSubjectChar">
    <w:name w:val="Comment Subject Char"/>
    <w:basedOn w:val="CommentTextChar"/>
    <w:link w:val="CommentSubject"/>
    <w:uiPriority w:val="99"/>
    <w:semiHidden/>
    <w:rsid w:val="0077533C"/>
    <w:rPr>
      <w:b/>
      <w:bCs/>
    </w:rPr>
  </w:style>
  <w:style w:type="paragraph" w:styleId="NoSpacing">
    <w:name w:val="No Spacing"/>
    <w:basedOn w:val="Normal"/>
    <w:uiPriority w:val="1"/>
    <w:qFormat/>
    <w:rsid w:val="00B23A53"/>
    <w:pPr>
      <w:pBdr>
        <w:top w:val="none" w:sz="0" w:space="0" w:color="auto"/>
        <w:left w:val="none" w:sz="0" w:space="0" w:color="auto"/>
        <w:bottom w:val="none" w:sz="0" w:space="0" w:color="auto"/>
        <w:right w:val="none" w:sz="0" w:space="0" w:color="auto"/>
        <w:between w:val="none" w:sz="0" w:space="0" w:color="auto"/>
      </w:pBdr>
    </w:pPr>
    <w:rPr>
      <w:rFonts w:ascii="Calibri" w:eastAsiaTheme="minorEastAsia" w:hAnsi="Calibri" w:cs="Calibri"/>
      <w:color w:val="auto"/>
      <w:sz w:val="22"/>
      <w:szCs w:val="22"/>
    </w:rPr>
  </w:style>
  <w:style w:type="table" w:styleId="TableGrid">
    <w:name w:val="Table Grid"/>
    <w:basedOn w:val="TableNormal"/>
    <w:uiPriority w:val="59"/>
    <w:rsid w:val="00F912E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F912E3"/>
    <w:pPr>
      <w:pBdr>
        <w:top w:val="none" w:sz="0" w:space="0" w:color="auto"/>
        <w:left w:val="none" w:sz="0" w:space="0" w:color="auto"/>
        <w:bottom w:val="none" w:sz="0" w:space="0" w:color="auto"/>
        <w:right w:val="none" w:sz="0" w:space="0" w:color="auto"/>
        <w:between w:val="none" w:sz="0" w:space="0" w:color="auto"/>
      </w:pBdr>
    </w:pPr>
  </w:style>
  <w:style w:type="character" w:styleId="Mention">
    <w:name w:val="Mention"/>
    <w:basedOn w:val="DefaultParagraphFont"/>
    <w:uiPriority w:val="99"/>
    <w:unhideWhenUsed/>
    <w:rsid w:val="00F912E3"/>
    <w:rPr>
      <w:color w:val="2B579A"/>
      <w:shd w:val="clear" w:color="auto" w:fill="E6E6E6"/>
    </w:rPr>
  </w:style>
  <w:style w:type="character" w:styleId="Hyperlink">
    <w:name w:val="Hyperlink"/>
    <w:basedOn w:val="DefaultParagraphFont"/>
    <w:uiPriority w:val="99"/>
    <w:unhideWhenUsed/>
    <w:rsid w:val="0049454B"/>
    <w:rPr>
      <w:color w:val="0563C1" w:themeColor="hyperlink"/>
      <w:u w:val="single"/>
    </w:rPr>
  </w:style>
  <w:style w:type="character" w:styleId="UnresolvedMention">
    <w:name w:val="Unresolved Mention"/>
    <w:basedOn w:val="DefaultParagraphFont"/>
    <w:uiPriority w:val="99"/>
    <w:semiHidden/>
    <w:unhideWhenUsed/>
    <w:rsid w:val="0049454B"/>
    <w:rPr>
      <w:color w:val="605E5C"/>
      <w:shd w:val="clear" w:color="auto" w:fill="E1DFDD"/>
    </w:rPr>
  </w:style>
  <w:style w:type="character" w:styleId="FollowedHyperlink">
    <w:name w:val="FollowedHyperlink"/>
    <w:basedOn w:val="DefaultParagraphFont"/>
    <w:uiPriority w:val="99"/>
    <w:semiHidden/>
    <w:unhideWhenUsed/>
    <w:rsid w:val="003031A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240320">
      <w:bodyDiv w:val="1"/>
      <w:marLeft w:val="0"/>
      <w:marRight w:val="0"/>
      <w:marTop w:val="0"/>
      <w:marBottom w:val="0"/>
      <w:divBdr>
        <w:top w:val="none" w:sz="0" w:space="0" w:color="auto"/>
        <w:left w:val="none" w:sz="0" w:space="0" w:color="auto"/>
        <w:bottom w:val="none" w:sz="0" w:space="0" w:color="auto"/>
        <w:right w:val="none" w:sz="0" w:space="0" w:color="auto"/>
      </w:divBdr>
    </w:div>
    <w:div w:id="552424363">
      <w:bodyDiv w:val="1"/>
      <w:marLeft w:val="0"/>
      <w:marRight w:val="0"/>
      <w:marTop w:val="0"/>
      <w:marBottom w:val="0"/>
      <w:divBdr>
        <w:top w:val="none" w:sz="0" w:space="0" w:color="auto"/>
        <w:left w:val="none" w:sz="0" w:space="0" w:color="auto"/>
        <w:bottom w:val="none" w:sz="0" w:space="0" w:color="auto"/>
        <w:right w:val="none" w:sz="0" w:space="0" w:color="auto"/>
      </w:divBdr>
    </w:div>
    <w:div w:id="706488613">
      <w:bodyDiv w:val="1"/>
      <w:marLeft w:val="0"/>
      <w:marRight w:val="0"/>
      <w:marTop w:val="0"/>
      <w:marBottom w:val="0"/>
      <w:divBdr>
        <w:top w:val="none" w:sz="0" w:space="0" w:color="auto"/>
        <w:left w:val="none" w:sz="0" w:space="0" w:color="auto"/>
        <w:bottom w:val="none" w:sz="0" w:space="0" w:color="auto"/>
        <w:right w:val="none" w:sz="0" w:space="0" w:color="auto"/>
      </w:divBdr>
    </w:div>
    <w:div w:id="1089422456">
      <w:bodyDiv w:val="1"/>
      <w:marLeft w:val="0"/>
      <w:marRight w:val="0"/>
      <w:marTop w:val="0"/>
      <w:marBottom w:val="0"/>
      <w:divBdr>
        <w:top w:val="none" w:sz="0" w:space="0" w:color="auto"/>
        <w:left w:val="none" w:sz="0" w:space="0" w:color="auto"/>
        <w:bottom w:val="none" w:sz="0" w:space="0" w:color="auto"/>
        <w:right w:val="none" w:sz="0" w:space="0" w:color="auto"/>
      </w:divBdr>
    </w:div>
    <w:div w:id="1122461408">
      <w:bodyDiv w:val="1"/>
      <w:marLeft w:val="0"/>
      <w:marRight w:val="0"/>
      <w:marTop w:val="0"/>
      <w:marBottom w:val="0"/>
      <w:divBdr>
        <w:top w:val="none" w:sz="0" w:space="0" w:color="auto"/>
        <w:left w:val="none" w:sz="0" w:space="0" w:color="auto"/>
        <w:bottom w:val="none" w:sz="0" w:space="0" w:color="auto"/>
        <w:right w:val="none" w:sz="0" w:space="0" w:color="auto"/>
      </w:divBdr>
    </w:div>
    <w:div w:id="1276207926">
      <w:bodyDiv w:val="1"/>
      <w:marLeft w:val="0"/>
      <w:marRight w:val="0"/>
      <w:marTop w:val="0"/>
      <w:marBottom w:val="0"/>
      <w:divBdr>
        <w:top w:val="none" w:sz="0" w:space="0" w:color="auto"/>
        <w:left w:val="none" w:sz="0" w:space="0" w:color="auto"/>
        <w:bottom w:val="none" w:sz="0" w:space="0" w:color="auto"/>
        <w:right w:val="none" w:sz="0" w:space="0" w:color="auto"/>
      </w:divBdr>
    </w:div>
    <w:div w:id="1422484887">
      <w:bodyDiv w:val="1"/>
      <w:marLeft w:val="0"/>
      <w:marRight w:val="0"/>
      <w:marTop w:val="0"/>
      <w:marBottom w:val="0"/>
      <w:divBdr>
        <w:top w:val="none" w:sz="0" w:space="0" w:color="auto"/>
        <w:left w:val="none" w:sz="0" w:space="0" w:color="auto"/>
        <w:bottom w:val="none" w:sz="0" w:space="0" w:color="auto"/>
        <w:right w:val="none" w:sz="0" w:space="0" w:color="auto"/>
      </w:divBdr>
      <w:divsChild>
        <w:div w:id="203057706">
          <w:marLeft w:val="0"/>
          <w:marRight w:val="0"/>
          <w:marTop w:val="0"/>
          <w:marBottom w:val="0"/>
          <w:divBdr>
            <w:top w:val="none" w:sz="0" w:space="0" w:color="auto"/>
            <w:left w:val="none" w:sz="0" w:space="0" w:color="auto"/>
            <w:bottom w:val="none" w:sz="0" w:space="0" w:color="auto"/>
            <w:right w:val="none" w:sz="0" w:space="0" w:color="auto"/>
          </w:divBdr>
        </w:div>
        <w:div w:id="276180358">
          <w:marLeft w:val="0"/>
          <w:marRight w:val="0"/>
          <w:marTop w:val="0"/>
          <w:marBottom w:val="0"/>
          <w:divBdr>
            <w:top w:val="none" w:sz="0" w:space="0" w:color="auto"/>
            <w:left w:val="none" w:sz="0" w:space="0" w:color="auto"/>
            <w:bottom w:val="none" w:sz="0" w:space="0" w:color="auto"/>
            <w:right w:val="none" w:sz="0" w:space="0" w:color="auto"/>
          </w:divBdr>
        </w:div>
        <w:div w:id="459570064">
          <w:marLeft w:val="0"/>
          <w:marRight w:val="0"/>
          <w:marTop w:val="0"/>
          <w:marBottom w:val="0"/>
          <w:divBdr>
            <w:top w:val="none" w:sz="0" w:space="0" w:color="auto"/>
            <w:left w:val="none" w:sz="0" w:space="0" w:color="auto"/>
            <w:bottom w:val="none" w:sz="0" w:space="0" w:color="auto"/>
            <w:right w:val="none" w:sz="0" w:space="0" w:color="auto"/>
          </w:divBdr>
        </w:div>
        <w:div w:id="706374625">
          <w:marLeft w:val="0"/>
          <w:marRight w:val="0"/>
          <w:marTop w:val="0"/>
          <w:marBottom w:val="0"/>
          <w:divBdr>
            <w:top w:val="none" w:sz="0" w:space="0" w:color="auto"/>
            <w:left w:val="none" w:sz="0" w:space="0" w:color="auto"/>
            <w:bottom w:val="none" w:sz="0" w:space="0" w:color="auto"/>
            <w:right w:val="none" w:sz="0" w:space="0" w:color="auto"/>
          </w:divBdr>
        </w:div>
        <w:div w:id="711074725">
          <w:marLeft w:val="0"/>
          <w:marRight w:val="0"/>
          <w:marTop w:val="0"/>
          <w:marBottom w:val="0"/>
          <w:divBdr>
            <w:top w:val="none" w:sz="0" w:space="0" w:color="auto"/>
            <w:left w:val="none" w:sz="0" w:space="0" w:color="auto"/>
            <w:bottom w:val="none" w:sz="0" w:space="0" w:color="auto"/>
            <w:right w:val="none" w:sz="0" w:space="0" w:color="auto"/>
          </w:divBdr>
        </w:div>
        <w:div w:id="878976778">
          <w:marLeft w:val="0"/>
          <w:marRight w:val="0"/>
          <w:marTop w:val="0"/>
          <w:marBottom w:val="0"/>
          <w:divBdr>
            <w:top w:val="none" w:sz="0" w:space="0" w:color="auto"/>
            <w:left w:val="none" w:sz="0" w:space="0" w:color="auto"/>
            <w:bottom w:val="none" w:sz="0" w:space="0" w:color="auto"/>
            <w:right w:val="none" w:sz="0" w:space="0" w:color="auto"/>
          </w:divBdr>
        </w:div>
        <w:div w:id="969627247">
          <w:marLeft w:val="0"/>
          <w:marRight w:val="0"/>
          <w:marTop w:val="0"/>
          <w:marBottom w:val="0"/>
          <w:divBdr>
            <w:top w:val="none" w:sz="0" w:space="0" w:color="auto"/>
            <w:left w:val="none" w:sz="0" w:space="0" w:color="auto"/>
            <w:bottom w:val="none" w:sz="0" w:space="0" w:color="auto"/>
            <w:right w:val="none" w:sz="0" w:space="0" w:color="auto"/>
          </w:divBdr>
        </w:div>
        <w:div w:id="1068110698">
          <w:marLeft w:val="0"/>
          <w:marRight w:val="0"/>
          <w:marTop w:val="0"/>
          <w:marBottom w:val="0"/>
          <w:divBdr>
            <w:top w:val="none" w:sz="0" w:space="0" w:color="auto"/>
            <w:left w:val="none" w:sz="0" w:space="0" w:color="auto"/>
            <w:bottom w:val="none" w:sz="0" w:space="0" w:color="auto"/>
            <w:right w:val="none" w:sz="0" w:space="0" w:color="auto"/>
          </w:divBdr>
        </w:div>
        <w:div w:id="1226375864">
          <w:marLeft w:val="0"/>
          <w:marRight w:val="0"/>
          <w:marTop w:val="0"/>
          <w:marBottom w:val="0"/>
          <w:divBdr>
            <w:top w:val="none" w:sz="0" w:space="0" w:color="auto"/>
            <w:left w:val="none" w:sz="0" w:space="0" w:color="auto"/>
            <w:bottom w:val="none" w:sz="0" w:space="0" w:color="auto"/>
            <w:right w:val="none" w:sz="0" w:space="0" w:color="auto"/>
          </w:divBdr>
        </w:div>
        <w:div w:id="1244217418">
          <w:marLeft w:val="0"/>
          <w:marRight w:val="0"/>
          <w:marTop w:val="0"/>
          <w:marBottom w:val="0"/>
          <w:divBdr>
            <w:top w:val="none" w:sz="0" w:space="0" w:color="auto"/>
            <w:left w:val="none" w:sz="0" w:space="0" w:color="auto"/>
            <w:bottom w:val="none" w:sz="0" w:space="0" w:color="auto"/>
            <w:right w:val="none" w:sz="0" w:space="0" w:color="auto"/>
          </w:divBdr>
        </w:div>
        <w:div w:id="1255936490">
          <w:marLeft w:val="0"/>
          <w:marRight w:val="0"/>
          <w:marTop w:val="0"/>
          <w:marBottom w:val="0"/>
          <w:divBdr>
            <w:top w:val="none" w:sz="0" w:space="0" w:color="auto"/>
            <w:left w:val="none" w:sz="0" w:space="0" w:color="auto"/>
            <w:bottom w:val="none" w:sz="0" w:space="0" w:color="auto"/>
            <w:right w:val="none" w:sz="0" w:space="0" w:color="auto"/>
          </w:divBdr>
        </w:div>
        <w:div w:id="1328442515">
          <w:marLeft w:val="0"/>
          <w:marRight w:val="0"/>
          <w:marTop w:val="0"/>
          <w:marBottom w:val="0"/>
          <w:divBdr>
            <w:top w:val="none" w:sz="0" w:space="0" w:color="auto"/>
            <w:left w:val="none" w:sz="0" w:space="0" w:color="auto"/>
            <w:bottom w:val="none" w:sz="0" w:space="0" w:color="auto"/>
            <w:right w:val="none" w:sz="0" w:space="0" w:color="auto"/>
          </w:divBdr>
        </w:div>
        <w:div w:id="1342778413">
          <w:marLeft w:val="0"/>
          <w:marRight w:val="0"/>
          <w:marTop w:val="0"/>
          <w:marBottom w:val="0"/>
          <w:divBdr>
            <w:top w:val="none" w:sz="0" w:space="0" w:color="auto"/>
            <w:left w:val="none" w:sz="0" w:space="0" w:color="auto"/>
            <w:bottom w:val="none" w:sz="0" w:space="0" w:color="auto"/>
            <w:right w:val="none" w:sz="0" w:space="0" w:color="auto"/>
          </w:divBdr>
        </w:div>
        <w:div w:id="1457335890">
          <w:marLeft w:val="0"/>
          <w:marRight w:val="0"/>
          <w:marTop w:val="0"/>
          <w:marBottom w:val="0"/>
          <w:divBdr>
            <w:top w:val="none" w:sz="0" w:space="0" w:color="auto"/>
            <w:left w:val="none" w:sz="0" w:space="0" w:color="auto"/>
            <w:bottom w:val="none" w:sz="0" w:space="0" w:color="auto"/>
            <w:right w:val="none" w:sz="0" w:space="0" w:color="auto"/>
          </w:divBdr>
        </w:div>
        <w:div w:id="1475874025">
          <w:marLeft w:val="0"/>
          <w:marRight w:val="0"/>
          <w:marTop w:val="0"/>
          <w:marBottom w:val="0"/>
          <w:divBdr>
            <w:top w:val="none" w:sz="0" w:space="0" w:color="auto"/>
            <w:left w:val="none" w:sz="0" w:space="0" w:color="auto"/>
            <w:bottom w:val="none" w:sz="0" w:space="0" w:color="auto"/>
            <w:right w:val="none" w:sz="0" w:space="0" w:color="auto"/>
          </w:divBdr>
        </w:div>
        <w:div w:id="1507859656">
          <w:marLeft w:val="0"/>
          <w:marRight w:val="0"/>
          <w:marTop w:val="0"/>
          <w:marBottom w:val="0"/>
          <w:divBdr>
            <w:top w:val="none" w:sz="0" w:space="0" w:color="auto"/>
            <w:left w:val="none" w:sz="0" w:space="0" w:color="auto"/>
            <w:bottom w:val="none" w:sz="0" w:space="0" w:color="auto"/>
            <w:right w:val="none" w:sz="0" w:space="0" w:color="auto"/>
          </w:divBdr>
        </w:div>
        <w:div w:id="1509061009">
          <w:marLeft w:val="0"/>
          <w:marRight w:val="0"/>
          <w:marTop w:val="0"/>
          <w:marBottom w:val="0"/>
          <w:divBdr>
            <w:top w:val="none" w:sz="0" w:space="0" w:color="auto"/>
            <w:left w:val="none" w:sz="0" w:space="0" w:color="auto"/>
            <w:bottom w:val="none" w:sz="0" w:space="0" w:color="auto"/>
            <w:right w:val="none" w:sz="0" w:space="0" w:color="auto"/>
          </w:divBdr>
        </w:div>
        <w:div w:id="1616598790">
          <w:marLeft w:val="0"/>
          <w:marRight w:val="0"/>
          <w:marTop w:val="0"/>
          <w:marBottom w:val="0"/>
          <w:divBdr>
            <w:top w:val="none" w:sz="0" w:space="0" w:color="auto"/>
            <w:left w:val="none" w:sz="0" w:space="0" w:color="auto"/>
            <w:bottom w:val="none" w:sz="0" w:space="0" w:color="auto"/>
            <w:right w:val="none" w:sz="0" w:space="0" w:color="auto"/>
          </w:divBdr>
        </w:div>
        <w:div w:id="1747916867">
          <w:marLeft w:val="0"/>
          <w:marRight w:val="0"/>
          <w:marTop w:val="0"/>
          <w:marBottom w:val="0"/>
          <w:divBdr>
            <w:top w:val="none" w:sz="0" w:space="0" w:color="auto"/>
            <w:left w:val="none" w:sz="0" w:space="0" w:color="auto"/>
            <w:bottom w:val="none" w:sz="0" w:space="0" w:color="auto"/>
            <w:right w:val="none" w:sz="0" w:space="0" w:color="auto"/>
          </w:divBdr>
        </w:div>
        <w:div w:id="1919703566">
          <w:marLeft w:val="0"/>
          <w:marRight w:val="0"/>
          <w:marTop w:val="0"/>
          <w:marBottom w:val="0"/>
          <w:divBdr>
            <w:top w:val="none" w:sz="0" w:space="0" w:color="auto"/>
            <w:left w:val="none" w:sz="0" w:space="0" w:color="auto"/>
            <w:bottom w:val="none" w:sz="0" w:space="0" w:color="auto"/>
            <w:right w:val="none" w:sz="0" w:space="0" w:color="auto"/>
          </w:divBdr>
        </w:div>
        <w:div w:id="1928994400">
          <w:marLeft w:val="0"/>
          <w:marRight w:val="0"/>
          <w:marTop w:val="0"/>
          <w:marBottom w:val="0"/>
          <w:divBdr>
            <w:top w:val="none" w:sz="0" w:space="0" w:color="auto"/>
            <w:left w:val="none" w:sz="0" w:space="0" w:color="auto"/>
            <w:bottom w:val="none" w:sz="0" w:space="0" w:color="auto"/>
            <w:right w:val="none" w:sz="0" w:space="0" w:color="auto"/>
          </w:divBdr>
        </w:div>
        <w:div w:id="1935825139">
          <w:marLeft w:val="0"/>
          <w:marRight w:val="0"/>
          <w:marTop w:val="0"/>
          <w:marBottom w:val="0"/>
          <w:divBdr>
            <w:top w:val="none" w:sz="0" w:space="0" w:color="auto"/>
            <w:left w:val="none" w:sz="0" w:space="0" w:color="auto"/>
            <w:bottom w:val="none" w:sz="0" w:space="0" w:color="auto"/>
            <w:right w:val="none" w:sz="0" w:space="0" w:color="auto"/>
          </w:divBdr>
        </w:div>
        <w:div w:id="1990665497">
          <w:marLeft w:val="0"/>
          <w:marRight w:val="0"/>
          <w:marTop w:val="0"/>
          <w:marBottom w:val="0"/>
          <w:divBdr>
            <w:top w:val="none" w:sz="0" w:space="0" w:color="auto"/>
            <w:left w:val="none" w:sz="0" w:space="0" w:color="auto"/>
            <w:bottom w:val="none" w:sz="0" w:space="0" w:color="auto"/>
            <w:right w:val="none" w:sz="0" w:space="0" w:color="auto"/>
          </w:divBdr>
        </w:div>
        <w:div w:id="2002148907">
          <w:marLeft w:val="0"/>
          <w:marRight w:val="0"/>
          <w:marTop w:val="0"/>
          <w:marBottom w:val="0"/>
          <w:divBdr>
            <w:top w:val="none" w:sz="0" w:space="0" w:color="auto"/>
            <w:left w:val="none" w:sz="0" w:space="0" w:color="auto"/>
            <w:bottom w:val="none" w:sz="0" w:space="0" w:color="auto"/>
            <w:right w:val="none" w:sz="0" w:space="0" w:color="auto"/>
          </w:divBdr>
        </w:div>
        <w:div w:id="2091265551">
          <w:marLeft w:val="0"/>
          <w:marRight w:val="0"/>
          <w:marTop w:val="0"/>
          <w:marBottom w:val="0"/>
          <w:divBdr>
            <w:top w:val="none" w:sz="0" w:space="0" w:color="auto"/>
            <w:left w:val="none" w:sz="0" w:space="0" w:color="auto"/>
            <w:bottom w:val="none" w:sz="0" w:space="0" w:color="auto"/>
            <w:right w:val="none" w:sz="0" w:space="0" w:color="auto"/>
          </w:divBdr>
        </w:div>
      </w:divsChild>
    </w:div>
    <w:div w:id="16296273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du.unlb.org/UNStandardsofConduct/CodeofConduct.aspx"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unocha.org/our-work/humanitarian-financing/country-based-pooled-funds-cbpf/cbpf-guidelin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e6a3227-e13e-45b4-8d2a-1971845aa409">
      <UserInfo>
        <DisplayName>Ashutosh Kumar Jha</DisplayName>
        <AccountId>44</AccountId>
        <AccountType/>
      </UserInfo>
      <UserInfo>
        <DisplayName>Djoeke Van Beest</DisplayName>
        <AccountId>59</AccountId>
        <AccountType/>
      </UserInfo>
      <UserInfo>
        <DisplayName>James Kunjumen</DisplayName>
        <AccountId>25</AccountId>
        <AccountType/>
      </UserInfo>
      <UserInfo>
        <DisplayName>Maria Isabel Castro Velasco</DisplayName>
        <AccountId>15</AccountId>
        <AccountType/>
      </UserInfo>
      <UserInfo>
        <DisplayName>Ahmad Mohseni</DisplayName>
        <AccountId>1117</AccountId>
        <AccountType/>
      </UserInfo>
      <UserInfo>
        <DisplayName>Amani S.M. Salah</DisplayName>
        <AccountId>644</AccountId>
        <AccountType/>
      </UserInfo>
    </SharedWithUsers>
    <TaxCatchAll xmlns="985ec44e-1bab-4c0b-9df0-6ba128686fc9" xsi:nil="true"/>
    <lcf76f155ced4ddcb4097134ff3c332f xmlns="5fd813b3-46ec-4068-b7c4-bbb6de01fcaa">
      <Terms xmlns="http://schemas.microsoft.com/office/infopath/2007/PartnerControls"/>
    </lcf76f155ced4ddcb4097134ff3c332f>
    <Allocation_x0020_window xmlns="5fd813b3-46ec-4068-b7c4-bbb6de01fcaa" xsi:nil="true"/>
    <Country xmlns="5fd813b3-46ec-4068-b7c4-bbb6de01fca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FDF0AEB9B902749B65F2E3ACB3D6C43" ma:contentTypeVersion="18" ma:contentTypeDescription="Create a new document." ma:contentTypeScope="" ma:versionID="a427f6040d504dba8ef96a26460697e9">
  <xsd:schema xmlns:xsd="http://www.w3.org/2001/XMLSchema" xmlns:xs="http://www.w3.org/2001/XMLSchema" xmlns:p="http://schemas.microsoft.com/office/2006/metadata/properties" xmlns:ns2="5fd813b3-46ec-4068-b7c4-bbb6de01fcaa" xmlns:ns3="3e6a3227-e13e-45b4-8d2a-1971845aa409" xmlns:ns4="985ec44e-1bab-4c0b-9df0-6ba128686fc9" targetNamespace="http://schemas.microsoft.com/office/2006/metadata/properties" ma:root="true" ma:fieldsID="60bdc8d00e92205fe8161451234f04ff" ns2:_="" ns3:_="" ns4:_="">
    <xsd:import namespace="5fd813b3-46ec-4068-b7c4-bbb6de01fcaa"/>
    <xsd:import namespace="3e6a3227-e13e-45b4-8d2a-1971845aa409"/>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Allocation_x0020_window" minOccurs="0"/>
                <xsd:element ref="ns2:Country"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d813b3-46ec-4068-b7c4-bbb6de01fc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Allocation_x0020_window" ma:index="12" nillable="true" ma:displayName="Allocation window" ma:description="Mark reserve or standard allocation, as appropiate" ma:format="Dropdown" ma:internalName="Allocation_x0020_window">
      <xsd:simpleType>
        <xsd:restriction base="dms:Choice">
          <xsd:enumeration value="Standard"/>
          <xsd:enumeration value="Reserve"/>
        </xsd:restriction>
      </xsd:simpleType>
    </xsd:element>
    <xsd:element name="Country" ma:index="13" nillable="true" ma:displayName="Country" ma:description="Select the CBPF" ma:format="Dropdown" ma:internalName="Country">
      <xsd:simpleType>
        <xsd:restriction base="dms:Choice">
          <xsd:enumeration value="Syria"/>
          <xsd:enumeration value="Jordan"/>
          <xsd:enumeration value="Lebanon"/>
          <xsd:enumeration value="Turkey"/>
          <xsd:enumeration value="Yemen"/>
          <xsd:enumeration value="oPt"/>
          <xsd:enumeration value="Iraq"/>
          <xsd:enumeration value="Ethiopia"/>
          <xsd:enumeration value="South Sudan"/>
          <xsd:enumeration value="Somalia"/>
          <xsd:enumeration value="Sudan"/>
          <xsd:enumeration value="CAR"/>
          <xsd:enumeration value="DRC"/>
          <xsd:enumeration value="Nigeria"/>
          <xsd:enumeration value="Afghanistan"/>
          <xsd:enumeration value="Pakistan"/>
          <xsd:enumeration value="Colombia"/>
          <xsd:enumeration value="Myanmar"/>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e6a3227-e13e-45b4-8d2a-1971845aa4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129b27e4-a53a-43e5-821a-a139444fd09e}" ma:internalName="TaxCatchAll" ma:showField="CatchAllData" ma:web="3e6a3227-e13e-45b4-8d2a-1971845aa4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B7348D-3FCD-4B6F-85AD-CC51F17E984C}">
  <ds:schemaRefs>
    <ds:schemaRef ds:uri="http://schemas.microsoft.com/office/2006/metadata/properties"/>
    <ds:schemaRef ds:uri="http://schemas.microsoft.com/office/infopath/2007/PartnerControls"/>
    <ds:schemaRef ds:uri="3e6a3227-e13e-45b4-8d2a-1971845aa409"/>
    <ds:schemaRef ds:uri="5fd813b3-46ec-4068-b7c4-bbb6de01fcaa"/>
    <ds:schemaRef ds:uri="ceaf64f1-008f-4897-a9a5-d19b06deedfc"/>
    <ds:schemaRef ds:uri="985ec44e-1bab-4c0b-9df0-6ba128686fc9"/>
  </ds:schemaRefs>
</ds:datastoreItem>
</file>

<file path=customXml/itemProps2.xml><?xml version="1.0" encoding="utf-8"?>
<ds:datastoreItem xmlns:ds="http://schemas.openxmlformats.org/officeDocument/2006/customXml" ds:itemID="{82F27BE8-7184-4DD9-B607-027CE06553ED}">
  <ds:schemaRefs>
    <ds:schemaRef ds:uri="http://schemas.microsoft.com/sharepoint/v3/contenttype/forms"/>
  </ds:schemaRefs>
</ds:datastoreItem>
</file>

<file path=customXml/itemProps3.xml><?xml version="1.0" encoding="utf-8"?>
<ds:datastoreItem xmlns:ds="http://schemas.openxmlformats.org/officeDocument/2006/customXml" ds:itemID="{02B92D52-E1D7-4F04-8FCA-4BC59F4CA573}"/>
</file>

<file path=customXml/itemProps4.xml><?xml version="1.0" encoding="utf-8"?>
<ds:datastoreItem xmlns:ds="http://schemas.openxmlformats.org/officeDocument/2006/customXml" ds:itemID="{4B1B42FF-3E32-4121-9E2A-4FB595AC6F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6769</Words>
  <Characters>38586</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65</CharactersWithSpaces>
  <SharedDoc>false</SharedDoc>
  <HLinks>
    <vt:vector size="12" baseType="variant">
      <vt:variant>
        <vt:i4>6094939</vt:i4>
      </vt:variant>
      <vt:variant>
        <vt:i4>0</vt:i4>
      </vt:variant>
      <vt:variant>
        <vt:i4>0</vt:i4>
      </vt:variant>
      <vt:variant>
        <vt:i4>5</vt:i4>
      </vt:variant>
      <vt:variant>
        <vt:lpwstr>https://cdu.unlb.org/UNStandardsofConduct/CodeofConduct.aspx</vt:lpwstr>
      </vt:variant>
      <vt:variant>
        <vt:lpwstr/>
      </vt:variant>
      <vt:variant>
        <vt:i4>3604586</vt:i4>
      </vt:variant>
      <vt:variant>
        <vt:i4>0</vt:i4>
      </vt:variant>
      <vt:variant>
        <vt:i4>0</vt:i4>
      </vt:variant>
      <vt:variant>
        <vt:i4>5</vt:i4>
      </vt:variant>
      <vt:variant>
        <vt:lpwstr>https://conduct.unmissions.org/documents-standar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joeke Van Beest</dc:creator>
  <cp:keywords/>
  <cp:lastModifiedBy>Zhendai Yang</cp:lastModifiedBy>
  <cp:revision>6</cp:revision>
  <cp:lastPrinted>2020-08-03T19:34:00Z</cp:lastPrinted>
  <dcterms:created xsi:type="dcterms:W3CDTF">2022-07-25T16:38:00Z</dcterms:created>
  <dcterms:modified xsi:type="dcterms:W3CDTF">2022-08-01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DF0AEB9B902749B65F2E3ACB3D6C43</vt:lpwstr>
  </property>
  <property fmtid="{D5CDD505-2E9C-101B-9397-08002B2CF9AE}" pid="3" name="MediaServiceImageTags">
    <vt:lpwstr/>
  </property>
</Properties>
</file>